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A29958" w14:textId="77777777" w:rsidR="00AD7DBC" w:rsidRDefault="00AD7DBC" w:rsidP="00AD7DBC">
      <w:pPr>
        <w:pStyle w:val="Heading1"/>
      </w:pPr>
      <w:r>
        <w:t>Audio file</w:t>
      </w:r>
    </w:p>
    <w:p w14:paraId="0DA1B4A7" w14:textId="77777777" w:rsidR="00AD7DBC" w:rsidRPr="00AD7DBC" w:rsidRDefault="00AD7DBC" w:rsidP="00AD7DBC">
      <w:pPr>
        <w:rPr>
          <w:rStyle w:val="Hyperlink"/>
          <w:color w:val="auto"/>
          <w:u w:val="none"/>
        </w:rPr>
      </w:pPr>
      <w:r>
        <w:fldChar w:fldCharType="begin"/>
      </w:r>
      <w:r>
        <w:instrText>HYPERLINK "https://1drv.ms/u/s!ACuE0Z-4JoB_gV4"</w:instrText>
      </w:r>
      <w:r>
        <w:fldChar w:fldCharType="separate"/>
      </w:r>
      <w:r w:rsidRPr="00AD7DBC">
        <w:rPr>
          <w:rStyle w:val="Hyperlink"/>
        </w:rPr>
        <w:t>Norma Kamali Norma Kamali.mp3</w:t>
      </w:r>
    </w:p>
    <w:p w14:paraId="03CEC6B3" w14:textId="77777777" w:rsidR="00AD7DBC" w:rsidRDefault="00AD7DBC" w:rsidP="00AD7DBC">
      <w:pPr>
        <w:pStyle w:val="Heading1"/>
        <w:rPr>
          <w:rStyle w:val="Hyperlink"/>
          <w:color w:val="auto"/>
          <w:u w:val="none"/>
        </w:rPr>
      </w:pPr>
      <w:r>
        <w:rPr>
          <w:rStyle w:val="Hyperlink"/>
          <w:color w:val="auto"/>
          <w:u w:val="none"/>
        </w:rPr>
        <w:t>Transcript</w:t>
      </w:r>
    </w:p>
    <w:p w14:paraId="7449AE8A" w14:textId="77777777" w:rsidR="00AD7DBC" w:rsidRDefault="00AD7DBC" w:rsidP="00AD7DBC">
      <w:r>
        <w:t>00:00:03 Speaker 1</w:t>
      </w:r>
    </w:p>
    <w:p w14:paraId="7C26013A" w14:textId="77777777" w:rsidR="00AD7DBC" w:rsidRDefault="00AD7DBC" w:rsidP="00AD7DBC">
      <w:r>
        <w:t>Well, I started to make some things.</w:t>
      </w:r>
    </w:p>
    <w:p w14:paraId="703D177C" w14:textId="77777777" w:rsidR="00AD7DBC" w:rsidRDefault="00AD7DBC" w:rsidP="00AD7DBC">
      <w:r>
        <w:t>00:00:07 Speaker 1</w:t>
      </w:r>
    </w:p>
    <w:p w14:paraId="05BCDA50" w14:textId="77777777" w:rsidR="00AD7DBC" w:rsidRDefault="00AD7DBC" w:rsidP="00AD7DBC">
      <w:r>
        <w:t>And I would put them in the store to see how they would do and they would do really well.</w:t>
      </w:r>
    </w:p>
    <w:p w14:paraId="31391C64" w14:textId="77777777" w:rsidR="00AD7DBC" w:rsidRDefault="00AD7DBC" w:rsidP="00AD7DBC">
      <w:r>
        <w:t>00:00:14 Speaker 1</w:t>
      </w:r>
    </w:p>
    <w:p w14:paraId="4A40343D" w14:textId="77777777" w:rsidR="00AD7DBC" w:rsidRDefault="00AD7DBC" w:rsidP="00AD7DBC">
      <w:r>
        <w:t>And so the majority of the stock slowly became.</w:t>
      </w:r>
    </w:p>
    <w:p w14:paraId="373CCCA2" w14:textId="77777777" w:rsidR="00AD7DBC" w:rsidRDefault="00AD7DBC" w:rsidP="00AD7DBC">
      <w:r>
        <w:t>00:00:19 Speaker 1</w:t>
      </w:r>
    </w:p>
    <w:p w14:paraId="48E4B942" w14:textId="77777777" w:rsidR="00AD7DBC" w:rsidRDefault="00AD7DBC" w:rsidP="00AD7DBC">
      <w:r>
        <w:t>My designs.</w:t>
      </w:r>
    </w:p>
    <w:p w14:paraId="70201F2F" w14:textId="77777777" w:rsidR="00AD7DBC" w:rsidRDefault="00AD7DBC" w:rsidP="00AD7DBC">
      <w:r>
        <w:t>00:00:21 Speaker 1</w:t>
      </w:r>
    </w:p>
    <w:p w14:paraId="49CCA62E" w14:textId="77777777" w:rsidR="00AD7DBC" w:rsidRDefault="00AD7DBC" w:rsidP="00AD7DBC">
      <w:r>
        <w:t>And I had a full page in Vogue and I had a good size page in bizarre and that was beyond.</w:t>
      </w:r>
    </w:p>
    <w:p w14:paraId="43761B1C" w14:textId="77777777" w:rsidR="00AD7DBC" w:rsidRDefault="00AD7DBC" w:rsidP="00AD7DBC">
      <w:r>
        <w:t>00:00:32 Speaker 1</w:t>
      </w:r>
    </w:p>
    <w:p w14:paraId="441E9161" w14:textId="77777777" w:rsidR="00AD7DBC" w:rsidRDefault="00AD7DBC" w:rsidP="00AD7DBC">
      <w:r>
        <w:t>Belief because I thought somebody is going to find me.</w:t>
      </w:r>
    </w:p>
    <w:p w14:paraId="3E631C3A" w14:textId="77777777" w:rsidR="00AD7DBC" w:rsidRDefault="00AD7DBC" w:rsidP="00AD7DBC">
      <w:r>
        <w:t>00:00:35 Speaker 1</w:t>
      </w:r>
    </w:p>
    <w:p w14:paraId="2D43F83F" w14:textId="77777777" w:rsidR="00AD7DBC" w:rsidRDefault="00AD7DBC" w:rsidP="00AD7DBC">
      <w:r>
        <w:t>I don't know what I'm doing and I have a full page in vogue and bizarre.</w:t>
      </w:r>
    </w:p>
    <w:p w14:paraId="7CD0E37F" w14:textId="77777777" w:rsidR="00AD7DBC" w:rsidRDefault="00AD7DBC" w:rsidP="00AD7DBC">
      <w:r>
        <w:t>00:00:41 Speaker 1</w:t>
      </w:r>
    </w:p>
    <w:p w14:paraId="49E5312E" w14:textId="77777777" w:rsidR="00AD7DBC" w:rsidRDefault="00AD7DBC" w:rsidP="00AD7DBC">
      <w:r>
        <w:t>Is nuts. Like I don't have a clue.</w:t>
      </w:r>
    </w:p>
    <w:p w14:paraId="283AF68D" w14:textId="77777777" w:rsidR="00AD7DBC" w:rsidRDefault="00AD7DBC" w:rsidP="00AD7DBC">
      <w:r>
        <w:t>00:00:48</w:t>
      </w:r>
    </w:p>
    <w:p w14:paraId="28C395CC" w14:textId="77777777" w:rsidR="00AD7DBC" w:rsidRDefault="00AD7DBC" w:rsidP="00AD7DBC">
      <w:r>
        <w:t>The.</w:t>
      </w:r>
    </w:p>
    <w:p w14:paraId="7BD7AA0D" w14:textId="77777777" w:rsidR="00AD7DBC" w:rsidRDefault="00AD7DBC" w:rsidP="00AD7DBC">
      <w:r>
        <w:t>00:00:52 Speaker 2</w:t>
      </w:r>
    </w:p>
    <w:p w14:paraId="728EB7C6" w14:textId="77777777" w:rsidR="00AD7DBC" w:rsidRDefault="00AD7DBC" w:rsidP="00AD7DBC">
      <w:r>
        <w:t>From NPR, it's how I built this a show about innovators, entrepreneurs, idealists and the stories behind the movements they built.</w:t>
      </w:r>
    </w:p>
    <w:p w14:paraId="4845E509" w14:textId="77777777" w:rsidR="00AD7DBC" w:rsidRDefault="00AD7DBC" w:rsidP="00AD7DBC">
      <w:r>
        <w:lastRenderedPageBreak/>
        <w:t>00:01:03 Speaker 2</w:t>
      </w:r>
    </w:p>
    <w:p w14:paraId="3D3C292D" w14:textId="77777777" w:rsidR="00AD7DBC" w:rsidRDefault="00AD7DBC" w:rsidP="00AD7DBC">
      <w:r>
        <w:t>I'm Guy Raz, and on the show today how Norma Kamali built A50 year career around hot pants, sleeping bag coats and a ferrule faucet swimsuit and helped usher in the era of American fashion design.</w:t>
      </w:r>
    </w:p>
    <w:p w14:paraId="6BB714F9" w14:textId="77777777" w:rsidR="00AD7DBC" w:rsidRDefault="00AD7DBC" w:rsidP="00AD7DBC">
      <w:r>
        <w:t>00:01:09 Speaker 3</w:t>
      </w:r>
    </w:p>
    <w:p w14:paraId="1C6E2D8A" w14:textId="77777777" w:rsidR="00AD7DBC" w:rsidRDefault="00AD7DBC" w:rsidP="00AD7DBC">
      <w:r>
        <w:t>The.</w:t>
      </w:r>
    </w:p>
    <w:p w14:paraId="2C1EEDE6" w14:textId="77777777" w:rsidR="00AD7DBC" w:rsidRDefault="00AD7DBC" w:rsidP="00AD7DBC">
      <w:r>
        <w:t>00:01:28 Speaker 2</w:t>
      </w:r>
    </w:p>
    <w:p w14:paraId="0DE89A68" w14:textId="77777777" w:rsidR="00AD7DBC" w:rsidRDefault="00AD7DBC" w:rsidP="00AD7DBC">
      <w:r>
        <w:t>Starting a brand and then scaling it fast is hard. The glass company Warby Parker was founded in 2010 and within five years it was valued at over a billion dollars.</w:t>
      </w:r>
    </w:p>
    <w:p w14:paraId="357D0282" w14:textId="77777777" w:rsidR="00AD7DBC" w:rsidRDefault="00AD7DBC" w:rsidP="00AD7DBC">
      <w:r>
        <w:t>00:01:29</w:t>
      </w:r>
    </w:p>
    <w:p w14:paraId="07EAA96C" w14:textId="77777777" w:rsidR="00AD7DBC" w:rsidRDefault="00AD7DBC" w:rsidP="00AD7DBC">
      <w:r>
        <w:t>I.</w:t>
      </w:r>
    </w:p>
    <w:p w14:paraId="4D804868" w14:textId="77777777" w:rsidR="00AD7DBC" w:rsidRDefault="00AD7DBC" w:rsidP="00AD7DBC">
      <w:r>
        <w:t>00:01:41 Speaker 2</w:t>
      </w:r>
    </w:p>
    <w:p w14:paraId="7266B38E" w14:textId="77777777" w:rsidR="00AD7DBC" w:rsidRDefault="00AD7DBC" w:rsidP="00AD7DBC">
      <w:r>
        <w:t>The suitcase maker away was launched in 2015, and by 2019 investors valued it at $1.4 billion.</w:t>
      </w:r>
    </w:p>
    <w:p w14:paraId="3F59E879" w14:textId="77777777" w:rsidR="00AD7DBC" w:rsidRDefault="00AD7DBC" w:rsidP="00AD7DBC">
      <w:r>
        <w:t>00:01:52 Speaker 2</w:t>
      </w:r>
    </w:p>
    <w:p w14:paraId="464B46BC" w14:textId="77777777" w:rsidR="00AD7DBC" w:rsidRDefault="00AD7DBC" w:rsidP="00AD7DBC">
      <w:r>
        <w:t>Both incredible achievements and both incredibly rare.</w:t>
      </w:r>
    </w:p>
    <w:p w14:paraId="0F995DE3" w14:textId="77777777" w:rsidR="00AD7DBC" w:rsidRDefault="00AD7DBC" w:rsidP="00AD7DBC">
      <w:r>
        <w:t>00:01:57 Speaker 2</w:t>
      </w:r>
    </w:p>
    <w:p w14:paraId="481B5B91" w14:textId="77777777" w:rsidR="00AD7DBC" w:rsidRDefault="00AD7DBC" w:rsidP="00AD7DBC">
      <w:r>
        <w:t>But what's just as?</w:t>
      </w:r>
    </w:p>
    <w:p w14:paraId="4B5DA721" w14:textId="77777777" w:rsidR="00AD7DBC" w:rsidRDefault="00AD7DBC" w:rsidP="00AD7DBC">
      <w:r>
        <w:t>00:01:59 Speaker 2</w:t>
      </w:r>
    </w:p>
    <w:p w14:paraId="7CC109E5" w14:textId="77777777" w:rsidR="00AD7DBC" w:rsidRDefault="00AD7DBC" w:rsidP="00AD7DBC">
      <w:r>
        <w:t>Maybe even harder is to build a brand that endures that lasts a long time.</w:t>
      </w:r>
    </w:p>
    <w:p w14:paraId="76AE8521" w14:textId="77777777" w:rsidR="00AD7DBC" w:rsidRDefault="00AD7DBC" w:rsidP="00AD7DBC">
      <w:r>
        <w:t>00:02:05 Speaker 2</w:t>
      </w:r>
    </w:p>
    <w:p w14:paraId="5A8919E5" w14:textId="77777777" w:rsidR="00AD7DBC" w:rsidRDefault="00AD7DBC" w:rsidP="00AD7DBC">
      <w:r>
        <w:t>Think Dell computers and Southwest Airlines are even Starbucks and Burton Snowboards. All stories we've told on the show.</w:t>
      </w:r>
    </w:p>
    <w:p w14:paraId="70F6D5B4" w14:textId="77777777" w:rsidR="00AD7DBC" w:rsidRDefault="00AD7DBC" w:rsidP="00AD7DBC">
      <w:r>
        <w:t>00:02:08</w:t>
      </w:r>
    </w:p>
    <w:p w14:paraId="3D93C313" w14:textId="77777777" w:rsidR="00AD7DBC" w:rsidRDefault="00AD7DBC" w:rsidP="00AD7DBC">
      <w:r>
        <w:t>I.</w:t>
      </w:r>
    </w:p>
    <w:p w14:paraId="31B42AA7" w14:textId="77777777" w:rsidR="00AD7DBC" w:rsidRDefault="00AD7DBC" w:rsidP="00AD7DBC">
      <w:r>
        <w:t>00:02:14 Speaker 2</w:t>
      </w:r>
    </w:p>
    <w:p w14:paraId="21500435" w14:textId="77777777" w:rsidR="00AD7DBC" w:rsidRDefault="00AD7DBC" w:rsidP="00AD7DBC">
      <w:r>
        <w:t>And this raises a question, what does it take to last to build something that can withstand changes in culture or in technology or in lifestyle?</w:t>
      </w:r>
    </w:p>
    <w:p w14:paraId="3CC6E191" w14:textId="77777777" w:rsidR="00AD7DBC" w:rsidRDefault="00AD7DBC" w:rsidP="00AD7DBC">
      <w:r>
        <w:lastRenderedPageBreak/>
        <w:t>00:02:26 Speaker 2</w:t>
      </w:r>
    </w:p>
    <w:p w14:paraId="02765771" w14:textId="77777777" w:rsidR="00AD7DBC" w:rsidRDefault="00AD7DBC" w:rsidP="00AD7DBC">
      <w:r>
        <w:t>Well, in many ways, our story today answers that question.</w:t>
      </w:r>
    </w:p>
    <w:p w14:paraId="10D138D3" w14:textId="77777777" w:rsidR="00AD7DBC" w:rsidRDefault="00AD7DBC" w:rsidP="00AD7DBC">
      <w:r>
        <w:t>00:02:31 Speaker 2</w:t>
      </w:r>
    </w:p>
    <w:p w14:paraId="5D19A67D" w14:textId="77777777" w:rsidR="00AD7DBC" w:rsidRDefault="00AD7DBC" w:rsidP="00AD7DBC">
      <w:r>
        <w:t>Because fashion designer Norma Cavalli figured it out, she's been able to build a brand that your mom might have worn and that you'd want to wear too.</w:t>
      </w:r>
    </w:p>
    <w:p w14:paraId="0B671403" w14:textId="77777777" w:rsidR="00AD7DBC" w:rsidRDefault="00AD7DBC" w:rsidP="00AD7DBC">
      <w:r>
        <w:t>00:02:40 Speaker 2</w:t>
      </w:r>
    </w:p>
    <w:p w14:paraId="5ACD3F08" w14:textId="77777777" w:rsidR="00AD7DBC" w:rsidRDefault="00AD7DBC" w:rsidP="00AD7DBC">
      <w:r>
        <w:t>She's probably best known for creating the sleeping bag coat, but also helping to popularize hot pants.</w:t>
      </w:r>
    </w:p>
    <w:p w14:paraId="57D22E46" w14:textId="77777777" w:rsidR="00AD7DBC" w:rsidRDefault="00AD7DBC" w:rsidP="00AD7DBC">
      <w:r>
        <w:t>00:02:47 Speaker 2</w:t>
      </w:r>
    </w:p>
    <w:p w14:paraId="5E32624F" w14:textId="77777777" w:rsidR="00AD7DBC" w:rsidRDefault="00AD7DBC" w:rsidP="00AD7DBC">
      <w:r>
        <w:t>Shoulder pads for women.</w:t>
      </w:r>
    </w:p>
    <w:p w14:paraId="68388738" w14:textId="77777777" w:rsidR="00AD7DBC" w:rsidRDefault="00AD7DBC" w:rsidP="00AD7DBC">
      <w:r>
        <w:t>00:02:49 Speaker 2</w:t>
      </w:r>
    </w:p>
    <w:p w14:paraId="7FFDC983" w14:textId="77777777" w:rsidR="00AD7DBC" w:rsidRDefault="00AD7DBC" w:rsidP="00AD7DBC">
      <w:r>
        <w:t>The all in one dress and for designing the iconic red bathing suit.</w:t>
      </w:r>
    </w:p>
    <w:p w14:paraId="227675C5" w14:textId="77777777" w:rsidR="00AD7DBC" w:rsidRDefault="00AD7DBC" w:rsidP="00AD7DBC">
      <w:r>
        <w:t>00:02:53 Speaker 2</w:t>
      </w:r>
    </w:p>
    <w:p w14:paraId="0CF32186" w14:textId="77777777" w:rsidR="00AD7DBC" w:rsidRDefault="00AD7DBC" w:rsidP="00AD7DBC">
      <w:r>
        <w:t>Made famous by supermodel Farrah Fawcett.</w:t>
      </w:r>
    </w:p>
    <w:p w14:paraId="1E323297" w14:textId="77777777" w:rsidR="00AD7DBC" w:rsidRDefault="00AD7DBC" w:rsidP="00AD7DBC">
      <w:r>
        <w:t>00:02:57 Speaker 2</w:t>
      </w:r>
    </w:p>
    <w:p w14:paraId="4C9CBC4B" w14:textId="77777777" w:rsidR="00AD7DBC" w:rsidRDefault="00AD7DBC" w:rsidP="00AD7DBC">
      <w:r>
        <w:t>A piece that is actually in the permanent collection of the Smithsonian Museum in Washington, DC.</w:t>
      </w:r>
    </w:p>
    <w:p w14:paraId="29946377" w14:textId="77777777" w:rsidR="00AD7DBC" w:rsidRDefault="00AD7DBC" w:rsidP="00AD7DBC">
      <w:r>
        <w:t>00:03:03 Speaker 2</w:t>
      </w:r>
    </w:p>
    <w:p w14:paraId="2EC2F1BD" w14:textId="77777777" w:rsidR="00AD7DBC" w:rsidRDefault="00AD7DBC" w:rsidP="00AD7DBC">
      <w:r>
        <w:t>But this isn't just a story about someone with incredible staying power as a fashion designer.</w:t>
      </w:r>
    </w:p>
    <w:p w14:paraId="030469F1" w14:textId="77777777" w:rsidR="00AD7DBC" w:rsidRDefault="00AD7DBC" w:rsidP="00AD7DBC">
      <w:r>
        <w:t>00:03:09 Speaker 2</w:t>
      </w:r>
    </w:p>
    <w:p w14:paraId="30BD0860" w14:textId="77777777" w:rsidR="00AD7DBC" w:rsidRDefault="00AD7DBC" w:rsidP="00AD7DBC">
      <w:r>
        <w:t>This is, you could argue, the story of modern American fashion design because.</w:t>
      </w:r>
    </w:p>
    <w:p w14:paraId="487986F9" w14:textId="77777777" w:rsidR="00AD7DBC" w:rsidRDefault="00AD7DBC" w:rsidP="00AD7DBC">
      <w:r>
        <w:t>00:03:10</w:t>
      </w:r>
    </w:p>
    <w:p w14:paraId="09867A88" w14:textId="77777777" w:rsidR="00AD7DBC" w:rsidRDefault="00AD7DBC" w:rsidP="00AD7DBC">
      <w:r>
        <w:t>Thank you.</w:t>
      </w:r>
    </w:p>
    <w:p w14:paraId="2A34225C" w14:textId="77777777" w:rsidR="00AD7DBC" w:rsidRDefault="00AD7DBC" w:rsidP="00AD7DBC">
      <w:r>
        <w:t>00:03:16 Speaker 2</w:t>
      </w:r>
    </w:p>
    <w:p w14:paraId="4F46956F" w14:textId="77777777" w:rsidR="00AD7DBC" w:rsidRDefault="00AD7DBC" w:rsidP="00AD7DBC">
      <w:r>
        <w:t>Back before, say, the 1960s design for the most part happened in Europe to wear something fancy usually meant wearing hermez or Chanel or Christian Dior, not Donna, Karen or Ralph Lauren or.</w:t>
      </w:r>
    </w:p>
    <w:p w14:paraId="594CD50F" w14:textId="77777777" w:rsidR="00AD7DBC" w:rsidRDefault="00AD7DBC" w:rsidP="00AD7DBC">
      <w:r>
        <w:lastRenderedPageBreak/>
        <w:t>00:03:21</w:t>
      </w:r>
    </w:p>
    <w:p w14:paraId="721175B2" w14:textId="77777777" w:rsidR="00AD7DBC" w:rsidRDefault="00AD7DBC" w:rsidP="00AD7DBC">
      <w:r>
        <w:t>I.</w:t>
      </w:r>
    </w:p>
    <w:p w14:paraId="169D98C8" w14:textId="77777777" w:rsidR="00AD7DBC" w:rsidRDefault="00AD7DBC" w:rsidP="00AD7DBC">
      <w:r>
        <w:t>00:03:27 Speaker 3</w:t>
      </w:r>
    </w:p>
    <w:p w14:paraId="5530B9F1" w14:textId="77777777" w:rsidR="00AD7DBC" w:rsidRDefault="00AD7DBC" w:rsidP="00AD7DBC">
      <w:r>
        <w:t>I.</w:t>
      </w:r>
    </w:p>
    <w:p w14:paraId="237FA8D7" w14:textId="77777777" w:rsidR="00AD7DBC" w:rsidRDefault="00AD7DBC" w:rsidP="00AD7DBC">
      <w:r>
        <w:t>00:03:31 Speaker 2</w:t>
      </w:r>
    </w:p>
    <w:p w14:paraId="24F65ABC" w14:textId="77777777" w:rsidR="00AD7DBC" w:rsidRDefault="00AD7DBC" w:rsidP="00AD7DBC">
      <w:r>
        <w:t>In Norma Kamali was in the vanguard of young designers who changed.</w:t>
      </w:r>
    </w:p>
    <w:p w14:paraId="1BA7C94B" w14:textId="77777777" w:rsidR="00AD7DBC" w:rsidRDefault="00AD7DBC" w:rsidP="00AD7DBC">
      <w:r>
        <w:t>00:03:36 Speaker 2</w:t>
      </w:r>
    </w:p>
    <w:p w14:paraId="11DDFADE" w14:textId="77777777" w:rsidR="00AD7DBC" w:rsidRDefault="00AD7DBC" w:rsidP="00AD7DBC">
      <w:r>
        <w:t>Of that.</w:t>
      </w:r>
    </w:p>
    <w:p w14:paraId="3E054D10" w14:textId="77777777" w:rsidR="00AD7DBC" w:rsidRDefault="00AD7DBC" w:rsidP="00AD7DBC">
      <w:r>
        <w:t>00:03:37 Speaker 2</w:t>
      </w:r>
    </w:p>
    <w:p w14:paraId="41235AD1" w14:textId="77777777" w:rsidR="00AD7DBC" w:rsidRDefault="00AD7DBC" w:rsidP="00AD7DBC">
      <w:r>
        <w:t>She grew up in the 1950s in Manhattan in an immigrant neighborhood called Yorkville.</w:t>
      </w:r>
    </w:p>
    <w:p w14:paraId="6B054E4E" w14:textId="77777777" w:rsidR="00AD7DBC" w:rsidRDefault="00AD7DBC" w:rsidP="00AD7DBC">
      <w:r>
        <w:t>00:03:38</w:t>
      </w:r>
    </w:p>
    <w:p w14:paraId="40C03077" w14:textId="77777777" w:rsidR="00AD7DBC" w:rsidRDefault="00AD7DBC" w:rsidP="00AD7DBC">
      <w:r>
        <w:t>Thank you.</w:t>
      </w:r>
    </w:p>
    <w:p w14:paraId="0F595222" w14:textId="77777777" w:rsidR="00AD7DBC" w:rsidRDefault="00AD7DBC" w:rsidP="00AD7DBC">
      <w:r>
        <w:t>00:03:42 Speaker 2</w:t>
      </w:r>
    </w:p>
    <w:p w14:paraId="4430F801" w14:textId="77777777" w:rsidR="00AD7DBC" w:rsidRDefault="00AD7DBC" w:rsidP="00AD7DBC">
      <w:r>
        <w:t>Her mother was Lebanese and her father was Basque.</w:t>
      </w:r>
    </w:p>
    <w:p w14:paraId="14756A4B" w14:textId="77777777" w:rsidR="00AD7DBC" w:rsidRDefault="00AD7DBC" w:rsidP="00AD7DBC">
      <w:r>
        <w:t>00:03:46 Speaker 2</w:t>
      </w:r>
    </w:p>
    <w:p w14:paraId="3F6EA729" w14:textId="77777777" w:rsidR="00AD7DBC" w:rsidRDefault="00AD7DBC" w:rsidP="00AD7DBC">
      <w:r>
        <w:t>When Norma was little, her parents split up.</w:t>
      </w:r>
    </w:p>
    <w:p w14:paraId="5A348B60" w14:textId="77777777" w:rsidR="00AD7DBC" w:rsidRDefault="00AD7DBC" w:rsidP="00AD7DBC">
      <w:r>
        <w:t>00:03:48 Speaker 2</w:t>
      </w:r>
    </w:p>
    <w:p w14:paraId="51AA0F17" w14:textId="77777777" w:rsidR="00AD7DBC" w:rsidRDefault="00AD7DBC" w:rsidP="00AD7DBC">
      <w:r>
        <w:t>And when she was 13.</w:t>
      </w:r>
    </w:p>
    <w:p w14:paraId="3B532B22" w14:textId="77777777" w:rsidR="00AD7DBC" w:rsidRDefault="00AD7DBC" w:rsidP="00AD7DBC">
      <w:r>
        <w:t>00:03:50 Speaker 2</w:t>
      </w:r>
    </w:p>
    <w:p w14:paraId="2A9F35D4" w14:textId="77777777" w:rsidR="00AD7DBC" w:rsidRDefault="00AD7DBC" w:rsidP="00AD7DBC">
      <w:r>
        <w:t>Both her father and her stepfather died, so Norma was mainly raised by her mom, who, according to Norma, was an incredibly creative person.</w:t>
      </w:r>
    </w:p>
    <w:p w14:paraId="457CFFBC" w14:textId="77777777" w:rsidR="00AD7DBC" w:rsidRDefault="00AD7DBC" w:rsidP="00AD7DBC">
      <w:r>
        <w:t>00:04:01 Speaker 1</w:t>
      </w:r>
    </w:p>
    <w:p w14:paraId="25B512E0" w14:textId="77777777" w:rsidR="00AD7DBC" w:rsidRDefault="00AD7DBC" w:rsidP="00AD7DBC">
      <w:r>
        <w:t>My mother always had an easel with oil paint where she was in the middle of an oil painting while she was cooking some incredible dish that she just created. She made costumes for the.</w:t>
      </w:r>
    </w:p>
    <w:p w14:paraId="134C730E" w14:textId="77777777" w:rsidR="00AD7DBC" w:rsidRDefault="00AD7DBC" w:rsidP="00AD7DBC">
      <w:r>
        <w:t>00:04:13 Speaker 2</w:t>
      </w:r>
    </w:p>
    <w:p w14:paraId="09F3A7BE" w14:textId="77777777" w:rsidR="00AD7DBC" w:rsidRDefault="00AD7DBC" w:rsidP="00AD7DBC">
      <w:r>
        <w:t>I.</w:t>
      </w:r>
    </w:p>
    <w:p w14:paraId="6186978D" w14:textId="77777777" w:rsidR="00AD7DBC" w:rsidRDefault="00AD7DBC" w:rsidP="00AD7DBC">
      <w:r>
        <w:lastRenderedPageBreak/>
        <w:t>00:04:17 Speaker 1</w:t>
      </w:r>
    </w:p>
    <w:p w14:paraId="0EA64C88" w14:textId="77777777" w:rsidR="00AD7DBC" w:rsidRDefault="00AD7DBC" w:rsidP="00AD7DBC">
      <w:r>
        <w:t>Plays that we had in the neighborhood for all the kids but beautiful research costumes.</w:t>
      </w:r>
    </w:p>
    <w:p w14:paraId="5D4B1812" w14:textId="77777777" w:rsidR="00AD7DBC" w:rsidRDefault="00AD7DBC" w:rsidP="00AD7DBC">
      <w:r>
        <w:t>00:04:23 Speaker 1</w:t>
      </w:r>
    </w:p>
    <w:p w14:paraId="57456E43" w14:textId="77777777" w:rsidR="00AD7DBC" w:rsidRDefault="00AD7DBC" w:rsidP="00AD7DBC">
      <w:r>
        <w:t>And so I thought that that's what everybody.</w:t>
      </w:r>
    </w:p>
    <w:p w14:paraId="348DEA82" w14:textId="77777777" w:rsidR="00AD7DBC" w:rsidRDefault="00AD7DBC" w:rsidP="00AD7DBC">
      <w:r>
        <w:t>00:04:24</w:t>
      </w:r>
    </w:p>
    <w:p w14:paraId="629ACD56" w14:textId="77777777" w:rsidR="00AD7DBC" w:rsidRDefault="00AD7DBC" w:rsidP="00AD7DBC">
      <w:r>
        <w:t>I.</w:t>
      </w:r>
    </w:p>
    <w:p w14:paraId="6FD118FA" w14:textId="77777777" w:rsidR="00AD7DBC" w:rsidRDefault="00AD7DBC" w:rsidP="00AD7DBC">
      <w:r>
        <w:t>00:04:27 Speaker 1</w:t>
      </w:r>
    </w:p>
    <w:p w14:paraId="08DA4E6B" w14:textId="77777777" w:rsidR="00AD7DBC" w:rsidRDefault="00AD7DBC" w:rsidP="00AD7DBC">
      <w:r>
        <w:t>Does and so I was drawing very.</w:t>
      </w:r>
    </w:p>
    <w:p w14:paraId="0C7AAEF6" w14:textId="77777777" w:rsidR="00AD7DBC" w:rsidRDefault="00AD7DBC" w:rsidP="00AD7DBC">
      <w:r>
        <w:t>00:04:32 Speaker 1</w:t>
      </w:r>
    </w:p>
    <w:p w14:paraId="6DD8155A" w14:textId="77777777" w:rsidR="00AD7DBC" w:rsidRDefault="00AD7DBC" w:rsidP="00AD7DBC">
      <w:r>
        <w:t>I was doing creative things from for as long as I can remember and it was great satisfaction for me.</w:t>
      </w:r>
    </w:p>
    <w:p w14:paraId="53D88CDE" w14:textId="77777777" w:rsidR="00AD7DBC" w:rsidRDefault="00AD7DBC" w:rsidP="00AD7DBC">
      <w:r>
        <w:t>00:04:42 Speaker 2</w:t>
      </w:r>
    </w:p>
    <w:p w14:paraId="7F7F137F" w14:textId="77777777" w:rsidR="00AD7DBC" w:rsidRDefault="00AD7DBC" w:rsidP="00AD7DBC">
      <w:r>
        <w:t>And did you have easels and canvases?</w:t>
      </w:r>
    </w:p>
    <w:p w14:paraId="4E805C86" w14:textId="77777777" w:rsidR="00AD7DBC" w:rsidRDefault="00AD7DBC" w:rsidP="00AD7DBC">
      <w:r>
        <w:t>00:04:46 Speaker 2</w:t>
      </w:r>
    </w:p>
    <w:p w14:paraId="64788DFA" w14:textId="77777777" w:rsidR="00AD7DBC" w:rsidRDefault="00AD7DBC" w:rsidP="00AD7DBC">
      <w:r>
        <w:t>Over your.</w:t>
      </w:r>
    </w:p>
    <w:p w14:paraId="0DD59E7D" w14:textId="77777777" w:rsidR="00AD7DBC" w:rsidRDefault="00AD7DBC" w:rsidP="00AD7DBC">
      <w:r>
        <w:t>00:04:46 Speaker 2</w:t>
      </w:r>
    </w:p>
    <w:p w14:paraId="1316681B" w14:textId="77777777" w:rsidR="00AD7DBC" w:rsidRDefault="00AD7DBC" w:rsidP="00AD7DBC">
      <w:r>
        <w:t>And were you constantly painting?</w:t>
      </w:r>
    </w:p>
    <w:p w14:paraId="0F4AE623" w14:textId="77777777" w:rsidR="00AD7DBC" w:rsidRDefault="00AD7DBC" w:rsidP="00AD7DBC">
      <w:r>
        <w:t>00:04:49 Speaker 1</w:t>
      </w:r>
    </w:p>
    <w:p w14:paraId="7D7331BB" w14:textId="77777777" w:rsidR="00AD7DBC" w:rsidRDefault="00AD7DBC" w:rsidP="00AD7DBC">
      <w:r>
        <w:t>Actually, no, because the house was about two feet by three feet. So.</w:t>
      </w:r>
    </w:p>
    <w:p w14:paraId="26373D06" w14:textId="77777777" w:rsidR="00AD7DBC" w:rsidRDefault="00AD7DBC" w:rsidP="00AD7DBC">
      <w:r>
        <w:t>00:04:56 Speaker 1</w:t>
      </w:r>
    </w:p>
    <w:p w14:paraId="41A18847" w14:textId="77777777" w:rsidR="00AD7DBC" w:rsidRDefault="00AD7DBC" w:rsidP="00AD7DBC">
      <w:r>
        <w:t>There, there.</w:t>
      </w:r>
    </w:p>
    <w:p w14:paraId="327412A2" w14:textId="77777777" w:rsidR="00AD7DBC" w:rsidRDefault="00AD7DBC" w:rsidP="00AD7DBC">
      <w:r>
        <w:t>00:04:56 Speaker 1</w:t>
      </w:r>
    </w:p>
    <w:p w14:paraId="36AD9B87" w14:textId="77777777" w:rsidR="00AD7DBC" w:rsidRDefault="00AD7DBC" w:rsidP="00AD7DBC">
      <w:r>
        <w:t>Just enough space, let's say really tiny space so.</w:t>
      </w:r>
    </w:p>
    <w:p w14:paraId="19C116A0" w14:textId="77777777" w:rsidR="00AD7DBC" w:rsidRDefault="00AD7DBC" w:rsidP="00AD7DBC">
      <w:r>
        <w:t>00:05:01 Speaker 1</w:t>
      </w:r>
    </w:p>
    <w:p w14:paraId="351281AE" w14:textId="77777777" w:rsidR="00AD7DBC" w:rsidRDefault="00AD7DBC" w:rsidP="00AD7DBC">
      <w:r>
        <w:t>In this neighborhood, we had a community house that we would go to after school and that's where I did a lot of painting. And then I enjoyed sitting by the river and sketching. It was such a happy place.</w:t>
      </w:r>
    </w:p>
    <w:p w14:paraId="4F84B02B" w14:textId="77777777" w:rsidR="00AD7DBC" w:rsidRDefault="00AD7DBC" w:rsidP="00AD7DBC">
      <w:r>
        <w:lastRenderedPageBreak/>
        <w:t>00:05:19 Speaker 1</w:t>
      </w:r>
    </w:p>
    <w:p w14:paraId="0192245D" w14:textId="77777777" w:rsidR="00AD7DBC" w:rsidRDefault="00AD7DBC" w:rsidP="00AD7DBC">
      <w:r>
        <w:t>To just see a beautiful view and being able to sketch it.</w:t>
      </w:r>
    </w:p>
    <w:p w14:paraId="65E92442" w14:textId="77777777" w:rsidR="00AD7DBC" w:rsidRDefault="00AD7DBC" w:rsidP="00AD7DBC">
      <w:r>
        <w:t>00:05:24 Speaker 2</w:t>
      </w:r>
    </w:p>
    <w:p w14:paraId="56346186" w14:textId="77777777" w:rsidR="00AD7DBC" w:rsidRDefault="00AD7DBC" w:rsidP="00AD7DBC">
      <w:r>
        <w:t>Hmm.</w:t>
      </w:r>
    </w:p>
    <w:p w14:paraId="1281A67E" w14:textId="77777777" w:rsidR="00AD7DBC" w:rsidRDefault="00AD7DBC" w:rsidP="00AD7DBC">
      <w:r>
        <w:t>00:05:25 Speaker 2</w:t>
      </w:r>
    </w:p>
    <w:p w14:paraId="44978DE1" w14:textId="77777777" w:rsidR="00AD7DBC" w:rsidRDefault="00AD7DBC" w:rsidP="00AD7DBC">
      <w:r>
        <w:t>But but when it came time to go to college, you didn't go to art.</w:t>
      </w:r>
    </w:p>
    <w:p w14:paraId="5476CF46" w14:textId="77777777" w:rsidR="00AD7DBC" w:rsidRDefault="00AD7DBC" w:rsidP="00AD7DBC">
      <w:r>
        <w:t>00:05:29 Speaker 2</w:t>
      </w:r>
    </w:p>
    <w:p w14:paraId="655D4ACB" w14:textId="77777777" w:rsidR="00AD7DBC" w:rsidRDefault="00AD7DBC" w:rsidP="00AD7DBC">
      <w:r>
        <w:t>Instead, you wound up getting a scholarship to FIT, which is the the Fashion Institute of Technology, right?</w:t>
      </w:r>
    </w:p>
    <w:p w14:paraId="149B18E8" w14:textId="77777777" w:rsidR="00AD7DBC" w:rsidRDefault="00AD7DBC" w:rsidP="00AD7DBC">
      <w:r>
        <w:t>00:05:36 Speaker 1</w:t>
      </w:r>
    </w:p>
    <w:p w14:paraId="1CB580FB" w14:textId="77777777" w:rsidR="00AD7DBC" w:rsidRDefault="00AD7DBC" w:rsidP="00AD7DBC">
      <w:r>
        <w:t>Yeah, I decided on FIT because my mother was very clear.</w:t>
      </w:r>
    </w:p>
    <w:p w14:paraId="45F96A09" w14:textId="77777777" w:rsidR="00AD7DBC" w:rsidRDefault="00AD7DBC" w:rsidP="00AD7DBC">
      <w:r>
        <w:t>00:05:44 Speaker 1</w:t>
      </w:r>
    </w:p>
    <w:p w14:paraId="37882653" w14:textId="77777777" w:rsidR="00AD7DBC" w:rsidRDefault="00AD7DBC" w:rsidP="00AD7DBC">
      <w:r>
        <w:t>That she didn't think painting was actually going to help me pay the rent because she wanted me to know that she was not going to help me pay the rent.</w:t>
      </w:r>
    </w:p>
    <w:p w14:paraId="2A159500" w14:textId="77777777" w:rsidR="00AD7DBC" w:rsidRDefault="00AD7DBC" w:rsidP="00AD7DBC">
      <w:r>
        <w:t>00:05:53 Speaker 1</w:t>
      </w:r>
    </w:p>
    <w:p w14:paraId="7BD2DDD8" w14:textId="77777777" w:rsidR="00AD7DBC" w:rsidRDefault="00AD7DBC" w:rsidP="00AD7DBC">
      <w:r>
        <w:t>So I I went to FIT to see where that would take me, but.</w:t>
      </w:r>
    </w:p>
    <w:p w14:paraId="7D9F16A0" w14:textId="77777777" w:rsidR="00AD7DBC" w:rsidRDefault="00AD7DBC" w:rsidP="00AD7DBC">
      <w:r>
        <w:t>00:05:53</w:t>
      </w:r>
    </w:p>
    <w:p w14:paraId="756B4D6F" w14:textId="77777777" w:rsidR="00AD7DBC" w:rsidRDefault="00AD7DBC" w:rsidP="00AD7DBC">
      <w:r>
        <w:t>Yeah.</w:t>
      </w:r>
    </w:p>
    <w:p w14:paraId="544B9385" w14:textId="77777777" w:rsidR="00AD7DBC" w:rsidRDefault="00AD7DBC" w:rsidP="00AD7DBC">
      <w:r>
        <w:t>00:06:00 Speaker 1</w:t>
      </w:r>
    </w:p>
    <w:p w14:paraId="7EA7FF3F" w14:textId="77777777" w:rsidR="00AD7DBC" w:rsidRDefault="00AD7DBC" w:rsidP="00AD7DBC">
      <w:r>
        <w:t>You have to know that I hated fashion because.</w:t>
      </w:r>
    </w:p>
    <w:p w14:paraId="01DF7FD4" w14:textId="77777777" w:rsidR="00AD7DBC" w:rsidRDefault="00AD7DBC" w:rsidP="00AD7DBC">
      <w:r>
        <w:t>00:06:05 Speaker 1</w:t>
      </w:r>
    </w:p>
    <w:p w14:paraId="50070EEB" w14:textId="77777777" w:rsidR="00AD7DBC" w:rsidRDefault="00AD7DBC" w:rsidP="00AD7DBC">
      <w:r>
        <w:t>It was Mad Men time.</w:t>
      </w:r>
    </w:p>
    <w:p w14:paraId="1D0D7BFA" w14:textId="77777777" w:rsidR="00AD7DBC" w:rsidRDefault="00AD7DBC" w:rsidP="00AD7DBC">
      <w:r>
        <w:t>00:06:07 Speaker 1</w:t>
      </w:r>
    </w:p>
    <w:p w14:paraId="7B8115C6" w14:textId="77777777" w:rsidR="00AD7DBC" w:rsidRDefault="00AD7DBC" w:rsidP="00AD7DBC">
      <w:r>
        <w:t>That girdles Garter belts, home bras, the whole thing, and everything was matchy.</w:t>
      </w:r>
    </w:p>
    <w:p w14:paraId="3B5D0C7C" w14:textId="77777777" w:rsidR="00AD7DBC" w:rsidRDefault="00AD7DBC" w:rsidP="00AD7DBC">
      <w:r>
        <w:t>00:06:08 Speaker 2</w:t>
      </w:r>
    </w:p>
    <w:p w14:paraId="5F3A7645" w14:textId="77777777" w:rsidR="00AD7DBC" w:rsidRDefault="00AD7DBC" w:rsidP="00AD7DBC">
      <w:r>
        <w:t>Yeah, yeah.</w:t>
      </w:r>
    </w:p>
    <w:p w14:paraId="5BDD6AA9" w14:textId="77777777" w:rsidR="00AD7DBC" w:rsidRDefault="00AD7DBC" w:rsidP="00AD7DBC">
      <w:r>
        <w:t>00:06:15 Speaker 2</w:t>
      </w:r>
    </w:p>
    <w:p w14:paraId="72003BCB" w14:textId="77777777" w:rsidR="00AD7DBC" w:rsidRDefault="00AD7DBC" w:rsidP="00AD7DBC">
      <w:r>
        <w:lastRenderedPageBreak/>
        <w:t>This was the.</w:t>
      </w:r>
    </w:p>
    <w:p w14:paraId="1A607E73" w14:textId="77777777" w:rsidR="00AD7DBC" w:rsidRDefault="00AD7DBC" w:rsidP="00AD7DBC">
      <w:r>
        <w:t>00:06:16 Speaker 2</w:t>
      </w:r>
    </w:p>
    <w:p w14:paraId="5CC8DE4F" w14:textId="77777777" w:rsidR="00AD7DBC" w:rsidRDefault="00AD7DBC" w:rsidP="00AD7DBC">
      <w:r>
        <w:t>This is like the early 60s.</w:t>
      </w:r>
    </w:p>
    <w:p w14:paraId="6529310E" w14:textId="77777777" w:rsidR="00AD7DBC" w:rsidRDefault="00AD7DBC" w:rsidP="00AD7DBC">
      <w:r>
        <w:t>00:06:18 Speaker 1</w:t>
      </w:r>
    </w:p>
    <w:p w14:paraId="10B7CE9D" w14:textId="77777777" w:rsidR="00AD7DBC" w:rsidRDefault="00AD7DBC" w:rsidP="00AD7DBC">
      <w:r>
        <w:t>Yeah, yeah. And I did not like that at all. I found it very restricting.</w:t>
      </w:r>
    </w:p>
    <w:p w14:paraId="5D1E4554" w14:textId="77777777" w:rsidR="00AD7DBC" w:rsidRDefault="00AD7DBC" w:rsidP="00AD7DBC">
      <w:r>
        <w:t>00:06:19</w:t>
      </w:r>
    </w:p>
    <w:p w14:paraId="2EC3A2A8" w14:textId="77777777" w:rsidR="00AD7DBC" w:rsidRDefault="00AD7DBC" w:rsidP="00AD7DBC">
      <w:r>
        <w:t>Yeah.</w:t>
      </w:r>
    </w:p>
    <w:p w14:paraId="2075A3EE" w14:textId="77777777" w:rsidR="00AD7DBC" w:rsidRDefault="00AD7DBC" w:rsidP="00AD7DBC">
      <w:r>
        <w:t>00:06:24 Speaker 1</w:t>
      </w:r>
    </w:p>
    <w:p w14:paraId="1C4A4C9A" w14:textId="77777777" w:rsidR="00AD7DBC" w:rsidRDefault="00AD7DBC" w:rsidP="00AD7DBC">
      <w:r>
        <w:t>And I was obsessed with vintage films from the 30s and 40s.</w:t>
      </w:r>
    </w:p>
    <w:p w14:paraId="467A2560" w14:textId="77777777" w:rsidR="00AD7DBC" w:rsidRDefault="00AD7DBC" w:rsidP="00AD7DBC">
      <w:r>
        <w:t>00:06:30 Speaker 1</w:t>
      </w:r>
    </w:p>
    <w:p w14:paraId="1AAC13FF" w14:textId="77777777" w:rsidR="00AD7DBC" w:rsidRDefault="00AD7DBC" w:rsidP="00AD7DBC">
      <w:r>
        <w:t>I was already going into these sort of second hand stores.</w:t>
      </w:r>
    </w:p>
    <w:p w14:paraId="331ABAF5" w14:textId="77777777" w:rsidR="00AD7DBC" w:rsidRDefault="00AD7DBC" w:rsidP="00AD7DBC">
      <w:r>
        <w:t>00:06:35 Speaker 1</w:t>
      </w:r>
    </w:p>
    <w:p w14:paraId="7974E348" w14:textId="77777777" w:rsidR="00AD7DBC" w:rsidRDefault="00AD7DBC" w:rsidP="00AD7DBC">
      <w:r>
        <w:t>Weren't called vintage stores at the time.</w:t>
      </w:r>
    </w:p>
    <w:p w14:paraId="01CA44B8" w14:textId="77777777" w:rsidR="00AD7DBC" w:rsidRDefault="00AD7DBC" w:rsidP="00AD7DBC">
      <w:r>
        <w:t>00:06:39 Speaker 1</w:t>
      </w:r>
    </w:p>
    <w:p w14:paraId="6BE284CC" w14:textId="77777777" w:rsidR="00AD7DBC" w:rsidRDefault="00AD7DBC" w:rsidP="00AD7DBC">
      <w:r>
        <w:t>And I would find these clothes and wear them. And I was just off the grid like nobody got me and.</w:t>
      </w:r>
    </w:p>
    <w:p w14:paraId="087DE3C0" w14:textId="77777777" w:rsidR="00AD7DBC" w:rsidRDefault="00AD7DBC" w:rsidP="00AD7DBC">
      <w:r>
        <w:t>00:06:48 Speaker 1</w:t>
      </w:r>
    </w:p>
    <w:p w14:paraId="17F564FB" w14:textId="77777777" w:rsidR="00AD7DBC" w:rsidRDefault="00AD7DBC" w:rsidP="00AD7DBC">
      <w:r>
        <w:t>I didn't study.</w:t>
      </w:r>
    </w:p>
    <w:p w14:paraId="0B931025" w14:textId="77777777" w:rsidR="00AD7DBC" w:rsidRDefault="00AD7DBC" w:rsidP="00AD7DBC">
      <w:r>
        <w:t>00:06:50 Speaker 1</w:t>
      </w:r>
    </w:p>
    <w:p w14:paraId="429C18E4" w14:textId="77777777" w:rsidR="00AD7DBC" w:rsidRDefault="00AD7DBC" w:rsidP="00AD7DBC">
      <w:r>
        <w:t>I didn't study pattern making.</w:t>
      </w:r>
    </w:p>
    <w:p w14:paraId="69D18A01" w14:textId="77777777" w:rsidR="00AD7DBC" w:rsidRDefault="00AD7DBC" w:rsidP="00AD7DBC">
      <w:r>
        <w:t>00:06:53 Speaker 1</w:t>
      </w:r>
    </w:p>
    <w:p w14:paraId="1E6551D6" w14:textId="77777777" w:rsidR="00AD7DBC" w:rsidRDefault="00AD7DBC" w:rsidP="00AD7DBC">
      <w:r>
        <w:t>I studied fashion illustration with and this was at the time there were actual jobs that you could get in fashion.</w:t>
      </w:r>
    </w:p>
    <w:p w14:paraId="3BB38034" w14:textId="77777777" w:rsidR="00AD7DBC" w:rsidRDefault="00AD7DBC" w:rsidP="00AD7DBC">
      <w:r>
        <w:t>00:07:04 Speaker 1</w:t>
      </w:r>
    </w:p>
    <w:p w14:paraId="64EC0893" w14:textId="77777777" w:rsidR="00AD7DBC" w:rsidRDefault="00AD7DBC" w:rsidP="00AD7DBC">
      <w:r>
        <w:t>Now, I mean people.</w:t>
      </w:r>
    </w:p>
    <w:p w14:paraId="2E53E97E" w14:textId="77777777" w:rsidR="00AD7DBC" w:rsidRDefault="00AD7DBC" w:rsidP="00AD7DBC">
      <w:r>
        <w:t>00:07:06 Speaker 1</w:t>
      </w:r>
    </w:p>
    <w:p w14:paraId="55291AA5" w14:textId="77777777" w:rsidR="00AD7DBC" w:rsidRDefault="00AD7DBC" w:rsidP="00AD7DBC">
      <w:r>
        <w:t>Probably don't even know what that means as far as.</w:t>
      </w:r>
    </w:p>
    <w:p w14:paraId="2A8D13A0" w14:textId="77777777" w:rsidR="00AD7DBC" w:rsidRDefault="00AD7DBC" w:rsidP="00AD7DBC">
      <w:r>
        <w:lastRenderedPageBreak/>
        <w:t>00:07:09 Speaker 1</w:t>
      </w:r>
    </w:p>
    <w:p w14:paraId="2BBDC6C2" w14:textId="77777777" w:rsidR="00AD7DBC" w:rsidRDefault="00AD7DBC" w:rsidP="00AD7DBC">
      <w:r>
        <w:t>An advertising style.</w:t>
      </w:r>
    </w:p>
    <w:p w14:paraId="5C6276F0" w14:textId="77777777" w:rsidR="00AD7DBC" w:rsidRDefault="00AD7DBC" w:rsidP="00AD7DBC">
      <w:r>
        <w:t>00:07:12 Speaker 2</w:t>
      </w:r>
    </w:p>
    <w:p w14:paraId="026E3C63" w14:textId="77777777" w:rsidR="00AD7DBC" w:rsidRDefault="00AD7DBC" w:rsidP="00AD7DBC">
      <w:r>
        <w:t>So you studied fashion illustration, which is basically drawing outfits on.</w:t>
      </w:r>
    </w:p>
    <w:p w14:paraId="1B3C0B7C" w14:textId="77777777" w:rsidR="00AD7DBC" w:rsidRDefault="00AD7DBC" w:rsidP="00AD7DBC">
      <w:r>
        <w:t>00:07:18 Speaker 2</w:t>
      </w:r>
    </w:p>
    <w:p w14:paraId="061589FC" w14:textId="77777777" w:rsidR="00AD7DBC" w:rsidRDefault="00AD7DBC" w:rsidP="00AD7DBC">
      <w:r>
        <w:t>On models.</w:t>
      </w:r>
    </w:p>
    <w:p w14:paraId="5D542CC6" w14:textId="77777777" w:rsidR="00AD7DBC" w:rsidRDefault="00AD7DBC" w:rsidP="00AD7DBC">
      <w:r>
        <w:t>00:07:19 Speaker 1</w:t>
      </w:r>
    </w:p>
    <w:p w14:paraId="5D5CAD23" w14:textId="77777777" w:rsidR="00AD7DBC" w:rsidRDefault="00AD7DBC" w:rsidP="00AD7DBC">
      <w:r>
        <w:t>On. Yeah. And I was able to really study anatomy in a big way. I had. I used to take a lot of courses on anatomy outside of fit.</w:t>
      </w:r>
    </w:p>
    <w:p w14:paraId="6CC0365C" w14:textId="77777777" w:rsidR="00AD7DBC" w:rsidRDefault="00AD7DBC" w:rsidP="00AD7DBC">
      <w:r>
        <w:t>00:07:31 Speaker 1</w:t>
      </w:r>
    </w:p>
    <w:p w14:paraId="7CEC41E9" w14:textId="77777777" w:rsidR="00AD7DBC" w:rsidRDefault="00AD7DBC" w:rsidP="00AD7DBC">
      <w:r>
        <w:t>And from that I really understanding the body, the movement of the body, the muscle over the bone and the skin over. So it it all comes together.</w:t>
      </w:r>
    </w:p>
    <w:p w14:paraId="1A48D083" w14:textId="77777777" w:rsidR="00AD7DBC" w:rsidRDefault="00AD7DBC" w:rsidP="00AD7DBC">
      <w:r>
        <w:t>00:07:43 Speaker 2</w:t>
      </w:r>
    </w:p>
    <w:p w14:paraId="57192F7E" w14:textId="77777777" w:rsidR="00AD7DBC" w:rsidRDefault="00AD7DBC" w:rsidP="00AD7DBC">
      <w:r>
        <w:t>Yeah. And were you an ambitious?</w:t>
      </w:r>
    </w:p>
    <w:p w14:paraId="39EE4BCA" w14:textId="77777777" w:rsidR="00AD7DBC" w:rsidRDefault="00AD7DBC" w:rsidP="00AD7DBC">
      <w:r>
        <w:t>00:07:46 Speaker 2</w:t>
      </w:r>
    </w:p>
    <w:p w14:paraId="3EBA836A" w14:textId="77777777" w:rsidR="00AD7DBC" w:rsidRDefault="00AD7DBC" w:rsidP="00AD7DBC">
      <w:r>
        <w:t>Did you think I'm gonna? I'm gonna do this, and then I'm gonna become a fashion designer.</w:t>
      </w:r>
    </w:p>
    <w:p w14:paraId="67BA1917" w14:textId="77777777" w:rsidR="00AD7DBC" w:rsidRDefault="00AD7DBC" w:rsidP="00AD7DBC">
      <w:r>
        <w:t>00:07:46</w:t>
      </w:r>
    </w:p>
    <w:p w14:paraId="59F6F485" w14:textId="77777777" w:rsidR="00AD7DBC" w:rsidRDefault="00AD7DBC" w:rsidP="00AD7DBC">
      <w:r>
        <w:t>I.</w:t>
      </w:r>
    </w:p>
    <w:p w14:paraId="594417B2" w14:textId="77777777" w:rsidR="00AD7DBC" w:rsidRDefault="00AD7DBC" w:rsidP="00AD7DBC">
      <w:r>
        <w:t>00:07:50 Speaker 2</w:t>
      </w:r>
    </w:p>
    <w:p w14:paraId="5CF8CAB4" w14:textId="77777777" w:rsidR="00AD7DBC" w:rsidRDefault="00AD7DBC" w:rsidP="00AD7DBC">
      <w:r>
        <w:t>Make a name for myself.</w:t>
      </w:r>
    </w:p>
    <w:p w14:paraId="1AE5D6DD" w14:textId="77777777" w:rsidR="00AD7DBC" w:rsidRDefault="00AD7DBC" w:rsidP="00AD7DBC">
      <w:r>
        <w:t>00:07:52 Speaker 1</w:t>
      </w:r>
    </w:p>
    <w:p w14:paraId="423BFB80" w14:textId="77777777" w:rsidR="00AD7DBC" w:rsidRDefault="00AD7DBC" w:rsidP="00AD7DBC">
      <w:r>
        <w:t>No, I'm first of all, let's put this in perspective of the early 60s.</w:t>
      </w:r>
    </w:p>
    <w:p w14:paraId="43D2A79B" w14:textId="77777777" w:rsidR="00AD7DBC" w:rsidRDefault="00AD7DBC" w:rsidP="00AD7DBC">
      <w:r>
        <w:t>00:07:53 Speaker 2</w:t>
      </w:r>
    </w:p>
    <w:p w14:paraId="33094D21" w14:textId="77777777" w:rsidR="00AD7DBC" w:rsidRDefault="00AD7DBC" w:rsidP="00AD7DBC">
      <w:r>
        <w:t>No.</w:t>
      </w:r>
    </w:p>
    <w:p w14:paraId="778A0F15" w14:textId="77777777" w:rsidR="00AD7DBC" w:rsidRDefault="00AD7DBC" w:rsidP="00AD7DBC">
      <w:r>
        <w:t>00:07:58 Speaker 2</w:t>
      </w:r>
    </w:p>
    <w:p w14:paraId="4CF00CEC" w14:textId="77777777" w:rsidR="00AD7DBC" w:rsidRDefault="00AD7DBC" w:rsidP="00AD7DBC">
      <w:r>
        <w:t>Yeah, yeah.</w:t>
      </w:r>
    </w:p>
    <w:p w14:paraId="38C76458" w14:textId="77777777" w:rsidR="00AD7DBC" w:rsidRDefault="00AD7DBC" w:rsidP="00AD7DBC">
      <w:r>
        <w:t>00:07:58 Speaker 1</w:t>
      </w:r>
    </w:p>
    <w:p w14:paraId="33A99EC8" w14:textId="77777777" w:rsidR="00AD7DBC" w:rsidRDefault="00AD7DBC" w:rsidP="00AD7DBC">
      <w:r>
        <w:lastRenderedPageBreak/>
        <w:t>It wasn't until the 70s that being a designer in a design house was.</w:t>
      </w:r>
    </w:p>
    <w:p w14:paraId="7EBBE82E" w14:textId="77777777" w:rsidR="00AD7DBC" w:rsidRDefault="00AD7DBC" w:rsidP="00AD7DBC">
      <w:r>
        <w:t>00:08:07 Speaker 1</w:t>
      </w:r>
    </w:p>
    <w:p w14:paraId="4DB8FC8B" w14:textId="77777777" w:rsidR="00AD7DBC" w:rsidRDefault="00AD7DBC" w:rsidP="00AD7DBC">
      <w:r>
        <w:t>An American concept, right?</w:t>
      </w:r>
    </w:p>
    <w:p w14:paraId="15A9E1EE" w14:textId="77777777" w:rsidR="00AD7DBC" w:rsidRDefault="00AD7DBC" w:rsidP="00AD7DBC">
      <w:r>
        <w:t>00:08:09 Speaker 1</w:t>
      </w:r>
    </w:p>
    <w:p w14:paraId="77962945" w14:textId="77777777" w:rsidR="00AD7DBC" w:rsidRDefault="00AD7DBC" w:rsidP="00AD7DBC">
      <w:r>
        <w:t>So the jobs that you would get in the 60s would be manufacturers who knocked off European fashion. Even the department stores.</w:t>
      </w:r>
    </w:p>
    <w:p w14:paraId="3E14DDF0" w14:textId="77777777" w:rsidR="00AD7DBC" w:rsidRDefault="00AD7DBC" w:rsidP="00AD7DBC">
      <w:r>
        <w:t>00:08:21 Speaker 1</w:t>
      </w:r>
    </w:p>
    <w:p w14:paraId="47400EE4" w14:textId="77777777" w:rsidR="00AD7DBC" w:rsidRDefault="00AD7DBC" w:rsidP="00AD7DBC">
      <w:r>
        <w:t>At the time, would copy the collections and put them under their store brand.</w:t>
      </w:r>
    </w:p>
    <w:p w14:paraId="25738CC6" w14:textId="77777777" w:rsidR="00AD7DBC" w:rsidRDefault="00AD7DBC" w:rsidP="00AD7DBC">
      <w:r>
        <w:t>00:08:28 Speaker 1</w:t>
      </w:r>
    </w:p>
    <w:p w14:paraId="72AC1D08" w14:textId="77777777" w:rsidR="00AD7DBC" w:rsidRDefault="00AD7DBC" w:rsidP="00AD7DBC">
      <w:r>
        <w:t>If you look at vintage.</w:t>
      </w:r>
    </w:p>
    <w:p w14:paraId="4446BEBC" w14:textId="77777777" w:rsidR="00AD7DBC" w:rsidRDefault="00AD7DBC" w:rsidP="00AD7DBC">
      <w:r>
        <w:t>00:08:30 Speaker 1</w:t>
      </w:r>
    </w:p>
    <w:p w14:paraId="2801C8A3" w14:textId="77777777" w:rsidR="00AD7DBC" w:rsidRDefault="00AD7DBC" w:rsidP="00AD7DBC">
      <w:r>
        <w:t>You'll see in a lot of the labels the the store that carried them, not necessarily the manufacturer or the designer, because that was the way it was done. So the store was really the brand.</w:t>
      </w:r>
    </w:p>
    <w:p w14:paraId="7968B1F8" w14:textId="77777777" w:rsidR="00AD7DBC" w:rsidRDefault="00AD7DBC" w:rsidP="00AD7DBC">
      <w:r>
        <w:t>00:08:43</w:t>
      </w:r>
    </w:p>
    <w:p w14:paraId="1BC96C38" w14:textId="77777777" w:rsidR="00AD7DBC" w:rsidRDefault="00AD7DBC" w:rsidP="00AD7DBC">
      <w:r>
        <w:t>Replay.</w:t>
      </w:r>
    </w:p>
    <w:p w14:paraId="31576077" w14:textId="77777777" w:rsidR="00AD7DBC" w:rsidRDefault="00AD7DBC" w:rsidP="00AD7DBC">
      <w:r>
        <w:t>00:08:45 Speaker 1</w:t>
      </w:r>
    </w:p>
    <w:p w14:paraId="60F76ABD" w14:textId="77777777" w:rsidR="00AD7DBC" w:rsidRDefault="00AD7DBC" w:rsidP="00AD7DBC">
      <w:r>
        <w:t>And I want to add to that women.</w:t>
      </w:r>
    </w:p>
    <w:p w14:paraId="7854D6B8" w14:textId="77777777" w:rsidR="00AD7DBC" w:rsidRDefault="00AD7DBC" w:rsidP="00AD7DBC">
      <w:r>
        <w:t>00:08:48</w:t>
      </w:r>
    </w:p>
    <w:p w14:paraId="419794CE" w14:textId="77777777" w:rsidR="00AD7DBC" w:rsidRDefault="00AD7DBC" w:rsidP="00AD7DBC">
      <w:r>
        <w:t>I.</w:t>
      </w:r>
    </w:p>
    <w:p w14:paraId="49D0FF57" w14:textId="77777777" w:rsidR="00AD7DBC" w:rsidRDefault="00AD7DBC" w:rsidP="00AD7DBC">
      <w:r>
        <w:t>00:08:48 Speaker 1</w:t>
      </w:r>
    </w:p>
    <w:p w14:paraId="4F364234" w14:textId="77777777" w:rsidR="00AD7DBC" w:rsidRDefault="00AD7DBC" w:rsidP="00AD7DBC">
      <w:r>
        <w:t>In the workplace.</w:t>
      </w:r>
    </w:p>
    <w:p w14:paraId="0214A96F" w14:textId="77777777" w:rsidR="00AD7DBC" w:rsidRDefault="00AD7DBC" w:rsidP="00AD7DBC">
      <w:r>
        <w:t>00:08:49 Speaker 1</w:t>
      </w:r>
    </w:p>
    <w:p w14:paraId="4AC80CA1" w14:textId="77777777" w:rsidR="00AD7DBC" w:rsidRDefault="00AD7DBC" w:rsidP="00AD7DBC">
      <w:r>
        <w:t>Ice in the 60s.</w:t>
      </w:r>
    </w:p>
    <w:p w14:paraId="4ED6FA1A" w14:textId="77777777" w:rsidR="00AD7DBC" w:rsidRDefault="00AD7DBC" w:rsidP="00AD7DBC">
      <w:r>
        <w:t>00:08:52 Speaker 1</w:t>
      </w:r>
    </w:p>
    <w:p w14:paraId="4DFE0673" w14:textId="77777777" w:rsidR="00AD7DBC" w:rsidRDefault="00AD7DBC" w:rsidP="00AD7DBC">
      <w:r>
        <w:t>Think Mad Men again. Most of the women were secretaries. Assistants had those kinds of jobs.</w:t>
      </w:r>
    </w:p>
    <w:p w14:paraId="2F191EAA" w14:textId="77777777" w:rsidR="00AD7DBC" w:rsidRDefault="00AD7DBC" w:rsidP="00AD7DBC">
      <w:r>
        <w:lastRenderedPageBreak/>
        <w:t>00:09:00</w:t>
      </w:r>
    </w:p>
    <w:p w14:paraId="0DA2B264" w14:textId="77777777" w:rsidR="00AD7DBC" w:rsidRDefault="00AD7DBC" w:rsidP="00AD7DBC">
      <w:r>
        <w:t>Hmm.</w:t>
      </w:r>
    </w:p>
    <w:p w14:paraId="3078C437" w14:textId="77777777" w:rsidR="00AD7DBC" w:rsidRDefault="00AD7DBC" w:rsidP="00AD7DBC">
      <w:r>
        <w:t>00:09:00 Speaker 1</w:t>
      </w:r>
    </w:p>
    <w:p w14:paraId="06470EA8" w14:textId="77777777" w:rsidR="00AD7DBC" w:rsidRDefault="00AD7DBC" w:rsidP="00AD7DBC">
      <w:r>
        <w:t>So I just thought if I can get a fashion illustration job.</w:t>
      </w:r>
    </w:p>
    <w:p w14:paraId="6A9EFDC7" w14:textId="77777777" w:rsidR="00AD7DBC" w:rsidRDefault="00AD7DBC" w:rsidP="00AD7DBC">
      <w:r>
        <w:t>00:09:06 Speaker 1</w:t>
      </w:r>
    </w:p>
    <w:p w14:paraId="2D94DE89" w14:textId="77777777" w:rsidR="00AD7DBC" w:rsidRDefault="00AD7DBC" w:rsidP="00AD7DBC">
      <w:r>
        <w:t>At a company or at a newspaper or magazine, that would be.</w:t>
      </w:r>
    </w:p>
    <w:p w14:paraId="3EAC3AC2" w14:textId="77777777" w:rsidR="00AD7DBC" w:rsidRDefault="00AD7DBC" w:rsidP="00AD7DBC">
      <w:r>
        <w:t>00:09:10 Speaker 1</w:t>
      </w:r>
    </w:p>
    <w:p w14:paraId="44C51C70" w14:textId="77777777" w:rsidR="00AD7DBC" w:rsidRDefault="00AD7DBC" w:rsidP="00AD7DBC">
      <w:r>
        <w:t>I would be happy with that and so my first job interview was in the garment center.</w:t>
      </w:r>
    </w:p>
    <w:p w14:paraId="42C78992" w14:textId="77777777" w:rsidR="00AD7DBC" w:rsidRDefault="00AD7DBC" w:rsidP="00AD7DBC">
      <w:r>
        <w:t>00:09:19 Speaker 1</w:t>
      </w:r>
    </w:p>
    <w:p w14:paraId="1263217E" w14:textId="77777777" w:rsidR="00AD7DBC" w:rsidRDefault="00AD7DBC" w:rsidP="00AD7DBC">
      <w:r>
        <w:t>Out of manufacturer.</w:t>
      </w:r>
    </w:p>
    <w:p w14:paraId="66BF51D0" w14:textId="77777777" w:rsidR="00AD7DBC" w:rsidRDefault="00AD7DBC" w:rsidP="00AD7DBC">
      <w:r>
        <w:t>00:09:21 Speaker 1</w:t>
      </w:r>
    </w:p>
    <w:p w14:paraId="5FAA5865" w14:textId="77777777" w:rsidR="00AD7DBC" w:rsidRDefault="00AD7DBC" w:rsidP="00AD7DBC">
      <w:r>
        <w:t>Unfortunately it was.</w:t>
      </w:r>
    </w:p>
    <w:p w14:paraId="24848A68" w14:textId="77777777" w:rsidR="00AD7DBC" w:rsidRDefault="00AD7DBC" w:rsidP="00AD7DBC">
      <w:r>
        <w:t>00:09:25 Speaker 1</w:t>
      </w:r>
    </w:p>
    <w:p w14:paraId="25CBF621" w14:textId="77777777" w:rsidR="00AD7DBC" w:rsidRDefault="00AD7DBC" w:rsidP="00AD7DBC">
      <w:r>
        <w:t>A difficult.</w:t>
      </w:r>
    </w:p>
    <w:p w14:paraId="5E70D3BE" w14:textId="77777777" w:rsidR="00AD7DBC" w:rsidRDefault="00AD7DBC" w:rsidP="00AD7DBC">
      <w:r>
        <w:t>00:09:26</w:t>
      </w:r>
    </w:p>
    <w:p w14:paraId="7A8B6706" w14:textId="77777777" w:rsidR="00AD7DBC" w:rsidRDefault="00AD7DBC" w:rsidP="00AD7DBC">
      <w:r>
        <w:t>Replay.</w:t>
      </w:r>
    </w:p>
    <w:p w14:paraId="791BC1BE" w14:textId="77777777" w:rsidR="00AD7DBC" w:rsidRDefault="00AD7DBC" w:rsidP="00AD7DBC">
      <w:r>
        <w:t>00:09:27 Speaker 1</w:t>
      </w:r>
    </w:p>
    <w:p w14:paraId="3604CDFE" w14:textId="77777777" w:rsidR="00AD7DBC" w:rsidRDefault="00AD7DBC" w:rsidP="00AD7DBC">
      <w:r>
        <w:t>It was an objectifying experience.</w:t>
      </w:r>
    </w:p>
    <w:p w14:paraId="7008E822" w14:textId="77777777" w:rsidR="00AD7DBC" w:rsidRDefault="00AD7DBC" w:rsidP="00AD7DBC">
      <w:r>
        <w:t>00:09:29 Speaker 2</w:t>
      </w:r>
    </w:p>
    <w:p w14:paraId="5D60F411" w14:textId="77777777" w:rsidR="00AD7DBC" w:rsidRDefault="00AD7DBC" w:rsidP="00AD7DBC">
      <w:r>
        <w:t>When you went in as an itch for an interview.</w:t>
      </w:r>
    </w:p>
    <w:p w14:paraId="2B437F29" w14:textId="77777777" w:rsidR="00AD7DBC" w:rsidRDefault="00AD7DBC" w:rsidP="00AD7DBC">
      <w:r>
        <w:t>00:09:31 Speaker 1</w:t>
      </w:r>
    </w:p>
    <w:p w14:paraId="4D042351" w14:textId="77777777" w:rsidR="00AD7DBC" w:rsidRDefault="00AD7DBC" w:rsidP="00AD7DBC">
      <w:r>
        <w:t>Yeah. So I I was very happy with My Portfolio. I felt very good about it I.</w:t>
      </w:r>
    </w:p>
    <w:p w14:paraId="4EB50502" w14:textId="77777777" w:rsidR="00AD7DBC" w:rsidRDefault="00AD7DBC" w:rsidP="00AD7DBC">
      <w:r>
        <w:t>00:09:40 Speaker 2</w:t>
      </w:r>
    </w:p>
    <w:p w14:paraId="0FF1B53F" w14:textId="77777777" w:rsidR="00AD7DBC" w:rsidRDefault="00AD7DBC" w:rsidP="00AD7DBC">
      <w:r>
        <w:t>This is your portfolio of your illustrations.</w:t>
      </w:r>
    </w:p>
    <w:p w14:paraId="3D9B35D2" w14:textId="77777777" w:rsidR="00AD7DBC" w:rsidRDefault="00AD7DBC" w:rsidP="00AD7DBC">
      <w:r>
        <w:t>00:09:42 Speaker 1</w:t>
      </w:r>
    </w:p>
    <w:p w14:paraId="0D133926" w14:textId="77777777" w:rsidR="00AD7DBC" w:rsidRDefault="00AD7DBC" w:rsidP="00AD7DBC">
      <w:r>
        <w:t>Yes.</w:t>
      </w:r>
    </w:p>
    <w:p w14:paraId="280DCC89" w14:textId="77777777" w:rsidR="00AD7DBC" w:rsidRDefault="00AD7DBC" w:rsidP="00AD7DBC">
      <w:r>
        <w:lastRenderedPageBreak/>
        <w:t>00:09:44 Speaker 1</w:t>
      </w:r>
    </w:p>
    <w:p w14:paraId="409D2109" w14:textId="77777777" w:rsidR="00AD7DBC" w:rsidRDefault="00AD7DBC" w:rsidP="00AD7DBC">
      <w:r>
        <w:t>So I was so excited to.</w:t>
      </w:r>
    </w:p>
    <w:p w14:paraId="114B9AD3" w14:textId="77777777" w:rsidR="00AD7DBC" w:rsidRDefault="00AD7DBC" w:rsidP="00AD7DBC">
      <w:r>
        <w:t>00:09:46 Speaker 1</w:t>
      </w:r>
    </w:p>
    <w:p w14:paraId="5AF505AF" w14:textId="77777777" w:rsidR="00AD7DBC" w:rsidRDefault="00AD7DBC" w:rsidP="00AD7DBC">
      <w:r>
        <w:t>To be graduating and you know, hopefully at this job and I walk in and he's got his feet up on his desk.</w:t>
      </w:r>
    </w:p>
    <w:p w14:paraId="4F85E46E" w14:textId="77777777" w:rsidR="00AD7DBC" w:rsidRDefault="00AD7DBC" w:rsidP="00AD7DBC">
      <w:r>
        <w:t>00:09:57 Speaker 1</w:t>
      </w:r>
    </w:p>
    <w:p w14:paraId="342A978D" w14:textId="77777777" w:rsidR="00AD7DBC" w:rsidRDefault="00AD7DBC" w:rsidP="00AD7DBC">
      <w:r>
        <w:t>Eating a tuna sandwich and he tells me to put My Portfolio down.</w:t>
      </w:r>
    </w:p>
    <w:p w14:paraId="1169D76D" w14:textId="77777777" w:rsidR="00AD7DBC" w:rsidRDefault="00AD7DBC" w:rsidP="00AD7DBC">
      <w:r>
        <w:t>00:10:05 Speaker 1</w:t>
      </w:r>
    </w:p>
    <w:p w14:paraId="2DFAE33A" w14:textId="77777777" w:rsidR="00AD7DBC" w:rsidRDefault="00AD7DBC" w:rsidP="00AD7DBC">
      <w:r>
        <w:t>And I was wearing a little black dress below my knee. Low pumps.</w:t>
      </w:r>
    </w:p>
    <w:p w14:paraId="5351BBE0" w14:textId="77777777" w:rsidR="00AD7DBC" w:rsidRDefault="00AD7DBC" w:rsidP="00AD7DBC">
      <w:r>
        <w:t>00:10:11 Speaker 1</w:t>
      </w:r>
    </w:p>
    <w:p w14:paraId="29A0D887" w14:textId="77777777" w:rsidR="00AD7DBC" w:rsidRDefault="00AD7DBC" w:rsidP="00AD7DBC">
      <w:r>
        <w:t>Hair was back in a bun.</w:t>
      </w:r>
    </w:p>
    <w:p w14:paraId="74EFA2A7" w14:textId="77777777" w:rsidR="00AD7DBC" w:rsidRDefault="00AD7DBC" w:rsidP="00AD7DBC">
      <w:r>
        <w:t>00:10:12 Speaker 1</w:t>
      </w:r>
    </w:p>
    <w:p w14:paraId="349E7880" w14:textId="77777777" w:rsidR="00AD7DBC" w:rsidRDefault="00AD7DBC" w:rsidP="00AD7DBC">
      <w:r>
        <w:t>I was very low key and he said.</w:t>
      </w:r>
    </w:p>
    <w:p w14:paraId="0DD71C72" w14:textId="77777777" w:rsidR="00AD7DBC" w:rsidRDefault="00AD7DBC" w:rsidP="00AD7DBC">
      <w:r>
        <w:t>00:10:16 Speaker 1</w:t>
      </w:r>
    </w:p>
    <w:p w14:paraId="71FF8379" w14:textId="77777777" w:rsidR="00AD7DBC" w:rsidRDefault="00AD7DBC" w:rsidP="00AD7DBC">
      <w:r>
        <w:t>To me.</w:t>
      </w:r>
    </w:p>
    <w:p w14:paraId="73A6EF89" w14:textId="77777777" w:rsidR="00AD7DBC" w:rsidRDefault="00AD7DBC" w:rsidP="00AD7DBC">
      <w:r>
        <w:t>00:10:16 Speaker 1</w:t>
      </w:r>
    </w:p>
    <w:p w14:paraId="7DB6D91F" w14:textId="77777777" w:rsidR="00AD7DBC" w:rsidRDefault="00AD7DBC" w:rsidP="00AD7DBC">
      <w:r>
        <w:t>Come here and turn around for me. And I just there was this white noise and I thought, what? What does that mean?</w:t>
      </w:r>
    </w:p>
    <w:p w14:paraId="29942FED" w14:textId="77777777" w:rsidR="00AD7DBC" w:rsidRDefault="00AD7DBC" w:rsidP="00AD7DBC">
      <w:r>
        <w:t>00:10:27 Speaker 1</w:t>
      </w:r>
    </w:p>
    <w:p w14:paraId="4499F002" w14:textId="77777777" w:rsidR="00AD7DBC" w:rsidRDefault="00AD7DBC" w:rsidP="00AD7DBC">
      <w:r>
        <w:t>He and he's the power in the room and I hear my mother's voice saying.</w:t>
      </w:r>
    </w:p>
    <w:p w14:paraId="76D9DBFD" w14:textId="77777777" w:rsidR="00AD7DBC" w:rsidRDefault="00AD7DBC" w:rsidP="00AD7DBC">
      <w:r>
        <w:t>00:10:32 Speaker 1</w:t>
      </w:r>
    </w:p>
    <w:p w14:paraId="1866FAF1" w14:textId="77777777" w:rsidR="00AD7DBC" w:rsidRDefault="00AD7DBC" w:rsidP="00AD7DBC">
      <w:r>
        <w:t>You better get this.</w:t>
      </w:r>
    </w:p>
    <w:p w14:paraId="72C897DB" w14:textId="77777777" w:rsidR="00AD7DBC" w:rsidRDefault="00AD7DBC" w:rsidP="00AD7DBC">
      <w:r>
        <w:t>00:10:33 Speaker 1</w:t>
      </w:r>
    </w:p>
    <w:p w14:paraId="258700C4" w14:textId="77777777" w:rsidR="00AD7DBC" w:rsidRDefault="00AD7DBC" w:rsidP="00AD7DBC">
      <w:r>
        <w:t>You better get a job. And so I turned around and I.</w:t>
      </w:r>
    </w:p>
    <w:p w14:paraId="5EAC5A3F" w14:textId="77777777" w:rsidR="00AD7DBC" w:rsidRDefault="00AD7DBC" w:rsidP="00AD7DBC">
      <w:r>
        <w:t>00:10:38 Speaker 1</w:t>
      </w:r>
    </w:p>
    <w:p w14:paraId="23A2F7F0" w14:textId="77777777" w:rsidR="00AD7DBC" w:rsidRDefault="00AD7DBC" w:rsidP="00AD7DBC">
      <w:r>
        <w:t>Just was so embarrassed and humiliated, and I ran out of the office.</w:t>
      </w:r>
    </w:p>
    <w:p w14:paraId="499879D8" w14:textId="77777777" w:rsidR="00AD7DBC" w:rsidRDefault="00AD7DBC" w:rsidP="00AD7DBC">
      <w:r>
        <w:t>00:10:46 Speaker 1</w:t>
      </w:r>
    </w:p>
    <w:p w14:paraId="50F64BFA" w14:textId="77777777" w:rsidR="00AD7DBC" w:rsidRDefault="00AD7DBC" w:rsidP="00AD7DBC">
      <w:r>
        <w:lastRenderedPageBreak/>
        <w:t>I grabbed My Portfolio and I remember My Portfolio tearing up my stockings and my and I'm clip clopping on my pumps and I'm feeling and crying.</w:t>
      </w:r>
    </w:p>
    <w:p w14:paraId="4EE22584" w14:textId="77777777" w:rsidR="00AD7DBC" w:rsidRDefault="00AD7DBC" w:rsidP="00AD7DBC">
      <w:r>
        <w:t>00:10:58 Speaker 1</w:t>
      </w:r>
    </w:p>
    <w:p w14:paraId="703C184B" w14:textId="77777777" w:rsidR="00AD7DBC" w:rsidRDefault="00AD7DBC" w:rsidP="00AD7DBC">
      <w:r>
        <w:t>And so devastated.</w:t>
      </w:r>
    </w:p>
    <w:p w14:paraId="6DFE4FD5" w14:textId="77777777" w:rsidR="00AD7DBC" w:rsidRDefault="00AD7DBC" w:rsidP="00AD7DBC">
      <w:r>
        <w:t>00:11:00 Speaker 1</w:t>
      </w:r>
    </w:p>
    <w:p w14:paraId="33192EAB" w14:textId="77777777" w:rsidR="00AD7DBC" w:rsidRDefault="00AD7DBC" w:rsidP="00AD7DBC">
      <w:r>
        <w:t>So when I got home, my mother said, well, did you get the job?</w:t>
      </w:r>
    </w:p>
    <w:p w14:paraId="339AFC09" w14:textId="77777777" w:rsidR="00AD7DBC" w:rsidRDefault="00AD7DBC" w:rsidP="00AD7DBC">
      <w:r>
        <w:t>00:11:05 Speaker 1</w:t>
      </w:r>
    </w:p>
    <w:p w14:paraId="7D1D62A5" w14:textId="77777777" w:rsidR="00AD7DBC" w:rsidRDefault="00AD7DBC" w:rsidP="00AD7DBC">
      <w:r>
        <w:t>I said no, I didn't get it and.</w:t>
      </w:r>
    </w:p>
    <w:p w14:paraId="1D4A7BB4" w14:textId="77777777" w:rsidR="00AD7DBC" w:rsidRDefault="00AD7DBC" w:rsidP="00AD7DBC">
      <w:r>
        <w:t>00:11:08 Speaker 1</w:t>
      </w:r>
    </w:p>
    <w:p w14:paraId="21A1F4B2" w14:textId="77777777" w:rsidR="00AD7DBC" w:rsidRDefault="00AD7DBC" w:rsidP="00AD7DBC">
      <w:r>
        <w:t>I got a New York Times which is where they had a big section for.</w:t>
      </w:r>
    </w:p>
    <w:p w14:paraId="595C432D" w14:textId="77777777" w:rsidR="00AD7DBC" w:rsidRDefault="00AD7DBC" w:rsidP="00AD7DBC">
      <w:r>
        <w:t>00:11:14 Speaker 1</w:t>
      </w:r>
    </w:p>
    <w:p w14:paraId="70089B00" w14:textId="77777777" w:rsidR="00AD7DBC" w:rsidRDefault="00AD7DBC" w:rsidP="00AD7DBC">
      <w:r>
        <w:t>Jobs that were available and I saw a job at an airline and at the time Pan Am TWA. All of these airlines were the apple of the time, right?</w:t>
      </w:r>
    </w:p>
    <w:p w14:paraId="4EDF5F06" w14:textId="77777777" w:rsidR="00AD7DBC" w:rsidRDefault="00AD7DBC" w:rsidP="00AD7DBC">
      <w:r>
        <w:t>00:11:28 Speaker 2</w:t>
      </w:r>
    </w:p>
    <w:p w14:paraId="336F6D34" w14:textId="77777777" w:rsidR="00AD7DBC" w:rsidRDefault="00AD7DBC" w:rsidP="00AD7DBC">
      <w:r>
        <w:t>Yeah, yeah, that's where you want to work. Yeah, yeah.</w:t>
      </w:r>
    </w:p>
    <w:p w14:paraId="77108D7A" w14:textId="77777777" w:rsidR="00AD7DBC" w:rsidRDefault="00AD7DBC" w:rsidP="00AD7DBC">
      <w:r>
        <w:t>00:11:28 Speaker 1</w:t>
      </w:r>
    </w:p>
    <w:p w14:paraId="02C9D20C" w14:textId="77777777" w:rsidR="00AD7DBC" w:rsidRDefault="00AD7DBC" w:rsidP="00AD7DBC">
      <w:r>
        <w:t>Were the.</w:t>
      </w:r>
    </w:p>
    <w:p w14:paraId="73ED925F" w14:textId="77777777" w:rsidR="00AD7DBC" w:rsidRDefault="00AD7DBC" w:rsidP="00AD7DBC">
      <w:r>
        <w:t>00:11:29 Speaker 1</w:t>
      </w:r>
    </w:p>
    <w:p w14:paraId="497C4560" w14:textId="77777777" w:rsidR="00AD7DBC" w:rsidRDefault="00AD7DBC" w:rsidP="00AD7DBC">
      <w:r>
        <w:t>Those were the jobs.</w:t>
      </w:r>
    </w:p>
    <w:p w14:paraId="6BDCD2A0" w14:textId="77777777" w:rsidR="00AD7DBC" w:rsidRDefault="00AD7DBC" w:rsidP="00AD7DBC">
      <w:r>
        <w:t>00:11:31 Speaker 1</w:t>
      </w:r>
    </w:p>
    <w:p w14:paraId="559FAF45" w14:textId="77777777" w:rsidR="00AD7DBC" w:rsidRDefault="00AD7DBC" w:rsidP="00AD7DBC">
      <w:r>
        <w:t>You.</w:t>
      </w:r>
    </w:p>
    <w:p w14:paraId="15B97127" w14:textId="77777777" w:rsidR="00AD7DBC" w:rsidRDefault="00AD7DBC" w:rsidP="00AD7DBC">
      <w:r>
        <w:t>00:11:32 Speaker 1</w:t>
      </w:r>
    </w:p>
    <w:p w14:paraId="76ECAAB9" w14:textId="77777777" w:rsidR="00AD7DBC" w:rsidRDefault="00AD7DBC" w:rsidP="00AD7DBC">
      <w:r>
        <w:t>Yeah. And so I, of course didn't want to be a stewardess, and I had zero office skills, but I went for the job because I thought I want to travel.</w:t>
      </w:r>
    </w:p>
    <w:p w14:paraId="7318E3D1" w14:textId="77777777" w:rsidR="00AD7DBC" w:rsidRDefault="00AD7DBC" w:rsidP="00AD7DBC">
      <w:r>
        <w:t>00:11:43 Speaker 1</w:t>
      </w:r>
    </w:p>
    <w:p w14:paraId="29BDC5A2" w14:textId="77777777" w:rsidR="00AD7DBC" w:rsidRDefault="00AD7DBC" w:rsidP="00AD7DBC">
      <w:r>
        <w:t>What I want to do?</w:t>
      </w:r>
    </w:p>
    <w:p w14:paraId="524D4AC6" w14:textId="77777777" w:rsidR="00AD7DBC" w:rsidRDefault="00AD7DBC" w:rsidP="00AD7DBC">
      <w:r>
        <w:t>00:11:44 Speaker 1</w:t>
      </w:r>
    </w:p>
    <w:p w14:paraId="2CBD2CF9" w14:textId="77777777" w:rsidR="00AD7DBC" w:rsidRDefault="00AD7DBC" w:rsidP="00AD7DBC">
      <w:r>
        <w:lastRenderedPageBreak/>
        <w:t>I want to see the world. I I don't want to do this and so.</w:t>
      </w:r>
    </w:p>
    <w:p w14:paraId="0C07097E" w14:textId="77777777" w:rsidR="00AD7DBC" w:rsidRDefault="00AD7DBC" w:rsidP="00AD7DBC">
      <w:r>
        <w:t>00:11:49 Speaker 1</w:t>
      </w:r>
    </w:p>
    <w:p w14:paraId="70A398D0" w14:textId="77777777" w:rsidR="00AD7DBC" w:rsidRDefault="00AD7DBC" w:rsidP="00AD7DBC">
      <w:r>
        <w:t>I went for the job and shockingly I got it and the next thing I know, I'm working at a UNIVAC computer in the 60s. Besides education, airlines were the first ones to actually commercially use.</w:t>
      </w:r>
    </w:p>
    <w:p w14:paraId="25093888" w14:textId="77777777" w:rsidR="00AD7DBC" w:rsidRDefault="00AD7DBC" w:rsidP="00AD7DBC">
      <w:r>
        <w:t>00:12:00 Speaker 4</w:t>
      </w:r>
    </w:p>
    <w:p w14:paraId="0E4C1766" w14:textId="77777777" w:rsidR="00AD7DBC" w:rsidRDefault="00AD7DBC" w:rsidP="00AD7DBC">
      <w:r>
        <w:t>Wow.</w:t>
      </w:r>
    </w:p>
    <w:p w14:paraId="2E35AE02" w14:textId="77777777" w:rsidR="00AD7DBC" w:rsidRDefault="00AD7DBC" w:rsidP="00AD7DBC">
      <w:r>
        <w:t>00:12:07 Speaker 2</w:t>
      </w:r>
    </w:p>
    <w:p w14:paraId="1A68E38C" w14:textId="77777777" w:rsidR="00AD7DBC" w:rsidRDefault="00AD7DBC" w:rsidP="00AD7DBC">
      <w:r>
        <w:t>Computers and just, just and. And So what was your what? You were hired by?</w:t>
      </w:r>
    </w:p>
    <w:p w14:paraId="7E57AEB4" w14:textId="77777777" w:rsidR="00AD7DBC" w:rsidRDefault="00AD7DBC" w:rsidP="00AD7DBC">
      <w:r>
        <w:t>00:12:13 Speaker 2</w:t>
      </w:r>
    </w:p>
    <w:p w14:paraId="299BD891" w14:textId="77777777" w:rsidR="00AD7DBC" w:rsidRDefault="00AD7DBC" w:rsidP="00AD7DBC">
      <w:r>
        <w:t>By.</w:t>
      </w:r>
    </w:p>
    <w:p w14:paraId="7AD051DF" w14:textId="77777777" w:rsidR="00AD7DBC" w:rsidRDefault="00AD7DBC" w:rsidP="00AD7DBC">
      <w:r>
        <w:t>00:12:13 Speaker 1</w:t>
      </w:r>
    </w:p>
    <w:p w14:paraId="0675B036" w14:textId="77777777" w:rsidR="00AD7DBC" w:rsidRDefault="00AD7DBC" w:rsidP="00AD7DBC">
      <w:r>
        <w:t>Northwest Orian Airlines in the office at Penn Plaza. Yeah.</w:t>
      </w:r>
    </w:p>
    <w:p w14:paraId="3CD5E619" w14:textId="77777777" w:rsidR="00AD7DBC" w:rsidRDefault="00AD7DBC" w:rsidP="00AD7DBC">
      <w:r>
        <w:t>00:12:19 Speaker 2</w:t>
      </w:r>
    </w:p>
    <w:p w14:paraId="2CEEFB48" w14:textId="77777777" w:rsidR="00AD7DBC" w:rsidRDefault="00AD7DBC" w:rsidP="00AD7DBC">
      <w:r>
        <w:t>And as a as as well, what was your official job?</w:t>
      </w:r>
    </w:p>
    <w:p w14:paraId="6FCDDF3D" w14:textId="77777777" w:rsidR="00AD7DBC" w:rsidRDefault="00AD7DBC" w:rsidP="00AD7DBC">
      <w:r>
        <w:t>00:12:21 Speaker 1</w:t>
      </w:r>
    </w:p>
    <w:p w14:paraId="61383E61" w14:textId="77777777" w:rsidR="00AD7DBC" w:rsidRDefault="00AD7DBC" w:rsidP="00AD7DBC">
      <w:r>
        <w:t>So I was a reservations.</w:t>
      </w:r>
    </w:p>
    <w:p w14:paraId="219AD654" w14:textId="77777777" w:rsidR="00AD7DBC" w:rsidRDefault="00AD7DBC" w:rsidP="00AD7DBC">
      <w:r>
        <w:t>00:12:25 Speaker 1</w:t>
      </w:r>
    </w:p>
    <w:p w14:paraId="12917863" w14:textId="77777777" w:rsidR="00AD7DBC" w:rsidRDefault="00AD7DBC" w:rsidP="00AD7DBC">
      <w:r>
        <w:t>Specialist.</w:t>
      </w:r>
    </w:p>
    <w:p w14:paraId="0BBCA3CE" w14:textId="77777777" w:rsidR="00AD7DBC" w:rsidRDefault="00AD7DBC" w:rsidP="00AD7DBC">
      <w:r>
        <w:t>00:12:28 Speaker 1</w:t>
      </w:r>
    </w:p>
    <w:p w14:paraId="0A455127" w14:textId="77777777" w:rsidR="00AD7DBC" w:rsidRDefault="00AD7DBC" w:rsidP="00AD7DBC">
      <w:r>
        <w:t>Basically a clerk and I worked in this big room with desks all in a row facing a big.</w:t>
      </w:r>
    </w:p>
    <w:p w14:paraId="7CACAC63" w14:textId="77777777" w:rsidR="00AD7DBC" w:rsidRDefault="00AD7DBC" w:rsidP="00AD7DBC">
      <w:r>
        <w:t>00:12:37 Speaker 1</w:t>
      </w:r>
    </w:p>
    <w:p w14:paraId="47EAB44C" w14:textId="77777777" w:rsidR="00AD7DBC" w:rsidRDefault="00AD7DBC" w:rsidP="00AD7DBC">
      <w:r>
        <w:t>Glassdon walled office and every single call was monitored and people were in there with headphones, listening to how we handle our calls.</w:t>
      </w:r>
    </w:p>
    <w:p w14:paraId="1667A77A" w14:textId="77777777" w:rsidR="00AD7DBC" w:rsidRDefault="00AD7DBC" w:rsidP="00AD7DBC">
      <w:r>
        <w:t>00:12:50 Speaker 2</w:t>
      </w:r>
    </w:p>
    <w:p w14:paraId="10A3BC13" w14:textId="77777777" w:rsidR="00AD7DBC" w:rsidRDefault="00AD7DBC" w:rsidP="00AD7DBC">
      <w:r>
        <w:t>Some people call up and and like if they want to book a ticket that you would be the person that they talked to.</w:t>
      </w:r>
    </w:p>
    <w:p w14:paraId="76878007" w14:textId="77777777" w:rsidR="00AD7DBC" w:rsidRDefault="00AD7DBC" w:rsidP="00AD7DBC">
      <w:r>
        <w:lastRenderedPageBreak/>
        <w:t>00:12:55 Speaker 1</w:t>
      </w:r>
    </w:p>
    <w:p w14:paraId="1AEFFB2D" w14:textId="77777777" w:rsidR="00AD7DBC" w:rsidRDefault="00AD7DBC" w:rsidP="00AD7DBC">
      <w:r>
        <w:t>Right, I might.</w:t>
      </w:r>
    </w:p>
    <w:p w14:paraId="6E1C1509" w14:textId="77777777" w:rsidR="00AD7DBC" w:rsidRDefault="00AD7DBC" w:rsidP="00AD7DBC">
      <w:r>
        <w:t>00:12:56 Speaker 1</w:t>
      </w:r>
    </w:p>
    <w:p w14:paraId="67335281" w14:textId="77777777" w:rsidR="00AD7DBC" w:rsidRDefault="00AD7DBC" w:rsidP="00AD7DBC">
      <w:r>
        <w:t>I was agent 1006.</w:t>
      </w:r>
    </w:p>
    <w:p w14:paraId="5705F19A" w14:textId="77777777" w:rsidR="00AD7DBC" w:rsidRDefault="00AD7DBC" w:rsidP="00AD7DBC">
      <w:r>
        <w:t>00:12:59 Speaker 4</w:t>
      </w:r>
    </w:p>
    <w:p w14:paraId="54C9027D" w14:textId="77777777" w:rsidR="00AD7DBC" w:rsidRDefault="00AD7DBC" w:rsidP="00AD7DBC">
      <w:r>
        <w:t>Got it.</w:t>
      </w:r>
    </w:p>
    <w:p w14:paraId="1D5BAC04" w14:textId="77777777" w:rsidR="00AD7DBC" w:rsidRDefault="00AD7DBC" w:rsidP="00AD7DBC">
      <w:r>
        <w:t>00:12:59 Speaker 1</w:t>
      </w:r>
    </w:p>
    <w:p w14:paraId="7BB850C9" w14:textId="77777777" w:rsidR="00AD7DBC" w:rsidRDefault="00AD7DBC" w:rsidP="00AD7DBC">
      <w:r>
        <w:t>Was.</w:t>
      </w:r>
    </w:p>
    <w:p w14:paraId="491778E5" w14:textId="77777777" w:rsidR="00AD7DBC" w:rsidRDefault="00AD7DBC" w:rsidP="00AD7DBC">
      <w:r>
        <w:t>00:12:59</w:t>
      </w:r>
    </w:p>
    <w:p w14:paraId="3DC556FB" w14:textId="77777777" w:rsidR="00AD7DBC" w:rsidRDefault="00AD7DBC" w:rsidP="00AD7DBC">
      <w:r>
        <w:t>I.</w:t>
      </w:r>
    </w:p>
    <w:p w14:paraId="521CF423" w14:textId="77777777" w:rsidR="00AD7DBC" w:rsidRDefault="00AD7DBC" w:rsidP="00AD7DBC">
      <w:r>
        <w:t>00:12:59 Speaker 1</w:t>
      </w:r>
    </w:p>
    <w:p w14:paraId="08E759F0" w14:textId="77777777" w:rsidR="00AD7DBC" w:rsidRDefault="00AD7DBC" w:rsidP="00AD7DBC">
      <w:r>
        <w:t>I still remember it and it was NE Orient Airlines.</w:t>
      </w:r>
    </w:p>
    <w:p w14:paraId="666CCE4C" w14:textId="77777777" w:rsidR="00AD7DBC" w:rsidRDefault="00AD7DBC" w:rsidP="00AD7DBC">
      <w:r>
        <w:t>00:13:03 Speaker 1</w:t>
      </w:r>
    </w:p>
    <w:p w14:paraId="028E5A21" w14:textId="77777777" w:rsidR="00AD7DBC" w:rsidRDefault="00AD7DBC" w:rsidP="00AD7DBC">
      <w:r>
        <w:t>I help.</w:t>
      </w:r>
    </w:p>
    <w:p w14:paraId="095C60E6" w14:textId="77777777" w:rsidR="00AD7DBC" w:rsidRDefault="00AD7DBC" w:rsidP="00AD7DBC">
      <w:r>
        <w:t>00:13:04 Speaker 1</w:t>
      </w:r>
    </w:p>
    <w:p w14:paraId="28FCB7F1" w14:textId="77777777" w:rsidR="00AD7DBC" w:rsidRDefault="00AD7DBC" w:rsidP="00AD7DBC">
      <w:r>
        <w:t>I mean, I'm still in my, you know.</w:t>
      </w:r>
    </w:p>
    <w:p w14:paraId="072DE502" w14:textId="77777777" w:rsidR="00AD7DBC" w:rsidRDefault="00AD7DBC" w:rsidP="00AD7DBC">
      <w:r>
        <w:t>00:13:04 Speaker 4</w:t>
      </w:r>
    </w:p>
    <w:p w14:paraId="3F09A7FC" w14:textId="77777777" w:rsidR="00AD7DBC" w:rsidRDefault="00AD7DBC" w:rsidP="00AD7DBC">
      <w:r>
        <w:t>Yeah.</w:t>
      </w:r>
    </w:p>
    <w:p w14:paraId="37598759" w14:textId="77777777" w:rsidR="00AD7DBC" w:rsidRDefault="00AD7DBC" w:rsidP="00AD7DBC">
      <w:r>
        <w:t>00:13:07 Speaker 2</w:t>
      </w:r>
    </w:p>
    <w:p w14:paraId="1E2B52F8" w14:textId="77777777" w:rsidR="00AD7DBC" w:rsidRDefault="00AD7DBC" w:rsidP="00AD7DBC">
      <w:r>
        <w:t>So when you worked for Northwest Orient Airlines, which became events became Northwestern and now is no longer exists, part time was kind of merge with Delta.</w:t>
      </w:r>
    </w:p>
    <w:p w14:paraId="69FB920A" w14:textId="77777777" w:rsidR="00AD7DBC" w:rsidRDefault="00AD7DBC" w:rsidP="00AD7DBC">
      <w:r>
        <w:t>00:13:16 Speaker 2</w:t>
      </w:r>
    </w:p>
    <w:p w14:paraId="7358E268" w14:textId="77777777" w:rsidR="00AD7DBC" w:rsidRDefault="00AD7DBC" w:rsidP="00AD7DBC">
      <w:r>
        <w:t>Did you get?</w:t>
      </w:r>
    </w:p>
    <w:p w14:paraId="7DEF03F7" w14:textId="77777777" w:rsidR="00AD7DBC" w:rsidRDefault="00AD7DBC" w:rsidP="00AD7DBC">
      <w:r>
        <w:t>00:13:18 Speaker 2</w:t>
      </w:r>
    </w:p>
    <w:p w14:paraId="7C96EA04" w14:textId="77777777" w:rsidR="00AD7DBC" w:rsidRDefault="00AD7DBC" w:rsidP="00AD7DBC">
      <w:r>
        <w:t>Discounts on on on travel.</w:t>
      </w:r>
    </w:p>
    <w:p w14:paraId="48B2DAD8" w14:textId="77777777" w:rsidR="00AD7DBC" w:rsidRDefault="00AD7DBC" w:rsidP="00AD7DBC">
      <w:r>
        <w:t>00:13:21 Speaker 1</w:t>
      </w:r>
    </w:p>
    <w:p w14:paraId="73AE6777" w14:textId="77777777" w:rsidR="00AD7DBC" w:rsidRDefault="00AD7DBC" w:rsidP="00AD7DBC">
      <w:r>
        <w:lastRenderedPageBreak/>
        <w:t>Yes, and that was the reason I wanted to work at an airline.</w:t>
      </w:r>
    </w:p>
    <w:p w14:paraId="78D18984" w14:textId="77777777" w:rsidR="00AD7DBC" w:rsidRDefault="00AD7DBC" w:rsidP="00AD7DBC">
      <w:r>
        <w:t>00:13:26 Speaker 1</w:t>
      </w:r>
    </w:p>
    <w:p w14:paraId="1AFB9658" w14:textId="77777777" w:rsidR="00AD7DBC" w:rsidRDefault="00AD7DBC" w:rsidP="00AD7DBC">
      <w:r>
        <w:t>The discount to travel round trip to London was $29.00.</w:t>
      </w:r>
    </w:p>
    <w:p w14:paraId="25B71EF9" w14:textId="77777777" w:rsidR="00AD7DBC" w:rsidRDefault="00AD7DBC" w:rsidP="00AD7DBC">
      <w:r>
        <w:t>00:13:32 Speaker 2</w:t>
      </w:r>
    </w:p>
    <w:p w14:paraId="219D2DBF" w14:textId="77777777" w:rsidR="00AD7DBC" w:rsidRDefault="00AD7DBC" w:rsidP="00AD7DBC">
      <w:r>
        <w:t>Wow. From New York to London for 29 bucks.</w:t>
      </w:r>
    </w:p>
    <w:p w14:paraId="20D8029A" w14:textId="77777777" w:rsidR="00AD7DBC" w:rsidRDefault="00AD7DBC" w:rsidP="00AD7DBC">
      <w:r>
        <w:t>00:13:34 Speaker 1</w:t>
      </w:r>
    </w:p>
    <w:p w14:paraId="088BB478" w14:textId="77777777" w:rsidR="00AD7DBC" w:rsidRDefault="00AD7DBC" w:rsidP="00AD7DBC">
      <w:r>
        <w:t>The yes, Sir. And I every weekend I would leave Thursday night and come back Monday.</w:t>
      </w:r>
    </w:p>
    <w:p w14:paraId="299B0183" w14:textId="77777777" w:rsidR="00AD7DBC" w:rsidRDefault="00AD7DBC" w:rsidP="00AD7DBC">
      <w:r>
        <w:t>00:13:40 Speaker 2</w:t>
      </w:r>
    </w:p>
    <w:p w14:paraId="213B0A08" w14:textId="77777777" w:rsidR="00AD7DBC" w:rsidRDefault="00AD7DBC" w:rsidP="00AD7DBC">
      <w:r>
        <w:t>Wow, that must have that was, that was like the glamour.</w:t>
      </w:r>
    </w:p>
    <w:p w14:paraId="26B7BEDB" w14:textId="77777777" w:rsidR="00AD7DBC" w:rsidRDefault="00AD7DBC" w:rsidP="00AD7DBC">
      <w:r>
        <w:t>00:13:41 Speaker 1</w:t>
      </w:r>
    </w:p>
    <w:p w14:paraId="103AF7C4" w14:textId="77777777" w:rsidR="00AD7DBC" w:rsidRDefault="00AD7DBC" w:rsidP="00AD7DBC">
      <w:r>
        <w:t>And yeah.</w:t>
      </w:r>
    </w:p>
    <w:p w14:paraId="729AAEFF" w14:textId="77777777" w:rsidR="00AD7DBC" w:rsidRDefault="00AD7DBC" w:rsidP="00AD7DBC">
      <w:r>
        <w:t>00:13:44 Speaker 2</w:t>
      </w:r>
    </w:p>
    <w:p w14:paraId="1272D6CB" w14:textId="77777777" w:rsidR="00AD7DBC" w:rsidRDefault="00AD7DBC" w:rsidP="00AD7DBC">
      <w:r>
        <w:t>The height of glamour travel.</w:t>
      </w:r>
    </w:p>
    <w:p w14:paraId="528996F3" w14:textId="77777777" w:rsidR="00AD7DBC" w:rsidRDefault="00AD7DBC" w:rsidP="00AD7DBC">
      <w:r>
        <w:t>00:13:45 Speaker 1</w:t>
      </w:r>
    </w:p>
    <w:p w14:paraId="1A438E82" w14:textId="77777777" w:rsidR="00AD7DBC" w:rsidRDefault="00AD7DBC" w:rsidP="00AD7DBC">
      <w:r>
        <w:t>Yeah. And everybody dressed to travel.</w:t>
      </w:r>
    </w:p>
    <w:p w14:paraId="31727230" w14:textId="77777777" w:rsidR="00AD7DBC" w:rsidRDefault="00AD7DBC" w:rsidP="00AD7DBC">
      <w:r>
        <w:t>00:13:49 Speaker 2</w:t>
      </w:r>
    </w:p>
    <w:p w14:paraId="4860697A" w14:textId="77777777" w:rsidR="00AD7DBC" w:rsidRDefault="00AD7DBC" w:rsidP="00AD7DBC">
      <w:r>
        <w:t>Yeah. So you were going back and forth to London in the in the mid 60s and just hanging out in London?</w:t>
      </w:r>
    </w:p>
    <w:p w14:paraId="6B60F02E" w14:textId="77777777" w:rsidR="00AD7DBC" w:rsidRDefault="00AD7DBC" w:rsidP="00AD7DBC">
      <w:r>
        <w:t>00:13:57 Speaker 1</w:t>
      </w:r>
    </w:p>
    <w:p w14:paraId="3C7BD57A" w14:textId="77777777" w:rsidR="00AD7DBC" w:rsidRDefault="00AD7DBC" w:rsidP="00AD7DBC">
      <w:r>
        <w:t>So my first trip I did a stop first in Paris.</w:t>
      </w:r>
    </w:p>
    <w:p w14:paraId="66CA4602" w14:textId="77777777" w:rsidR="00AD7DBC" w:rsidRDefault="00AD7DBC" w:rsidP="00AD7DBC">
      <w:r>
        <w:t>00:14:02 Speaker 1</w:t>
      </w:r>
    </w:p>
    <w:p w14:paraId="28BB7CF3" w14:textId="77777777" w:rsidR="00AD7DBC" w:rsidRDefault="00AD7DBC" w:rsidP="00AD7DBC">
      <w:r>
        <w:t>Met my girlfriend in Paris.</w:t>
      </w:r>
    </w:p>
    <w:p w14:paraId="351768D9" w14:textId="77777777" w:rsidR="00AD7DBC" w:rsidRDefault="00AD7DBC" w:rsidP="00AD7DBC">
      <w:r>
        <w:t>00:14:05 Speaker 1</w:t>
      </w:r>
    </w:p>
    <w:p w14:paraId="44F52F36" w14:textId="77777777" w:rsidR="00AD7DBC" w:rsidRDefault="00AD7DBC" w:rsidP="00AD7DBC">
      <w:r>
        <w:t>That went was it FIT with me and we met in the lobby of her hotel.</w:t>
      </w:r>
    </w:p>
    <w:p w14:paraId="43E06EC4" w14:textId="77777777" w:rsidR="00AD7DBC" w:rsidRDefault="00AD7DBC" w:rsidP="00AD7DBC">
      <w:r>
        <w:t>00:14:12 Speaker 1</w:t>
      </w:r>
    </w:p>
    <w:p w14:paraId="5BE0043B" w14:textId="77777777" w:rsidR="00AD7DBC" w:rsidRDefault="00AD7DBC" w:rsidP="00AD7DBC">
      <w:r>
        <w:t>And I was waiting for her. And at the same time, there was a rock group from London in the lobby.</w:t>
      </w:r>
    </w:p>
    <w:p w14:paraId="2C0760C0" w14:textId="77777777" w:rsidR="00AD7DBC" w:rsidRDefault="00AD7DBC" w:rsidP="00AD7DBC">
      <w:r>
        <w:lastRenderedPageBreak/>
        <w:t>00:14:20 Speaker 1</w:t>
      </w:r>
    </w:p>
    <w:p w14:paraId="47CC14F4" w14:textId="77777777" w:rsidR="00AD7DBC" w:rsidRDefault="00AD7DBC" w:rsidP="00AD7DBC">
      <w:r>
        <w:t>So they thought I was French and they were talking about me and I was really trying not to.</w:t>
      </w:r>
    </w:p>
    <w:p w14:paraId="48559047" w14:textId="77777777" w:rsidR="00AD7DBC" w:rsidRDefault="00AD7DBC" w:rsidP="00AD7DBC">
      <w:r>
        <w:t>00:14:27 Speaker 1</w:t>
      </w:r>
    </w:p>
    <w:p w14:paraId="55635567" w14:textId="77777777" w:rsidR="00AD7DBC" w:rsidRDefault="00AD7DBC" w:rsidP="00AD7DBC">
      <w:r>
        <w:t>Divulge that I knew they're talking about.</w:t>
      </w:r>
    </w:p>
    <w:p w14:paraId="742869AE" w14:textId="77777777" w:rsidR="00AD7DBC" w:rsidRDefault="00AD7DBC" w:rsidP="00AD7DBC">
      <w:r>
        <w:t>00:14:29 Speaker 1</w:t>
      </w:r>
    </w:p>
    <w:p w14:paraId="21D974DD" w14:textId="77777777" w:rsidR="00AD7DBC" w:rsidRDefault="00AD7DBC" w:rsidP="00AD7DBC">
      <w:r>
        <w:t>So my friend Betsy.</w:t>
      </w:r>
    </w:p>
    <w:p w14:paraId="0CD42994" w14:textId="77777777" w:rsidR="00AD7DBC" w:rsidRDefault="00AD7DBC" w:rsidP="00AD7DBC">
      <w:r>
        <w:t>00:14:31 Speaker 1</w:t>
      </w:r>
    </w:p>
    <w:p w14:paraId="712BFCBE" w14:textId="77777777" w:rsidR="00AD7DBC" w:rsidRDefault="00AD7DBC" w:rsidP="00AD7DBC">
      <w:r>
        <w:t>And of course, we see each other and we're screaming and they started laughing and they said, oh, so you're in America. And it was the Spencer Davis group.</w:t>
      </w:r>
    </w:p>
    <w:p w14:paraId="78A31FF8" w14:textId="77777777" w:rsidR="00AD7DBC" w:rsidRDefault="00AD7DBC" w:rsidP="00AD7DBC">
      <w:r>
        <w:t>00:14:41 Speaker 1</w:t>
      </w:r>
    </w:p>
    <w:p w14:paraId="370D9C90" w14:textId="77777777" w:rsidR="00AD7DBC" w:rsidRDefault="00AD7DBC" w:rsidP="00AD7DBC">
      <w:r>
        <w:t>Don't know.</w:t>
      </w:r>
    </w:p>
    <w:p w14:paraId="3E53A9DD" w14:textId="77777777" w:rsidR="00AD7DBC" w:rsidRDefault="00AD7DBC" w:rsidP="00AD7DBC">
      <w:r>
        <w:t>00:14:41 Speaker 1</w:t>
      </w:r>
    </w:p>
    <w:p w14:paraId="185CC28D" w14:textId="77777777" w:rsidR="00AD7DBC" w:rsidRDefault="00AD7DBC" w:rsidP="00AD7DBC">
      <w:r>
        <w:t>If you know who they are.</w:t>
      </w:r>
    </w:p>
    <w:p w14:paraId="553D231B" w14:textId="77777777" w:rsidR="00AD7DBC" w:rsidRDefault="00AD7DBC" w:rsidP="00AD7DBC">
      <w:r>
        <w:t>00:14:43 Speaker 1</w:t>
      </w:r>
    </w:p>
    <w:p w14:paraId="74E7E4D9" w14:textId="77777777" w:rsidR="00AD7DBC" w:rsidRDefault="00AD7DBC" w:rsidP="00AD7DBC">
      <w:r>
        <w:t>You know the the song. I'm a man.</w:t>
      </w:r>
    </w:p>
    <w:p w14:paraId="53265DC3" w14:textId="77777777" w:rsidR="00AD7DBC" w:rsidRDefault="00AD7DBC" w:rsidP="00AD7DBC">
      <w:r>
        <w:t>00:14:46 Speaker 1</w:t>
      </w:r>
    </w:p>
    <w:p w14:paraId="36313BE7" w14:textId="77777777" w:rsidR="00AD7DBC" w:rsidRDefault="00AD7DBC" w:rsidP="00AD7DBC">
      <w:r>
        <w:t>I'm a man.</w:t>
      </w:r>
    </w:p>
    <w:p w14:paraId="6F43206D" w14:textId="77777777" w:rsidR="00AD7DBC" w:rsidRDefault="00AD7DBC" w:rsidP="00AD7DBC">
      <w:r>
        <w:t>00:14:47 Speaker 1</w:t>
      </w:r>
    </w:p>
    <w:p w14:paraId="1A46E554" w14:textId="77777777" w:rsidR="00AD7DBC" w:rsidRDefault="00AD7DBC" w:rsidP="00AD7DBC">
      <w:r>
        <w:t>I am.</w:t>
      </w:r>
    </w:p>
    <w:p w14:paraId="08D9299A" w14:textId="77777777" w:rsidR="00AD7DBC" w:rsidRDefault="00AD7DBC" w:rsidP="00AD7DBC">
      <w:r>
        <w:t>00:14:48 Speaker 2</w:t>
      </w:r>
    </w:p>
    <w:p w14:paraId="25B122C9" w14:textId="77777777" w:rsidR="00AD7DBC" w:rsidRDefault="00AD7DBC" w:rsidP="00AD7DBC">
      <w:r>
        <w:t>Oh.</w:t>
      </w:r>
    </w:p>
    <w:p w14:paraId="12B142AC" w14:textId="77777777" w:rsidR="00AD7DBC" w:rsidRDefault="00AD7DBC" w:rsidP="00AD7DBC">
      <w:r>
        <w:t>00:14:48 Speaker 1</w:t>
      </w:r>
    </w:p>
    <w:p w14:paraId="778CB016" w14:textId="77777777" w:rsidR="00AD7DBC" w:rsidRDefault="00AD7DBC" w:rsidP="00AD7DBC">
      <w:r>
        <w:t>Yeah, that's what it is.</w:t>
      </w:r>
    </w:p>
    <w:p w14:paraId="66F318CE" w14:textId="77777777" w:rsidR="00AD7DBC" w:rsidRDefault="00AD7DBC" w:rsidP="00AD7DBC">
      <w:r>
        <w:t>00:14:49 Speaker 2</w:t>
      </w:r>
    </w:p>
    <w:p w14:paraId="30584735" w14:textId="77777777" w:rsidR="00AD7DBC" w:rsidRDefault="00AD7DBC" w:rsidP="00AD7DBC">
      <w:r>
        <w:t>Oh, yeah, yeah. Yep. I got you. OK.</w:t>
      </w:r>
    </w:p>
    <w:p w14:paraId="1EA3D49F" w14:textId="77777777" w:rsidR="00AD7DBC" w:rsidRDefault="00AD7DBC" w:rsidP="00AD7DBC">
      <w:r>
        <w:t>00:14:50 Speaker 1</w:t>
      </w:r>
    </w:p>
    <w:p w14:paraId="4602C818" w14:textId="77777777" w:rsidR="00AD7DBC" w:rsidRDefault="00AD7DBC" w:rsidP="00AD7DBC">
      <w:r>
        <w:lastRenderedPageBreak/>
        <w:t>And they said when you guys come back to London, there's a club called the Speakeasy, and we'll get you in.</w:t>
      </w:r>
    </w:p>
    <w:p w14:paraId="20C47BC4" w14:textId="77777777" w:rsidR="00AD7DBC" w:rsidRDefault="00AD7DBC" w:rsidP="00AD7DBC">
      <w:r>
        <w:t>00:14:59 Speaker 1</w:t>
      </w:r>
    </w:p>
    <w:p w14:paraId="4AFD4A88" w14:textId="77777777" w:rsidR="00AD7DBC" w:rsidRDefault="00AD7DBC" w:rsidP="00AD7DBC">
      <w:r>
        <w:t>So we said sure and when we got back to London, we of course went to the Speakeasy on Margaret St. and this was this club, this private club where all.</w:t>
      </w:r>
    </w:p>
    <w:p w14:paraId="071381B0" w14:textId="77777777" w:rsidR="00AD7DBC" w:rsidRDefault="00AD7DBC" w:rsidP="00AD7DBC">
      <w:r>
        <w:t>00:15:13 Speaker 1</w:t>
      </w:r>
    </w:p>
    <w:p w14:paraId="77497437" w14:textId="77777777" w:rsidR="00AD7DBC" w:rsidRDefault="00AD7DBC" w:rsidP="00AD7DBC">
      <w:r>
        <w:t>Of the rock people that everybody I got to meet Jimi Hendrix and everybody out, yes.</w:t>
      </w:r>
    </w:p>
    <w:p w14:paraId="0455E49B" w14:textId="77777777" w:rsidR="00AD7DBC" w:rsidRDefault="00AD7DBC" w:rsidP="00AD7DBC">
      <w:r>
        <w:t>00:15:21 Speaker 2</w:t>
      </w:r>
    </w:p>
    <w:p w14:paraId="3A4C60A1" w14:textId="77777777" w:rsidR="00AD7DBC" w:rsidRDefault="00AD7DBC" w:rsidP="00AD7DBC">
      <w:r>
        <w:t>You were really like in the got into the scene like this is like swinging 60s, Carnaby Street, London.</w:t>
      </w:r>
    </w:p>
    <w:p w14:paraId="3E4A90E0" w14:textId="77777777" w:rsidR="00AD7DBC" w:rsidRDefault="00AD7DBC" w:rsidP="00AD7DBC">
      <w:r>
        <w:t>00:15:25 Speaker 1</w:t>
      </w:r>
    </w:p>
    <w:p w14:paraId="2B2DEBD8" w14:textId="77777777" w:rsidR="00AD7DBC" w:rsidRDefault="00AD7DBC" w:rsidP="00AD7DBC">
      <w:r>
        <w:t>Yeah. Yeah, Jeff.</w:t>
      </w:r>
    </w:p>
    <w:p w14:paraId="5331A592" w14:textId="77777777" w:rsidR="00AD7DBC" w:rsidRDefault="00AD7DBC" w:rsidP="00AD7DBC">
      <w:r>
        <w:t>00:15:28 Speaker 1</w:t>
      </w:r>
    </w:p>
    <w:p w14:paraId="312294B3" w14:textId="77777777" w:rsidR="00AD7DBC" w:rsidRDefault="00AD7DBC" w:rsidP="00AD7DBC">
      <w:r>
        <w:t>Yeah, Jeff Beck was a really good friend. And then.</w:t>
      </w:r>
    </w:p>
    <w:p w14:paraId="5EE69BBB" w14:textId="77777777" w:rsidR="00AD7DBC" w:rsidRDefault="00AD7DBC" w:rsidP="00AD7DBC">
      <w:r>
        <w:t>00:15:29 Speaker 2</w:t>
      </w:r>
    </w:p>
    <w:p w14:paraId="74A47C31" w14:textId="77777777" w:rsidR="00AD7DBC" w:rsidRDefault="00AD7DBC" w:rsidP="00AD7DBC">
      <w:r>
        <w:t>Yeah.</w:t>
      </w:r>
    </w:p>
    <w:p w14:paraId="7C948A51" w14:textId="77777777" w:rsidR="00AD7DBC" w:rsidRDefault="00AD7DBC" w:rsidP="00AD7DBC">
      <w:r>
        <w:t>00:15:33 Speaker 1</w:t>
      </w:r>
    </w:p>
    <w:p w14:paraId="1189B5B0" w14:textId="77777777" w:rsidR="00AD7DBC" w:rsidRDefault="00AD7DBC" w:rsidP="00AD7DBC">
      <w:r>
        <w:t>And at this club, I met these two guys who really nice and one of them said you're going to really get along with my girlfriend really well tomorrow. Come meet us at our shop.</w:t>
      </w:r>
    </w:p>
    <w:p w14:paraId="4219DE93" w14:textId="77777777" w:rsidR="00AD7DBC" w:rsidRDefault="00AD7DBC" w:rsidP="00AD7DBC">
      <w:r>
        <w:t>00:15:46 Speaker 1</w:t>
      </w:r>
    </w:p>
    <w:p w14:paraId="43BF39D1" w14:textId="77777777" w:rsidR="00AD7DBC" w:rsidRDefault="00AD7DBC" w:rsidP="00AD7DBC">
      <w:r>
        <w:t>So they had a.</w:t>
      </w:r>
    </w:p>
    <w:p w14:paraId="7076F25A" w14:textId="77777777" w:rsidR="00AD7DBC" w:rsidRDefault="00AD7DBC" w:rsidP="00AD7DBC">
      <w:r>
        <w:t>00:15:47 Speaker 1</w:t>
      </w:r>
    </w:p>
    <w:p w14:paraId="0C2DAF5C" w14:textId="77777777" w:rsidR="00AD7DBC" w:rsidRDefault="00AD7DBC" w:rsidP="00AD7DBC">
      <w:r>
        <w:t>Up and the stones were partners with them in the shop.</w:t>
      </w:r>
    </w:p>
    <w:p w14:paraId="3E251245" w14:textId="77777777" w:rsidR="00AD7DBC" w:rsidRDefault="00AD7DBC" w:rsidP="00AD7DBC">
      <w:r>
        <w:t>00:15:51 Speaker 2</w:t>
      </w:r>
    </w:p>
    <w:p w14:paraId="79805AB4" w14:textId="77777777" w:rsidR="00AD7DBC" w:rsidRDefault="00AD7DBC" w:rsidP="00AD7DBC">
      <w:r>
        <w:t>Where was the shop?</w:t>
      </w:r>
    </w:p>
    <w:p w14:paraId="3356B4BB" w14:textId="77777777" w:rsidR="00AD7DBC" w:rsidRDefault="00AD7DBC" w:rsidP="00AD7DBC">
      <w:r>
        <w:t>00:15:53 Speaker 1</w:t>
      </w:r>
    </w:p>
    <w:p w14:paraId="4432F281" w14:textId="77777777" w:rsidR="00AD7DBC" w:rsidRDefault="00AD7DBC" w:rsidP="00AD7DBC">
      <w:r>
        <w:lastRenderedPageBreak/>
        <w:t>On Kings Rd. it was one of the yeah. A friend of mine at the airline suggested I stay at a boarding house off Kings Rd. for $6 a night, so I did.</w:t>
      </w:r>
    </w:p>
    <w:p w14:paraId="75B7E7A4" w14:textId="77777777" w:rsidR="00AD7DBC" w:rsidRDefault="00AD7DBC" w:rsidP="00AD7DBC">
      <w:r>
        <w:t>00:15:54 Speaker 2</w:t>
      </w:r>
    </w:p>
    <w:p w14:paraId="18D481EC" w14:textId="77777777" w:rsidR="00AD7DBC" w:rsidRDefault="00AD7DBC" w:rsidP="00AD7DBC">
      <w:r>
        <w:t>On Kings Rd. In Chelsea, OK.</w:t>
      </w:r>
    </w:p>
    <w:p w14:paraId="3FF3761B" w14:textId="77777777" w:rsidR="00AD7DBC" w:rsidRDefault="00AD7DBC" w:rsidP="00AD7DBC">
      <w:r>
        <w:t>00:16:04 Speaker 1</w:t>
      </w:r>
    </w:p>
    <w:p w14:paraId="72A0510C" w14:textId="77777777" w:rsidR="00AD7DBC" w:rsidRDefault="00AD7DBC" w:rsidP="00AD7DBC">
      <w:r>
        <w:t>And so this was when Kings Rd. was all Gray.</w:t>
      </w:r>
    </w:p>
    <w:p w14:paraId="6D23934C" w14:textId="77777777" w:rsidR="00AD7DBC" w:rsidRDefault="00AD7DBC" w:rsidP="00AD7DBC">
      <w:r>
        <w:t>00:16:09 Speaker 1</w:t>
      </w:r>
    </w:p>
    <w:p w14:paraId="7EA2C757" w14:textId="77777777" w:rsidR="00AD7DBC" w:rsidRDefault="00AD7DBC" w:rsidP="00AD7DBC">
      <w:r>
        <w:t>Except for a few stores that just burst color up the the walls outside, and dandies, which was the name of the shop, was one of those stores.</w:t>
      </w:r>
    </w:p>
    <w:p w14:paraId="654B93F6" w14:textId="77777777" w:rsidR="00AD7DBC" w:rsidRDefault="00AD7DBC" w:rsidP="00AD7DBC">
      <w:r>
        <w:t>00:16:13 Speaker 2</w:t>
      </w:r>
    </w:p>
    <w:p w14:paraId="604AF07B" w14:textId="77777777" w:rsidR="00AD7DBC" w:rsidRDefault="00AD7DBC" w:rsidP="00AD7DBC">
      <w:r>
        <w:t>Yeah.</w:t>
      </w:r>
    </w:p>
    <w:p w14:paraId="1C2570F6" w14:textId="77777777" w:rsidR="00AD7DBC" w:rsidRDefault="00AD7DBC" w:rsidP="00AD7DBC">
      <w:r>
        <w:t>00:16:19 Speaker 2</w:t>
      </w:r>
    </w:p>
    <w:p w14:paraId="26443D64" w14:textId="77777777" w:rsidR="00AD7DBC" w:rsidRDefault="00AD7DBC" w:rsidP="00AD7DBC">
      <w:r>
        <w:t>Wow, what was this and what?</w:t>
      </w:r>
    </w:p>
    <w:p w14:paraId="022FAD39" w14:textId="77777777" w:rsidR="00AD7DBC" w:rsidRDefault="00AD7DBC" w:rsidP="00AD7DBC">
      <w:r>
        <w:t>00:16:20 Speaker 2</w:t>
      </w:r>
    </w:p>
    <w:p w14:paraId="1801826A" w14:textId="77777777" w:rsidR="00AD7DBC" w:rsidRDefault="00AD7DBC" w:rsidP="00AD7DBC">
      <w:r>
        <w:t>Store cell.</w:t>
      </w:r>
    </w:p>
    <w:p w14:paraId="26129146" w14:textId="77777777" w:rsidR="00AD7DBC" w:rsidRDefault="00AD7DBC" w:rsidP="00AD7DBC">
      <w:r>
        <w:t>00:16:21 Speaker 1</w:t>
      </w:r>
    </w:p>
    <w:p w14:paraId="01659B9B" w14:textId="77777777" w:rsidR="00AD7DBC" w:rsidRDefault="00AD7DBC" w:rsidP="00AD7DBC">
      <w:r>
        <w:t>They had men's clothes, women's.</w:t>
      </w:r>
    </w:p>
    <w:p w14:paraId="0EF78D0C" w14:textId="77777777" w:rsidR="00AD7DBC" w:rsidRDefault="00AD7DBC" w:rsidP="00AD7DBC">
      <w:r>
        <w:t>00:16:24 Speaker 1</w:t>
      </w:r>
    </w:p>
    <w:p w14:paraId="4E6C9835" w14:textId="77777777" w:rsidR="00AD7DBC" w:rsidRDefault="00AD7DBC" w:rsidP="00AD7DBC">
      <w:r>
        <w:t>They had a motorcycle in the store and a car engine and and I actually have.</w:t>
      </w:r>
    </w:p>
    <w:p w14:paraId="3251FDD4" w14:textId="77777777" w:rsidR="00AD7DBC" w:rsidRDefault="00AD7DBC" w:rsidP="00AD7DBC">
      <w:r>
        <w:t>00:16:33 Speaker 1</w:t>
      </w:r>
    </w:p>
    <w:p w14:paraId="11F4D7C5" w14:textId="77777777" w:rsidR="00AD7DBC" w:rsidRDefault="00AD7DBC" w:rsidP="00AD7DBC">
      <w:r>
        <w:t>A photo of four of us outside on Kings Rd. Parry match came and did a color double page spread of all of us dressed in the clothes from dandies, and it's hysterical. It looks like it's a costume party, but it was.</w:t>
      </w:r>
    </w:p>
    <w:p w14:paraId="02714012" w14:textId="77777777" w:rsidR="00AD7DBC" w:rsidRDefault="00AD7DBC" w:rsidP="00AD7DBC">
      <w:r>
        <w:t>00:16:45</w:t>
      </w:r>
    </w:p>
    <w:p w14:paraId="7DE3D0EB" w14:textId="77777777" w:rsidR="00AD7DBC" w:rsidRDefault="00AD7DBC" w:rsidP="00AD7DBC">
      <w:r>
        <w:t>Wow.</w:t>
      </w:r>
    </w:p>
    <w:p w14:paraId="5E476CAA" w14:textId="77777777" w:rsidR="00AD7DBC" w:rsidRDefault="00AD7DBC" w:rsidP="00AD7DBC">
      <w:r>
        <w:t>00:16:50 Speaker 1</w:t>
      </w:r>
    </w:p>
    <w:p w14:paraId="0053AE2D" w14:textId="77777777" w:rsidR="00AD7DBC" w:rsidRDefault="00AD7DBC" w:rsidP="00AD7DBC">
      <w:r>
        <w:t>It wasn't a costume party. It was.</w:t>
      </w:r>
    </w:p>
    <w:p w14:paraId="2F48DA09" w14:textId="77777777" w:rsidR="00AD7DBC" w:rsidRDefault="00AD7DBC" w:rsidP="00AD7DBC">
      <w:r>
        <w:lastRenderedPageBreak/>
        <w:t>00:16:52 Speaker 1</w:t>
      </w:r>
    </w:p>
    <w:p w14:paraId="15DA63EC" w14:textId="77777777" w:rsidR="00AD7DBC" w:rsidRDefault="00AD7DBC" w:rsidP="00AD7DBC">
      <w:r>
        <w:t>What we were.</w:t>
      </w:r>
    </w:p>
    <w:p w14:paraId="5F240B57" w14:textId="77777777" w:rsidR="00AD7DBC" w:rsidRDefault="00AD7DBC" w:rsidP="00AD7DBC">
      <w:r>
        <w:t>00:16:53 Speaker 1</w:t>
      </w:r>
    </w:p>
    <w:p w14:paraId="4FE7FDFB" w14:textId="77777777" w:rsidR="00AD7DBC" w:rsidRDefault="00AD7DBC" w:rsidP="00AD7DBC">
      <w:r>
        <w:t>Wearing and the clothes were great.</w:t>
      </w:r>
    </w:p>
    <w:p w14:paraId="27C03CA0" w14:textId="77777777" w:rsidR="00AD7DBC" w:rsidRDefault="00AD7DBC" w:rsidP="00AD7DBC">
      <w:r>
        <w:t>00:16:54 Speaker 5</w:t>
      </w:r>
    </w:p>
    <w:p w14:paraId="53ACC916" w14:textId="77777777" w:rsidR="00AD7DBC" w:rsidRDefault="00AD7DBC" w:rsidP="00AD7DBC">
      <w:r>
        <w:t>Wow.</w:t>
      </w:r>
    </w:p>
    <w:p w14:paraId="0EB3E945" w14:textId="77777777" w:rsidR="00AD7DBC" w:rsidRDefault="00AD7DBC" w:rsidP="00AD7DBC">
      <w:r>
        <w:t>00:16:56 Speaker 2</w:t>
      </w:r>
    </w:p>
    <w:p w14:paraId="15FDB9BF" w14:textId="77777777" w:rsidR="00AD7DBC" w:rsidRDefault="00AD7DBC" w:rsidP="00AD7DBC">
      <w:r>
        <w:t>And by, by the way, this is a time, if I'm not mistaken, when London.</w:t>
      </w:r>
    </w:p>
    <w:p w14:paraId="377E6297" w14:textId="77777777" w:rsidR="00AD7DBC" w:rsidRDefault="00AD7DBC" w:rsidP="00AD7DBC">
      <w:r>
        <w:t>00:17:00 Speaker 2</w:t>
      </w:r>
    </w:p>
    <w:p w14:paraId="35DC0EF4" w14:textId="77777777" w:rsidR="00AD7DBC" w:rsidRDefault="00AD7DBC" w:rsidP="00AD7DBC">
      <w:r>
        <w:t>It was a center like the Cultural Center of of the Western.</w:t>
      </w:r>
    </w:p>
    <w:p w14:paraId="04339D20" w14:textId="77777777" w:rsidR="00AD7DBC" w:rsidRDefault="00AD7DBC" w:rsidP="00AD7DBC">
      <w:r>
        <w:t>00:17:05 Speaker 2</w:t>
      </w:r>
    </w:p>
    <w:p w14:paraId="6B19B857" w14:textId="77777777" w:rsidR="00AD7DBC" w:rsidRDefault="00AD7DBC" w:rsidP="00AD7DBC">
      <w:r>
        <w:t>I mean, of course, you know, there were massive, like, student demonstrations were beginning in Berkeley and in New York City and Paris.</w:t>
      </w:r>
    </w:p>
    <w:p w14:paraId="28774832" w14:textId="77777777" w:rsidR="00AD7DBC" w:rsidRDefault="00AD7DBC" w:rsidP="00AD7DBC">
      <w:r>
        <w:t>00:17:05</w:t>
      </w:r>
    </w:p>
    <w:p w14:paraId="01D5349F" w14:textId="77777777" w:rsidR="00AD7DBC" w:rsidRDefault="00AD7DBC" w:rsidP="00AD7DBC">
      <w:r>
        <w:t>Yeah.</w:t>
      </w:r>
    </w:p>
    <w:p w14:paraId="059F5DCF" w14:textId="77777777" w:rsidR="00AD7DBC" w:rsidRDefault="00AD7DBC" w:rsidP="00AD7DBC">
      <w:r>
        <w:t>00:17:12 Speaker 2</w:t>
      </w:r>
    </w:p>
    <w:p w14:paraId="6EF03B2F" w14:textId="77777777" w:rsidR="00AD7DBC" w:rsidRDefault="00AD7DBC" w:rsidP="00AD7DBC">
      <w:r>
        <w:t>Like culturally right, London was Carnaby St. in the stones and The Beatles and.</w:t>
      </w:r>
    </w:p>
    <w:p w14:paraId="66F23EBE" w14:textId="77777777" w:rsidR="00AD7DBC" w:rsidRDefault="00AD7DBC" w:rsidP="00AD7DBC">
      <w:r>
        <w:t>00:17:17 Speaker 1</w:t>
      </w:r>
    </w:p>
    <w:p w14:paraId="0E4ECEAB" w14:textId="77777777" w:rsidR="00AD7DBC" w:rsidRDefault="00AD7DBC" w:rsidP="00AD7DBC">
      <w:r>
        <w:t>Everything.</w:t>
      </w:r>
    </w:p>
    <w:p w14:paraId="46A7C99D" w14:textId="77777777" w:rsidR="00AD7DBC" w:rsidRDefault="00AD7DBC" w:rsidP="00AD7DBC">
      <w:r>
        <w:t>00:17:18 Speaker 2</w:t>
      </w:r>
    </w:p>
    <w:p w14:paraId="47B308CA" w14:textId="77777777" w:rsidR="00AD7DBC" w:rsidRDefault="00AD7DBC" w:rsidP="00AD7DBC">
      <w:r>
        <w:t>And and people were wearing things that you were not seeing in New York.</w:t>
      </w:r>
    </w:p>
    <w:p w14:paraId="52F22EEF" w14:textId="77777777" w:rsidR="00AD7DBC" w:rsidRDefault="00AD7DBC" w:rsidP="00AD7DBC">
      <w:r>
        <w:t>00:17:19</w:t>
      </w:r>
    </w:p>
    <w:p w14:paraId="771D1E09" w14:textId="77777777" w:rsidR="00AD7DBC" w:rsidRDefault="00AD7DBC" w:rsidP="00AD7DBC">
      <w:r>
        <w:t>Yeah.</w:t>
      </w:r>
    </w:p>
    <w:p w14:paraId="736EE617" w14:textId="77777777" w:rsidR="00AD7DBC" w:rsidRDefault="00AD7DBC" w:rsidP="00AD7DBC">
      <w:r>
        <w:t>00:17:23 Speaker 1</w:t>
      </w:r>
    </w:p>
    <w:p w14:paraId="798706B2" w14:textId="77777777" w:rsidR="00AD7DBC" w:rsidRDefault="00AD7DBC" w:rsidP="00AD7DBC">
      <w:r>
        <w:t>Are completely.</w:t>
      </w:r>
    </w:p>
    <w:p w14:paraId="6EC288AE" w14:textId="77777777" w:rsidR="00AD7DBC" w:rsidRDefault="00AD7DBC" w:rsidP="00AD7DBC">
      <w:r>
        <w:t>00:17:25 Speaker 1</w:t>
      </w:r>
    </w:p>
    <w:p w14:paraId="4DFE349A" w14:textId="77777777" w:rsidR="00AD7DBC" w:rsidRDefault="00AD7DBC" w:rsidP="00AD7DBC">
      <w:r>
        <w:lastRenderedPageBreak/>
        <w:t>I connected right away with.</w:t>
      </w:r>
    </w:p>
    <w:p w14:paraId="02FBEB34" w14:textId="77777777" w:rsidR="00AD7DBC" w:rsidRDefault="00AD7DBC" w:rsidP="00AD7DBC">
      <w:r>
        <w:t>00:17:27 Speaker 1</w:t>
      </w:r>
    </w:p>
    <w:p w14:paraId="23662987" w14:textId="77777777" w:rsidR="00AD7DBC" w:rsidRDefault="00AD7DBC" w:rsidP="00AD7DBC">
      <w:r>
        <w:t>I felt that that was where my soul was.</w:t>
      </w:r>
    </w:p>
    <w:p w14:paraId="2881A002" w14:textId="77777777" w:rsidR="00AD7DBC" w:rsidRDefault="00AD7DBC" w:rsidP="00AD7DBC">
      <w:r>
        <w:t>00:17:30 Speaker 1</w:t>
      </w:r>
    </w:p>
    <w:p w14:paraId="20EBEF35" w14:textId="77777777" w:rsidR="00AD7DBC" w:rsidRDefault="00AD7DBC" w:rsidP="00AD7DBC">
      <w:r>
        <w:t>I was totally comfortable with it.</w:t>
      </w:r>
    </w:p>
    <w:p w14:paraId="5F584893" w14:textId="77777777" w:rsidR="00AD7DBC" w:rsidRDefault="00AD7DBC" w:rsidP="00AD7DBC">
      <w:r>
        <w:t>00:17:33 Speaker 1</w:t>
      </w:r>
    </w:p>
    <w:p w14:paraId="66107C26" w14:textId="77777777" w:rsidR="00AD7DBC" w:rsidRDefault="00AD7DBC" w:rsidP="00AD7DBC">
      <w:r>
        <w:t>So when I talk about London.</w:t>
      </w:r>
    </w:p>
    <w:p w14:paraId="089911B9" w14:textId="77777777" w:rsidR="00AD7DBC" w:rsidRDefault="00AD7DBC" w:rsidP="00AD7DBC">
      <w:r>
        <w:t>00:17:36 Speaker 1</w:t>
      </w:r>
    </w:p>
    <w:p w14:paraId="69E73CC1" w14:textId="77777777" w:rsidR="00AD7DBC" w:rsidRDefault="00AD7DBC" w:rsidP="00AD7DBC">
      <w:r>
        <w:t>Being Gray, you think of these tweed coats and the hats and grey London and this color bursting.</w:t>
      </w:r>
    </w:p>
    <w:p w14:paraId="4EFA495D" w14:textId="77777777" w:rsidR="00AD7DBC" w:rsidRDefault="00AD7DBC" w:rsidP="00AD7DBC">
      <w:r>
        <w:t>00:17:39 Speaker 2</w:t>
      </w:r>
    </w:p>
    <w:p w14:paraId="2F631EB2" w14:textId="77777777" w:rsidR="00AD7DBC" w:rsidRDefault="00AD7DBC" w:rsidP="00AD7DBC">
      <w:r>
        <w:t>Yeah, yeah.</w:t>
      </w:r>
    </w:p>
    <w:p w14:paraId="16FA0956" w14:textId="77777777" w:rsidR="00AD7DBC" w:rsidRDefault="00AD7DBC" w:rsidP="00AD7DBC">
      <w:r>
        <w:t>00:17:44 Speaker 1</w:t>
      </w:r>
    </w:p>
    <w:p w14:paraId="23A56851" w14:textId="77777777" w:rsidR="00AD7DBC" w:rsidRDefault="00AD7DBC" w:rsidP="00AD7DBC">
      <w:r>
        <w:t>Bursting and the music blaring out of the stores, it was.</w:t>
      </w:r>
    </w:p>
    <w:p w14:paraId="5A0F4281" w14:textId="77777777" w:rsidR="00AD7DBC" w:rsidRDefault="00AD7DBC" w:rsidP="00AD7DBC">
      <w:r>
        <w:t>00:17:50 Speaker 1</w:t>
      </w:r>
    </w:p>
    <w:p w14:paraId="77948E34" w14:textId="77777777" w:rsidR="00AD7DBC" w:rsidRDefault="00AD7DBC" w:rsidP="00AD7DBC">
      <w:r>
        <w:t>Art in expression in every way that you could think of film music.</w:t>
      </w:r>
    </w:p>
    <w:p w14:paraId="069EF10F" w14:textId="77777777" w:rsidR="00AD7DBC" w:rsidRDefault="00AD7DBC" w:rsidP="00AD7DBC">
      <w:r>
        <w:t>00:17:57 Speaker 1</w:t>
      </w:r>
    </w:p>
    <w:p w14:paraId="004E23C4" w14:textId="77777777" w:rsidR="00AD7DBC" w:rsidRDefault="00AD7DBC" w:rsidP="00AD7DBC">
      <w:r>
        <w:t>Fashion for.</w:t>
      </w:r>
    </w:p>
    <w:p w14:paraId="42FB41FF" w14:textId="77777777" w:rsidR="00AD7DBC" w:rsidRDefault="00AD7DBC" w:rsidP="00AD7DBC">
      <w:r>
        <w:t>00:17:59 Speaker 1</w:t>
      </w:r>
    </w:p>
    <w:p w14:paraId="25381F8A" w14:textId="77777777" w:rsidR="00AD7DBC" w:rsidRDefault="00AD7DBC" w:rsidP="00AD7DBC">
      <w:r>
        <w:t>So much had just flipped and went against the grain of anything.</w:t>
      </w:r>
    </w:p>
    <w:p w14:paraId="4E4B6A95" w14:textId="77777777" w:rsidR="00AD7DBC" w:rsidRDefault="00AD7DBC" w:rsidP="00AD7DBC">
      <w:r>
        <w:t>00:18:05 Speaker 1</w:t>
      </w:r>
    </w:p>
    <w:p w14:paraId="6BA9B411" w14:textId="77777777" w:rsidR="00AD7DBC" w:rsidRDefault="00AD7DBC" w:rsidP="00AD7DBC">
      <w:r>
        <w:t>That had happened before.</w:t>
      </w:r>
    </w:p>
    <w:p w14:paraId="592D9321" w14:textId="77777777" w:rsidR="00AD7DBC" w:rsidRDefault="00AD7DBC" w:rsidP="00AD7DBC">
      <w:r>
        <w:t>00:18:07 Speaker 1</w:t>
      </w:r>
    </w:p>
    <w:p w14:paraId="6E5C466F" w14:textId="77777777" w:rsidR="00AD7DBC" w:rsidRDefault="00AD7DBC" w:rsidP="00AD7DBC">
      <w:r>
        <w:t>So when I would come back from London with my skirt.</w:t>
      </w:r>
    </w:p>
    <w:p w14:paraId="565D72E7" w14:textId="77777777" w:rsidR="00AD7DBC" w:rsidRDefault="00AD7DBC" w:rsidP="00AD7DBC">
      <w:r>
        <w:t>00:18:13 Speaker 1</w:t>
      </w:r>
    </w:p>
    <w:p w14:paraId="6197C147" w14:textId="77777777" w:rsidR="00AD7DBC" w:rsidRDefault="00AD7DBC" w:rsidP="00AD7DBC">
      <w:r>
        <w:t>Very.</w:t>
      </w:r>
    </w:p>
    <w:p w14:paraId="186BE430" w14:textId="77777777" w:rsidR="00AD7DBC" w:rsidRDefault="00AD7DBC" w:rsidP="00AD7DBC">
      <w:r>
        <w:lastRenderedPageBreak/>
        <w:t>00:18:14 Speaker 1</w:t>
      </w:r>
    </w:p>
    <w:p w14:paraId="59762AB3" w14:textId="77777777" w:rsidR="00AD7DBC" w:rsidRDefault="00AD7DBC" w:rsidP="00AD7DBC">
      <w:r>
        <w:t>Many nobody had been wearing miniskirts before.</w:t>
      </w:r>
    </w:p>
    <w:p w14:paraId="2DB1C345" w14:textId="77777777" w:rsidR="00AD7DBC" w:rsidRDefault="00AD7DBC" w:rsidP="00AD7DBC">
      <w:r>
        <w:t>00:18:18 Speaker 2</w:t>
      </w:r>
    </w:p>
    <w:p w14:paraId="7B374420" w14:textId="77777777" w:rsidR="00AD7DBC" w:rsidRDefault="00AD7DBC" w:rsidP="00AD7DBC">
      <w:r>
        <w:t>Yeah.</w:t>
      </w:r>
    </w:p>
    <w:p w14:paraId="5D8E6C0D" w14:textId="77777777" w:rsidR="00AD7DBC" w:rsidRDefault="00AD7DBC" w:rsidP="00AD7DBC">
      <w:r>
        <w:t>00:18:18 Speaker 1</w:t>
      </w:r>
    </w:p>
    <w:p w14:paraId="495D7418" w14:textId="77777777" w:rsidR="00AD7DBC" w:rsidRDefault="00AD7DBC" w:rsidP="00AD7DBC">
      <w:r>
        <w:t>So when I came back and I would walk in the street with a mini skirt, cars would screech to a halt.</w:t>
      </w:r>
    </w:p>
    <w:p w14:paraId="03D2973B" w14:textId="77777777" w:rsidR="00AD7DBC" w:rsidRDefault="00AD7DBC" w:rsidP="00AD7DBC">
      <w:r>
        <w:t>00:18:27 Speaker 1</w:t>
      </w:r>
    </w:p>
    <w:p w14:paraId="48CDDC3F" w14:textId="77777777" w:rsidR="00AD7DBC" w:rsidRDefault="00AD7DBC" w:rsidP="00AD7DBC">
      <w:r>
        <w:t>It was shocking and people would say the most ridiculous thing.</w:t>
      </w:r>
    </w:p>
    <w:p w14:paraId="09319BEB" w14:textId="77777777" w:rsidR="00AD7DBC" w:rsidRDefault="00AD7DBC" w:rsidP="00AD7DBC">
      <w:r>
        <w:t>00:18:28</w:t>
      </w:r>
    </w:p>
    <w:p w14:paraId="17A9E95D" w14:textId="77777777" w:rsidR="00AD7DBC" w:rsidRDefault="00AD7DBC" w:rsidP="00AD7DBC">
      <w:r>
        <w:t>More.</w:t>
      </w:r>
    </w:p>
    <w:p w14:paraId="48009A5E" w14:textId="77777777" w:rsidR="00AD7DBC" w:rsidRDefault="00AD7DBC" w:rsidP="00AD7DBC">
      <w:r>
        <w:t>00:18:32 Speaker 1</w:t>
      </w:r>
    </w:p>
    <w:p w14:paraId="55EADE33" w14:textId="77777777" w:rsidR="00AD7DBC" w:rsidRDefault="00AD7DBC" w:rsidP="00AD7DBC">
      <w:r>
        <w:t>You know, either that you're a prostitute or what.</w:t>
      </w:r>
    </w:p>
    <w:p w14:paraId="5BD33886" w14:textId="77777777" w:rsidR="00AD7DBC" w:rsidRDefault="00AD7DBC" w:rsidP="00AD7DBC">
      <w:r>
        <w:t>00:18:36 Speaker 1</w:t>
      </w:r>
    </w:p>
    <w:p w14:paraId="2B01A956" w14:textId="77777777" w:rsidR="00AD7DBC" w:rsidRDefault="00AD7DBC" w:rsidP="00AD7DBC">
      <w:r>
        <w:t>But the shock of showing your knees.</w:t>
      </w:r>
    </w:p>
    <w:p w14:paraId="557CCB7F" w14:textId="77777777" w:rsidR="00AD7DBC" w:rsidRDefault="00AD7DBC" w:rsidP="00AD7DBC">
      <w:r>
        <w:t>00:18:40 Speaker 2</w:t>
      </w:r>
    </w:p>
    <w:p w14:paraId="68EA52C3" w14:textId="77777777" w:rsidR="00AD7DBC" w:rsidRDefault="00AD7DBC" w:rsidP="00AD7DBC">
      <w:r>
        <w:t>And that was completely like radical when you would come back to New York?</w:t>
      </w:r>
    </w:p>
    <w:p w14:paraId="4A09528C" w14:textId="77777777" w:rsidR="00AD7DBC" w:rsidRDefault="00AD7DBC" w:rsidP="00AD7DBC">
      <w:r>
        <w:t>00:18:43 Speaker 1</w:t>
      </w:r>
    </w:p>
    <w:p w14:paraId="2DFB8833" w14:textId="77777777" w:rsidR="00AD7DBC" w:rsidRDefault="00AD7DBC" w:rsidP="00AD7DBC">
      <w:r>
        <w:t>Radical. Radical.</w:t>
      </w:r>
    </w:p>
    <w:p w14:paraId="3D6C4C44" w14:textId="77777777" w:rsidR="00AD7DBC" w:rsidRDefault="00AD7DBC" w:rsidP="00AD7DBC">
      <w:r>
        <w:t>00:18:49 Speaker 2</w:t>
      </w:r>
    </w:p>
    <w:p w14:paraId="18E2052C" w14:textId="77777777" w:rsidR="00AD7DBC" w:rsidRDefault="00AD7DBC" w:rsidP="00AD7DBC">
      <w:r>
        <w:t>I guess around this time you this is sort of the mid mid 60s, you met a guy named Eddie Kamali who would go on to be your husband.</w:t>
      </w:r>
    </w:p>
    <w:p w14:paraId="70165049" w14:textId="77777777" w:rsidR="00AD7DBC" w:rsidRDefault="00AD7DBC" w:rsidP="00AD7DBC">
      <w:r>
        <w:t>00:19:00 Speaker 2</w:t>
      </w:r>
    </w:p>
    <w:p w14:paraId="2BA7E407" w14:textId="77777777" w:rsidR="00AD7DBC" w:rsidRDefault="00AD7DBC" w:rsidP="00AD7DBC">
      <w:r>
        <w:t>Did you meet him?</w:t>
      </w:r>
    </w:p>
    <w:p w14:paraId="516461F6" w14:textId="77777777" w:rsidR="00AD7DBC" w:rsidRDefault="00AD7DBC" w:rsidP="00AD7DBC">
      <w:r>
        <w:t>00:19:03 Speaker 1</w:t>
      </w:r>
    </w:p>
    <w:p w14:paraId="3E655651" w14:textId="77777777" w:rsidR="00AD7DBC" w:rsidRDefault="00AD7DBC" w:rsidP="00AD7DBC">
      <w:r>
        <w:t>His name was Mohammed Hossein Kamali and his spoken name was Mansour, and some of his friends would call him.</w:t>
      </w:r>
    </w:p>
    <w:p w14:paraId="3826E40F" w14:textId="77777777" w:rsidR="00AD7DBC" w:rsidRDefault="00AD7DBC" w:rsidP="00AD7DBC">
      <w:r>
        <w:lastRenderedPageBreak/>
        <w:t>00:19:11 Speaker 1</w:t>
      </w:r>
    </w:p>
    <w:p w14:paraId="13979F0B" w14:textId="77777777" w:rsidR="00AD7DBC" w:rsidRDefault="00AD7DBC" w:rsidP="00AD7DBC">
      <w:r>
        <w:t>Eddie and I love to.</w:t>
      </w:r>
    </w:p>
    <w:p w14:paraId="06BD3FD2" w14:textId="77777777" w:rsidR="00AD7DBC" w:rsidRDefault="00AD7DBC" w:rsidP="00AD7DBC">
      <w:r>
        <w:t>00:19:15 Speaker 1</w:t>
      </w:r>
    </w:p>
    <w:p w14:paraId="092D63D9" w14:textId="77777777" w:rsidR="00AD7DBC" w:rsidRDefault="00AD7DBC" w:rsidP="00AD7DBC">
      <w:r>
        <w:t>And there was a club that opened that.</w:t>
      </w:r>
    </w:p>
    <w:p w14:paraId="44DA7802" w14:textId="77777777" w:rsidR="00AD7DBC" w:rsidRDefault="00AD7DBC" w:rsidP="00AD7DBC">
      <w:r>
        <w:t>00:19:19 Speaker 1</w:t>
      </w:r>
    </w:p>
    <w:p w14:paraId="45CD056A" w14:textId="77777777" w:rsidR="00AD7DBC" w:rsidRDefault="00AD7DBC" w:rsidP="00AD7DBC">
      <w:r>
        <w:t>A very small club and it turned out that I knew the DJ and he was like, oh, mom, so glad you came.</w:t>
      </w:r>
    </w:p>
    <w:p w14:paraId="1F8690B6" w14:textId="77777777" w:rsidR="00AD7DBC" w:rsidRDefault="00AD7DBC" w:rsidP="00AD7DBC">
      <w:r>
        <w:t>00:19:27 Speaker 1</w:t>
      </w:r>
    </w:p>
    <w:p w14:paraId="39D583DA" w14:textId="77777777" w:rsidR="00AD7DBC" w:rsidRDefault="00AD7DBC" w:rsidP="00AD7DBC">
      <w:r>
        <w:t>And he said they're going to have dance contest here. And I think you should answer the dance contest. And I was like, I don't know.</w:t>
      </w:r>
    </w:p>
    <w:p w14:paraId="037C9946" w14:textId="77777777" w:rsidR="00AD7DBC" w:rsidRDefault="00AD7DBC" w:rsidP="00AD7DBC">
      <w:r>
        <w:t>00:19:36 Speaker 1</w:t>
      </w:r>
    </w:p>
    <w:p w14:paraId="44122C20" w14:textId="77777777" w:rsidR="00AD7DBC" w:rsidRDefault="00AD7DBC" w:rsidP="00AD7DBC">
      <w:r>
        <w:t>He said. Yeah, and I know.</w:t>
      </w:r>
    </w:p>
    <w:p w14:paraId="4169D105" w14:textId="77777777" w:rsidR="00AD7DBC" w:rsidRDefault="00AD7DBC" w:rsidP="00AD7DBC">
      <w:r>
        <w:t>00:19:38 Speaker 1</w:t>
      </w:r>
    </w:p>
    <w:p w14:paraId="728CD5B9" w14:textId="77777777" w:rsidR="00AD7DBC" w:rsidRDefault="00AD7DBC" w:rsidP="00AD7DBC">
      <w:r>
        <w:t>A guy that's a really good dancer, that you should dance with and they they have prize money that you could win.</w:t>
      </w:r>
    </w:p>
    <w:p w14:paraId="54B7136B" w14:textId="77777777" w:rsidR="00AD7DBC" w:rsidRDefault="00AD7DBC" w:rsidP="00AD7DBC">
      <w:r>
        <w:t>00:19:45 Speaker 1</w:t>
      </w:r>
    </w:p>
    <w:p w14:paraId="1719C6C0" w14:textId="77777777" w:rsidR="00AD7DBC" w:rsidRDefault="00AD7DBC" w:rsidP="00AD7DBC">
      <w:r>
        <w:t>So he introduced me to Eddie Kamali.</w:t>
      </w:r>
    </w:p>
    <w:p w14:paraId="07053C8C" w14:textId="77777777" w:rsidR="00AD7DBC" w:rsidRDefault="00AD7DBC" w:rsidP="00AD7DBC">
      <w:r>
        <w:t>00:19:49 Speaker 1</w:t>
      </w:r>
    </w:p>
    <w:p w14:paraId="18DA3AB4" w14:textId="77777777" w:rsidR="00AD7DBC" w:rsidRDefault="00AD7DBC" w:rsidP="00AD7DBC">
      <w:r>
        <w:t>And of course, we won the dance contest so that in itself is enough reason to get married at 19.</w:t>
      </w:r>
    </w:p>
    <w:p w14:paraId="44BBC021" w14:textId="77777777" w:rsidR="00AD7DBC" w:rsidRDefault="00AD7DBC" w:rsidP="00AD7DBC">
      <w:r>
        <w:t>00:19:58 Speaker 2</w:t>
      </w:r>
    </w:p>
    <w:p w14:paraId="6676B223" w14:textId="77777777" w:rsidR="00AD7DBC" w:rsidRDefault="00AD7DBC" w:rsidP="00AD7DBC">
      <w:r>
        <w:t>Got.</w:t>
      </w:r>
    </w:p>
    <w:p w14:paraId="067869E1" w14:textId="77777777" w:rsidR="00AD7DBC" w:rsidRDefault="00AD7DBC" w:rsidP="00AD7DBC">
      <w:r>
        <w:t>00:19:59 Speaker 2</w:t>
      </w:r>
    </w:p>
    <w:p w14:paraId="52F0507D" w14:textId="77777777" w:rsidR="00AD7DBC" w:rsidRDefault="00AD7DBC" w:rsidP="00AD7DBC">
      <w:r>
        <w:t>Oh, God, Norma. My mom also got married in 19, which was not unusual. And so 19 years old.</w:t>
      </w:r>
    </w:p>
    <w:p w14:paraId="5E2D4847" w14:textId="77777777" w:rsidR="00AD7DBC" w:rsidRDefault="00AD7DBC" w:rsidP="00AD7DBC">
      <w:r>
        <w:t>00:20:05</w:t>
      </w:r>
    </w:p>
    <w:p w14:paraId="066FAF59" w14:textId="77777777" w:rsidR="00AD7DBC" w:rsidRDefault="00AD7DBC" w:rsidP="00AD7DBC">
      <w:r>
        <w:t>No.</w:t>
      </w:r>
    </w:p>
    <w:p w14:paraId="62D4EEA3" w14:textId="77777777" w:rsidR="00AD7DBC" w:rsidRDefault="00AD7DBC" w:rsidP="00AD7DBC">
      <w:r>
        <w:lastRenderedPageBreak/>
        <w:t>00:20:06 Speaker 2</w:t>
      </w:r>
    </w:p>
    <w:p w14:paraId="636C8131" w14:textId="77777777" w:rsidR="00AD7DBC" w:rsidRDefault="00AD7DBC" w:rsidP="00AD7DBC">
      <w:r>
        <w:t>I'm because I'm thinking normal.</w:t>
      </w:r>
    </w:p>
    <w:p w14:paraId="5B1B5C27" w14:textId="77777777" w:rsidR="00AD7DBC" w:rsidRDefault="00AD7DBC" w:rsidP="00AD7DBC">
      <w:r>
        <w:t>00:20:08 Speaker 2</w:t>
      </w:r>
    </w:p>
    <w:p w14:paraId="1AEC7363" w14:textId="77777777" w:rsidR="00AD7DBC" w:rsidRDefault="00AD7DBC" w:rsidP="00AD7DBC">
      <w:r>
        <w:t>Are you?</w:t>
      </w:r>
    </w:p>
    <w:p w14:paraId="0D971E7E" w14:textId="77777777" w:rsidR="00AD7DBC" w:rsidRDefault="00AD7DBC" w:rsidP="00AD7DBC">
      <w:r>
        <w:t>00:20:09 Speaker 2</w:t>
      </w:r>
    </w:p>
    <w:p w14:paraId="43942245" w14:textId="77777777" w:rsidR="00AD7DBC" w:rsidRDefault="00AD7DBC" w:rsidP="00AD7DBC">
      <w:r>
        <w:t>But that was right.</w:t>
      </w:r>
    </w:p>
    <w:p w14:paraId="2BC3535F" w14:textId="77777777" w:rsidR="00AD7DBC" w:rsidRDefault="00AD7DBC" w:rsidP="00AD7DBC">
      <w:r>
        <w:t>00:20:09 Speaker 1</w:t>
      </w:r>
    </w:p>
    <w:p w14:paraId="7579C724" w14:textId="77777777" w:rsidR="00AD7DBC" w:rsidRDefault="00AD7DBC" w:rsidP="00AD7DBC">
      <w:r>
        <w:t>I know.</w:t>
      </w:r>
    </w:p>
    <w:p w14:paraId="45D3D807" w14:textId="77777777" w:rsidR="00AD7DBC" w:rsidRDefault="00AD7DBC" w:rsidP="00AD7DBC">
      <w:r>
        <w:t>00:20:10 Speaker 2</w:t>
      </w:r>
    </w:p>
    <w:p w14:paraId="616EE364" w14:textId="77777777" w:rsidR="00AD7DBC" w:rsidRDefault="00AD7DBC" w:rsidP="00AD7DBC">
      <w:r>
        <w:t>You were 19.</w:t>
      </w:r>
    </w:p>
    <w:p w14:paraId="55020999" w14:textId="77777777" w:rsidR="00AD7DBC" w:rsidRDefault="00AD7DBC" w:rsidP="00AD7DBC">
      <w:r>
        <w:t>00:20:12 Speaker 2</w:t>
      </w:r>
    </w:p>
    <w:p w14:paraId="3C37E4AB" w14:textId="77777777" w:rsidR="00AD7DBC" w:rsidRDefault="00AD7DBC" w:rsidP="00AD7DBC">
      <w:r>
        <w:t>You're married, so wouldn't.</w:t>
      </w:r>
    </w:p>
    <w:p w14:paraId="52160D8B" w14:textId="77777777" w:rsidR="00AD7DBC" w:rsidRDefault="00AD7DBC" w:rsidP="00AD7DBC">
      <w:r>
        <w:t>00:20:13 Speaker 2</w:t>
      </w:r>
    </w:p>
    <w:p w14:paraId="64E2169A" w14:textId="77777777" w:rsidR="00AD7DBC" w:rsidRDefault="00AD7DBC" w:rsidP="00AD7DBC">
      <w:r>
        <w:t>So you and Eddie were married when all when you were going back and forth to London.</w:t>
      </w:r>
    </w:p>
    <w:p w14:paraId="579CFEE1" w14:textId="77777777" w:rsidR="00AD7DBC" w:rsidRDefault="00AD7DBC" w:rsidP="00AD7DBC">
      <w:r>
        <w:t>00:20:17 Speaker 1</w:t>
      </w:r>
    </w:p>
    <w:p w14:paraId="187F98E3" w14:textId="77777777" w:rsidR="00AD7DBC" w:rsidRDefault="00AD7DBC" w:rsidP="00AD7DBC">
      <w:r>
        <w:t>Yeah, of course.</w:t>
      </w:r>
    </w:p>
    <w:p w14:paraId="45BED3ED" w14:textId="77777777" w:rsidR="00AD7DBC" w:rsidRDefault="00AD7DBC" w:rsidP="00AD7DBC">
      <w:r>
        <w:t>00:20:18 Speaker 2</w:t>
      </w:r>
    </w:p>
    <w:p w14:paraId="22C7578E" w14:textId="77777777" w:rsidR="00AD7DBC" w:rsidRDefault="00AD7DBC" w:rsidP="00AD7DBC">
      <w:r>
        <w:t>Yeah. And was he coming with you or are you going by yourself?</w:t>
      </w:r>
    </w:p>
    <w:p w14:paraId="666FFE13" w14:textId="77777777" w:rsidR="00AD7DBC" w:rsidRDefault="00AD7DBC" w:rsidP="00AD7DBC">
      <w:r>
        <w:t>00:20:20 Speaker 1</w:t>
      </w:r>
    </w:p>
    <w:p w14:paraId="65DF5E9D" w14:textId="77777777" w:rsidR="00AD7DBC" w:rsidRDefault="00AD7DBC" w:rsidP="00AD7DBC">
      <w:r>
        <w:t>No, he was.</w:t>
      </w:r>
    </w:p>
    <w:p w14:paraId="6488CFC0" w14:textId="77777777" w:rsidR="00AD7DBC" w:rsidRDefault="00AD7DBC" w:rsidP="00AD7DBC">
      <w:r>
        <w:t>00:20:22 Speaker 1</w:t>
      </w:r>
    </w:p>
    <w:p w14:paraId="0D5B0002" w14:textId="77777777" w:rsidR="00AD7DBC" w:rsidRDefault="00AD7DBC" w:rsidP="00AD7DBC">
      <w:r>
        <w:t>He was a student here.</w:t>
      </w:r>
    </w:p>
    <w:p w14:paraId="06A2AF30" w14:textId="77777777" w:rsidR="00AD7DBC" w:rsidRDefault="00AD7DBC" w:rsidP="00AD7DBC">
      <w:r>
        <w:t>00:20:24 Speaker 1</w:t>
      </w:r>
    </w:p>
    <w:p w14:paraId="49D67F29" w14:textId="77777777" w:rsidR="00AD7DBC" w:rsidRDefault="00AD7DBC" w:rsidP="00AD7DBC">
      <w:r>
        <w:t>He was studying.</w:t>
      </w:r>
    </w:p>
    <w:p w14:paraId="56D95306" w14:textId="77777777" w:rsidR="00AD7DBC" w:rsidRDefault="00AD7DBC" w:rsidP="00AD7DBC">
      <w:r>
        <w:t>00:20:26 Speaker 1</w:t>
      </w:r>
    </w:p>
    <w:p w14:paraId="09477E90" w14:textId="77777777" w:rsidR="00AD7DBC" w:rsidRDefault="00AD7DBC" w:rsidP="00AD7DBC">
      <w:r>
        <w:t>He was one of a flood of Iranian students that came during the shah's time.</w:t>
      </w:r>
    </w:p>
    <w:p w14:paraId="1EA1A375" w14:textId="77777777" w:rsidR="00AD7DBC" w:rsidRDefault="00AD7DBC" w:rsidP="00AD7DBC">
      <w:r>
        <w:lastRenderedPageBreak/>
        <w:t>00:20:30 Speaker 2</w:t>
      </w:r>
    </w:p>
    <w:p w14:paraId="39ECA543" w14:textId="77777777" w:rsidR="00AD7DBC" w:rsidRDefault="00AD7DBC" w:rsidP="00AD7DBC">
      <w:r>
        <w:t>Hmm.</w:t>
      </w:r>
    </w:p>
    <w:p w14:paraId="250BC9AD" w14:textId="77777777" w:rsidR="00AD7DBC" w:rsidRDefault="00AD7DBC" w:rsidP="00AD7DBC">
      <w:r>
        <w:t>00:20:33 Speaker 1</w:t>
      </w:r>
    </w:p>
    <w:p w14:paraId="77FC8AFD" w14:textId="77777777" w:rsidR="00AD7DBC" w:rsidRDefault="00AD7DBC" w:rsidP="00AD7DBC">
      <w:r>
        <w:t>So I would go to London and it was pretty early on that I started to bring back clothes for friends of mine who were saying you got to get me. This doesn't.</w:t>
      </w:r>
    </w:p>
    <w:p w14:paraId="27E6CCC0" w14:textId="77777777" w:rsidR="00AD7DBC" w:rsidRDefault="00AD7DBC" w:rsidP="00AD7DBC">
      <w:r>
        <w:t>00:20:45 Speaker 1</w:t>
      </w:r>
    </w:p>
    <w:p w14:paraId="110ADFEC" w14:textId="77777777" w:rsidR="00AD7DBC" w:rsidRDefault="00AD7DBC" w:rsidP="00AD7DBC">
      <w:r>
        <w:t>And so I would bring back these lens.</w:t>
      </w:r>
    </w:p>
    <w:p w14:paraId="68933DE6" w14:textId="77777777" w:rsidR="00AD7DBC" w:rsidRDefault="00AD7DBC" w:rsidP="00AD7DBC">
      <w:r>
        <w:t>00:20:47 Speaker 1</w:t>
      </w:r>
    </w:p>
    <w:p w14:paraId="552418C8" w14:textId="77777777" w:rsidR="00AD7DBC" w:rsidRDefault="00AD7DBC" w:rsidP="00AD7DBC">
      <w:r>
        <w:t>Little dresses from you know, Biba and bus stop and all those shops in the in the garment bag. And I got those with the sort of expandable sides. And I literally it would be like I was carrying a body through.</w:t>
      </w:r>
    </w:p>
    <w:p w14:paraId="3FFF4CBC" w14:textId="77777777" w:rsidR="00AD7DBC" w:rsidRDefault="00AD7DBC" w:rsidP="00AD7DBC">
      <w:r>
        <w:t>00:21:03 Speaker 1</w:t>
      </w:r>
    </w:p>
    <w:p w14:paraId="7DC531E2" w14:textId="77777777" w:rsidR="00AD7DBC" w:rsidRDefault="00AD7DBC" w:rsidP="00AD7DBC">
      <w:r>
        <w:t>My carry on.</w:t>
      </w:r>
    </w:p>
    <w:p w14:paraId="4EE5D6BE" w14:textId="77777777" w:rsidR="00AD7DBC" w:rsidRDefault="00AD7DBC" w:rsidP="00AD7DBC">
      <w:r>
        <w:t>00:21:05 Speaker 2</w:t>
      </w:r>
    </w:p>
    <w:p w14:paraId="64FE14E8" w14:textId="77777777" w:rsidR="00AD7DBC" w:rsidRDefault="00AD7DBC" w:rsidP="00AD7DBC">
      <w:r>
        <w:t>You're just packing your suitcase and bringing stuff back.</w:t>
      </w:r>
    </w:p>
    <w:p w14:paraId="5B527711" w14:textId="77777777" w:rsidR="00AD7DBC" w:rsidRDefault="00AD7DBC" w:rsidP="00AD7DBC">
      <w:r>
        <w:t>00:21:07 Speaker 2</w:t>
      </w:r>
    </w:p>
    <w:p w14:paraId="1A499DC4" w14:textId="77777777" w:rsidR="00AD7DBC" w:rsidRDefault="00AD7DBC" w:rsidP="00AD7DBC">
      <w:r>
        <w:t>You at the pave shipping car.</w:t>
      </w:r>
    </w:p>
    <w:p w14:paraId="5807516D" w14:textId="77777777" w:rsidR="00AD7DBC" w:rsidRDefault="00AD7DBC" w:rsidP="00AD7DBC">
      <w:r>
        <w:t>00:21:08 Speaker 1</w:t>
      </w:r>
    </w:p>
    <w:p w14:paraId="3CEFA9DA" w14:textId="77777777" w:rsidR="00AD7DBC" w:rsidRDefault="00AD7DBC" w:rsidP="00AD7DBC">
      <w:r>
        <w:t>Us.</w:t>
      </w:r>
    </w:p>
    <w:p w14:paraId="1AA25451" w14:textId="77777777" w:rsidR="00AD7DBC" w:rsidRDefault="00AD7DBC" w:rsidP="00AD7DBC">
      <w:r>
        <w:t>00:21:09 Speaker 1</w:t>
      </w:r>
    </w:p>
    <w:p w14:paraId="1114FA39" w14:textId="77777777" w:rsidR="00AD7DBC" w:rsidRDefault="00AD7DBC" w:rsidP="00AD7DBC">
      <w:r>
        <w:t>I mean, I just didn't know better that you should.</w:t>
      </w:r>
    </w:p>
    <w:p w14:paraId="044355AC" w14:textId="77777777" w:rsidR="00AD7DBC" w:rsidRDefault="00AD7DBC" w:rsidP="00AD7DBC">
      <w:r>
        <w:t>00:21:13 Speaker 1</w:t>
      </w:r>
    </w:p>
    <w:p w14:paraId="5700CB7F" w14:textId="77777777" w:rsidR="00AD7DBC" w:rsidRDefault="00AD7DBC" w:rsidP="00AD7DBC">
      <w:r>
        <w:t>I mean, I was, oh, this sounds good. And I just did it, and I did that for very. I mean, four years.</w:t>
      </w:r>
    </w:p>
    <w:p w14:paraId="0FBED98D" w14:textId="77777777" w:rsidR="00AD7DBC" w:rsidRDefault="00AD7DBC" w:rsidP="00AD7DBC">
      <w:r>
        <w:t>00:21:17 Speaker 2</w:t>
      </w:r>
    </w:p>
    <w:p w14:paraId="25EE6A17" w14:textId="77777777" w:rsidR="00AD7DBC" w:rsidRDefault="00AD7DBC" w:rsidP="00AD7DBC">
      <w:r>
        <w:t>Yeah.</w:t>
      </w:r>
    </w:p>
    <w:p w14:paraId="39C4737D" w14:textId="77777777" w:rsidR="00AD7DBC" w:rsidRDefault="00AD7DBC" w:rsidP="00AD7DBC">
      <w:r>
        <w:t>00:21:22 Speaker 2</w:t>
      </w:r>
    </w:p>
    <w:p w14:paraId="564BBB00" w14:textId="77777777" w:rsidR="00AD7DBC" w:rsidRDefault="00AD7DBC" w:rsidP="00AD7DBC">
      <w:r>
        <w:lastRenderedPageBreak/>
        <w:t>Meantime, you're still working for the airline, right?</w:t>
      </w:r>
    </w:p>
    <w:p w14:paraId="06C94F53" w14:textId="77777777" w:rsidR="00AD7DBC" w:rsidRDefault="00AD7DBC" w:rsidP="00AD7DBC">
      <w:r>
        <w:t>00:21:24 Speaker 1</w:t>
      </w:r>
    </w:p>
    <w:p w14:paraId="4937C350" w14:textId="77777777" w:rsidR="00AD7DBC" w:rsidRDefault="00AD7DBC" w:rsidP="00AD7DBC">
      <w:r>
        <w:t>Yes, I'm working for the airlines and bringing clothes back, yeah.</w:t>
      </w:r>
    </w:p>
    <w:p w14:paraId="45820211" w14:textId="77777777" w:rsidR="00AD7DBC" w:rsidRDefault="00AD7DBC" w:rsidP="00AD7DBC">
      <w:r>
        <w:t>00:21:29 Speaker 2</w:t>
      </w:r>
    </w:p>
    <w:p w14:paraId="4637410A" w14:textId="77777777" w:rsidR="00AD7DBC" w:rsidRDefault="00AD7DBC" w:rsidP="00AD7DBC">
      <w:r>
        <w:t>This is around like 1968 I guess, and that year you would go on to open a a store selling?</w:t>
      </w:r>
    </w:p>
    <w:p w14:paraId="79AB6B7E" w14:textId="77777777" w:rsidR="00AD7DBC" w:rsidRDefault="00AD7DBC" w:rsidP="00AD7DBC">
      <w:r>
        <w:t>00:21:32</w:t>
      </w:r>
    </w:p>
    <w:p w14:paraId="18BAEB7D" w14:textId="77777777" w:rsidR="00AD7DBC" w:rsidRDefault="00AD7DBC" w:rsidP="00AD7DBC">
      <w:r>
        <w:t>Mm.</w:t>
      </w:r>
    </w:p>
    <w:p w14:paraId="602F23A0" w14:textId="77777777" w:rsidR="00AD7DBC" w:rsidRDefault="00AD7DBC" w:rsidP="00AD7DBC">
      <w:r>
        <w:t>00:21:37 Speaker 2</w:t>
      </w:r>
    </w:p>
    <w:p w14:paraId="320599DD" w14:textId="77777777" w:rsidR="00AD7DBC" w:rsidRDefault="00AD7DBC" w:rsidP="00AD7DBC">
      <w:r>
        <w:t>But how did you connect the dots? I mean, you're obviously bringing clothes back for friends, but at what point did you say, you know what?</w:t>
      </w:r>
    </w:p>
    <w:p w14:paraId="5BFD6129" w14:textId="77777777" w:rsidR="00AD7DBC" w:rsidRDefault="00AD7DBC" w:rsidP="00AD7DBC">
      <w:r>
        <w:t>00:21:43 Speaker 2</w:t>
      </w:r>
    </w:p>
    <w:p w14:paraId="6C62AC31" w14:textId="77777777" w:rsidR="00AD7DBC" w:rsidRDefault="00AD7DBC" w:rsidP="00AD7DBC">
      <w:r>
        <w:t>Should actually open a shop and sell this stuff.</w:t>
      </w:r>
    </w:p>
    <w:p w14:paraId="39302790" w14:textId="77777777" w:rsidR="00AD7DBC" w:rsidRDefault="00AD7DBC" w:rsidP="00AD7DBC">
      <w:r>
        <w:t>00:21:47 Speaker 1</w:t>
      </w:r>
    </w:p>
    <w:p w14:paraId="09D36EBD" w14:textId="77777777" w:rsidR="00AD7DBC" w:rsidRDefault="00AD7DBC" w:rsidP="00AD7DBC">
      <w:r>
        <w:t>Well, it was obvious to me that more and more people were asking me to bring clothes back, and I thought, I don't know, maybe this is maybe this is a good idea and having.</w:t>
      </w:r>
    </w:p>
    <w:p w14:paraId="712B9B59" w14:textId="77777777" w:rsidR="00AD7DBC" w:rsidRDefault="00AD7DBC" w:rsidP="00AD7DBC">
      <w:r>
        <w:t>00:22:02 Speaker 1</w:t>
      </w:r>
    </w:p>
    <w:p w14:paraId="0EE001FC" w14:textId="77777777" w:rsidR="00AD7DBC" w:rsidRDefault="00AD7DBC" w:rsidP="00AD7DBC">
      <w:r>
        <w:t>A shop would.</w:t>
      </w:r>
    </w:p>
    <w:p w14:paraId="4820968D" w14:textId="77777777" w:rsidR="00AD7DBC" w:rsidRDefault="00AD7DBC" w:rsidP="00AD7DBC">
      <w:r>
        <w:t>00:22:03 Speaker 1</w:t>
      </w:r>
    </w:p>
    <w:p w14:paraId="1998E809" w14:textId="77777777" w:rsidR="00AD7DBC" w:rsidRDefault="00AD7DBC" w:rsidP="00AD7DBC">
      <w:r>
        <w:t>Sort of solidify what I'm doing.</w:t>
      </w:r>
    </w:p>
    <w:p w14:paraId="18A15DBA" w14:textId="77777777" w:rsidR="00AD7DBC" w:rsidRDefault="00AD7DBC" w:rsidP="00AD7DBC">
      <w:r>
        <w:t>00:22:06 Speaker 1</w:t>
      </w:r>
    </w:p>
    <w:p w14:paraId="5B0A1DBE" w14:textId="77777777" w:rsidR="00AD7DBC" w:rsidRDefault="00AD7DBC" w:rsidP="00AD7DBC">
      <w:r>
        <w:t>Would you know? Make it have a purpose, not to just be sort of like a cattle car coming back and forth with.</w:t>
      </w:r>
    </w:p>
    <w:p w14:paraId="35373690" w14:textId="77777777" w:rsidR="00AD7DBC" w:rsidRDefault="00AD7DBC" w:rsidP="00AD7DBC">
      <w:r>
        <w:t>00:22:13</w:t>
      </w:r>
    </w:p>
    <w:p w14:paraId="666B197F" w14:textId="77777777" w:rsidR="00AD7DBC" w:rsidRDefault="00AD7DBC" w:rsidP="00AD7DBC">
      <w:r>
        <w:t>Yeah.</w:t>
      </w:r>
    </w:p>
    <w:p w14:paraId="558A518A" w14:textId="77777777" w:rsidR="00AD7DBC" w:rsidRDefault="00AD7DBC" w:rsidP="00AD7DBC">
      <w:r>
        <w:t>00:22:13 Speaker 1</w:t>
      </w:r>
    </w:p>
    <w:p w14:paraId="2A2F1F55" w14:textId="77777777" w:rsidR="00AD7DBC" w:rsidRDefault="00AD7DBC" w:rsidP="00AD7DBC">
      <w:r>
        <w:t>Close and the good news was because Eddie was a student, he would have time off that he could work in the store and sell.</w:t>
      </w:r>
    </w:p>
    <w:p w14:paraId="483B894B" w14:textId="77777777" w:rsidR="00AD7DBC" w:rsidRDefault="00AD7DBC" w:rsidP="00AD7DBC">
      <w:r>
        <w:lastRenderedPageBreak/>
        <w:t>00:22:28 Speaker 1</w:t>
      </w:r>
    </w:p>
    <w:p w14:paraId="68A80374" w14:textId="77777777" w:rsidR="00AD7DBC" w:rsidRDefault="00AD7DBC" w:rsidP="00AD7DBC">
      <w:r>
        <w:t>He was great at selling, very charming and.</w:t>
      </w:r>
    </w:p>
    <w:p w14:paraId="69D9C1C3" w14:textId="77777777" w:rsidR="00AD7DBC" w:rsidRDefault="00AD7DBC" w:rsidP="00AD7DBC">
      <w:r>
        <w:t>00:22:31 Speaker 1</w:t>
      </w:r>
    </w:p>
    <w:p w14:paraId="4A6A6DCF" w14:textId="77777777" w:rsidR="00AD7DBC" w:rsidRDefault="00AD7DBC" w:rsidP="00AD7DBC">
      <w:r>
        <w:t>While I was at the airlines, he was selling the clothes in the store.</w:t>
      </w:r>
    </w:p>
    <w:p w14:paraId="4F26D48E" w14:textId="77777777" w:rsidR="00AD7DBC" w:rsidRDefault="00AD7DBC" w:rsidP="00AD7DBC">
      <w:r>
        <w:t>00:22:36 Speaker 2</w:t>
      </w:r>
    </w:p>
    <w:p w14:paraId="05580208" w14:textId="77777777" w:rsidR="00AD7DBC" w:rsidRDefault="00AD7DBC" w:rsidP="00AD7DBC">
      <w:r>
        <w:t>I mean this is 1968, so it's not New York today because New York real estate today is.</w:t>
      </w:r>
    </w:p>
    <w:p w14:paraId="2611019B" w14:textId="77777777" w:rsidR="00AD7DBC" w:rsidRDefault="00AD7DBC" w:rsidP="00AD7DBC">
      <w:r>
        <w:t>00:22:41 Speaker 2</w:t>
      </w:r>
    </w:p>
    <w:p w14:paraId="01569AD4" w14:textId="77777777" w:rsidR="00AD7DBC" w:rsidRDefault="00AD7DBC" w:rsidP="00AD7DBC">
      <w:r>
        <w:t>It's almost impossible for the average person to just rent a place.</w:t>
      </w:r>
    </w:p>
    <w:p w14:paraId="27678A86" w14:textId="77777777" w:rsidR="00AD7DBC" w:rsidRDefault="00AD7DBC" w:rsidP="00AD7DBC">
      <w:r>
        <w:t>00:22:44 Speaker 2</w:t>
      </w:r>
    </w:p>
    <w:p w14:paraId="2E4E2A5F" w14:textId="77777777" w:rsidR="00AD7DBC" w:rsidRDefault="00AD7DBC" w:rsidP="00AD7DBC">
      <w:r>
        <w:t>New York, but how?</w:t>
      </w:r>
    </w:p>
    <w:p w14:paraId="5F068CD5" w14:textId="77777777" w:rsidR="00AD7DBC" w:rsidRDefault="00AD7DBC" w:rsidP="00AD7DBC">
      <w:r>
        <w:t>00:22:46 Speaker 2</w:t>
      </w:r>
    </w:p>
    <w:p w14:paraId="07279B39" w14:textId="77777777" w:rsidR="00AD7DBC" w:rsidRDefault="00AD7DBC" w:rsidP="00AD7DBC">
      <w:r>
        <w:t>I mean, you were a reservations.</w:t>
      </w:r>
    </w:p>
    <w:p w14:paraId="1ACEC701" w14:textId="77777777" w:rsidR="00AD7DBC" w:rsidRDefault="00AD7DBC" w:rsidP="00AD7DBC">
      <w:r>
        <w:t>00:22:48 Speaker 2</w:t>
      </w:r>
    </w:p>
    <w:p w14:paraId="09976CA3" w14:textId="77777777" w:rsidR="00AD7DBC" w:rsidRDefault="00AD7DBC" w:rsidP="00AD7DBC">
      <w:r>
        <w:t>How were you able to rent AA space in New York City? Was it?</w:t>
      </w:r>
    </w:p>
    <w:p w14:paraId="61FAF8D9" w14:textId="77777777" w:rsidR="00AD7DBC" w:rsidRDefault="00AD7DBC" w:rsidP="00AD7DBC">
      <w:r>
        <w:t>00:22:52</w:t>
      </w:r>
    </w:p>
    <w:p w14:paraId="7A0A447E" w14:textId="77777777" w:rsidR="00AD7DBC" w:rsidRDefault="00AD7DBC" w:rsidP="00AD7DBC">
      <w:r>
        <w:t>All right.</w:t>
      </w:r>
    </w:p>
    <w:p w14:paraId="51F4FAA3" w14:textId="77777777" w:rsidR="00AD7DBC" w:rsidRDefault="00AD7DBC" w:rsidP="00AD7DBC">
      <w:r>
        <w:t>00:22:52 Speaker 2</w:t>
      </w:r>
    </w:p>
    <w:p w14:paraId="3E13687B" w14:textId="77777777" w:rsidR="00AD7DBC" w:rsidRDefault="00AD7DBC" w:rsidP="00AD7DBC">
      <w:r>
        <w:t>Cheap.</w:t>
      </w:r>
    </w:p>
    <w:p w14:paraId="41330D5F" w14:textId="77777777" w:rsidR="00AD7DBC" w:rsidRDefault="00AD7DBC" w:rsidP="00AD7DBC">
      <w:r>
        <w:t>00:22:53 Speaker 1</w:t>
      </w:r>
    </w:p>
    <w:p w14:paraId="0E847A21" w14:textId="77777777" w:rsidR="00AD7DBC" w:rsidRDefault="00AD7DBC" w:rsidP="00AD7DBC">
      <w:r>
        <w:t>Well, it was $285 a month.</w:t>
      </w:r>
    </w:p>
    <w:p w14:paraId="32ADE9D7" w14:textId="77777777" w:rsidR="00AD7DBC" w:rsidRDefault="00AD7DBC" w:rsidP="00AD7DBC">
      <w:r>
        <w:t>00:22:57 Speaker 1</w:t>
      </w:r>
    </w:p>
    <w:p w14:paraId="2F2070B0" w14:textId="77777777" w:rsidR="00AD7DBC" w:rsidRDefault="00AD7DBC" w:rsidP="00AD7DBC">
      <w:r>
        <w:t>It was a.</w:t>
      </w:r>
    </w:p>
    <w:p w14:paraId="493160B4" w14:textId="77777777" w:rsidR="00AD7DBC" w:rsidRDefault="00AD7DBC" w:rsidP="00AD7DBC">
      <w:r>
        <w:t>00:22:58 Speaker 1</w:t>
      </w:r>
    </w:p>
    <w:p w14:paraId="6F2A3D18" w14:textId="77777777" w:rsidR="00AD7DBC" w:rsidRDefault="00AD7DBC" w:rsidP="00AD7DBC">
      <w:r>
        <w:t>It was literally 9 by 16 I on E 53rd St.</w:t>
      </w:r>
    </w:p>
    <w:p w14:paraId="5C5CE18F" w14:textId="77777777" w:rsidR="00AD7DBC" w:rsidRDefault="00AD7DBC" w:rsidP="00AD7DBC">
      <w:r>
        <w:t>00:23:02 Speaker 2</w:t>
      </w:r>
    </w:p>
    <w:p w14:paraId="03FEA1E0" w14:textId="77777777" w:rsidR="00AD7DBC" w:rsidRDefault="00AD7DBC" w:rsidP="00AD7DBC">
      <w:r>
        <w:t>Where was it?</w:t>
      </w:r>
    </w:p>
    <w:p w14:paraId="19F441D1" w14:textId="77777777" w:rsidR="00AD7DBC" w:rsidRDefault="00AD7DBC" w:rsidP="00AD7DBC">
      <w:r>
        <w:lastRenderedPageBreak/>
        <w:t>00:23:05 Speaker 2</w:t>
      </w:r>
    </w:p>
    <w:p w14:paraId="36A79A93" w14:textId="77777777" w:rsidR="00AD7DBC" w:rsidRDefault="00AD7DBC" w:rsidP="00AD7DBC">
      <w:r>
        <w:t>This is 53rd between between wood streets, 2nd and 3rd, between second, third OK.</w:t>
      </w:r>
    </w:p>
    <w:p w14:paraId="2DE8206D" w14:textId="77777777" w:rsidR="00AD7DBC" w:rsidRDefault="00AD7DBC" w:rsidP="00AD7DBC">
      <w:r>
        <w:t>00:23:10 Speaker 2</w:t>
      </w:r>
    </w:p>
    <w:p w14:paraId="1059FDFD" w14:textId="77777777" w:rsidR="00AD7DBC" w:rsidRDefault="00AD7DBC" w:rsidP="00AD7DBC">
      <w:r>
        <w:t>This.</w:t>
      </w:r>
    </w:p>
    <w:p w14:paraId="22676665" w14:textId="77777777" w:rsidR="00AD7DBC" w:rsidRDefault="00AD7DBC" w:rsidP="00AD7DBC">
      <w:r>
        <w:t>00:23:11 Speaker 2</w:t>
      </w:r>
    </w:p>
    <w:p w14:paraId="0CD8101C" w14:textId="77777777" w:rsidR="00AD7DBC" w:rsidRDefault="00AD7DBC" w:rsidP="00AD7DBC">
      <w:r>
        <w:t>So this is Midtown. Yeah, but by the way, what did did?</w:t>
      </w:r>
    </w:p>
    <w:p w14:paraId="7E4515BF" w14:textId="77777777" w:rsidR="00AD7DBC" w:rsidRDefault="00AD7DBC" w:rsidP="00AD7DBC">
      <w:r>
        <w:t>00:23:14 Speaker 2</w:t>
      </w:r>
    </w:p>
    <w:p w14:paraId="74F145BD" w14:textId="77777777" w:rsidR="00AD7DBC" w:rsidRDefault="00AD7DBC" w:rsidP="00AD7DBC">
      <w:r>
        <w:t>Did anybody in your office know that you were at a shop selling fashion?</w:t>
      </w:r>
    </w:p>
    <w:p w14:paraId="08218296" w14:textId="77777777" w:rsidR="00AD7DBC" w:rsidRDefault="00AD7DBC" w:rsidP="00AD7DBC">
      <w:r>
        <w:t>00:23:19 Speaker 1</w:t>
      </w:r>
    </w:p>
    <w:p w14:paraId="4A97A1CB" w14:textId="77777777" w:rsidR="00AD7DBC" w:rsidRDefault="00AD7DBC" w:rsidP="00AD7DBC">
      <w:r>
        <w:t>Oh, that's a good.</w:t>
      </w:r>
    </w:p>
    <w:p w14:paraId="0A8A8912" w14:textId="77777777" w:rsidR="00AD7DBC" w:rsidRDefault="00AD7DBC" w:rsidP="00AD7DBC">
      <w:r>
        <w:t>00:23:20 Speaker 1</w:t>
      </w:r>
    </w:p>
    <w:p w14:paraId="6F60CF41" w14:textId="77777777" w:rsidR="00AD7DBC" w:rsidRDefault="00AD7DBC" w:rsidP="00AD7DBC">
      <w:r>
        <w:t>I I kept it a secret, but the interesting thing was there were very strict rules on.</w:t>
      </w:r>
    </w:p>
    <w:p w14:paraId="2F2A157C" w14:textId="77777777" w:rsidR="00AD7DBC" w:rsidRDefault="00AD7DBC" w:rsidP="00AD7DBC">
      <w:r>
        <w:t>00:23:29 Speaker 1</w:t>
      </w:r>
    </w:p>
    <w:p w14:paraId="629C1E9A" w14:textId="77777777" w:rsidR="00AD7DBC" w:rsidRDefault="00AD7DBC" w:rsidP="00AD7DBC">
      <w:r>
        <w:t>Dress code at all airlines.</w:t>
      </w:r>
    </w:p>
    <w:p w14:paraId="61D6E15F" w14:textId="77777777" w:rsidR="00AD7DBC" w:rsidRDefault="00AD7DBC" w:rsidP="00AD7DBC">
      <w:r>
        <w:t>00:23:31 Speaker 1</w:t>
      </w:r>
    </w:p>
    <w:p w14:paraId="530AFBB0" w14:textId="77777777" w:rsidR="00AD7DBC" w:rsidRDefault="00AD7DBC" w:rsidP="00AD7DBC">
      <w:r>
        <w:t>Not uniforms, but you had to wear nude stockings.</w:t>
      </w:r>
    </w:p>
    <w:p w14:paraId="5F4166CA" w14:textId="77777777" w:rsidR="00AD7DBC" w:rsidRDefault="00AD7DBC" w:rsidP="00AD7DBC">
      <w:r>
        <w:t>00:23:36 Speaker 1</w:t>
      </w:r>
    </w:p>
    <w:p w14:paraId="6C9990EC" w14:textId="77777777" w:rsidR="00AD7DBC" w:rsidRDefault="00AD7DBC" w:rsidP="00AD7DBC">
      <w:r>
        <w:t>Low heeled shoes and I took advantage of the fact that I was really good at my job and I had a feeling I would not get fired if I wore, say, a wig.</w:t>
      </w:r>
    </w:p>
    <w:p w14:paraId="3895FA02" w14:textId="77777777" w:rsidR="00AD7DBC" w:rsidRDefault="00AD7DBC" w:rsidP="00AD7DBC">
      <w:r>
        <w:t>00:23:51 Speaker 1</w:t>
      </w:r>
    </w:p>
    <w:p w14:paraId="0F1A4D46" w14:textId="77777777" w:rsidR="00AD7DBC" w:rsidRDefault="00AD7DBC" w:rsidP="00AD7DBC">
      <w:r>
        <w:t>Or a boa around my neck.</w:t>
      </w:r>
    </w:p>
    <w:p w14:paraId="1F8BA050" w14:textId="77777777" w:rsidR="00AD7DBC" w:rsidRDefault="00AD7DBC" w:rsidP="00AD7DBC">
      <w:r>
        <w:t>00:23:56 Speaker 2</w:t>
      </w:r>
    </w:p>
    <w:p w14:paraId="5BEAD6E6" w14:textId="77777777" w:rsidR="00AD7DBC" w:rsidRDefault="00AD7DBC" w:rsidP="00AD7DBC">
      <w:r>
        <w:t>Wait, wait. You just said it was like a conservative.</w:t>
      </w:r>
    </w:p>
    <w:p w14:paraId="3AD9F783" w14:textId="77777777" w:rsidR="00AD7DBC" w:rsidRDefault="00AD7DBC" w:rsidP="00AD7DBC">
      <w:r>
        <w:t>00:23:56 Speaker 1</w:t>
      </w:r>
    </w:p>
    <w:p w14:paraId="330E5B99" w14:textId="77777777" w:rsidR="00AD7DBC" w:rsidRDefault="00AD7DBC" w:rsidP="00AD7DBC">
      <w:r>
        <w:t>Or.</w:t>
      </w:r>
    </w:p>
    <w:p w14:paraId="593214E4" w14:textId="77777777" w:rsidR="00AD7DBC" w:rsidRDefault="00AD7DBC" w:rsidP="00AD7DBC">
      <w:r>
        <w:t>00:23:59 Speaker 1</w:t>
      </w:r>
    </w:p>
    <w:p w14:paraId="6458893D" w14:textId="77777777" w:rsidR="00AD7DBC" w:rsidRDefault="00AD7DBC" w:rsidP="00AD7DBC">
      <w:r>
        <w:lastRenderedPageBreak/>
        <w:t>Yes.</w:t>
      </w:r>
    </w:p>
    <w:p w14:paraId="14CB18A3" w14:textId="77777777" w:rsidR="00AD7DBC" w:rsidRDefault="00AD7DBC" w:rsidP="00AD7DBC">
      <w:r>
        <w:t>00:23:59 Speaker 2</w:t>
      </w:r>
    </w:p>
    <w:p w14:paraId="14F5D375" w14:textId="77777777" w:rsidR="00AD7DBC" w:rsidRDefault="00AD7DBC" w:rsidP="00AD7DBC">
      <w:r>
        <w:t>So how were you able to wear a boa or a wig?</w:t>
      </w:r>
    </w:p>
    <w:p w14:paraId="50F02666" w14:textId="77777777" w:rsidR="00AD7DBC" w:rsidRDefault="00AD7DBC" w:rsidP="00AD7DBC">
      <w:r>
        <w:t>00:24:02 Speaker 1</w:t>
      </w:r>
    </w:p>
    <w:p w14:paraId="53C1B65B" w14:textId="77777777" w:rsidR="00AD7DBC" w:rsidRDefault="00AD7DBC" w:rsidP="00AD7DBC">
      <w:r>
        <w:t>It happened over a period of time and I think they sort of got used to it and I never got sent home. People would get.</w:t>
      </w:r>
    </w:p>
    <w:p w14:paraId="72086298" w14:textId="77777777" w:rsidR="00AD7DBC" w:rsidRDefault="00AD7DBC" w:rsidP="00AD7DBC">
      <w:r>
        <w:t>00:24:11 Speaker 1</w:t>
      </w:r>
    </w:p>
    <w:p w14:paraId="1E391689" w14:textId="77777777" w:rsidR="00AD7DBC" w:rsidRDefault="00AD7DBC" w:rsidP="00AD7DBC">
      <w:r>
        <w:t>Home. But I was really good at selling tours.</w:t>
      </w:r>
    </w:p>
    <w:p w14:paraId="40D13FE7" w14:textId="77777777" w:rsidR="00AD7DBC" w:rsidRDefault="00AD7DBC" w:rsidP="00AD7DBC">
      <w:r>
        <w:t>00:24:16 Speaker 1</w:t>
      </w:r>
    </w:p>
    <w:p w14:paraId="68021498" w14:textId="77777777" w:rsidR="00AD7DBC" w:rsidRDefault="00AD7DBC" w:rsidP="00AD7DBC">
      <w:r>
        <w:t>To the Orient.</w:t>
      </w:r>
    </w:p>
    <w:p w14:paraId="635153D2" w14:textId="77777777" w:rsidR="00AD7DBC" w:rsidRDefault="00AD7DBC" w:rsidP="00AD7DBC">
      <w:r>
        <w:t>00:24:17 Speaker 1</w:t>
      </w:r>
    </w:p>
    <w:p w14:paraId="0386957D" w14:textId="77777777" w:rsidR="00AD7DBC" w:rsidRDefault="00AD7DBC" w:rsidP="00AD7DBC">
      <w:r>
        <w:t>I mean, I really made some big bucks for them and I learned.</w:t>
      </w:r>
    </w:p>
    <w:p w14:paraId="6A469865" w14:textId="77777777" w:rsidR="00AD7DBC" w:rsidRDefault="00AD7DBC" w:rsidP="00AD7DBC">
      <w:r>
        <w:t>00:24:21 Speaker 1</w:t>
      </w:r>
    </w:p>
    <w:p w14:paraId="172A6B1C" w14:textId="77777777" w:rsidR="00AD7DBC" w:rsidRDefault="00AD7DBC" w:rsidP="00AD7DBC">
      <w:r>
        <w:t>I have to say I learned how to sell through that job.</w:t>
      </w:r>
    </w:p>
    <w:p w14:paraId="4B400732" w14:textId="77777777" w:rsidR="00AD7DBC" w:rsidRDefault="00AD7DBC" w:rsidP="00AD7DBC">
      <w:r>
        <w:t>00:24:25 Speaker 2</w:t>
      </w:r>
    </w:p>
    <w:p w14:paraId="0C5E531B" w14:textId="77777777" w:rsidR="00AD7DBC" w:rsidRDefault="00AD7DBC" w:rsidP="00AD7DBC">
      <w:r>
        <w:t>Huh.</w:t>
      </w:r>
    </w:p>
    <w:p w14:paraId="31A6DE29" w14:textId="77777777" w:rsidR="00AD7DBC" w:rsidRDefault="00AD7DBC" w:rsidP="00AD7DBC">
      <w:r>
        <w:t>00:24:26 Speaker 1</w:t>
      </w:r>
    </w:p>
    <w:p w14:paraId="1051ED21" w14:textId="77777777" w:rsidR="00AD7DBC" w:rsidRDefault="00AD7DBC" w:rsidP="00AD7DBC">
      <w:r>
        <w:t>I learned how I learned service sales.</w:t>
      </w:r>
    </w:p>
    <w:p w14:paraId="2B66C4B2" w14:textId="77777777" w:rsidR="00AD7DBC" w:rsidRDefault="00AD7DBC" w:rsidP="00AD7DBC">
      <w:r>
        <w:t>00:24:29 Speaker 1</w:t>
      </w:r>
    </w:p>
    <w:p w14:paraId="017F3E2C" w14:textId="77777777" w:rsidR="00AD7DBC" w:rsidRDefault="00AD7DBC" w:rsidP="00AD7DBC">
      <w:r>
        <w:t>It was a great learning experience for me.</w:t>
      </w:r>
    </w:p>
    <w:p w14:paraId="2F5D7D1E" w14:textId="77777777" w:rsidR="00AD7DBC" w:rsidRDefault="00AD7DBC" w:rsidP="00AD7DBC">
      <w:r>
        <w:t>00:24:33 Speaker 2</w:t>
      </w:r>
    </w:p>
    <w:p w14:paraId="7A2C88CD" w14:textId="77777777" w:rsidR="00AD7DBC" w:rsidRDefault="00AD7DBC" w:rsidP="00AD7DBC">
      <w:r>
        <w:t>All right.</w:t>
      </w:r>
    </w:p>
    <w:p w14:paraId="3CA1CF87" w14:textId="77777777" w:rsidR="00AD7DBC" w:rsidRDefault="00AD7DBC" w:rsidP="00AD7DBC">
      <w:r>
        <w:t>00:24:34 Speaker 2</w:t>
      </w:r>
    </w:p>
    <w:p w14:paraId="605FE267" w14:textId="77777777" w:rsidR="00AD7DBC" w:rsidRDefault="00AD7DBC" w:rsidP="00AD7DBC">
      <w:r>
        <w:t>This store I'm assuming when you opened it up there was nothing like it because it was.</w:t>
      </w:r>
    </w:p>
    <w:p w14:paraId="3C35B70D" w14:textId="77777777" w:rsidR="00AD7DBC" w:rsidRDefault="00AD7DBC" w:rsidP="00AD7DBC">
      <w:r>
        <w:t>00:24:39 Speaker 2</w:t>
      </w:r>
    </w:p>
    <w:p w14:paraId="195A0DC1" w14:textId="77777777" w:rsidR="00AD7DBC" w:rsidRDefault="00AD7DBC" w:rsidP="00AD7DBC">
      <w:r>
        <w:t>Selling clothing from the UK.</w:t>
      </w:r>
    </w:p>
    <w:p w14:paraId="2BD11D61" w14:textId="77777777" w:rsidR="00AD7DBC" w:rsidRDefault="00AD7DBC" w:rsidP="00AD7DBC">
      <w:r>
        <w:lastRenderedPageBreak/>
        <w:t>00:24:41 Speaker 1</w:t>
      </w:r>
    </w:p>
    <w:p w14:paraId="6CD2A089" w14:textId="77777777" w:rsidR="00AD7DBC" w:rsidRDefault="00AD7DBC" w:rsidP="00AD7DBC">
      <w:r>
        <w:t>From.</w:t>
      </w:r>
    </w:p>
    <w:p w14:paraId="410C773D" w14:textId="77777777" w:rsidR="00AD7DBC" w:rsidRDefault="00AD7DBC" w:rsidP="00AD7DBC">
      <w:r>
        <w:t>00:24:42 Speaker 1</w:t>
      </w:r>
    </w:p>
    <w:p w14:paraId="4337BFA2" w14:textId="77777777" w:rsidR="00AD7DBC" w:rsidRDefault="00AD7DBC" w:rsidP="00AD7DBC">
      <w:r>
        <w:t>Yeah. And so people looked at shopping as sort of a sport or a sort of a thing that you did. So couples would get dressed to go shopping.</w:t>
      </w:r>
    </w:p>
    <w:p w14:paraId="6890E177" w14:textId="77777777" w:rsidR="00AD7DBC" w:rsidRDefault="00AD7DBC" w:rsidP="00AD7DBC">
      <w:r>
        <w:t>00:24:57 Speaker 1</w:t>
      </w:r>
    </w:p>
    <w:p w14:paraId="0972BB70" w14:textId="77777777" w:rsidR="00AD7DBC" w:rsidRDefault="00AD7DBC" w:rsidP="00AD7DBC">
      <w:r>
        <w:t>And word would get out would almost be like going to art galleries, right? Where people want to go see what's going on. And couples of all ages, all types of people, would come and shop.</w:t>
      </w:r>
    </w:p>
    <w:p w14:paraId="7BE45E71" w14:textId="77777777" w:rsidR="00AD7DBC" w:rsidRDefault="00AD7DBC" w:rsidP="00AD7DBC">
      <w:r>
        <w:t>00:25:11 Speaker 1</w:t>
      </w:r>
    </w:p>
    <w:p w14:paraId="653E91B9" w14:textId="77777777" w:rsidR="00AD7DBC" w:rsidRDefault="00AD7DBC" w:rsidP="00AD7DBC">
      <w:r>
        <w:t>Up and.</w:t>
      </w:r>
    </w:p>
    <w:p w14:paraId="61E11A73" w14:textId="77777777" w:rsidR="00AD7DBC" w:rsidRDefault="00AD7DBC" w:rsidP="00AD7DBC">
      <w:r>
        <w:t>00:25:12 Speaker 1</w:t>
      </w:r>
    </w:p>
    <w:p w14:paraId="5CA3C41F" w14:textId="77777777" w:rsidR="00AD7DBC" w:rsidRDefault="00AD7DBC" w:rsidP="00AD7DBC">
      <w:r>
        <w:t>A lot of the fashion.</w:t>
      </w:r>
    </w:p>
    <w:p w14:paraId="69D3BB03" w14:textId="77777777" w:rsidR="00AD7DBC" w:rsidRDefault="00AD7DBC" w:rsidP="00AD7DBC">
      <w:r>
        <w:t>00:25:14 Speaker 1</w:t>
      </w:r>
    </w:p>
    <w:p w14:paraId="02A12DC9" w14:textId="77777777" w:rsidR="00AD7DBC" w:rsidRDefault="00AD7DBC" w:rsidP="00AD7DBC">
      <w:r>
        <w:t>A lot of the stores, you know, big department stores would come to see what we were doing, but we sold things to people of all ages.</w:t>
      </w:r>
    </w:p>
    <w:p w14:paraId="752CA97E" w14:textId="77777777" w:rsidR="00AD7DBC" w:rsidRDefault="00AD7DBC" w:rsidP="00AD7DBC">
      <w:r>
        <w:t>00:25:25 Speaker 1</w:t>
      </w:r>
    </w:p>
    <w:p w14:paraId="3DD25B4C" w14:textId="77777777" w:rsidR="00AD7DBC" w:rsidRDefault="00AD7DBC" w:rsidP="00AD7DBC">
      <w:r>
        <w:t>Mean I still.</w:t>
      </w:r>
    </w:p>
    <w:p w14:paraId="46785ECA" w14:textId="77777777" w:rsidR="00AD7DBC" w:rsidRDefault="00AD7DBC" w:rsidP="00AD7DBC">
      <w:r>
        <w:t>00:25:27 Speaker 1</w:t>
      </w:r>
    </w:p>
    <w:p w14:paraId="329AE064" w14:textId="77777777" w:rsidR="00AD7DBC" w:rsidRDefault="00AD7DBC" w:rsidP="00AD7DBC">
      <w:r>
        <w:t>Have people who are in their 80s now who are telling me they wore my clothes and I think it's so funny.</w:t>
      </w:r>
    </w:p>
    <w:p w14:paraId="3BD41611" w14:textId="77777777" w:rsidR="00AD7DBC" w:rsidRDefault="00AD7DBC" w:rsidP="00AD7DBC">
      <w:r>
        <w:t>00:25:33 Speaker 1</w:t>
      </w:r>
    </w:p>
    <w:p w14:paraId="2F422E00" w14:textId="77777777" w:rsidR="00AD7DBC" w:rsidRDefault="00AD7DBC" w:rsidP="00AD7DBC">
      <w:r>
        <w:t>Somebody who's 86 who is telling me she wore my clothes and I think that's pretty fab.</w:t>
      </w:r>
    </w:p>
    <w:p w14:paraId="1C31485D" w14:textId="77777777" w:rsidR="00AD7DBC" w:rsidRDefault="00AD7DBC" w:rsidP="00AD7DBC">
      <w:r>
        <w:t>00:25:40 Speaker 1</w:t>
      </w:r>
    </w:p>
    <w:p w14:paraId="25E66E78" w14:textId="77777777" w:rsidR="00AD7DBC" w:rsidRDefault="00AD7DBC" w:rsidP="00AD7DBC">
      <w:r>
        <w:t>Really good.</w:t>
      </w:r>
    </w:p>
    <w:p w14:paraId="7995EF93" w14:textId="77777777" w:rsidR="00AD7DBC" w:rsidRDefault="00AD7DBC" w:rsidP="00AD7DBC">
      <w:r>
        <w:t>00:25:42 Speaker 2</w:t>
      </w:r>
    </w:p>
    <w:p w14:paraId="2183AFF5" w14:textId="77777777" w:rsidR="00AD7DBC" w:rsidRDefault="00AD7DBC" w:rsidP="00AD7DBC">
      <w:r>
        <w:t>By the way, what was the store called?</w:t>
      </w:r>
    </w:p>
    <w:p w14:paraId="70B00C71" w14:textId="77777777" w:rsidR="00AD7DBC" w:rsidRDefault="00AD7DBC" w:rsidP="00AD7DBC">
      <w:r>
        <w:lastRenderedPageBreak/>
        <w:t>00:25:44 Speaker 1</w:t>
      </w:r>
    </w:p>
    <w:p w14:paraId="4A07D681" w14:textId="77777777" w:rsidR="00AD7DBC" w:rsidRDefault="00AD7DBC" w:rsidP="00AD7DBC">
      <w:r>
        <w:t>Kamali.</w:t>
      </w:r>
    </w:p>
    <w:p w14:paraId="52190CCF" w14:textId="77777777" w:rsidR="00AD7DBC" w:rsidRDefault="00AD7DBC" w:rsidP="00AD7DBC">
      <w:r>
        <w:t>00:25:45 Speaker 2</w:t>
      </w:r>
    </w:p>
    <w:p w14:paraId="65AA1446" w14:textId="77777777" w:rsidR="00AD7DBC" w:rsidRDefault="00AD7DBC" w:rsidP="00AD7DBC">
      <w:r>
        <w:t>Kamali OK and Eddie.</w:t>
      </w:r>
    </w:p>
    <w:p w14:paraId="4290C52E" w14:textId="77777777" w:rsidR="00AD7DBC" w:rsidRDefault="00AD7DBC" w:rsidP="00AD7DBC">
      <w:r>
        <w:t>00:25:47 Speaker 2</w:t>
      </w:r>
    </w:p>
    <w:p w14:paraId="7DD1BA95" w14:textId="77777777" w:rsidR="00AD7DBC" w:rsidRDefault="00AD7DBC" w:rsidP="00AD7DBC">
      <w:r>
        <w:t>Was he like? Did he? Because he came to study?</w:t>
      </w:r>
    </w:p>
    <w:p w14:paraId="1C66D0FD" w14:textId="77777777" w:rsidR="00AD7DBC" w:rsidRDefault="00AD7DBC" w:rsidP="00AD7DBC">
      <w:r>
        <w:t>00:25:51 Speaker 2</w:t>
      </w:r>
    </w:p>
    <w:p w14:paraId="66FB9F45" w14:textId="77777777" w:rsidR="00AD7DBC" w:rsidRDefault="00AD7DBC" w:rsidP="00AD7DBC">
      <w:r>
        <w:t>But did he prove to be actually a pretty good sales sales person?</w:t>
      </w:r>
    </w:p>
    <w:p w14:paraId="26414AD9" w14:textId="77777777" w:rsidR="00AD7DBC" w:rsidRDefault="00AD7DBC" w:rsidP="00AD7DBC">
      <w:r>
        <w:t>00:25:55 Speaker 1</w:t>
      </w:r>
    </w:p>
    <w:p w14:paraId="29301B85" w14:textId="77777777" w:rsidR="00AD7DBC" w:rsidRDefault="00AD7DBC" w:rsidP="00AD7DBC">
      <w:r>
        <w:t>First of all, he was incredibly handsome.</w:t>
      </w:r>
    </w:p>
    <w:p w14:paraId="521DB9B0" w14:textId="77777777" w:rsidR="00AD7DBC" w:rsidRDefault="00AD7DBC" w:rsidP="00AD7DBC">
      <w:r>
        <w:t>00:25:58 Speaker 1</w:t>
      </w:r>
    </w:p>
    <w:p w14:paraId="3CE858AC" w14:textId="77777777" w:rsidR="00AD7DBC" w:rsidRDefault="00AD7DBC" w:rsidP="00AD7DBC">
      <w:r>
        <w:t>And incredibly charming.</w:t>
      </w:r>
    </w:p>
    <w:p w14:paraId="36C7FF84" w14:textId="77777777" w:rsidR="00AD7DBC" w:rsidRDefault="00AD7DBC" w:rsidP="00AD7DBC">
      <w:r>
        <w:t>00:25:59 Speaker 1</w:t>
      </w:r>
    </w:p>
    <w:p w14:paraId="3792444D" w14:textId="77777777" w:rsidR="00AD7DBC" w:rsidRDefault="00AD7DBC" w:rsidP="00AD7DBC">
      <w:r>
        <w:t>And he left Iran when he was 11 and was in boarding schools in London outside of London.</w:t>
      </w:r>
    </w:p>
    <w:p w14:paraId="69E26DF5" w14:textId="77777777" w:rsidR="00AD7DBC" w:rsidRDefault="00AD7DBC" w:rsidP="00AD7DBC">
      <w:r>
        <w:t>00:26:10 Speaker 1</w:t>
      </w:r>
    </w:p>
    <w:p w14:paraId="7DC29C0F" w14:textId="77777777" w:rsidR="00AD7DBC" w:rsidRDefault="00AD7DBC" w:rsidP="00AD7DBC">
      <w:r>
        <w:t>Until he came here to go to college.</w:t>
      </w:r>
    </w:p>
    <w:p w14:paraId="011F2190" w14:textId="77777777" w:rsidR="00AD7DBC" w:rsidRDefault="00AD7DBC" w:rsidP="00AD7DBC">
      <w:r>
        <w:t>00:26:12 Speaker 2</w:t>
      </w:r>
    </w:p>
    <w:p w14:paraId="05F18DD9" w14:textId="77777777" w:rsidR="00AD7DBC" w:rsidRDefault="00AD7DBC" w:rsidP="00AD7DBC">
      <w:r>
        <w:t>So he had that British accent, that charming, so yeah.</w:t>
      </w:r>
    </w:p>
    <w:p w14:paraId="5CB6ED91" w14:textId="77777777" w:rsidR="00AD7DBC" w:rsidRDefault="00AD7DBC" w:rsidP="00AD7DBC">
      <w:r>
        <w:t>00:26:14 Speaker 1</w:t>
      </w:r>
    </w:p>
    <w:p w14:paraId="47D0A9A1" w14:textId="77777777" w:rsidR="00AD7DBC" w:rsidRDefault="00AD7DBC" w:rsidP="00AD7DBC">
      <w:r>
        <w:t>Yeah. So he would, yeah.</w:t>
      </w:r>
    </w:p>
    <w:p w14:paraId="7AE1EF53" w14:textId="77777777" w:rsidR="00AD7DBC" w:rsidRDefault="00AD7DBC" w:rsidP="00AD7DBC">
      <w:r>
        <w:t>00:26:16 Speaker 1</w:t>
      </w:r>
    </w:p>
    <w:p w14:paraId="5082B1D4" w14:textId="77777777" w:rsidR="00AD7DBC" w:rsidRDefault="00AD7DBC" w:rsidP="00AD7DBC">
      <w:r>
        <w:t>So he charmed everybody that came in the store and then he would say I, I would say to him, Eddie, I think this is way too much money to charge for this. And he would say.</w:t>
      </w:r>
    </w:p>
    <w:p w14:paraId="5AB3F2A7" w14:textId="77777777" w:rsidR="00AD7DBC" w:rsidRDefault="00AD7DBC" w:rsidP="00AD7DBC">
      <w:r>
        <w:t>00:26:20 Speaker 2</w:t>
      </w:r>
    </w:p>
    <w:p w14:paraId="39B62520" w14:textId="77777777" w:rsidR="00AD7DBC" w:rsidRDefault="00AD7DBC" w:rsidP="00AD7DBC">
      <w:r>
        <w:t>Who?</w:t>
      </w:r>
    </w:p>
    <w:p w14:paraId="0013AD05" w14:textId="77777777" w:rsidR="00AD7DBC" w:rsidRDefault="00AD7DBC" w:rsidP="00AD7DBC">
      <w:r>
        <w:t>00:26:31 Speaker 1</w:t>
      </w:r>
    </w:p>
    <w:p w14:paraId="181EA093" w14:textId="77777777" w:rsidR="00AD7DBC" w:rsidRDefault="00AD7DBC" w:rsidP="00AD7DBC">
      <w:r>
        <w:lastRenderedPageBreak/>
        <w:t>I'm going to sell it.</w:t>
      </w:r>
    </w:p>
    <w:p w14:paraId="0EE441B8" w14:textId="77777777" w:rsidR="00AD7DBC" w:rsidRDefault="00AD7DBC" w:rsidP="00AD7DBC">
      <w:r>
        <w:t>00:26:32 Speaker 1</w:t>
      </w:r>
    </w:p>
    <w:p w14:paraId="29F8F3F1" w14:textId="77777777" w:rsidR="00AD7DBC" w:rsidRDefault="00AD7DBC" w:rsidP="00AD7DBC">
      <w:r>
        <w:t>See, I'll sell.</w:t>
      </w:r>
    </w:p>
    <w:p w14:paraId="4B56AC0E" w14:textId="77777777" w:rsidR="00AD7DBC" w:rsidRDefault="00AD7DBC" w:rsidP="00AD7DBC">
      <w:r>
        <w:t>00:26:33 Speaker 1</w:t>
      </w:r>
    </w:p>
    <w:p w14:paraId="1F654DD7" w14:textId="77777777" w:rsidR="00AD7DBC" w:rsidRDefault="00AD7DBC" w:rsidP="00AD7DBC">
      <w:r>
        <w:t>And I was like, no, and he would.</w:t>
      </w:r>
    </w:p>
    <w:p w14:paraId="0CC98AFD" w14:textId="77777777" w:rsidR="00AD7DBC" w:rsidRDefault="00AD7DBC" w:rsidP="00AD7DBC">
      <w:r>
        <w:t>00:26:36 Speaker 1</w:t>
      </w:r>
    </w:p>
    <w:p w14:paraId="4B8183E9" w14:textId="77777777" w:rsidR="00AD7DBC" w:rsidRDefault="00AD7DBC" w:rsidP="00AD7DBC">
      <w:r>
        <w:t>Then I just thought well.</w:t>
      </w:r>
    </w:p>
    <w:p w14:paraId="38489B14" w14:textId="77777777" w:rsidR="00AD7DBC" w:rsidRDefault="00AD7DBC" w:rsidP="00AD7DBC">
      <w:r>
        <w:t>00:26:38 Speaker 1</w:t>
      </w:r>
    </w:p>
    <w:p w14:paraId="39AA6ECB" w14:textId="77777777" w:rsidR="00AD7DBC" w:rsidRDefault="00AD7DBC" w:rsidP="00AD7DBC">
      <w:r>
        <w:t>I don't know what I'm talking about, so I'm just going to be quiet.</w:t>
      </w:r>
    </w:p>
    <w:p w14:paraId="3B4D572C" w14:textId="77777777" w:rsidR="00AD7DBC" w:rsidRDefault="00AD7DBC" w:rsidP="00AD7DBC">
      <w:r>
        <w:t>00:26:41 Speaker 2</w:t>
      </w:r>
    </w:p>
    <w:p w14:paraId="67BFD7C2" w14:textId="77777777" w:rsidR="00AD7DBC" w:rsidRDefault="00AD7DBC" w:rsidP="00AD7DBC">
      <w:r>
        <w:t>So he was mainly handling the business side and you were kind of handling the creative side. But was that as I first say, yeah.</w:t>
      </w:r>
    </w:p>
    <w:p w14:paraId="37EF23F6" w14:textId="77777777" w:rsidR="00AD7DBC" w:rsidRDefault="00AD7DBC" w:rsidP="00AD7DBC">
      <w:r>
        <w:t>00:26:45 Speaker 1</w:t>
      </w:r>
    </w:p>
    <w:p w14:paraId="721E5677" w14:textId="77777777" w:rsidR="00AD7DBC" w:rsidRDefault="00AD7DBC" w:rsidP="00AD7DBC">
      <w:r>
        <w:t>Yes, but you asked me before.</w:t>
      </w:r>
    </w:p>
    <w:p w14:paraId="31F39E6F" w14:textId="77777777" w:rsidR="00AD7DBC" w:rsidRDefault="00AD7DBC" w:rsidP="00AD7DBC">
      <w:r>
        <w:t>00:26:49 Speaker 1</w:t>
      </w:r>
    </w:p>
    <w:p w14:paraId="31F445EE" w14:textId="77777777" w:rsidR="00AD7DBC" w:rsidRDefault="00AD7DBC" w:rsidP="00AD7DBC">
      <w:r>
        <w:t>Did anybody know at Northwest if I had this company and nobody did until?</w:t>
      </w:r>
    </w:p>
    <w:p w14:paraId="373CDCFA" w14:textId="77777777" w:rsidR="00AD7DBC" w:rsidRDefault="00AD7DBC" w:rsidP="00AD7DBC">
      <w:r>
        <w:t>00:26:54 Speaker 2</w:t>
      </w:r>
    </w:p>
    <w:p w14:paraId="649C126A" w14:textId="77777777" w:rsidR="00AD7DBC" w:rsidRDefault="00AD7DBC" w:rsidP="00AD7DBC">
      <w:r>
        <w:t>Yeah.</w:t>
      </w:r>
    </w:p>
    <w:p w14:paraId="60435F1D" w14:textId="77777777" w:rsidR="00AD7DBC" w:rsidRDefault="00AD7DBC" w:rsidP="00AD7DBC">
      <w:r>
        <w:t>00:26:57 Speaker 1</w:t>
      </w:r>
    </w:p>
    <w:p w14:paraId="30A9973B" w14:textId="77777777" w:rsidR="00AD7DBC" w:rsidRDefault="00AD7DBC" w:rsidP="00AD7DBC">
      <w:r>
        <w:t>Time magazine decided to do a story on snakeskin and how snakeskin was becoming.</w:t>
      </w:r>
    </w:p>
    <w:p w14:paraId="3957B3D7" w14:textId="77777777" w:rsidR="00AD7DBC" w:rsidRDefault="00AD7DBC" w:rsidP="00AD7DBC">
      <w:r>
        <w:t>00:27:05 Speaker 1</w:t>
      </w:r>
    </w:p>
    <w:p w14:paraId="7C1BD8F7" w14:textId="77777777" w:rsidR="00AD7DBC" w:rsidRDefault="00AD7DBC" w:rsidP="00AD7DBC">
      <w:r>
        <w:t>The accessory or?</w:t>
      </w:r>
    </w:p>
    <w:p w14:paraId="0DF1F64E" w14:textId="77777777" w:rsidR="00AD7DBC" w:rsidRDefault="00AD7DBC" w:rsidP="00AD7DBC">
      <w:r>
        <w:t>00:27:07 Speaker 1</w:t>
      </w:r>
    </w:p>
    <w:p w14:paraId="2263093B" w14:textId="77777777" w:rsidR="00AD7DBC" w:rsidRDefault="00AD7DBC" w:rsidP="00AD7DBC">
      <w:r>
        <w:t>And I had snakeskin wallpaper in the store and I was making at that point I started to make some things and I was making snakeskin.</w:t>
      </w:r>
    </w:p>
    <w:p w14:paraId="7964699F" w14:textId="77777777" w:rsidR="00AD7DBC" w:rsidRDefault="00AD7DBC" w:rsidP="00AD7DBC">
      <w:r>
        <w:t>00:27:20 Speaker 1</w:t>
      </w:r>
    </w:p>
    <w:p w14:paraId="38C11C26" w14:textId="77777777" w:rsidR="00AD7DBC" w:rsidRDefault="00AD7DBC" w:rsidP="00AD7DBC">
      <w:r>
        <w:t>Vests and shirts and stuff like that.</w:t>
      </w:r>
    </w:p>
    <w:p w14:paraId="3584757D" w14:textId="77777777" w:rsidR="00AD7DBC" w:rsidRDefault="00AD7DBC" w:rsidP="00AD7DBC">
      <w:r>
        <w:lastRenderedPageBreak/>
        <w:t>00:27:22 Speaker 1</w:t>
      </w:r>
    </w:p>
    <w:p w14:paraId="58DDDFF8" w14:textId="77777777" w:rsidR="00AD7DBC" w:rsidRDefault="00AD7DBC" w:rsidP="00AD7DBC">
      <w:r>
        <w:t>And so they came to 53rd St. and they photographed Eddie and me and some snakeskin in front of our.</w:t>
      </w:r>
    </w:p>
    <w:p w14:paraId="5FFAB598" w14:textId="77777777" w:rsidR="00AD7DBC" w:rsidRDefault="00AD7DBC" w:rsidP="00AD7DBC">
      <w:r>
        <w:t>00:27:32 Speaker 1</w:t>
      </w:r>
    </w:p>
    <w:p w14:paraId="43144072" w14:textId="77777777" w:rsidR="00AD7DBC" w:rsidRDefault="00AD7DBC" w:rsidP="00AD7DBC">
      <w:r>
        <w:t>Store and it got into Time magazine and one day this buzzer starts going off from behind the glass wall at the front and.</w:t>
      </w:r>
    </w:p>
    <w:p w14:paraId="41F040CE" w14:textId="77777777" w:rsidR="00AD7DBC" w:rsidRDefault="00AD7DBC" w:rsidP="00AD7DBC">
      <w:r>
        <w:t>00:27:44 Speaker 1</w:t>
      </w:r>
    </w:p>
    <w:p w14:paraId="5E34BFC2" w14:textId="77777777" w:rsidR="00AD7DBC" w:rsidRDefault="00AD7DBC" w:rsidP="00AD7DBC">
      <w:r>
        <w:t>Norma Kamali come to the front.</w:t>
      </w:r>
    </w:p>
    <w:p w14:paraId="1C4162AB" w14:textId="77777777" w:rsidR="00AD7DBC" w:rsidRDefault="00AD7DBC" w:rsidP="00AD7DBC">
      <w:r>
        <w:t>00:27:48 Speaker 1</w:t>
      </w:r>
    </w:p>
    <w:p w14:paraId="3DCF38B3" w14:textId="77777777" w:rsidR="00AD7DBC" w:rsidRDefault="00AD7DBC" w:rsidP="00AD7DBC">
      <w:r>
        <w:t>And so.</w:t>
      </w:r>
    </w:p>
    <w:p w14:paraId="26E2D911" w14:textId="77777777" w:rsidR="00AD7DBC" w:rsidRDefault="00AD7DBC" w:rsidP="00AD7DBC">
      <w:r>
        <w:t>00:27:48 Speaker 2</w:t>
      </w:r>
    </w:p>
    <w:p w14:paraId="1F5CB1E0" w14:textId="77777777" w:rsidR="00AD7DBC" w:rsidRDefault="00AD7DBC" w:rsidP="00AD7DBC">
      <w:r>
        <w:t>Wow, this is in the in the in the in like the big cavernous room at northwest Orient, OK.</w:t>
      </w:r>
    </w:p>
    <w:p w14:paraId="7B875050" w14:textId="77777777" w:rsidR="00AD7DBC" w:rsidRDefault="00AD7DBC" w:rsidP="00AD7DBC">
      <w:r>
        <w:t>00:27:52 Speaker 1</w:t>
      </w:r>
    </w:p>
    <w:p w14:paraId="3D17CF3D" w14:textId="77777777" w:rsidR="00AD7DBC" w:rsidRDefault="00AD7DBC" w:rsidP="00AD7DBC">
      <w:r>
        <w:t>Right. So I kind of walking up and they take me into a room and they open the Time magazine and they slap it down and said, what is this?</w:t>
      </w:r>
    </w:p>
    <w:p w14:paraId="331A34F9" w14:textId="77777777" w:rsidR="00AD7DBC" w:rsidRDefault="00AD7DBC" w:rsidP="00AD7DBC">
      <w:r>
        <w:t>00:28:04 Speaker 1</w:t>
      </w:r>
    </w:p>
    <w:p w14:paraId="321FAFCF" w14:textId="77777777" w:rsidR="00AD7DBC" w:rsidRDefault="00AD7DBC" w:rsidP="00AD7DBC">
      <w:r>
        <w:t>And I said, oh wow, I.</w:t>
      </w:r>
    </w:p>
    <w:p w14:paraId="4BB8EBFD" w14:textId="77777777" w:rsidR="00AD7DBC" w:rsidRDefault="00AD7DBC" w:rsidP="00AD7DBC">
      <w:r>
        <w:t>00:28:07 Speaker 1</w:t>
      </w:r>
    </w:p>
    <w:p w14:paraId="5358DBA3" w14:textId="77777777" w:rsidR="00AD7DBC" w:rsidRDefault="00AD7DBC" w:rsidP="00AD7DBC">
      <w:r>
        <w:t>Didn't even see it myself.</w:t>
      </w:r>
    </w:p>
    <w:p w14:paraId="72512954" w14:textId="77777777" w:rsidR="00AD7DBC" w:rsidRDefault="00AD7DBC" w:rsidP="00AD7DBC">
      <w:r>
        <w:t>00:28:09 Speaker 1</w:t>
      </w:r>
    </w:p>
    <w:p w14:paraId="030C7B26" w14:textId="77777777" w:rsidR="00AD7DBC" w:rsidRDefault="00AD7DBC" w:rsidP="00AD7DBC">
      <w:r>
        <w:t>Like wow.</w:t>
      </w:r>
    </w:p>
    <w:p w14:paraId="0E3FEA3D" w14:textId="77777777" w:rsidR="00AD7DBC" w:rsidRDefault="00AD7DBC" w:rsidP="00AD7DBC">
      <w:r>
        <w:t>00:28:11 Speaker 1</w:t>
      </w:r>
    </w:p>
    <w:p w14:paraId="23E9AB2B" w14:textId="77777777" w:rsidR="00AD7DBC" w:rsidRDefault="00AD7DBC" w:rsidP="00AD7DBC">
      <w:r>
        <w:t>I was so excited that I'm scared at the same time, I didn't know how to react.</w:t>
      </w:r>
    </w:p>
    <w:p w14:paraId="15166F4A" w14:textId="77777777" w:rsidR="00AD7DBC" w:rsidRDefault="00AD7DBC" w:rsidP="00AD7DBC">
      <w:r>
        <w:t>00:28:18 Speaker 1</w:t>
      </w:r>
    </w:p>
    <w:p w14:paraId="55B59D5C" w14:textId="77777777" w:rsidR="00AD7DBC" w:rsidRDefault="00AD7DBC" w:rsidP="00AD7DBC">
      <w:r>
        <w:t>And they said they found on that and I said, I understand. And then.</w:t>
      </w:r>
    </w:p>
    <w:p w14:paraId="6E3A7832" w14:textId="77777777" w:rsidR="00AD7DBC" w:rsidRDefault="00AD7DBC" w:rsidP="00AD7DBC">
      <w:r>
        <w:t>00:28:23 Speaker 2</w:t>
      </w:r>
    </w:p>
    <w:p w14:paraId="383D02DD" w14:textId="77777777" w:rsidR="00AD7DBC" w:rsidRDefault="00AD7DBC" w:rsidP="00AD7DBC">
      <w:r>
        <w:t>They found on the fact that you had a business or what?</w:t>
      </w:r>
    </w:p>
    <w:p w14:paraId="7F4B57E7" w14:textId="77777777" w:rsidR="00AD7DBC" w:rsidRDefault="00AD7DBC" w:rsidP="00AD7DBC">
      <w:r>
        <w:lastRenderedPageBreak/>
        <w:t>00:28:25 Speaker 1</w:t>
      </w:r>
    </w:p>
    <w:p w14:paraId="0861FE5C" w14:textId="77777777" w:rsidR="00AD7DBC" w:rsidRDefault="00AD7DBC" w:rsidP="00AD7DBC">
      <w:r>
        <w:t>Yeah, yeah. But I realized then also.</w:t>
      </w:r>
    </w:p>
    <w:p w14:paraId="5000767F" w14:textId="77777777" w:rsidR="00AD7DBC" w:rsidRDefault="00AD7DBC" w:rsidP="00AD7DBC">
      <w:r>
        <w:t>00:28:29 Speaker 1</w:t>
      </w:r>
    </w:p>
    <w:p w14:paraId="0A979C7F" w14:textId="77777777" w:rsidR="00AD7DBC" w:rsidRDefault="00AD7DBC" w:rsidP="00AD7DBC">
      <w:r>
        <w:t>That this was time that it was getting very hard to do both and it just had to make a decision.</w:t>
      </w:r>
    </w:p>
    <w:p w14:paraId="4CBA19B1" w14:textId="77777777" w:rsidR="00AD7DBC" w:rsidRDefault="00AD7DBC" w:rsidP="00AD7DBC">
      <w:r>
        <w:t>00:28:36 Speaker 2</w:t>
      </w:r>
    </w:p>
    <w:p w14:paraId="1BA2A733" w14:textId="77777777" w:rsidR="00AD7DBC" w:rsidRDefault="00AD7DBC" w:rsidP="00AD7DBC">
      <w:r>
        <w:t>Yeah.</w:t>
      </w:r>
    </w:p>
    <w:p w14:paraId="58DFBF42" w14:textId="77777777" w:rsidR="00AD7DBC" w:rsidRDefault="00AD7DBC" w:rsidP="00AD7DBC">
      <w:r>
        <w:t>00:28:39 Speaker 1</w:t>
      </w:r>
    </w:p>
    <w:p w14:paraId="4A804B5B" w14:textId="77777777" w:rsidR="00AD7DBC" w:rsidRDefault="00AD7DBC" w:rsidP="00AD7DBC">
      <w:r>
        <w:t>I find and I.</w:t>
      </w:r>
    </w:p>
    <w:p w14:paraId="0FCE5B85" w14:textId="77777777" w:rsidR="00AD7DBC" w:rsidRDefault="00AD7DBC" w:rsidP="00AD7DBC">
      <w:r>
        <w:t>00:28:40 Speaker 1</w:t>
      </w:r>
    </w:p>
    <w:p w14:paraId="75EF241B" w14:textId="77777777" w:rsidR="00AD7DBC" w:rsidRDefault="00AD7DBC" w:rsidP="00AD7DBC">
      <w:r>
        <w:t>They didn't push me out, but in a few months after that, I.</w:t>
      </w:r>
    </w:p>
    <w:p w14:paraId="761995FA" w14:textId="77777777" w:rsidR="00AD7DBC" w:rsidRDefault="00AD7DBC" w:rsidP="00AD7DBC">
      <w:r>
        <w:t>00:28:45 Speaker 1</w:t>
      </w:r>
    </w:p>
    <w:p w14:paraId="42187072" w14:textId="77777777" w:rsidR="00AD7DBC" w:rsidRDefault="00AD7DBC" w:rsidP="00AD7DBC">
      <w:r>
        <w:t>Decided it was time to go.</w:t>
      </w:r>
    </w:p>
    <w:p w14:paraId="64030CCC" w14:textId="77777777" w:rsidR="00AD7DBC" w:rsidRDefault="00AD7DBC" w:rsidP="00AD7DBC">
      <w:r>
        <w:t>00:28:46 Speaker 2</w:t>
      </w:r>
    </w:p>
    <w:p w14:paraId="63BB031E" w14:textId="77777777" w:rsidR="00AD7DBC" w:rsidRDefault="00AD7DBC" w:rsidP="00AD7DBC">
      <w:r>
        <w:t>Focus on the but now, but now you lose your, your, your.</w:t>
      </w:r>
    </w:p>
    <w:p w14:paraId="23DC85EE" w14:textId="77777777" w:rsidR="00AD7DBC" w:rsidRDefault="00AD7DBC" w:rsidP="00AD7DBC">
      <w:r>
        <w:t>00:28:48 Speaker 1</w:t>
      </w:r>
    </w:p>
    <w:p w14:paraId="6060BFBF" w14:textId="77777777" w:rsidR="00AD7DBC" w:rsidRDefault="00AD7DBC" w:rsidP="00AD7DBC">
      <w:r>
        <w:t>Yeah.</w:t>
      </w:r>
    </w:p>
    <w:p w14:paraId="3E57093D" w14:textId="77777777" w:rsidR="00AD7DBC" w:rsidRDefault="00AD7DBC" w:rsidP="00AD7DBC">
      <w:r>
        <w:t>00:28:51 Speaker 2</w:t>
      </w:r>
    </w:p>
    <w:p w14:paraId="1FC7B38A" w14:textId="77777777" w:rsidR="00AD7DBC" w:rsidRDefault="00AD7DBC" w:rsidP="00AD7DBC">
      <w:r>
        <w:t>Cheap flight to London to bring be able to bring.</w:t>
      </w:r>
    </w:p>
    <w:p w14:paraId="5AAE3991" w14:textId="77777777" w:rsidR="00AD7DBC" w:rsidRDefault="00AD7DBC" w:rsidP="00AD7DBC">
      <w:r>
        <w:t>00:28:54 Speaker 2</w:t>
      </w:r>
    </w:p>
    <w:p w14:paraId="748207DC" w14:textId="77777777" w:rsidR="00AD7DBC" w:rsidRDefault="00AD7DBC" w:rsidP="00AD7DBC">
      <w:r>
        <w:t>Stuff back.</w:t>
      </w:r>
    </w:p>
    <w:p w14:paraId="004FEEF2" w14:textId="77777777" w:rsidR="00AD7DBC" w:rsidRDefault="00AD7DBC" w:rsidP="00AD7DBC">
      <w:r>
        <w:t>00:28:55 Speaker 1</w:t>
      </w:r>
    </w:p>
    <w:p w14:paraId="12105DA3" w14:textId="77777777" w:rsidR="00AD7DBC" w:rsidRDefault="00AD7DBC" w:rsidP="00AD7DBC">
      <w:r>
        <w:t>Right.</w:t>
      </w:r>
    </w:p>
    <w:p w14:paraId="21D3DA46" w14:textId="77777777" w:rsidR="00AD7DBC" w:rsidRDefault="00AD7DBC" w:rsidP="00AD7DBC">
      <w:r>
        <w:t>00:28:56 Speaker 2</w:t>
      </w:r>
    </w:p>
    <w:p w14:paraId="185BA4F5" w14:textId="77777777" w:rsidR="00AD7DBC" w:rsidRDefault="00AD7DBC" w:rsidP="00AD7DBC">
      <w:r>
        <w:t>But it sounds like at this point you're already you're already designing and selling some of your own pieces.</w:t>
      </w:r>
    </w:p>
    <w:p w14:paraId="76CAF25D" w14:textId="77777777" w:rsidR="00AD7DBC" w:rsidRDefault="00AD7DBC" w:rsidP="00AD7DBC">
      <w:r>
        <w:t>00:29:00 Speaker 1</w:t>
      </w:r>
    </w:p>
    <w:p w14:paraId="1949E9C0" w14:textId="77777777" w:rsidR="00AD7DBC" w:rsidRDefault="00AD7DBC" w:rsidP="00AD7DBC">
      <w:r>
        <w:lastRenderedPageBreak/>
        <w:t>Yeah, I started to make some things and my mother.</w:t>
      </w:r>
    </w:p>
    <w:p w14:paraId="6437C818" w14:textId="77777777" w:rsidR="00AD7DBC" w:rsidRDefault="00AD7DBC" w:rsidP="00AD7DBC">
      <w:r>
        <w:t>00:29:06 Speaker 1</w:t>
      </w:r>
    </w:p>
    <w:p w14:paraId="7A13B3BE" w14:textId="77777777" w:rsidR="00AD7DBC" w:rsidRDefault="00AD7DBC" w:rsidP="00AD7DBC">
      <w:r>
        <w:t>Helped me because as I told you before, she was.</w:t>
      </w:r>
    </w:p>
    <w:p w14:paraId="13BAD73C" w14:textId="77777777" w:rsidR="00AD7DBC" w:rsidRDefault="00AD7DBC" w:rsidP="00AD7DBC">
      <w:r>
        <w:t>00:29:10 Speaker 1</w:t>
      </w:r>
    </w:p>
    <w:p w14:paraId="24D233E5" w14:textId="77777777" w:rsidR="00AD7DBC" w:rsidRDefault="00AD7DBC" w:rsidP="00AD7DBC">
      <w:r>
        <w:t>She made costumes and beautiful clothes and I really didn't know how to sell.</w:t>
      </w:r>
    </w:p>
    <w:p w14:paraId="1E0497FB" w14:textId="77777777" w:rsidR="00AD7DBC" w:rsidRDefault="00AD7DBC" w:rsidP="00AD7DBC">
      <w:r>
        <w:t>00:29:16 Speaker 1</w:t>
      </w:r>
    </w:p>
    <w:p w14:paraId="15A8AE5F" w14:textId="77777777" w:rsidR="00AD7DBC" w:rsidRDefault="00AD7DBC" w:rsidP="00AD7DBC">
      <w:r>
        <w:t>I didn't know how to make a pattern. I didn't have any.</w:t>
      </w:r>
    </w:p>
    <w:p w14:paraId="505D7102" w14:textId="77777777" w:rsidR="00AD7DBC" w:rsidRDefault="00AD7DBC" w:rsidP="00AD7DBC">
      <w:r>
        <w:t>00:29:20 Speaker 1</w:t>
      </w:r>
    </w:p>
    <w:p w14:paraId="469EC2A8" w14:textId="77777777" w:rsidR="00AD7DBC" w:rsidRDefault="00AD7DBC" w:rsidP="00AD7DBC">
      <w:r>
        <w:t>Those skills but.</w:t>
      </w:r>
    </w:p>
    <w:p w14:paraId="006717D9" w14:textId="77777777" w:rsidR="00AD7DBC" w:rsidRDefault="00AD7DBC" w:rsidP="00AD7DBC">
      <w:r>
        <w:t>00:29:22 Speaker 1</w:t>
      </w:r>
    </w:p>
    <w:p w14:paraId="44272D60" w14:textId="77777777" w:rsidR="00AD7DBC" w:rsidRDefault="00AD7DBC" w:rsidP="00AD7DBC">
      <w:r>
        <w:t>My mother and I, through my growing up, would work together at, say, mom, can you make these?</w:t>
      </w:r>
    </w:p>
    <w:p w14:paraId="02935453" w14:textId="77777777" w:rsidR="00AD7DBC" w:rsidRDefault="00AD7DBC" w:rsidP="00AD7DBC">
      <w:r>
        <w:t>00:29:30 Speaker 1</w:t>
      </w:r>
    </w:p>
    <w:p w14:paraId="27546434" w14:textId="77777777" w:rsidR="00AD7DBC" w:rsidRDefault="00AD7DBC" w:rsidP="00AD7DBC">
      <w:r>
        <w:t>I want them to do this, this and this and she would make them until she stopped making things that she didn't think were were good.</w:t>
      </w:r>
    </w:p>
    <w:p w14:paraId="4C42392D" w14:textId="77777777" w:rsidR="00AD7DBC" w:rsidRDefault="00AD7DBC" w:rsidP="00AD7DBC">
      <w:r>
        <w:t>00:29:39 Speaker 1</w:t>
      </w:r>
    </w:p>
    <w:p w14:paraId="247A0040" w14:textId="77777777" w:rsidR="00AD7DBC" w:rsidRDefault="00AD7DBC" w:rsidP="00AD7DBC">
      <w:r>
        <w:t>For for me to.</w:t>
      </w:r>
    </w:p>
    <w:p w14:paraId="797A370C" w14:textId="77777777" w:rsidR="00AD7DBC" w:rsidRDefault="00AD7DBC" w:rsidP="00AD7DBC">
      <w:r>
        <w:t>00:29:39 Speaker 1</w:t>
      </w:r>
    </w:p>
    <w:p w14:paraId="5BC46CDC" w14:textId="77777777" w:rsidR="00AD7DBC" w:rsidRDefault="00AD7DBC" w:rsidP="00AD7DBC">
      <w:r>
        <w:t>So she didn't want to make them, but we did do a lot together before this so.</w:t>
      </w:r>
    </w:p>
    <w:p w14:paraId="6F536648" w14:textId="77777777" w:rsidR="00AD7DBC" w:rsidRDefault="00AD7DBC" w:rsidP="00AD7DBC">
      <w:r>
        <w:t>00:29:46 Speaker 1</w:t>
      </w:r>
    </w:p>
    <w:p w14:paraId="0DDAA650" w14:textId="77777777" w:rsidR="00AD7DBC" w:rsidRDefault="00AD7DBC" w:rsidP="00AD7DBC">
      <w:r>
        <w:t>So I asked her to help me put together some of my new ideas.</w:t>
      </w:r>
    </w:p>
    <w:p w14:paraId="44DB4126" w14:textId="77777777" w:rsidR="00AD7DBC" w:rsidRDefault="00AD7DBC" w:rsidP="00AD7DBC">
      <w:r>
        <w:t>00:29:50 Speaker 1</w:t>
      </w:r>
    </w:p>
    <w:p w14:paraId="20594B99" w14:textId="77777777" w:rsidR="00AD7DBC" w:rsidRDefault="00AD7DBC" w:rsidP="00AD7DBC">
      <w:r>
        <w:t>That's how I started it.</w:t>
      </w:r>
    </w:p>
    <w:p w14:paraId="0A445B66" w14:textId="77777777" w:rsidR="00AD7DBC" w:rsidRDefault="00AD7DBC" w:rsidP="00AD7DBC">
      <w:r>
        <w:t>00:29:52 Speaker 1</w:t>
      </w:r>
    </w:p>
    <w:p w14:paraId="08E399F0" w14:textId="77777777" w:rsidR="00AD7DBC" w:rsidRDefault="00AD7DBC" w:rsidP="00AD7DBC">
      <w:r>
        <w:t>So we started to do some things together and I would put them in the store to see how they would do and they would do really well.</w:t>
      </w:r>
    </w:p>
    <w:p w14:paraId="610B33A8" w14:textId="77777777" w:rsidR="00AD7DBC" w:rsidRDefault="00AD7DBC" w:rsidP="00AD7DBC">
      <w:r>
        <w:t>00:30:02 Speaker 2</w:t>
      </w:r>
    </w:p>
    <w:p w14:paraId="24A723E5" w14:textId="77777777" w:rsidR="00AD7DBC" w:rsidRDefault="00AD7DBC" w:rsidP="00AD7DBC">
      <w:r>
        <w:lastRenderedPageBreak/>
        <w:t>And what were you designing?</w:t>
      </w:r>
    </w:p>
    <w:p w14:paraId="4284D705" w14:textId="77777777" w:rsidR="00AD7DBC" w:rsidRDefault="00AD7DBC" w:rsidP="00AD7DBC">
      <w:r>
        <w:t>00:30:05 Speaker 1</w:t>
      </w:r>
    </w:p>
    <w:p w14:paraId="2B80AF6F" w14:textId="77777777" w:rsidR="00AD7DBC" w:rsidRDefault="00AD7DBC" w:rsidP="00AD7DBC">
      <w:r>
        <w:t>I don't know if there is a term for what the clothing was at that time. To be honest, they were.</w:t>
      </w:r>
    </w:p>
    <w:p w14:paraId="0F5690F8" w14:textId="77777777" w:rsidR="00AD7DBC" w:rsidRDefault="00AD7DBC" w:rsidP="00AD7DBC">
      <w:r>
        <w:t>00:30:14 Speaker 1</w:t>
      </w:r>
    </w:p>
    <w:p w14:paraId="31AD5355" w14:textId="77777777" w:rsidR="00AD7DBC" w:rsidRDefault="00AD7DBC" w:rsidP="00AD7DBC">
      <w:r>
        <w:t>Very creative, mainly one-of-a-kind pieces.</w:t>
      </w:r>
    </w:p>
    <w:p w14:paraId="23D5D05D" w14:textId="77777777" w:rsidR="00AD7DBC" w:rsidRDefault="00AD7DBC" w:rsidP="00AD7DBC">
      <w:r>
        <w:t>00:30:22 Speaker 1</w:t>
      </w:r>
    </w:p>
    <w:p w14:paraId="176BCBBC" w14:textId="77777777" w:rsidR="00AD7DBC" w:rsidRDefault="00AD7DBC" w:rsidP="00AD7DBC">
      <w:r>
        <w:t>Handcrafted I did a lot of snakeskin clothing.</w:t>
      </w:r>
    </w:p>
    <w:p w14:paraId="7B5EF867" w14:textId="77777777" w:rsidR="00AD7DBC" w:rsidRDefault="00AD7DBC" w:rsidP="00AD7DBC">
      <w:r>
        <w:t>00:30:27 Speaker 1</w:t>
      </w:r>
    </w:p>
    <w:p w14:paraId="303CA944" w14:textId="77777777" w:rsidR="00AD7DBC" w:rsidRDefault="00AD7DBC" w:rsidP="00AD7DBC">
      <w:r>
        <w:t>Did a lot of.</w:t>
      </w:r>
    </w:p>
    <w:p w14:paraId="1E450EF4" w14:textId="77777777" w:rsidR="00AD7DBC" w:rsidRDefault="00AD7DBC" w:rsidP="00AD7DBC">
      <w:r>
        <w:t>00:30:29 Speaker 1</w:t>
      </w:r>
    </w:p>
    <w:p w14:paraId="007FC156" w14:textId="77777777" w:rsidR="00AD7DBC" w:rsidRDefault="00AD7DBC" w:rsidP="00AD7DBC">
      <w:r>
        <w:t>Suede and doe skin, hand whip stitch skirts with different shapes and flares.</w:t>
      </w:r>
    </w:p>
    <w:p w14:paraId="76B3F24C" w14:textId="77777777" w:rsidR="00AD7DBC" w:rsidRDefault="00AD7DBC" w:rsidP="00AD7DBC">
      <w:r>
        <w:t>00:30:37 Speaker 1</w:t>
      </w:r>
    </w:p>
    <w:p w14:paraId="697A4616" w14:textId="77777777" w:rsidR="00AD7DBC" w:rsidRDefault="00AD7DBC" w:rsidP="00AD7DBC">
      <w:r>
        <w:t>I did the very first suede skin skirt that I made.</w:t>
      </w:r>
    </w:p>
    <w:p w14:paraId="28EBE4E3" w14:textId="77777777" w:rsidR="00AD7DBC" w:rsidRDefault="00AD7DBC" w:rsidP="00AD7DBC">
      <w:r>
        <w:t>00:30:42 Speaker 1</w:t>
      </w:r>
    </w:p>
    <w:p w14:paraId="4F7007A0" w14:textId="77777777" w:rsidR="00AD7DBC" w:rsidRDefault="00AD7DBC" w:rsidP="00AD7DBC">
      <w:r>
        <w:t>I hand whip.</w:t>
      </w:r>
    </w:p>
    <w:p w14:paraId="3EF61985" w14:textId="77777777" w:rsidR="00AD7DBC" w:rsidRDefault="00AD7DBC" w:rsidP="00AD7DBC">
      <w:r>
        <w:t>00:30:43 Speaker 1</w:t>
      </w:r>
    </w:p>
    <w:p w14:paraId="1974238D" w14:textId="77777777" w:rsidR="00AD7DBC" w:rsidRDefault="00AD7DBC" w:rsidP="00AD7DBC">
      <w:r>
        <w:t>You know, you just take a hole puncher and you punch everywhere and then you stitch it together with strips of suede.</w:t>
      </w:r>
    </w:p>
    <w:p w14:paraId="5648D429" w14:textId="77777777" w:rsidR="00AD7DBC" w:rsidRDefault="00AD7DBC" w:rsidP="00AD7DBC">
      <w:r>
        <w:t>00:30:51 Speaker 1</w:t>
      </w:r>
    </w:p>
    <w:p w14:paraId="6B5E430B" w14:textId="77777777" w:rsidR="00AD7DBC" w:rsidRDefault="00AD7DBC" w:rsidP="00AD7DBC">
      <w:r>
        <w:t>And I remember making that skirt I put.</w:t>
      </w:r>
    </w:p>
    <w:p w14:paraId="7A0F071A" w14:textId="77777777" w:rsidR="00AD7DBC" w:rsidRDefault="00AD7DBC" w:rsidP="00AD7DBC">
      <w:r>
        <w:t>00:30:55 Speaker 1</w:t>
      </w:r>
    </w:p>
    <w:p w14:paraId="1AB6F130" w14:textId="77777777" w:rsidR="00AD7DBC" w:rsidRDefault="00AD7DBC" w:rsidP="00AD7DBC">
      <w:r>
        <w:t>My heart and soul into it, and I was so proud of it. And of course, Eddie sold it for some. Whatever ridiculous amount of money I thought.</w:t>
      </w:r>
    </w:p>
    <w:p w14:paraId="3F6CFD30" w14:textId="77777777" w:rsidR="00AD7DBC" w:rsidRDefault="00AD7DBC" w:rsidP="00AD7DBC">
      <w:r>
        <w:t>00:31:04 Speaker 1</w:t>
      </w:r>
    </w:p>
    <w:p w14:paraId="6F3AF209" w14:textId="77777777" w:rsidR="00AD7DBC" w:rsidRDefault="00AD7DBC" w:rsidP="00AD7DBC">
      <w:r>
        <w:t>And so I had.</w:t>
      </w:r>
    </w:p>
    <w:p w14:paraId="7507F289" w14:textId="77777777" w:rsidR="00AD7DBC" w:rsidRDefault="00AD7DBC" w:rsidP="00AD7DBC">
      <w:r>
        <w:t>00:31:06 Speaker 1</w:t>
      </w:r>
    </w:p>
    <w:p w14:paraId="09C405C8" w14:textId="77777777" w:rsidR="00AD7DBC" w:rsidRDefault="00AD7DBC" w:rsidP="00AD7DBC">
      <w:r>
        <w:lastRenderedPageBreak/>
        <w:t>Started to accumulate the majority of the stock slowly became my design.</w:t>
      </w:r>
    </w:p>
    <w:p w14:paraId="6B54A2CD" w14:textId="77777777" w:rsidR="00AD7DBC" w:rsidRDefault="00AD7DBC" w:rsidP="00AD7DBC">
      <w:r>
        <w:t>00:31:14 Speaker 1</w:t>
      </w:r>
    </w:p>
    <w:p w14:paraId="1130049B" w14:textId="77777777" w:rsidR="00AD7DBC" w:rsidRDefault="00AD7DBC" w:rsidP="00AD7DBC">
      <w:r>
        <w:t>And in a very short time after.</w:t>
      </w:r>
    </w:p>
    <w:p w14:paraId="3A214CC9" w14:textId="77777777" w:rsidR="00AD7DBC" w:rsidRDefault="00AD7DBC" w:rsidP="00AD7DBC">
      <w:r>
        <w:t>00:31:18 Speaker 1</w:t>
      </w:r>
    </w:p>
    <w:p w14:paraId="49393DD1" w14:textId="77777777" w:rsidR="00AD7DBC" w:rsidRDefault="00AD7DBC" w:rsidP="00AD7DBC">
      <w:r>
        <w:t>The the clothing was primarily mine. I had a full page in Vogue and I had.</w:t>
      </w:r>
    </w:p>
    <w:p w14:paraId="4AE53CA2" w14:textId="77777777" w:rsidR="00AD7DBC" w:rsidRDefault="00AD7DBC" w:rsidP="00AD7DBC">
      <w:r>
        <w:t>00:31:27 Speaker 1</w:t>
      </w:r>
    </w:p>
    <w:p w14:paraId="0A96E494" w14:textId="77777777" w:rsidR="00AD7DBC" w:rsidRDefault="00AD7DBC" w:rsidP="00AD7DBC">
      <w:r>
        <w:t>A good size page in bizarre, and that was beyond belief because I thought somebody is going to find me.</w:t>
      </w:r>
    </w:p>
    <w:p w14:paraId="762E861E" w14:textId="77777777" w:rsidR="00AD7DBC" w:rsidRDefault="00AD7DBC" w:rsidP="00AD7DBC">
      <w:r>
        <w:t>00:31:35 Speaker 1</w:t>
      </w:r>
    </w:p>
    <w:p w14:paraId="234897D3" w14:textId="77777777" w:rsidR="00AD7DBC" w:rsidRDefault="00AD7DBC" w:rsidP="00AD7DBC">
      <w:r>
        <w:t>I don't know what I'm doing, like I don't have a clue and I have a full page in vogue and bizarre.</w:t>
      </w:r>
    </w:p>
    <w:p w14:paraId="02A31EBC" w14:textId="77777777" w:rsidR="00AD7DBC" w:rsidRDefault="00AD7DBC" w:rsidP="00AD7DBC">
      <w:r>
        <w:t>00:31:37</w:t>
      </w:r>
    </w:p>
    <w:p w14:paraId="69A6E200" w14:textId="77777777" w:rsidR="00AD7DBC" w:rsidRDefault="00AD7DBC" w:rsidP="00AD7DBC">
      <w:r>
        <w:t>Yeah.</w:t>
      </w:r>
    </w:p>
    <w:p w14:paraId="21F7425A" w14:textId="77777777" w:rsidR="00AD7DBC" w:rsidRDefault="00AD7DBC" w:rsidP="00AD7DBC">
      <w:r>
        <w:t>00:31:42</w:t>
      </w:r>
    </w:p>
    <w:p w14:paraId="4E036F98" w14:textId="77777777" w:rsidR="00AD7DBC" w:rsidRDefault="00AD7DBC" w:rsidP="00AD7DBC">
      <w:r>
        <w:t>I.</w:t>
      </w:r>
    </w:p>
    <w:p w14:paraId="59B16A75" w14:textId="77777777" w:rsidR="00AD7DBC" w:rsidRDefault="00AD7DBC" w:rsidP="00AD7DBC">
      <w:r>
        <w:t>00:31:43 Speaker 1</w:t>
      </w:r>
    </w:p>
    <w:p w14:paraId="7959E64E" w14:textId="77777777" w:rsidR="00AD7DBC" w:rsidRDefault="00AD7DBC" w:rsidP="00AD7DBC">
      <w:r>
        <w:t>Is not.</w:t>
      </w:r>
    </w:p>
    <w:p w14:paraId="5BBA1B9B" w14:textId="77777777" w:rsidR="00AD7DBC" w:rsidRDefault="00AD7DBC" w:rsidP="00AD7DBC">
      <w:r>
        <w:t>00:31:44</w:t>
      </w:r>
    </w:p>
    <w:p w14:paraId="63730C1F" w14:textId="77777777" w:rsidR="00AD7DBC" w:rsidRDefault="00AD7DBC" w:rsidP="00AD7DBC">
      <w:r>
        <w:t>App.</w:t>
      </w:r>
    </w:p>
    <w:p w14:paraId="02D521DA" w14:textId="77777777" w:rsidR="00AD7DBC" w:rsidRDefault="00AD7DBC" w:rsidP="00AD7DBC">
      <w:r>
        <w:t>00:31:48 Speaker 2</w:t>
      </w:r>
    </w:p>
    <w:p w14:paraId="350E7F1B" w14:textId="77777777" w:rsidR="00AD7DBC" w:rsidRDefault="00AD7DBC" w:rsidP="00AD7DBC">
      <w:r>
        <w:t>When we come back in just a moment, how Norma found the best person you could possibly imagine to narrate her first fashion show.</w:t>
      </w:r>
    </w:p>
    <w:p w14:paraId="0D942F30" w14:textId="77777777" w:rsidR="00AD7DBC" w:rsidRDefault="00AD7DBC" w:rsidP="00AD7DBC">
      <w:r>
        <w:t>00:31:50</w:t>
      </w:r>
    </w:p>
    <w:p w14:paraId="09C8B598" w14:textId="77777777" w:rsidR="00AD7DBC" w:rsidRDefault="00AD7DBC" w:rsidP="00AD7DBC">
      <w:r>
        <w:t>I.</w:t>
      </w:r>
    </w:p>
    <w:p w14:paraId="20920208" w14:textId="77777777" w:rsidR="00AD7DBC" w:rsidRDefault="00AD7DBC" w:rsidP="00AD7DBC">
      <w:r>
        <w:t>00:31:58 Speaker 2</w:t>
      </w:r>
    </w:p>
    <w:p w14:paraId="5C721560" w14:textId="77777777" w:rsidR="00AD7DBC" w:rsidRDefault="00AD7DBC" w:rsidP="00AD7DBC">
      <w:r>
        <w:t>Then unknown vet mid Midler.</w:t>
      </w:r>
    </w:p>
    <w:p w14:paraId="79A3C02A" w14:textId="77777777" w:rsidR="00AD7DBC" w:rsidRDefault="00AD7DBC" w:rsidP="00AD7DBC">
      <w:r>
        <w:t>00:32:00 Speaker 2</w:t>
      </w:r>
    </w:p>
    <w:p w14:paraId="75A87332" w14:textId="77777777" w:rsidR="00AD7DBC" w:rsidRDefault="00AD7DBC" w:rsidP="00AD7DBC">
      <w:r>
        <w:lastRenderedPageBreak/>
        <w:t>And how?</w:t>
      </w:r>
    </w:p>
    <w:p w14:paraId="0698226A" w14:textId="77777777" w:rsidR="00AD7DBC" w:rsidRDefault="00AD7DBC" w:rsidP="00AD7DBC">
      <w:r>
        <w:t>00:32:00 Speaker 2</w:t>
      </w:r>
    </w:p>
    <w:p w14:paraId="33C8F8E9" w14:textId="77777777" w:rsidR="00AD7DBC" w:rsidRDefault="00AD7DBC" w:rsidP="00AD7DBC">
      <w:r>
        <w:t>Ceiling eventually came down, literally and figuratively, on her clothing store.</w:t>
      </w:r>
    </w:p>
    <w:p w14:paraId="2085E8F7" w14:textId="77777777" w:rsidR="00AD7DBC" w:rsidRDefault="00AD7DBC" w:rsidP="00AD7DBC">
      <w:r>
        <w:t>00:32:08 Speaker 2</w:t>
      </w:r>
    </w:p>
    <w:p w14:paraId="5D658725" w14:textId="77777777" w:rsidR="00AD7DBC" w:rsidRDefault="00AD7DBC" w:rsidP="00AD7DBC">
      <w:r>
        <w:t>Stay with us.</w:t>
      </w:r>
    </w:p>
    <w:p w14:paraId="30932FE5" w14:textId="77777777" w:rsidR="00AD7DBC" w:rsidRDefault="00AD7DBC" w:rsidP="00AD7DBC">
      <w:r>
        <w:t>00:32:08 Speaker 2</w:t>
      </w:r>
    </w:p>
    <w:p w14:paraId="589958CE" w14:textId="77777777" w:rsidR="00AD7DBC" w:rsidRDefault="00AD7DBC" w:rsidP="00AD7DBC">
      <w:r>
        <w:t>I'm Guy Raz, and you're listening to how I built this from NPR.</w:t>
      </w:r>
    </w:p>
    <w:p w14:paraId="64973B73" w14:textId="77777777" w:rsidR="00AD7DBC" w:rsidRDefault="00AD7DBC" w:rsidP="00AD7DBC">
      <w:r>
        <w:t>00:32:14</w:t>
      </w:r>
    </w:p>
    <w:p w14:paraId="16AF82B5" w14:textId="77777777" w:rsidR="00AD7DBC" w:rsidRDefault="00AD7DBC" w:rsidP="00AD7DBC">
      <w:r>
        <w:t>The.</w:t>
      </w:r>
    </w:p>
    <w:p w14:paraId="41926E85" w14:textId="77777777" w:rsidR="00AD7DBC" w:rsidRDefault="00AD7DBC" w:rsidP="00AD7DBC">
      <w:r>
        <w:t>00:32:22 Speaker 5</w:t>
      </w:r>
    </w:p>
    <w:p w14:paraId="22571572" w14:textId="77777777" w:rsidR="00AD7DBC" w:rsidRDefault="00AD7DBC" w:rsidP="00AD7DBC">
      <w:r>
        <w:t>Support for this podcast and the following message come from the American Jewish World Service working together for more than 30 years to build a more just and equitable world.</w:t>
      </w:r>
    </w:p>
    <w:p w14:paraId="4DBC140D" w14:textId="77777777" w:rsidR="00AD7DBC" w:rsidRDefault="00AD7DBC" w:rsidP="00AD7DBC">
      <w:r>
        <w:t>00:32:32 Speaker 5</w:t>
      </w:r>
    </w:p>
    <w:p w14:paraId="702C1924" w14:textId="77777777" w:rsidR="00AD7DBC" w:rsidRDefault="00AD7DBC" w:rsidP="00AD7DBC">
      <w:r>
        <w:t>More at a JW s.org.</w:t>
      </w:r>
    </w:p>
    <w:p w14:paraId="72FB97EF" w14:textId="77777777" w:rsidR="00AD7DBC" w:rsidRDefault="00AD7DBC" w:rsidP="00AD7DBC">
      <w:r>
        <w:t>00:32:36 Speaker 2</w:t>
      </w:r>
    </w:p>
    <w:p w14:paraId="6F85B436" w14:textId="77777777" w:rsidR="00AD7DBC" w:rsidRDefault="00AD7DBC" w:rsidP="00AD7DBC">
      <w:r>
        <w:t>Thanks also to our sponsor CarMax, finding the right car takes time and with the new love, your car guarantee from CarMax, you can take your time to make sure you found.</w:t>
      </w:r>
    </w:p>
    <w:p w14:paraId="22CDD3AE" w14:textId="77777777" w:rsidR="00AD7DBC" w:rsidRDefault="00AD7DBC" w:rsidP="00AD7DBC">
      <w:r>
        <w:t>00:32:47 Speaker 2</w:t>
      </w:r>
    </w:p>
    <w:p w14:paraId="70BD76B1" w14:textId="77777777" w:rsidR="00AD7DBC" w:rsidRDefault="00AD7DBC" w:rsidP="00AD7DBC">
      <w:r>
        <w:t>Perfect car.</w:t>
      </w:r>
    </w:p>
    <w:p w14:paraId="420F1F57" w14:textId="77777777" w:rsidR="00AD7DBC" w:rsidRDefault="00AD7DBC" w:rsidP="00AD7DBC">
      <w:r>
        <w:t>00:32:48 Speaker 2</w:t>
      </w:r>
    </w:p>
    <w:p w14:paraId="721F6A6C" w14:textId="77777777" w:rsidR="00AD7DBC" w:rsidRDefault="00AD7DBC" w:rsidP="00AD7DBC">
      <w:r>
        <w:t>For you start with a 24 hour test drive.</w:t>
      </w:r>
    </w:p>
    <w:p w14:paraId="29F75A5F" w14:textId="77777777" w:rsidR="00AD7DBC" w:rsidRDefault="00AD7DBC" w:rsidP="00AD7DBC">
      <w:r>
        <w:t>00:32:52 Speaker 2</w:t>
      </w:r>
    </w:p>
    <w:p w14:paraId="1DCF8FE5" w14:textId="77777777" w:rsidR="00AD7DBC" w:rsidRDefault="00AD7DBC" w:rsidP="00AD7DBC">
      <w:r>
        <w:t>Drive it to work, school and the grocery store before you buy.</w:t>
      </w:r>
    </w:p>
    <w:p w14:paraId="4EC7057A" w14:textId="77777777" w:rsidR="00AD7DBC" w:rsidRDefault="00AD7DBC" w:rsidP="00AD7DBC">
      <w:r>
        <w:t>00:32:56 Speaker 2</w:t>
      </w:r>
    </w:p>
    <w:p w14:paraId="1A4AE795" w14:textId="77777777" w:rsidR="00AD7DBC" w:rsidRDefault="00AD7DBC" w:rsidP="00AD7DBC">
      <w:r>
        <w:t>And if it feels right, you've got a full month and 1500 miles to keep on driving.</w:t>
      </w:r>
    </w:p>
    <w:p w14:paraId="786F45DE" w14:textId="77777777" w:rsidR="00AD7DBC" w:rsidRDefault="00AD7DBC" w:rsidP="00AD7DBC">
      <w:r>
        <w:t>00:33:01 Speaker 2</w:t>
      </w:r>
    </w:p>
    <w:p w14:paraId="098A9C23" w14:textId="77777777" w:rsidR="00AD7DBC" w:rsidRDefault="00AD7DBC" w:rsidP="00AD7DBC">
      <w:r>
        <w:lastRenderedPageBreak/>
        <w:t>With a new 30 day money back guarantee, learn more about the new love your car guarantee from carmax@carmax.com.</w:t>
      </w:r>
    </w:p>
    <w:p w14:paraId="62D5330B" w14:textId="77777777" w:rsidR="00AD7DBC" w:rsidRDefault="00AD7DBC" w:rsidP="00AD7DBC">
      <w:r>
        <w:t>00:33:11</w:t>
      </w:r>
    </w:p>
    <w:p w14:paraId="237F4F9B" w14:textId="77777777" w:rsidR="00AD7DBC" w:rsidRDefault="00AD7DBC" w:rsidP="00AD7DBC">
      <w:r>
        <w:t>Replay.</w:t>
      </w:r>
    </w:p>
    <w:p w14:paraId="1C76F09F" w14:textId="77777777" w:rsidR="00AD7DBC" w:rsidRDefault="00AD7DBC" w:rsidP="00AD7DBC">
      <w:r>
        <w:t>00:33:13 Speaker 3</w:t>
      </w:r>
    </w:p>
    <w:p w14:paraId="1DF719D0" w14:textId="77777777" w:rsidR="00AD7DBC" w:rsidRDefault="00AD7DBC" w:rsidP="00AD7DBC">
      <w:r>
        <w:t>We are still in the middle of this pandemic and right now having Science News you can trust from variants to vaccines is essential.</w:t>
      </w:r>
    </w:p>
    <w:p w14:paraId="1D8C3BE3" w14:textId="77777777" w:rsidR="00AD7DBC" w:rsidRDefault="00AD7DBC" w:rsidP="00AD7DBC">
      <w:r>
        <w:t>00:33:22 Speaker 3</w:t>
      </w:r>
    </w:p>
    <w:p w14:paraId="2BABE9D3" w14:textId="77777777" w:rsidR="00AD7DBC" w:rsidRDefault="00AD7DBC" w:rsidP="00AD7DBC">
      <w:r>
        <w:t>NPR shortwave has your back. About 10 minutes every weekday.</w:t>
      </w:r>
    </w:p>
    <w:p w14:paraId="7E7F41F3" w14:textId="77777777" w:rsidR="00AD7DBC" w:rsidRDefault="00AD7DBC" w:rsidP="00AD7DBC">
      <w:r>
        <w:t>00:33:27 Speaker 3</w:t>
      </w:r>
    </w:p>
    <w:p w14:paraId="127710E2" w14:textId="77777777" w:rsidR="00AD7DBC" w:rsidRDefault="00AD7DBC" w:rsidP="00AD7DBC">
      <w:r>
        <w:t>Listen and subscribe to shortwave the Daily Science podcast from NPR.</w:t>
      </w:r>
    </w:p>
    <w:p w14:paraId="3D29A20E" w14:textId="77777777" w:rsidR="00AD7DBC" w:rsidRDefault="00AD7DBC" w:rsidP="00AD7DBC">
      <w:r>
        <w:t>00:33:36 Speaker 2</w:t>
      </w:r>
    </w:p>
    <w:p w14:paraId="48476C99" w14:textId="77777777" w:rsidR="00AD7DBC" w:rsidRDefault="00AD7DBC" w:rsidP="00AD7DBC">
      <w:r>
        <w:t>Hey, welcome back to how I built this from NPR.</w:t>
      </w:r>
    </w:p>
    <w:p w14:paraId="53AFF7CE" w14:textId="77777777" w:rsidR="00AD7DBC" w:rsidRDefault="00AD7DBC" w:rsidP="00AD7DBC">
      <w:r>
        <w:t>00:33:39 Speaker 2</w:t>
      </w:r>
    </w:p>
    <w:p w14:paraId="0652FA7C" w14:textId="77777777" w:rsidR="00AD7DBC" w:rsidRDefault="00AD7DBC" w:rsidP="00AD7DBC">
      <w:r>
        <w:t>I'm Guy Raz. So it's the late 1960s and Norma Kamali clothing store in Midtown Manhattan is starting to get noticed.</w:t>
      </w:r>
    </w:p>
    <w:p w14:paraId="5C955971" w14:textId="77777777" w:rsidR="00AD7DBC" w:rsidRDefault="00AD7DBC" w:rsidP="00AD7DBC">
      <w:r>
        <w:t>00:33:48 Speaker 2</w:t>
      </w:r>
    </w:p>
    <w:p w14:paraId="3D7750AE" w14:textId="77777777" w:rsidR="00AD7DBC" w:rsidRDefault="00AD7DBC" w:rsidP="00AD7DBC">
      <w:r>
        <w:t>Her husband Eddie is running the place and she's designing her own versions of some of the most iconic looks of the time.</w:t>
      </w:r>
    </w:p>
    <w:p w14:paraId="465B61B3" w14:textId="77777777" w:rsidR="00AD7DBC" w:rsidRDefault="00AD7DBC" w:rsidP="00AD7DBC">
      <w:r>
        <w:t>00:33:56 Speaker 1</w:t>
      </w:r>
    </w:p>
    <w:p w14:paraId="6EA42504" w14:textId="77777777" w:rsidR="00AD7DBC" w:rsidRDefault="00AD7DBC" w:rsidP="00AD7DBC">
      <w:r>
        <w:t>First thing.</w:t>
      </w:r>
    </w:p>
    <w:p w14:paraId="1D40BDE2" w14:textId="77777777" w:rsidR="00AD7DBC" w:rsidRDefault="00AD7DBC" w:rsidP="00AD7DBC">
      <w:r>
        <w:t>00:33:58 Speaker 1</w:t>
      </w:r>
    </w:p>
    <w:p w14:paraId="366F93BF" w14:textId="77777777" w:rsidR="00AD7DBC" w:rsidRDefault="00AD7DBC" w:rsidP="00AD7DBC">
      <w:r>
        <w:t>That got a lot of attention and that, I mean, I'm not going to take credit for being the 1st to do it, but I don't know anybody else that was doing it at the.</w:t>
      </w:r>
    </w:p>
    <w:p w14:paraId="6BD35C04" w14:textId="77777777" w:rsidR="00AD7DBC" w:rsidRDefault="00AD7DBC" w:rsidP="00AD7DBC">
      <w:r>
        <w:t>00:34:11 Speaker 1</w:t>
      </w:r>
    </w:p>
    <w:p w14:paraId="4841F718" w14:textId="77777777" w:rsidR="00AD7DBC" w:rsidRDefault="00AD7DBC" w:rsidP="00AD7DBC">
      <w:r>
        <w:t>Was hot pants.</w:t>
      </w:r>
    </w:p>
    <w:p w14:paraId="182DC422" w14:textId="77777777" w:rsidR="00AD7DBC" w:rsidRDefault="00AD7DBC" w:rsidP="00AD7DBC">
      <w:r>
        <w:t>00:34:13 Speaker 2</w:t>
      </w:r>
    </w:p>
    <w:p w14:paraId="198FF559" w14:textId="77777777" w:rsidR="00AD7DBC" w:rsidRDefault="00AD7DBC" w:rsidP="00AD7DBC">
      <w:r>
        <w:lastRenderedPageBreak/>
        <w:t>Hot pants, this is.</w:t>
      </w:r>
    </w:p>
    <w:p w14:paraId="7A7CE3B7" w14:textId="77777777" w:rsidR="00AD7DBC" w:rsidRDefault="00AD7DBC" w:rsidP="00AD7DBC">
      <w:r>
        <w:t>00:34:15 Speaker 2</w:t>
      </w:r>
    </w:p>
    <w:p w14:paraId="3494ECFB" w14:textId="77777777" w:rsidR="00AD7DBC" w:rsidRDefault="00AD7DBC" w:rsidP="00AD7DBC">
      <w:r>
        <w:t>This is in I guess like 1968.</w:t>
      </w:r>
    </w:p>
    <w:p w14:paraId="259BC5F2" w14:textId="77777777" w:rsidR="00AD7DBC" w:rsidRDefault="00AD7DBC" w:rsidP="00AD7DBC">
      <w:r>
        <w:t>00:34:18 Speaker 2</w:t>
      </w:r>
    </w:p>
    <w:p w14:paraId="44902784" w14:textId="77777777" w:rsidR="00AD7DBC" w:rsidRDefault="00AD7DBC" w:rsidP="00AD7DBC">
      <w:r>
        <w:t>For for.</w:t>
      </w:r>
    </w:p>
    <w:p w14:paraId="28A61C44" w14:textId="77777777" w:rsidR="00AD7DBC" w:rsidRDefault="00AD7DBC" w:rsidP="00AD7DBC">
      <w:r>
        <w:t>00:34:18 Speaker 1</w:t>
      </w:r>
    </w:p>
    <w:p w14:paraId="4B59EF1B" w14:textId="77777777" w:rsidR="00AD7DBC" w:rsidRDefault="00AD7DBC" w:rsidP="00AD7DBC">
      <w:r>
        <w:t>Yeah.</w:t>
      </w:r>
    </w:p>
    <w:p w14:paraId="5056E0FF" w14:textId="77777777" w:rsidR="00AD7DBC" w:rsidRDefault="00AD7DBC" w:rsidP="00AD7DBC">
      <w:r>
        <w:t>00:34:19 Speaker 2</w:t>
      </w:r>
    </w:p>
    <w:p w14:paraId="6942C2BF" w14:textId="77777777" w:rsidR="00AD7DBC" w:rsidRDefault="00AD7DBC" w:rsidP="00AD7DBC">
      <w:r>
        <w:t>Those who don't know what hot pants are what?</w:t>
      </w:r>
    </w:p>
    <w:p w14:paraId="53584956" w14:textId="77777777" w:rsidR="00AD7DBC" w:rsidRDefault="00AD7DBC" w:rsidP="00AD7DBC">
      <w:r>
        <w:t>00:34:21 Speaker 2</w:t>
      </w:r>
    </w:p>
    <w:p w14:paraId="5D8250B6" w14:textId="77777777" w:rsidR="00AD7DBC" w:rsidRDefault="00AD7DBC" w:rsidP="00AD7DBC">
      <w:r>
        <w:t>Hot pants.</w:t>
      </w:r>
    </w:p>
    <w:p w14:paraId="3D4CA0D9" w14:textId="77777777" w:rsidR="00AD7DBC" w:rsidRDefault="00AD7DBC" w:rsidP="00AD7DBC">
      <w:r>
        <w:t>00:34:23 Speaker 1</w:t>
      </w:r>
    </w:p>
    <w:p w14:paraId="4B88CB04" w14:textId="77777777" w:rsidR="00AD7DBC" w:rsidRDefault="00AD7DBC" w:rsidP="00AD7DBC">
      <w:r>
        <w:t>So hot pants, don't forget we're talking mini skirts, right?</w:t>
      </w:r>
    </w:p>
    <w:p w14:paraId="2FD772F8" w14:textId="77777777" w:rsidR="00AD7DBC" w:rsidRDefault="00AD7DBC" w:rsidP="00AD7DBC">
      <w:r>
        <w:t>00:34:28 Speaker 1</w:t>
      </w:r>
    </w:p>
    <w:p w14:paraId="44313E0D" w14:textId="77777777" w:rsidR="00AD7DBC" w:rsidRDefault="00AD7DBC" w:rsidP="00AD7DBC">
      <w:r>
        <w:t>And how do you get a mini skirt shorter than mini?</w:t>
      </w:r>
    </w:p>
    <w:p w14:paraId="4AEC3C75" w14:textId="77777777" w:rsidR="00AD7DBC" w:rsidRDefault="00AD7DBC" w:rsidP="00AD7DBC">
      <w:r>
        <w:t>00:34:33 Speaker 1</w:t>
      </w:r>
    </w:p>
    <w:p w14:paraId="7620A707" w14:textId="77777777" w:rsidR="00AD7DBC" w:rsidRDefault="00AD7DBC" w:rsidP="00AD7DBC">
      <w:r>
        <w:t>It has to be shorts. We're all wearing boots that just come below our knees where sort of having that proportion. And so they were little tiny shorts.</w:t>
      </w:r>
    </w:p>
    <w:p w14:paraId="77A99B56" w14:textId="77777777" w:rsidR="00AD7DBC" w:rsidRDefault="00AD7DBC" w:rsidP="00AD7DBC">
      <w:r>
        <w:t>00:34:41</w:t>
      </w:r>
    </w:p>
    <w:p w14:paraId="1B5B368A" w14:textId="77777777" w:rsidR="00AD7DBC" w:rsidRDefault="00AD7DBC" w:rsidP="00AD7DBC">
      <w:r>
        <w:t>I.</w:t>
      </w:r>
    </w:p>
    <w:p w14:paraId="0A7E434C" w14:textId="77777777" w:rsidR="00AD7DBC" w:rsidRDefault="00AD7DBC" w:rsidP="00AD7DBC">
      <w:r>
        <w:t>00:34:46 Speaker 1</w:t>
      </w:r>
    </w:p>
    <w:p w14:paraId="7A38581D" w14:textId="77777777" w:rsidR="00AD7DBC" w:rsidRDefault="00AD7DBC" w:rsidP="00AD7DBC">
      <w:r>
        <w:t>Weren't.</w:t>
      </w:r>
    </w:p>
    <w:p w14:paraId="6BF9F9FE" w14:textId="77777777" w:rsidR="00AD7DBC" w:rsidRDefault="00AD7DBC" w:rsidP="00AD7DBC">
      <w:r>
        <w:t>00:34:47 Speaker 1</w:t>
      </w:r>
    </w:p>
    <w:p w14:paraId="2C4229C6" w14:textId="77777777" w:rsidR="00AD7DBC" w:rsidRDefault="00AD7DBC" w:rsidP="00AD7DBC">
      <w:r>
        <w:t>They were very cool.</w:t>
      </w:r>
    </w:p>
    <w:p w14:paraId="792192C5" w14:textId="77777777" w:rsidR="00AD7DBC" w:rsidRDefault="00AD7DBC" w:rsidP="00AD7DBC">
      <w:r>
        <w:t>00:34:49 Speaker 1</w:t>
      </w:r>
    </w:p>
    <w:p w14:paraId="194CEF34" w14:textId="77777777" w:rsidR="00AD7DBC" w:rsidRDefault="00AD7DBC" w:rsidP="00AD7DBC">
      <w:r>
        <w:t>On long legs with boots and everybody looked like they had long legs and I made them.</w:t>
      </w:r>
    </w:p>
    <w:p w14:paraId="783DA7C1" w14:textId="77777777" w:rsidR="00AD7DBC" w:rsidRDefault="00AD7DBC" w:rsidP="00AD7DBC">
      <w:r>
        <w:lastRenderedPageBreak/>
        <w:t>00:34:55 Speaker 1</w:t>
      </w:r>
    </w:p>
    <w:p w14:paraId="38DAE711" w14:textId="77777777" w:rsidR="00AD7DBC" w:rsidRDefault="00AD7DBC" w:rsidP="00AD7DBC">
      <w:r>
        <w:t>I what I did was I treated them as pieces of.</w:t>
      </w:r>
    </w:p>
    <w:p w14:paraId="50A16A3B" w14:textId="77777777" w:rsidR="00AD7DBC" w:rsidRDefault="00AD7DBC" w:rsidP="00AD7DBC">
      <w:r>
        <w:t>00:35:00 Speaker 1</w:t>
      </w:r>
    </w:p>
    <w:p w14:paraId="52C8474E" w14:textId="77777777" w:rsidR="00AD7DBC" w:rsidRDefault="00AD7DBC" w:rsidP="00AD7DBC">
      <w:r>
        <w:t>So I would do appliques and designs on these little tiny shorts made.</w:t>
      </w:r>
    </w:p>
    <w:p w14:paraId="6B301C03" w14:textId="77777777" w:rsidR="00AD7DBC" w:rsidRDefault="00AD7DBC" w:rsidP="00AD7DBC">
      <w:r>
        <w:t>00:35:06 Speaker 2</w:t>
      </w:r>
    </w:p>
    <w:p w14:paraId="7A6E6C3E" w14:textId="77777777" w:rsidR="00AD7DBC" w:rsidRDefault="00AD7DBC" w:rsidP="00AD7DBC">
      <w:r>
        <w:t>With like rhinestones and stuff.</w:t>
      </w:r>
    </w:p>
    <w:p w14:paraId="786DA4C4" w14:textId="77777777" w:rsidR="00AD7DBC" w:rsidRDefault="00AD7DBC" w:rsidP="00AD7DBC">
      <w:r>
        <w:t>00:35:08 Speaker 1</w:t>
      </w:r>
    </w:p>
    <w:p w14:paraId="1C4F565D" w14:textId="77777777" w:rsidR="00AD7DBC" w:rsidRDefault="00AD7DBC" w:rsidP="00AD7DBC">
      <w:r>
        <w:t>Well, if not the rhinestones, I did a stops. But the the the hot pants were mostly velvet appliques and lots of beautiful colors.</w:t>
      </w:r>
    </w:p>
    <w:p w14:paraId="60372811" w14:textId="77777777" w:rsidR="00AD7DBC" w:rsidRDefault="00AD7DBC" w:rsidP="00AD7DBC">
      <w:r>
        <w:t>00:35:19 Speaker 1</w:t>
      </w:r>
    </w:p>
    <w:p w14:paraId="1B8C60BD" w14:textId="77777777" w:rsidR="00AD7DBC" w:rsidRDefault="00AD7DBC" w:rsidP="00AD7DBC">
      <w:r>
        <w:t>I would do palm trees and scenes, you know.</w:t>
      </w:r>
    </w:p>
    <w:p w14:paraId="758CCC05" w14:textId="77777777" w:rsidR="00AD7DBC" w:rsidRDefault="00AD7DBC" w:rsidP="00AD7DBC">
      <w:r>
        <w:t>00:35:23 Speaker 1</w:t>
      </w:r>
    </w:p>
    <w:p w14:paraId="6A2D8F26" w14:textId="77777777" w:rsidR="00AD7DBC" w:rsidRDefault="00AD7DBC" w:rsidP="00AD7DBC">
      <w:r>
        <w:t>All kinds of designs like that.</w:t>
      </w:r>
    </w:p>
    <w:p w14:paraId="67573E03" w14:textId="77777777" w:rsidR="00AD7DBC" w:rsidRDefault="00AD7DBC" w:rsidP="00AD7DBC">
      <w:r>
        <w:t>00:35:25 Speaker 2</w:t>
      </w:r>
    </w:p>
    <w:p w14:paraId="37507D99" w14:textId="77777777" w:rsidR="00AD7DBC" w:rsidRDefault="00AD7DBC" w:rsidP="00AD7DBC">
      <w:r>
        <w:t>And these were short shorts, basically. Obviously, you went to confession to technology.</w:t>
      </w:r>
    </w:p>
    <w:p w14:paraId="638BF7A1" w14:textId="77777777" w:rsidR="00AD7DBC" w:rsidRDefault="00AD7DBC" w:rsidP="00AD7DBC">
      <w:r>
        <w:t>00:35:28 Speaker 1</w:t>
      </w:r>
    </w:p>
    <w:p w14:paraId="3F31432B" w14:textId="77777777" w:rsidR="00AD7DBC" w:rsidRDefault="00AD7DBC" w:rsidP="00AD7DBC">
      <w:r>
        <w:t>Yes.</w:t>
      </w:r>
    </w:p>
    <w:p w14:paraId="43FD81DB" w14:textId="77777777" w:rsidR="00AD7DBC" w:rsidRDefault="00AD7DBC" w:rsidP="00AD7DBC">
      <w:r>
        <w:t>00:35:31 Speaker 2</w:t>
      </w:r>
    </w:p>
    <w:p w14:paraId="1100AADD" w14:textId="77777777" w:rsidR="00AD7DBC" w:rsidRDefault="00AD7DBC" w:rsidP="00AD7DBC">
      <w:r>
        <w:t>You've studied illustration like super talented artistic person.</w:t>
      </w:r>
    </w:p>
    <w:p w14:paraId="746696D0" w14:textId="77777777" w:rsidR="00AD7DBC" w:rsidRDefault="00AD7DBC" w:rsidP="00AD7DBC">
      <w:r>
        <w:t>00:35:37 Speaker 2</w:t>
      </w:r>
    </w:p>
    <w:p w14:paraId="10639E19" w14:textId="77777777" w:rsidR="00AD7DBC" w:rsidRDefault="00AD7DBC" w:rsidP="00AD7DBC">
      <w:r>
        <w:t>Really into clothing.</w:t>
      </w:r>
    </w:p>
    <w:p w14:paraId="2F2C3D5F" w14:textId="77777777" w:rsidR="00AD7DBC" w:rsidRDefault="00AD7DBC" w:rsidP="00AD7DBC">
      <w:r>
        <w:t>00:35:38 Speaker 2</w:t>
      </w:r>
    </w:p>
    <w:p w14:paraId="2A45C78E" w14:textId="77777777" w:rsidR="00AD7DBC" w:rsidRDefault="00AD7DBC" w:rsidP="00AD7DBC">
      <w:r>
        <w:t>But you hadn't been a clothing.</w:t>
      </w:r>
    </w:p>
    <w:p w14:paraId="351A8366" w14:textId="77777777" w:rsidR="00AD7DBC" w:rsidRDefault="00AD7DBC" w:rsidP="00AD7DBC">
      <w:r>
        <w:t>00:35:40 Speaker 2</w:t>
      </w:r>
    </w:p>
    <w:p w14:paraId="23883187" w14:textId="77777777" w:rsidR="00AD7DBC" w:rsidRDefault="00AD7DBC" w:rsidP="00AD7DBC">
      <w:r>
        <w:t>This was not part of your skill.</w:t>
      </w:r>
    </w:p>
    <w:p w14:paraId="5EB11F02" w14:textId="77777777" w:rsidR="00AD7DBC" w:rsidRDefault="00AD7DBC" w:rsidP="00AD7DBC">
      <w:r>
        <w:t>00:35:42 Speaker 2</w:t>
      </w:r>
    </w:p>
    <w:p w14:paraId="6378072D" w14:textId="77777777" w:rsidR="00AD7DBC" w:rsidRDefault="00AD7DBC" w:rsidP="00AD7DBC">
      <w:r>
        <w:lastRenderedPageBreak/>
        <w:t>Was that hard to figure out how to do it?</w:t>
      </w:r>
    </w:p>
    <w:p w14:paraId="4B4CE189" w14:textId="77777777" w:rsidR="00AD7DBC" w:rsidRDefault="00AD7DBC" w:rsidP="00AD7DBC">
      <w:r>
        <w:t>00:35:45 Speaker 2</w:t>
      </w:r>
    </w:p>
    <w:p w14:paraId="2E76F211" w14:textId="77777777" w:rsidR="00AD7DBC" w:rsidRDefault="00AD7DBC" w:rsidP="00AD7DBC">
      <w:r>
        <w:t>You, you, you, you didn't.</w:t>
      </w:r>
    </w:p>
    <w:p w14:paraId="0E3170AB" w14:textId="77777777" w:rsidR="00AD7DBC" w:rsidRDefault="00AD7DBC" w:rsidP="00AD7DBC">
      <w:r>
        <w:t>00:35:46 Speaker 2</w:t>
      </w:r>
    </w:p>
    <w:p w14:paraId="5F8937BB" w14:textId="77777777" w:rsidR="00AD7DBC" w:rsidRDefault="00AD7DBC" w:rsidP="00AD7DBC">
      <w:r>
        <w:t>Think you didn't study?</w:t>
      </w:r>
    </w:p>
    <w:p w14:paraId="671DC570" w14:textId="77777777" w:rsidR="00AD7DBC" w:rsidRDefault="00AD7DBC" w:rsidP="00AD7DBC">
      <w:r>
        <w:t>00:35:48 Speaker 2</w:t>
      </w:r>
    </w:p>
    <w:p w14:paraId="4C535392" w14:textId="77777777" w:rsidR="00AD7DBC" w:rsidRDefault="00AD7DBC" w:rsidP="00AD7DBC">
      <w:r>
        <w:t>Clothing design at at.</w:t>
      </w:r>
    </w:p>
    <w:p w14:paraId="7B71D98C" w14:textId="77777777" w:rsidR="00AD7DBC" w:rsidRDefault="00AD7DBC" w:rsidP="00AD7DBC">
      <w:r>
        <w:t>00:35:51 Speaker 1</w:t>
      </w:r>
    </w:p>
    <w:p w14:paraId="149D9BA7" w14:textId="77777777" w:rsidR="00AD7DBC" w:rsidRDefault="00AD7DBC" w:rsidP="00AD7DBC">
      <w:r>
        <w:t>No, but I'm obviously glad I didn't because I would have had a certain imprint that would have worked against what I really felt.</w:t>
      </w:r>
    </w:p>
    <w:p w14:paraId="41B32090" w14:textId="77777777" w:rsidR="00AD7DBC" w:rsidRDefault="00AD7DBC" w:rsidP="00AD7DBC">
      <w:r>
        <w:t>00:35:56 Speaker 4</w:t>
      </w:r>
    </w:p>
    <w:p w14:paraId="4577D37F" w14:textId="77777777" w:rsidR="00AD7DBC" w:rsidRDefault="00AD7DBC" w:rsidP="00AD7DBC">
      <w:r>
        <w:t>Yeah.</w:t>
      </w:r>
    </w:p>
    <w:p w14:paraId="21DA5B8B" w14:textId="77777777" w:rsidR="00AD7DBC" w:rsidRDefault="00AD7DBC" w:rsidP="00AD7DBC">
      <w:r>
        <w:t>00:36:00 Speaker 1</w:t>
      </w:r>
    </w:p>
    <w:p w14:paraId="2268F955" w14:textId="77777777" w:rsidR="00AD7DBC" w:rsidRDefault="00AD7DBC" w:rsidP="00AD7DBC">
      <w:r>
        <w:t>Akin to.</w:t>
      </w:r>
    </w:p>
    <w:p w14:paraId="0999B34C" w14:textId="77777777" w:rsidR="00AD7DBC" w:rsidRDefault="00AD7DBC" w:rsidP="00AD7DBC">
      <w:r>
        <w:t>00:36:02 Speaker 1</w:t>
      </w:r>
    </w:p>
    <w:p w14:paraId="1698FD76" w14:textId="77777777" w:rsidR="00AD7DBC" w:rsidRDefault="00AD7DBC" w:rsidP="00AD7DBC">
      <w:r>
        <w:t>It was very easy for me to envision what I felt should be next.</w:t>
      </w:r>
    </w:p>
    <w:p w14:paraId="6AA00BC3" w14:textId="77777777" w:rsidR="00AD7DBC" w:rsidRDefault="00AD7DBC" w:rsidP="00AD7DBC">
      <w:r>
        <w:t>00:36:10 Speaker 2</w:t>
      </w:r>
    </w:p>
    <w:p w14:paraId="3619DFCF" w14:textId="77777777" w:rsidR="00AD7DBC" w:rsidRDefault="00AD7DBC" w:rsidP="00AD7DBC">
      <w:r>
        <w:t>When you were were kind of, you know, you're running a story, getting attention.</w:t>
      </w:r>
    </w:p>
    <w:p w14:paraId="7111568E" w14:textId="77777777" w:rsidR="00AD7DBC" w:rsidRDefault="00AD7DBC" w:rsidP="00AD7DBC">
      <w:r>
        <w:t>00:36:15 Speaker 2</w:t>
      </w:r>
    </w:p>
    <w:p w14:paraId="466F344E" w14:textId="77777777" w:rsidR="00AD7DBC" w:rsidRDefault="00AD7DBC" w:rsidP="00AD7DBC">
      <w:r>
        <w:t>You're getting celebrities coming in like, I mean, like, like Bette Midler and the New York Dolls that they even had, like, an album cover with one of your like.</w:t>
      </w:r>
    </w:p>
    <w:p w14:paraId="4A13A72F" w14:textId="77777777" w:rsidR="00AD7DBC" w:rsidRDefault="00AD7DBC" w:rsidP="00AD7DBC">
      <w:r>
        <w:t>00:36:17 Speaker 1</w:t>
      </w:r>
    </w:p>
    <w:p w14:paraId="29B8B8A8" w14:textId="77777777" w:rsidR="00AD7DBC" w:rsidRDefault="00AD7DBC" w:rsidP="00AD7DBC">
      <w:r>
        <w:t>Oh yeah, yeah.</w:t>
      </w:r>
    </w:p>
    <w:p w14:paraId="03A98662" w14:textId="77777777" w:rsidR="00AD7DBC" w:rsidRDefault="00AD7DBC" w:rsidP="00AD7DBC">
      <w:r>
        <w:t>00:36:24 Speaker 1</w:t>
      </w:r>
    </w:p>
    <w:p w14:paraId="04A655FF" w14:textId="77777777" w:rsidR="00AD7DBC" w:rsidRDefault="00AD7DBC" w:rsidP="00AD7DBC">
      <w:r>
        <w:t>Right.</w:t>
      </w:r>
    </w:p>
    <w:p w14:paraId="3889D18B" w14:textId="77777777" w:rsidR="00AD7DBC" w:rsidRDefault="00AD7DBC" w:rsidP="00AD7DBC">
      <w:r>
        <w:t>00:36:24 Speaker 2</w:t>
      </w:r>
    </w:p>
    <w:p w14:paraId="081F2A41" w14:textId="77777777" w:rsidR="00AD7DBC" w:rsidRDefault="00AD7DBC" w:rsidP="00AD7DBC">
      <w:r>
        <w:t>Your clothing and we use were you getting lots of celebrities coming to the shop?</w:t>
      </w:r>
    </w:p>
    <w:p w14:paraId="00EA1A59" w14:textId="77777777" w:rsidR="00AD7DBC" w:rsidRDefault="00AD7DBC" w:rsidP="00AD7DBC">
      <w:r>
        <w:lastRenderedPageBreak/>
        <w:t>00:36:29 Speaker 1</w:t>
      </w:r>
    </w:p>
    <w:p w14:paraId="66455793" w14:textId="77777777" w:rsidR="00AD7DBC" w:rsidRDefault="00AD7DBC" w:rsidP="00AD7DBC">
      <w:r>
        <w:t>Time. So Bette Midler started around the same time we started, and we heard about this girl who is funny and an amazing singer. And she was singing in this little.</w:t>
      </w:r>
    </w:p>
    <w:p w14:paraId="0F0A17B4" w14:textId="77777777" w:rsidR="00AD7DBC" w:rsidRDefault="00AD7DBC" w:rsidP="00AD7DBC">
      <w:r>
        <w:t>00:36:44 Speaker 1</w:t>
      </w:r>
    </w:p>
    <w:p w14:paraId="455494D9" w14:textId="77777777" w:rsidR="00AD7DBC" w:rsidRDefault="00AD7DBC" w:rsidP="00AD7DBC">
      <w:r>
        <w:t>Dive place and so this one night we're at this club and we're sitting right up front by the stage tiny stage.</w:t>
      </w:r>
    </w:p>
    <w:p w14:paraId="04758453" w14:textId="77777777" w:rsidR="00AD7DBC" w:rsidRDefault="00AD7DBC" w:rsidP="00AD7DBC">
      <w:r>
        <w:t>00:36:52 Speaker 1</w:t>
      </w:r>
    </w:p>
    <w:p w14:paraId="062CD59B" w14:textId="77777777" w:rsidR="00AD7DBC" w:rsidRDefault="00AD7DBC" w:rsidP="00AD7DBC">
      <w:r>
        <w:t>Age and this girl comes out and she is such a good singer and she's hysterically funny.</w:t>
      </w:r>
    </w:p>
    <w:p w14:paraId="2AD17B92" w14:textId="77777777" w:rsidR="00AD7DBC" w:rsidRDefault="00AD7DBC" w:rsidP="00AD7DBC">
      <w:r>
        <w:t>00:36:59 Speaker 2</w:t>
      </w:r>
    </w:p>
    <w:p w14:paraId="2840CA78" w14:textId="77777777" w:rsidR="00AD7DBC" w:rsidRDefault="00AD7DBC" w:rsidP="00AD7DBC">
      <w:r>
        <w:t>And she was not famous yet, right? Yeah.</w:t>
      </w:r>
    </w:p>
    <w:p w14:paraId="29DF0953" w14:textId="77777777" w:rsidR="00AD7DBC" w:rsidRDefault="00AD7DBC" w:rsidP="00AD7DBC">
      <w:r>
        <w:t>00:37:02 Speaker 1</w:t>
      </w:r>
    </w:p>
    <w:p w14:paraId="71BCBD51" w14:textId="77777777" w:rsidR="00AD7DBC" w:rsidRDefault="00AD7DBC" w:rsidP="00AD7DBC">
      <w:r>
        <w:t>No, she had brown hair like to her.</w:t>
      </w:r>
    </w:p>
    <w:p w14:paraId="5665CBE8" w14:textId="77777777" w:rsidR="00AD7DBC" w:rsidRDefault="00AD7DBC" w:rsidP="00AD7DBC">
      <w:r>
        <w:t>00:37:06 Speaker 1</w:t>
      </w:r>
    </w:p>
    <w:p w14:paraId="7F3903DF" w14:textId="77777777" w:rsidR="00AD7DBC" w:rsidRDefault="00AD7DBC" w:rsidP="00AD7DBC">
      <w:r>
        <w:t>She and she was wearing vintage that was falling apart on her and in the middle of her act she stops and says, wait a minute. Who?</w:t>
      </w:r>
    </w:p>
    <w:p w14:paraId="162D50F9" w14:textId="77777777" w:rsidR="00AD7DBC" w:rsidRDefault="00AD7DBC" w:rsidP="00AD7DBC">
      <w:r>
        <w:t>00:37:17 Speaker 1</w:t>
      </w:r>
    </w:p>
    <w:p w14:paraId="77829D35" w14:textId="77777777" w:rsidR="00AD7DBC" w:rsidRDefault="00AD7DBC" w:rsidP="00AD7DBC">
      <w:r>
        <w:t>You people.</w:t>
      </w:r>
    </w:p>
    <w:p w14:paraId="72B71A87" w14:textId="77777777" w:rsidR="00AD7DBC" w:rsidRDefault="00AD7DBC" w:rsidP="00AD7DBC">
      <w:r>
        <w:t>00:37:18 Speaker 1</w:t>
      </w:r>
    </w:p>
    <w:p w14:paraId="0A5EC188" w14:textId="77777777" w:rsidR="00AD7DBC" w:rsidRDefault="00AD7DBC" w:rsidP="00AD7DBC">
      <w:r>
        <w:t>And where did you get those?</w:t>
      </w:r>
    </w:p>
    <w:p w14:paraId="7821705B" w14:textId="77777777" w:rsidR="00AD7DBC" w:rsidRDefault="00AD7DBC" w:rsidP="00AD7DBC">
      <w:r>
        <w:t>00:37:19 Speaker 1</w:t>
      </w:r>
    </w:p>
    <w:p w14:paraId="780F984B" w14:textId="77777777" w:rsidR="00AD7DBC" w:rsidRDefault="00AD7DBC" w:rsidP="00AD7DBC">
      <w:r>
        <w:t>I need to get those clothes and so after the show I met with her and she said.</w:t>
      </w:r>
    </w:p>
    <w:p w14:paraId="3A373CB2" w14:textId="77777777" w:rsidR="00AD7DBC" w:rsidRDefault="00AD7DBC" w:rsidP="00AD7DBC">
      <w:r>
        <w:t>00:37:27 Speaker 1</w:t>
      </w:r>
    </w:p>
    <w:p w14:paraId="17630C87" w14:textId="77777777" w:rsidR="00AD7DBC" w:rsidRDefault="00AD7DBC" w:rsidP="00AD7DBC">
      <w:r>
        <w:t>I have to get.</w:t>
      </w:r>
    </w:p>
    <w:p w14:paraId="4DD73647" w14:textId="77777777" w:rsidR="00AD7DBC" w:rsidRDefault="00AD7DBC" w:rsidP="00AD7DBC">
      <w:r>
        <w:t>00:37:28 Speaker 1</w:t>
      </w:r>
    </w:p>
    <w:p w14:paraId="5D2D0300" w14:textId="77777777" w:rsidR="00AD7DBC" w:rsidRDefault="00AD7DBC" w:rsidP="00AD7DBC">
      <w:r>
        <w:t>I should have no money. Can I work for?</w:t>
      </w:r>
    </w:p>
    <w:p w14:paraId="78291370" w14:textId="77777777" w:rsidR="00AD7DBC" w:rsidRDefault="00AD7DBC" w:rsidP="00AD7DBC">
      <w:r>
        <w:t>00:37:31 Speaker 1</w:t>
      </w:r>
    </w:p>
    <w:p w14:paraId="376241E3" w14:textId="77777777" w:rsidR="00AD7DBC" w:rsidRDefault="00AD7DBC" w:rsidP="00AD7DBC">
      <w:r>
        <w:t>I'll work in your store, whatever, but I just don't have money, so I said.</w:t>
      </w:r>
    </w:p>
    <w:p w14:paraId="7252723E" w14:textId="77777777" w:rsidR="00AD7DBC" w:rsidRDefault="00AD7DBC" w:rsidP="00AD7DBC">
      <w:r>
        <w:lastRenderedPageBreak/>
        <w:t>00:37:35</w:t>
      </w:r>
    </w:p>
    <w:p w14:paraId="6DD01003" w14:textId="77777777" w:rsidR="00AD7DBC" w:rsidRDefault="00AD7DBC" w:rsidP="00AD7DBC">
      <w:r>
        <w:t>Wow.</w:t>
      </w:r>
    </w:p>
    <w:p w14:paraId="2DC43969" w14:textId="77777777" w:rsidR="00AD7DBC" w:rsidRDefault="00AD7DBC" w:rsidP="00AD7DBC">
      <w:r>
        <w:t>00:37:37 Speaker 1</w:t>
      </w:r>
    </w:p>
    <w:p w14:paraId="06D5975A" w14:textId="77777777" w:rsidR="00AD7DBC" w:rsidRDefault="00AD7DBC" w:rsidP="00AD7DBC">
      <w:r>
        <w:t>I know what you can.</w:t>
      </w:r>
    </w:p>
    <w:p w14:paraId="0E724253" w14:textId="77777777" w:rsidR="00AD7DBC" w:rsidRDefault="00AD7DBC" w:rsidP="00AD7DBC">
      <w:r>
        <w:t>00:37:39 Speaker 1</w:t>
      </w:r>
    </w:p>
    <w:p w14:paraId="1D532D66" w14:textId="77777777" w:rsidR="00AD7DBC" w:rsidRDefault="00AD7DBC" w:rsidP="00AD7DBC">
      <w:r>
        <w:t>I'm going to do my first fashion show.</w:t>
      </w:r>
    </w:p>
    <w:p w14:paraId="1E016B28" w14:textId="77777777" w:rsidR="00AD7DBC" w:rsidRDefault="00AD7DBC" w:rsidP="00AD7DBC">
      <w:r>
        <w:t>00:37:42 Speaker 1</w:t>
      </w:r>
    </w:p>
    <w:p w14:paraId="2AAFC540" w14:textId="77777777" w:rsidR="00AD7DBC" w:rsidRDefault="00AD7DBC" w:rsidP="00AD7DBC">
      <w:r>
        <w:t>And at the time fashion shows were narrated, people talked about the clothes in the fashion show.</w:t>
      </w:r>
    </w:p>
    <w:p w14:paraId="06680C76" w14:textId="77777777" w:rsidR="00AD7DBC" w:rsidRDefault="00AD7DBC" w:rsidP="00AD7DBC">
      <w:r>
        <w:t>00:37:49 Speaker 1</w:t>
      </w:r>
    </w:p>
    <w:p w14:paraId="41AAC542" w14:textId="77777777" w:rsidR="00AD7DBC" w:rsidRDefault="00AD7DBC" w:rsidP="00AD7DBC">
      <w:r>
        <w:t>You had a narrator, so I said.</w:t>
      </w:r>
    </w:p>
    <w:p w14:paraId="6DA3F4E2" w14:textId="77777777" w:rsidR="00AD7DBC" w:rsidRDefault="00AD7DBC" w:rsidP="00AD7DBC">
      <w:r>
        <w:t>00:37:52 Speaker 1</w:t>
      </w:r>
    </w:p>
    <w:p w14:paraId="1AF4F30D" w14:textId="77777777" w:rsidR="00AD7DBC" w:rsidRDefault="00AD7DBC" w:rsidP="00AD7DBC">
      <w:r>
        <w:t>Said I want you to narrate my fashion show.</w:t>
      </w:r>
    </w:p>
    <w:p w14:paraId="6CDE1703" w14:textId="77777777" w:rsidR="00AD7DBC" w:rsidRDefault="00AD7DBC" w:rsidP="00AD7DBC">
      <w:r>
        <w:t>00:37:55 Speaker 4</w:t>
      </w:r>
    </w:p>
    <w:p w14:paraId="07D54B84" w14:textId="77777777" w:rsidR="00AD7DBC" w:rsidRDefault="00AD7DBC" w:rsidP="00AD7DBC">
      <w:r>
        <w:t>Bette Midler.</w:t>
      </w:r>
    </w:p>
    <w:p w14:paraId="6906FF1B" w14:textId="77777777" w:rsidR="00AD7DBC" w:rsidRDefault="00AD7DBC" w:rsidP="00AD7DBC">
      <w:r>
        <w:t>00:37:56 Speaker 1</w:t>
      </w:r>
    </w:p>
    <w:p w14:paraId="59F5D5B1" w14:textId="77777777" w:rsidR="00AD7DBC" w:rsidRDefault="00AD7DBC" w:rsidP="00AD7DBC">
      <w:r>
        <w:t>She's.</w:t>
      </w:r>
    </w:p>
    <w:p w14:paraId="5D7201E7" w14:textId="77777777" w:rsidR="00AD7DBC" w:rsidRDefault="00AD7DBC" w:rsidP="00AD7DBC">
      <w:r>
        <w:t>00:37:57 Speaker 1</w:t>
      </w:r>
    </w:p>
    <w:p w14:paraId="50435D49" w14:textId="77777777" w:rsidR="00AD7DBC" w:rsidRDefault="00AD7DBC" w:rsidP="00AD7DBC">
      <w:r>
        <w:t>So this is my first fashion show, so she's so, she said.</w:t>
      </w:r>
    </w:p>
    <w:p w14:paraId="1E1A042A" w14:textId="77777777" w:rsidR="00AD7DBC" w:rsidRDefault="00AD7DBC" w:rsidP="00AD7DBC">
      <w:r>
        <w:t>00:38:01 Speaker 1</w:t>
      </w:r>
    </w:p>
    <w:p w14:paraId="1A34F928" w14:textId="77777777" w:rsidR="00AD7DBC" w:rsidRDefault="00AD7DBC" w:rsidP="00AD7DBC">
      <w:r>
        <w:t>Should I say I said.</w:t>
      </w:r>
    </w:p>
    <w:p w14:paraId="2E45C2AD" w14:textId="77777777" w:rsidR="00AD7DBC" w:rsidRDefault="00AD7DBC" w:rsidP="00AD7DBC">
      <w:r>
        <w:t>00:38:02 Speaker 1</w:t>
      </w:r>
    </w:p>
    <w:p w14:paraId="493698ED" w14:textId="77777777" w:rsidR="00AD7DBC" w:rsidRDefault="00AD7DBC" w:rsidP="00AD7DBC">
      <w:r>
        <w:t>I don't.</w:t>
      </w:r>
    </w:p>
    <w:p w14:paraId="599AC165" w14:textId="77777777" w:rsidR="00AD7DBC" w:rsidRDefault="00AD7DBC" w:rsidP="00AD7DBC">
      <w:r>
        <w:t>00:38:03 Speaker 1</w:t>
      </w:r>
    </w:p>
    <w:p w14:paraId="776E2A7A" w14:textId="77777777" w:rsidR="00AD7DBC" w:rsidRDefault="00AD7DBC" w:rsidP="00AD7DBC">
      <w:r>
        <w:t>Anything you want to say when you see the clothes, you just say whatever you want to say.</w:t>
      </w:r>
    </w:p>
    <w:p w14:paraId="07311093" w14:textId="77777777" w:rsidR="00AD7DBC" w:rsidRDefault="00AD7DBC" w:rsidP="00AD7DBC">
      <w:r>
        <w:t>00:38:08 Speaker 1</w:t>
      </w:r>
    </w:p>
    <w:p w14:paraId="6F053128" w14:textId="77777777" w:rsidR="00AD7DBC" w:rsidRDefault="00AD7DBC" w:rsidP="00AD7DBC">
      <w:r>
        <w:lastRenderedPageBreak/>
        <w:t>So we.</w:t>
      </w:r>
    </w:p>
    <w:p w14:paraId="4D4F618B" w14:textId="77777777" w:rsidR="00AD7DBC" w:rsidRDefault="00AD7DBC" w:rsidP="00AD7DBC">
      <w:r>
        <w:t>00:38:09 Speaker 1</w:t>
      </w:r>
    </w:p>
    <w:p w14:paraId="225F3C53" w14:textId="77777777" w:rsidR="00AD7DBC" w:rsidRDefault="00AD7DBC" w:rsidP="00AD7DBC">
      <w:r>
        <w:t>In this mansion of somebody, a customer's boyfriend's aunt was selling it or something.</w:t>
      </w:r>
    </w:p>
    <w:p w14:paraId="3E6286F9" w14:textId="77777777" w:rsidR="00AD7DBC" w:rsidRDefault="00AD7DBC" w:rsidP="00AD7DBC">
      <w:r>
        <w:t>00:38:15 Speaker 1</w:t>
      </w:r>
    </w:p>
    <w:p w14:paraId="1DEB4EE9" w14:textId="77777777" w:rsidR="00AD7DBC" w:rsidRDefault="00AD7DBC" w:rsidP="00AD7DBC">
      <w:r>
        <w:t>So there was a big.</w:t>
      </w:r>
    </w:p>
    <w:p w14:paraId="74AF605D" w14:textId="77777777" w:rsidR="00AD7DBC" w:rsidRDefault="00AD7DBC" w:rsidP="00AD7DBC">
      <w:r>
        <w:t>00:38:16 Speaker 2</w:t>
      </w:r>
    </w:p>
    <w:p w14:paraId="28280FC4" w14:textId="77777777" w:rsidR="00AD7DBC" w:rsidRDefault="00AD7DBC" w:rsidP="00AD7DBC">
      <w:r>
        <w:t>Mansion in New York or on Long Island.</w:t>
      </w:r>
    </w:p>
    <w:p w14:paraId="4151D8FD" w14:textId="77777777" w:rsidR="00AD7DBC" w:rsidRDefault="00AD7DBC" w:rsidP="00AD7DBC">
      <w:r>
        <w:t>00:38:19 Speaker 1</w:t>
      </w:r>
    </w:p>
    <w:p w14:paraId="638C0351" w14:textId="77777777" w:rsidR="00AD7DBC" w:rsidRDefault="00AD7DBC" w:rsidP="00AD7DBC">
      <w:r>
        <w:t>In New York in the 60s, it was incredible.</w:t>
      </w:r>
    </w:p>
    <w:p w14:paraId="6F3FAAF5" w14:textId="77777777" w:rsidR="00AD7DBC" w:rsidRDefault="00AD7DBC" w:rsidP="00AD7DBC">
      <w:r>
        <w:t>00:38:20</w:t>
      </w:r>
    </w:p>
    <w:p w14:paraId="08492BFE" w14:textId="77777777" w:rsidR="00AD7DBC" w:rsidRDefault="00AD7DBC" w:rsidP="00AD7DBC">
      <w:r>
        <w:t>OK.</w:t>
      </w:r>
    </w:p>
    <w:p w14:paraId="22C959E3" w14:textId="77777777" w:rsidR="00AD7DBC" w:rsidRDefault="00AD7DBC" w:rsidP="00AD7DBC">
      <w:r>
        <w:t>00:38:21</w:t>
      </w:r>
    </w:p>
    <w:p w14:paraId="4AA32E41" w14:textId="77777777" w:rsidR="00AD7DBC" w:rsidRDefault="00AD7DBC" w:rsidP="00AD7DBC">
      <w:r>
        <w:t>OK.</w:t>
      </w:r>
    </w:p>
    <w:p w14:paraId="3164F1BA" w14:textId="77777777" w:rsidR="00AD7DBC" w:rsidRDefault="00AD7DBC" w:rsidP="00AD7DBC">
      <w:r>
        <w:t>00:38:22 Speaker 1</w:t>
      </w:r>
    </w:p>
    <w:p w14:paraId="21F3772A" w14:textId="77777777" w:rsidR="00AD7DBC" w:rsidRDefault="00AD7DBC" w:rsidP="00AD7DBC">
      <w:r>
        <w:t>And so.</w:t>
      </w:r>
    </w:p>
    <w:p w14:paraId="7378EAF3" w14:textId="77777777" w:rsidR="00AD7DBC" w:rsidRDefault="00AD7DBC" w:rsidP="00AD7DBC">
      <w:r>
        <w:t>00:38:23 Speaker 1</w:t>
      </w:r>
    </w:p>
    <w:p w14:paraId="52A3A8EB" w14:textId="77777777" w:rsidR="00AD7DBC" w:rsidRDefault="00AD7DBC" w:rsidP="00AD7DBC">
      <w:r>
        <w:t>We invited all of these people, including Bill Cunningham, and so I had clothes that looked like this.</w:t>
      </w:r>
    </w:p>
    <w:p w14:paraId="2C4D219B" w14:textId="77777777" w:rsidR="00AD7DBC" w:rsidRDefault="00AD7DBC" w:rsidP="00AD7DBC">
      <w:r>
        <w:t>00:38:32 Speaker 1</w:t>
      </w:r>
    </w:p>
    <w:p w14:paraId="52DF60D6" w14:textId="77777777" w:rsidR="00AD7DBC" w:rsidRDefault="00AD7DBC" w:rsidP="00AD7DBC">
      <w:r>
        <w:t>Me explain what this was.</w:t>
      </w:r>
    </w:p>
    <w:p w14:paraId="3F4E53AC" w14:textId="77777777" w:rsidR="00AD7DBC" w:rsidRDefault="00AD7DBC" w:rsidP="00AD7DBC">
      <w:r>
        <w:t>00:38:34 Speaker 1</w:t>
      </w:r>
    </w:p>
    <w:p w14:paraId="2A9E9632" w14:textId="77777777" w:rsidR="00AD7DBC" w:rsidRDefault="00AD7DBC" w:rsidP="00AD7DBC">
      <w:r>
        <w:t>I had big polka dot ruffle jackets I had.</w:t>
      </w:r>
    </w:p>
    <w:p w14:paraId="6719CBB4" w14:textId="77777777" w:rsidR="00AD7DBC" w:rsidRDefault="00AD7DBC" w:rsidP="00AD7DBC">
      <w:r>
        <w:t>00:38:40 Speaker 1</w:t>
      </w:r>
    </w:p>
    <w:p w14:paraId="58432D78" w14:textId="77777777" w:rsidR="00AD7DBC" w:rsidRDefault="00AD7DBC" w:rsidP="00AD7DBC">
      <w:r>
        <w:t>Gold, Lemay Capris I had platforms shoes I had.</w:t>
      </w:r>
    </w:p>
    <w:p w14:paraId="051659C3" w14:textId="77777777" w:rsidR="00AD7DBC" w:rsidRDefault="00AD7DBC" w:rsidP="00AD7DBC">
      <w:r>
        <w:t>00:38:47 Speaker 1</w:t>
      </w:r>
    </w:p>
    <w:p w14:paraId="1726B767" w14:textId="77777777" w:rsidR="00AD7DBC" w:rsidRDefault="00AD7DBC" w:rsidP="00AD7DBC">
      <w:r>
        <w:t>Clothes that nobody, in fact Stretch was not available in.</w:t>
      </w:r>
    </w:p>
    <w:p w14:paraId="6F35F1DE" w14:textId="77777777" w:rsidR="00AD7DBC" w:rsidRDefault="00AD7DBC" w:rsidP="00AD7DBC">
      <w:r>
        <w:lastRenderedPageBreak/>
        <w:t>00:38:53 Speaker 1</w:t>
      </w:r>
    </w:p>
    <w:p w14:paraId="4F013290" w14:textId="77777777" w:rsidR="00AD7DBC" w:rsidRDefault="00AD7DBC" w:rsidP="00AD7DBC">
      <w:r>
        <w:t>So the stretch I was using was actually girdle and circus fabric, and I use circus fabric to make these pieces and so this is the tone. This is not.</w:t>
      </w:r>
    </w:p>
    <w:p w14:paraId="4D6F030F" w14:textId="77777777" w:rsidR="00AD7DBC" w:rsidRDefault="00AD7DBC" w:rsidP="00AD7DBC">
      <w:r>
        <w:t>00:39:07 Speaker 1</w:t>
      </w:r>
    </w:p>
    <w:p w14:paraId="2E173C9F" w14:textId="77777777" w:rsidR="00AD7DBC" w:rsidRDefault="00AD7DBC" w:rsidP="00AD7DBC">
      <w:r>
        <w:t>What anybody was doing, so all of these fashion people come.</w:t>
      </w:r>
    </w:p>
    <w:p w14:paraId="0372A8D9" w14:textId="77777777" w:rsidR="00AD7DBC" w:rsidRDefault="00AD7DBC" w:rsidP="00AD7DBC">
      <w:r>
        <w:t>00:39:12 Speaker 1</w:t>
      </w:r>
    </w:p>
    <w:p w14:paraId="25D500D6" w14:textId="77777777" w:rsidR="00AD7DBC" w:rsidRDefault="00AD7DBC" w:rsidP="00AD7DBC">
      <w:r>
        <w:t>That is sitting on a piano with a microphone.</w:t>
      </w:r>
    </w:p>
    <w:p w14:paraId="18F8774C" w14:textId="77777777" w:rsidR="00AD7DBC" w:rsidRDefault="00AD7DBC" w:rsidP="00AD7DBC">
      <w:r>
        <w:t>00:39:17 Speaker 1</w:t>
      </w:r>
    </w:p>
    <w:p w14:paraId="4488B277" w14:textId="77777777" w:rsidR="00AD7DBC" w:rsidRDefault="00AD7DBC" w:rsidP="00AD7DBC">
      <w:r>
        <w:t>And she's saying whatever she wants and the people are looking at my clothes. Like, like I lost my mind and they think like the designer lost her mind. And that woman on the piano lost her mind like nobody knew either one of us.</w:t>
      </w:r>
    </w:p>
    <w:p w14:paraId="0E8A9B15" w14:textId="77777777" w:rsidR="00AD7DBC" w:rsidRDefault="00AD7DBC" w:rsidP="00AD7DBC">
      <w:r>
        <w:t>00:39:24 Speaker 2</w:t>
      </w:r>
    </w:p>
    <w:p w14:paraId="2E0F0833" w14:textId="77777777" w:rsidR="00AD7DBC" w:rsidRDefault="00AD7DBC" w:rsidP="00AD7DBC">
      <w:r>
        <w:t>This is just totally nuts.</w:t>
      </w:r>
    </w:p>
    <w:p w14:paraId="32A067BE" w14:textId="77777777" w:rsidR="00AD7DBC" w:rsidRDefault="00AD7DBC" w:rsidP="00AD7DBC">
      <w:r>
        <w:t>00:39:26 Speaker 2</w:t>
      </w:r>
    </w:p>
    <w:p w14:paraId="1D33BD2C" w14:textId="77777777" w:rsidR="00AD7DBC" w:rsidRDefault="00AD7DBC" w:rsidP="00AD7DBC">
      <w:r>
        <w:t>It's.</w:t>
      </w:r>
    </w:p>
    <w:p w14:paraId="71CCE024" w14:textId="77777777" w:rsidR="00AD7DBC" w:rsidRDefault="00AD7DBC" w:rsidP="00AD7DBC">
      <w:r>
        <w:t>00:39:31</w:t>
      </w:r>
    </w:p>
    <w:p w14:paraId="632ED8DF" w14:textId="77777777" w:rsidR="00AD7DBC" w:rsidRDefault="00AD7DBC" w:rsidP="00AD7DBC">
      <w:r>
        <w:t>Yeah.</w:t>
      </w:r>
    </w:p>
    <w:p w14:paraId="7A503AF4" w14:textId="77777777" w:rsidR="00AD7DBC" w:rsidRDefault="00AD7DBC" w:rsidP="00AD7DBC">
      <w:r>
        <w:t>00:39:34 Speaker 2</w:t>
      </w:r>
    </w:p>
    <w:p w14:paraId="608673D7" w14:textId="77777777" w:rsidR="00AD7DBC" w:rsidRDefault="00AD7DBC" w:rsidP="00AD7DBC">
      <w:r>
        <w:t>But.</w:t>
      </w:r>
    </w:p>
    <w:p w14:paraId="04D28A7C" w14:textId="77777777" w:rsidR="00AD7DBC" w:rsidRDefault="00AD7DBC" w:rsidP="00AD7DBC">
      <w:r>
        <w:t>00:39:34 Speaker 2</w:t>
      </w:r>
    </w:p>
    <w:p w14:paraId="4BBA0D31" w14:textId="77777777" w:rsidR="00AD7DBC" w:rsidRDefault="00AD7DBC" w:rsidP="00AD7DBC">
      <w:r>
        <w:t>Had a bunch of like, fashionistas there and Bill Cunningham was like a big fashion photographer, right?</w:t>
      </w:r>
    </w:p>
    <w:p w14:paraId="0EFEDB97" w14:textId="77777777" w:rsidR="00AD7DBC" w:rsidRDefault="00AD7DBC" w:rsidP="00AD7DBC">
      <w:r>
        <w:t>00:39:37</w:t>
      </w:r>
    </w:p>
    <w:p w14:paraId="074FCFA4" w14:textId="77777777" w:rsidR="00AD7DBC" w:rsidRDefault="00AD7DBC" w:rsidP="00AD7DBC">
      <w:r>
        <w:t>Oh, totally.</w:t>
      </w:r>
    </w:p>
    <w:p w14:paraId="1CBCA472" w14:textId="77777777" w:rsidR="00AD7DBC" w:rsidRDefault="00AD7DBC" w:rsidP="00AD7DBC">
      <w:r>
        <w:t>00:39:39 Speaker 1</w:t>
      </w:r>
    </w:p>
    <w:p w14:paraId="167073FF" w14:textId="77777777" w:rsidR="00AD7DBC" w:rsidRDefault="00AD7DBC" w:rsidP="00AD7DBC">
      <w:r>
        <w:t>No, now he wasn't a big fashion photographer.</w:t>
      </w:r>
    </w:p>
    <w:p w14:paraId="7DA55E5F" w14:textId="77777777" w:rsidR="00AD7DBC" w:rsidRDefault="00AD7DBC" w:rsidP="00AD7DBC">
      <w:r>
        <w:t>00:39:41 Speaker 2</w:t>
      </w:r>
    </w:p>
    <w:p w14:paraId="604E3FEA" w14:textId="77777777" w:rsidR="00AD7DBC" w:rsidRDefault="00AD7DBC" w:rsidP="00AD7DBC">
      <w:r>
        <w:lastRenderedPageBreak/>
        <w:t>He wasn't OK.</w:t>
      </w:r>
    </w:p>
    <w:p w14:paraId="7B1E712F" w14:textId="77777777" w:rsidR="00AD7DBC" w:rsidRDefault="00AD7DBC" w:rsidP="00AD7DBC">
      <w:r>
        <w:t>00:39:42 Speaker 1</w:t>
      </w:r>
    </w:p>
    <w:p w14:paraId="5ACBB633" w14:textId="77777777" w:rsidR="00AD7DBC" w:rsidRDefault="00AD7DBC" w:rsidP="00AD7DBC">
      <w:r>
        <w:t>This.</w:t>
      </w:r>
    </w:p>
    <w:p w14:paraId="7A507D1D" w14:textId="77777777" w:rsidR="00AD7DBC" w:rsidRDefault="00AD7DBC" w:rsidP="00AD7DBC">
      <w:r>
        <w:t>00:39:43 Speaker 1</w:t>
      </w:r>
    </w:p>
    <w:p w14:paraId="39693F35" w14:textId="77777777" w:rsidR="00AD7DBC" w:rsidRDefault="00AD7DBC" w:rsidP="00AD7DBC">
      <w:r>
        <w:t>This is, you know, the 60s.</w:t>
      </w:r>
    </w:p>
    <w:p w14:paraId="4EC62D53" w14:textId="77777777" w:rsidR="00AD7DBC" w:rsidRDefault="00AD7DBC" w:rsidP="00AD7DBC">
      <w:r>
        <w:t>00:39:45 Speaker 1</w:t>
      </w:r>
    </w:p>
    <w:p w14:paraId="6E7E0DCA" w14:textId="77777777" w:rsidR="00AD7DBC" w:rsidRDefault="00AD7DBC" w:rsidP="00AD7DBC">
      <w:r>
        <w:t>I got you.</w:t>
      </w:r>
    </w:p>
    <w:p w14:paraId="68969EA7" w14:textId="77777777" w:rsidR="00AD7DBC" w:rsidRDefault="00AD7DBC" w:rsidP="00AD7DBC">
      <w:r>
        <w:t>00:39:46 Speaker 1</w:t>
      </w:r>
    </w:p>
    <w:p w14:paraId="6CE777FA" w14:textId="77777777" w:rsidR="00AD7DBC" w:rsidRDefault="00AD7DBC" w:rsidP="00AD7DBC">
      <w:r>
        <w:t>So he took a ton of photos, and that's when we became friends. And he said, dearie, I'm telling you something.</w:t>
      </w:r>
    </w:p>
    <w:p w14:paraId="24AAA446" w14:textId="77777777" w:rsidR="00AD7DBC" w:rsidRDefault="00AD7DBC" w:rsidP="00AD7DBC">
      <w:r>
        <w:t>00:39:56 Speaker 1</w:t>
      </w:r>
    </w:p>
    <w:p w14:paraId="097F33C5" w14:textId="77777777" w:rsidR="00AD7DBC" w:rsidRDefault="00AD7DBC" w:rsidP="00AD7DBC">
      <w:r>
        <w:t>They're going to come back and understand what you're doing.</w:t>
      </w:r>
    </w:p>
    <w:p w14:paraId="28419918" w14:textId="77777777" w:rsidR="00AD7DBC" w:rsidRDefault="00AD7DBC" w:rsidP="00AD7DBC">
      <w:r>
        <w:t>00:39:59</w:t>
      </w:r>
    </w:p>
    <w:p w14:paraId="0CBB0175" w14:textId="77777777" w:rsidR="00AD7DBC" w:rsidRDefault="00AD7DBC" w:rsidP="00AD7DBC">
      <w:r>
        <w:t>Wow.</w:t>
      </w:r>
    </w:p>
    <w:p w14:paraId="429A0329" w14:textId="77777777" w:rsidR="00AD7DBC" w:rsidRDefault="00AD7DBC" w:rsidP="00AD7DBC">
      <w:r>
        <w:t>00:40:00 Speaker 2</w:t>
      </w:r>
    </w:p>
    <w:p w14:paraId="40D6363D" w14:textId="77777777" w:rsidR="00AD7DBC" w:rsidRDefault="00AD7DBC" w:rsidP="00AD7DBC">
      <w:r>
        <w:t>Well, this is like it's. This is like a time capsule of, like, such a moment in New York City.</w:t>
      </w:r>
    </w:p>
    <w:p w14:paraId="1030CD98" w14:textId="77777777" w:rsidR="00AD7DBC" w:rsidRDefault="00AD7DBC" w:rsidP="00AD7DBC">
      <w:r>
        <w:t>00:40:03 Speaker 3</w:t>
      </w:r>
    </w:p>
    <w:p w14:paraId="6B3B4C0F" w14:textId="77777777" w:rsidR="00AD7DBC" w:rsidRDefault="00AD7DBC" w:rsidP="00AD7DBC">
      <w:r>
        <w:t>Right, right.</w:t>
      </w:r>
    </w:p>
    <w:p w14:paraId="5D41C39B" w14:textId="77777777" w:rsidR="00AD7DBC" w:rsidRDefault="00AD7DBC" w:rsidP="00AD7DBC">
      <w:r>
        <w:t>00:40:06 Speaker 2</w:t>
      </w:r>
    </w:p>
    <w:p w14:paraId="18201B8D" w14:textId="77777777" w:rsidR="00AD7DBC" w:rsidRDefault="00AD7DBC" w:rsidP="00AD7DBC">
      <w:r>
        <w:t>That Midler and Bill Cunningham, unknowns, and Norma Kamali. OK, so.</w:t>
      </w:r>
    </w:p>
    <w:p w14:paraId="49D0D060" w14:textId="77777777" w:rsidR="00AD7DBC" w:rsidRDefault="00AD7DBC" w:rsidP="00AD7DBC">
      <w:r>
        <w:t>00:40:07 Speaker 1</w:t>
      </w:r>
    </w:p>
    <w:p w14:paraId="4D7B3A06" w14:textId="77777777" w:rsidR="00AD7DBC" w:rsidRDefault="00AD7DBC" w:rsidP="00AD7DBC">
      <w:r>
        <w:t>Yeah.</w:t>
      </w:r>
    </w:p>
    <w:p w14:paraId="0E726340" w14:textId="77777777" w:rsidR="00AD7DBC" w:rsidRDefault="00AD7DBC" w:rsidP="00AD7DBC">
      <w:r>
        <w:t>00:40:11 Speaker 2</w:t>
      </w:r>
    </w:p>
    <w:p w14:paraId="51EA4DA4" w14:textId="77777777" w:rsidR="00AD7DBC" w:rsidRDefault="00AD7DBC" w:rsidP="00AD7DBC">
      <w:r>
        <w:t>I'm curious about the actual shop, right because.</w:t>
      </w:r>
    </w:p>
    <w:p w14:paraId="43EF7156" w14:textId="77777777" w:rsidR="00AD7DBC" w:rsidRDefault="00AD7DBC" w:rsidP="00AD7DBC">
      <w:r>
        <w:t>00:40:15 Speaker 1</w:t>
      </w:r>
    </w:p>
    <w:p w14:paraId="339385E7" w14:textId="77777777" w:rsidR="00AD7DBC" w:rsidRDefault="00AD7DBC" w:rsidP="00AD7DBC">
      <w:r>
        <w:t>Mm.</w:t>
      </w:r>
    </w:p>
    <w:p w14:paraId="295E946D" w14:textId="77777777" w:rsidR="00AD7DBC" w:rsidRDefault="00AD7DBC" w:rsidP="00AD7DBC">
      <w:r>
        <w:lastRenderedPageBreak/>
        <w:t>00:40:15 Speaker 2</w:t>
      </w:r>
    </w:p>
    <w:p w14:paraId="036EAA6B" w14:textId="77777777" w:rsidR="00AD7DBC" w:rsidRDefault="00AD7DBC" w:rsidP="00AD7DBC">
      <w:r>
        <w:t>It's doing pretty well.</w:t>
      </w:r>
    </w:p>
    <w:p w14:paraId="71038E97" w14:textId="77777777" w:rsidR="00AD7DBC" w:rsidRDefault="00AD7DBC" w:rsidP="00AD7DBC">
      <w:r>
        <w:t>00:40:17 Speaker 2</w:t>
      </w:r>
    </w:p>
    <w:p w14:paraId="0EDD4852" w14:textId="77777777" w:rsidR="00AD7DBC" w:rsidRDefault="00AD7DBC" w:rsidP="00AD7DBC">
      <w:r>
        <w:t>It must have been doing really well 'cause by 1974.</w:t>
      </w:r>
    </w:p>
    <w:p w14:paraId="6A50D6DD" w14:textId="77777777" w:rsidR="00AD7DBC" w:rsidRDefault="00AD7DBC" w:rsidP="00AD7DBC">
      <w:r>
        <w:t>00:40:20 Speaker 2</w:t>
      </w:r>
    </w:p>
    <w:p w14:paraId="2426A075" w14:textId="77777777" w:rsidR="00AD7DBC" w:rsidRDefault="00AD7DBC" w:rsidP="00AD7DBC">
      <w:r>
        <w:t>This is like six years in you had.</w:t>
      </w:r>
    </w:p>
    <w:p w14:paraId="3907567C" w14:textId="77777777" w:rsidR="00AD7DBC" w:rsidRDefault="00AD7DBC" w:rsidP="00AD7DBC">
      <w:r>
        <w:t>00:40:22 Speaker 2</w:t>
      </w:r>
    </w:p>
    <w:p w14:paraId="705DC189" w14:textId="77777777" w:rsidR="00AD7DBC" w:rsidRDefault="00AD7DBC" w:rsidP="00AD7DBC">
      <w:r>
        <w:t>Yeah, you had to move to a bigger space. You went to Madison Ave.</w:t>
      </w:r>
    </w:p>
    <w:p w14:paraId="60B773E0" w14:textId="77777777" w:rsidR="00AD7DBC" w:rsidRDefault="00AD7DBC" w:rsidP="00AD7DBC">
      <w:r>
        <w:t>00:40:24 Speaker 1</w:t>
      </w:r>
    </w:p>
    <w:p w14:paraId="0D200A02" w14:textId="77777777" w:rsidR="00AD7DBC" w:rsidRDefault="00AD7DBC" w:rsidP="00AD7DBC">
      <w:r>
        <w:t>Yeah.</w:t>
      </w:r>
    </w:p>
    <w:p w14:paraId="484BF714" w14:textId="77777777" w:rsidR="00AD7DBC" w:rsidRDefault="00AD7DBC" w:rsidP="00AD7DBC">
      <w:r>
        <w:t>00:40:25 Speaker 1</w:t>
      </w:r>
    </w:p>
    <w:p w14:paraId="6E6FC5CD" w14:textId="77777777" w:rsidR="00AD7DBC" w:rsidRDefault="00AD7DBC" w:rsidP="00AD7DBC">
      <w:r>
        <w:t>So when we moved in to Madison, I thought if we're on Madison Ave. I have to do different clothes.</w:t>
      </w:r>
    </w:p>
    <w:p w14:paraId="2C8B4399" w14:textId="77777777" w:rsidR="00AD7DBC" w:rsidRDefault="00AD7DBC" w:rsidP="00AD7DBC">
      <w:r>
        <w:t>00:40:34 Speaker 1</w:t>
      </w:r>
    </w:p>
    <w:p w14:paraId="08AF3DE0" w14:textId="77777777" w:rsidR="00AD7DBC" w:rsidRDefault="00AD7DBC" w:rsidP="00AD7DBC">
      <w:r>
        <w:t>Have to grow up.</w:t>
      </w:r>
    </w:p>
    <w:p w14:paraId="0BA8ED68" w14:textId="77777777" w:rsidR="00AD7DBC" w:rsidRDefault="00AD7DBC" w:rsidP="00AD7DBC">
      <w:r>
        <w:t>00:40:35 Speaker 1</w:t>
      </w:r>
    </w:p>
    <w:p w14:paraId="5BE7ABF4" w14:textId="77777777" w:rsidR="00AD7DBC" w:rsidRDefault="00AD7DBC" w:rsidP="00AD7DBC">
      <w:r>
        <w:t>I have to learn how to make.</w:t>
      </w:r>
    </w:p>
    <w:p w14:paraId="31FD466D" w14:textId="77777777" w:rsidR="00AD7DBC" w:rsidRDefault="00AD7DBC" w:rsidP="00AD7DBC">
      <w:r>
        <w:t>00:40:38 Speaker 1</w:t>
      </w:r>
    </w:p>
    <w:p w14:paraId="3CC36B52" w14:textId="77777777" w:rsidR="00AD7DBC" w:rsidRDefault="00AD7DBC" w:rsidP="00AD7DBC">
      <w:r>
        <w:t>Really beautiful. Well made. Suits and dresses. So I started to do suiting. But classical suiting and I was making suits for Raquel Welch and Cher and everybody.</w:t>
      </w:r>
    </w:p>
    <w:p w14:paraId="7FF20021" w14:textId="77777777" w:rsidR="00AD7DBC" w:rsidRDefault="00AD7DBC" w:rsidP="00AD7DBC">
      <w:r>
        <w:t>00:40:48 Speaker 2</w:t>
      </w:r>
    </w:p>
    <w:p w14:paraId="398433C1" w14:textId="77777777" w:rsidR="00AD7DBC" w:rsidRDefault="00AD7DBC" w:rsidP="00AD7DBC">
      <w:r>
        <w:t>Hmm.</w:t>
      </w:r>
    </w:p>
    <w:p w14:paraId="78F2D923" w14:textId="77777777" w:rsidR="00AD7DBC" w:rsidRDefault="00AD7DBC" w:rsidP="00AD7DBC">
      <w:r>
        <w:t>00:40:52 Speaker 2</w:t>
      </w:r>
    </w:p>
    <w:p w14:paraId="4B1190B5" w14:textId="77777777" w:rsidR="00AD7DBC" w:rsidRDefault="00AD7DBC" w:rsidP="00AD7DBC">
      <w:r>
        <w:t>Wow.</w:t>
      </w:r>
    </w:p>
    <w:p w14:paraId="411AADFC" w14:textId="77777777" w:rsidR="00AD7DBC" w:rsidRDefault="00AD7DBC" w:rsidP="00AD7DBC">
      <w:r>
        <w:t>00:40:53 Speaker 1</w:t>
      </w:r>
    </w:p>
    <w:p w14:paraId="02F37013" w14:textId="77777777" w:rsidR="00AD7DBC" w:rsidRDefault="00AD7DBC" w:rsidP="00AD7DBC">
      <w:r>
        <w:t>So it really was.</w:t>
      </w:r>
    </w:p>
    <w:p w14:paraId="56F7E275" w14:textId="77777777" w:rsidR="00AD7DBC" w:rsidRDefault="00AD7DBC" w:rsidP="00AD7DBC">
      <w:r>
        <w:t>00:40:56 Speaker 1</w:t>
      </w:r>
    </w:p>
    <w:p w14:paraId="62DBEE9A" w14:textId="77777777" w:rsidR="00AD7DBC" w:rsidRDefault="00AD7DBC" w:rsidP="00AD7DBC">
      <w:r>
        <w:lastRenderedPageBreak/>
        <w:t>The right decision to make the right place to go and that period of time in New York Fashion was very creative and it was one of my very creative times as well.</w:t>
      </w:r>
    </w:p>
    <w:p w14:paraId="5D0059B9" w14:textId="77777777" w:rsidR="00AD7DBC" w:rsidRDefault="00AD7DBC" w:rsidP="00AD7DBC">
      <w:r>
        <w:t>00:41:10 Speaker 2</w:t>
      </w:r>
    </w:p>
    <w:p w14:paraId="4B3380A6" w14:textId="77777777" w:rsidR="00AD7DBC" w:rsidRDefault="00AD7DBC" w:rsidP="00AD7DBC">
      <w:r>
        <w:t>But it sounds like you were focusing more now on professional clothing or like sort of high end suits and dresses.</w:t>
      </w:r>
    </w:p>
    <w:p w14:paraId="2033278F" w14:textId="77777777" w:rsidR="00AD7DBC" w:rsidRDefault="00AD7DBC" w:rsidP="00AD7DBC">
      <w:r>
        <w:t>00:41:16 Speaker 1</w:t>
      </w:r>
    </w:p>
    <w:p w14:paraId="2E0A1000" w14:textId="77777777" w:rsidR="00AD7DBC" w:rsidRDefault="00AD7DBC" w:rsidP="00AD7DBC">
      <w:r>
        <w:t>Right, right.</w:t>
      </w:r>
    </w:p>
    <w:p w14:paraId="5AAA8FF1" w14:textId="77777777" w:rsidR="00AD7DBC" w:rsidRDefault="00AD7DBC" w:rsidP="00AD7DBC">
      <w:r>
        <w:t>00:41:17 Speaker 2</w:t>
      </w:r>
    </w:p>
    <w:p w14:paraId="0CCAB2FA" w14:textId="77777777" w:rsidR="00AD7DBC" w:rsidRDefault="00AD7DBC" w:rsidP="00AD7DBC">
      <w:r>
        <w:t>Mean you've gone from. You've been doing hot pants and.</w:t>
      </w:r>
    </w:p>
    <w:p w14:paraId="6FC0BAE3" w14:textId="77777777" w:rsidR="00AD7DBC" w:rsidRDefault="00AD7DBC" w:rsidP="00AD7DBC">
      <w:r>
        <w:t>00:41:21 Speaker 2</w:t>
      </w:r>
    </w:p>
    <w:p w14:paraId="41FE60BC" w14:textId="77777777" w:rsidR="00AD7DBC" w:rsidRDefault="00AD7DBC" w:rsidP="00AD7DBC">
      <w:r>
        <w:t>Right some of.</w:t>
      </w:r>
    </w:p>
    <w:p w14:paraId="4DCFBA61" w14:textId="77777777" w:rsidR="00AD7DBC" w:rsidRDefault="00AD7DBC" w:rsidP="00AD7DBC">
      <w:r>
        <w:t>00:41:21 Speaker 1</w:t>
      </w:r>
    </w:p>
    <w:p w14:paraId="3D28C892" w14:textId="77777777" w:rsidR="00AD7DBC" w:rsidRDefault="00AD7DBC" w:rsidP="00AD7DBC">
      <w:r>
        <w:t>And.</w:t>
      </w:r>
    </w:p>
    <w:p w14:paraId="75DBD181" w14:textId="77777777" w:rsidR="00AD7DBC" w:rsidRDefault="00AD7DBC" w:rsidP="00AD7DBC">
      <w:r>
        <w:t>00:41:22 Speaker 2</w:t>
      </w:r>
    </w:p>
    <w:p w14:paraId="54A4DC2B" w14:textId="77777777" w:rsidR="00AD7DBC" w:rsidRDefault="00AD7DBC" w:rsidP="00AD7DBC">
      <w:r>
        <w:t>Snakes can, yeah.</w:t>
      </w:r>
    </w:p>
    <w:p w14:paraId="1F2DC663" w14:textId="77777777" w:rsidR="00AD7DBC" w:rsidRDefault="00AD7DBC" w:rsidP="00AD7DBC">
      <w:r>
        <w:t>00:41:23 Speaker 1</w:t>
      </w:r>
    </w:p>
    <w:p w14:paraId="0E55F067" w14:textId="77777777" w:rsidR="00AD7DBC" w:rsidRDefault="00AD7DBC" w:rsidP="00AD7DBC">
      <w:r>
        <w:t>And Velvet, you know, bell bottoms.</w:t>
      </w:r>
    </w:p>
    <w:p w14:paraId="651FCCBB" w14:textId="77777777" w:rsidR="00AD7DBC" w:rsidRDefault="00AD7DBC" w:rsidP="00AD7DBC">
      <w:r>
        <w:t>00:41:26 Speaker 2</w:t>
      </w:r>
    </w:p>
    <w:p w14:paraId="63E6F606" w14:textId="77777777" w:rsidR="00AD7DBC" w:rsidRDefault="00AD7DBC" w:rsidP="00AD7DBC">
      <w:r>
        <w:t>Things you would you would kind of wear at clubs or you would wear in the scene, and this sounds like you are now kind of shifting to making clothing that you might wear in an office or or to a sort of a.</w:t>
      </w:r>
    </w:p>
    <w:p w14:paraId="7816F0C3" w14:textId="77777777" w:rsidR="00AD7DBC" w:rsidRDefault="00AD7DBC" w:rsidP="00AD7DBC">
      <w:r>
        <w:t>00:41:29 Speaker 1</w:t>
      </w:r>
    </w:p>
    <w:p w14:paraId="039E0452" w14:textId="77777777" w:rsidR="00AD7DBC" w:rsidRDefault="00AD7DBC" w:rsidP="00AD7DBC">
      <w:r>
        <w:t>Yeah, right.</w:t>
      </w:r>
    </w:p>
    <w:p w14:paraId="24FA6CA9" w14:textId="77777777" w:rsidR="00AD7DBC" w:rsidRDefault="00AD7DBC" w:rsidP="00AD7DBC">
      <w:r>
        <w:t>00:41:37 Speaker 1</w:t>
      </w:r>
    </w:p>
    <w:p w14:paraId="1F732630" w14:textId="77777777" w:rsidR="00AD7DBC" w:rsidRDefault="00AD7DBC" w:rsidP="00AD7DBC">
      <w:r>
        <w:t>Yeah.</w:t>
      </w:r>
    </w:p>
    <w:p w14:paraId="77C63DFD" w14:textId="77777777" w:rsidR="00AD7DBC" w:rsidRDefault="00AD7DBC" w:rsidP="00AD7DBC">
      <w:r>
        <w:t>00:41:38 Speaker 2</w:t>
      </w:r>
    </w:p>
    <w:p w14:paraId="752EA384" w14:textId="77777777" w:rsidR="00AD7DBC" w:rsidRDefault="00AD7DBC" w:rsidP="00AD7DBC">
      <w:r>
        <w:t>Dining restaurant.</w:t>
      </w:r>
    </w:p>
    <w:p w14:paraId="5FCE9CCB" w14:textId="77777777" w:rsidR="00AD7DBC" w:rsidRDefault="00AD7DBC" w:rsidP="00AD7DBC">
      <w:r>
        <w:lastRenderedPageBreak/>
        <w:t>00:41:40 Speaker 1</w:t>
      </w:r>
    </w:p>
    <w:p w14:paraId="0D9A6C5D" w14:textId="77777777" w:rsidR="00AD7DBC" w:rsidRDefault="00AD7DBC" w:rsidP="00AD7DBC">
      <w:r>
        <w:t>It was a.</w:t>
      </w:r>
    </w:p>
    <w:p w14:paraId="2DF9279B" w14:textId="77777777" w:rsidR="00AD7DBC" w:rsidRDefault="00AD7DBC" w:rsidP="00AD7DBC">
      <w:r>
        <w:t>00:41:41 Speaker 1</w:t>
      </w:r>
    </w:p>
    <w:p w14:paraId="72F5847A" w14:textId="77777777" w:rsidR="00AD7DBC" w:rsidRDefault="00AD7DBC" w:rsidP="00AD7DBC">
      <w:r>
        <w:t>It still was very unique in the.</w:t>
      </w:r>
    </w:p>
    <w:p w14:paraId="1AE27861" w14:textId="77777777" w:rsidR="00AD7DBC" w:rsidRDefault="00AD7DBC" w:rsidP="00AD7DBC">
      <w:r>
        <w:t>00:41:44 Speaker 1</w:t>
      </w:r>
    </w:p>
    <w:p w14:paraId="036D3F67" w14:textId="77777777" w:rsidR="00AD7DBC" w:rsidRDefault="00AD7DBC" w:rsidP="00AD7DBC">
      <w:r>
        <w:t>It was still was not typical of what you could find anywhere else and prior to that people only knew.</w:t>
      </w:r>
    </w:p>
    <w:p w14:paraId="7D3DF705" w14:textId="77777777" w:rsidR="00AD7DBC" w:rsidRDefault="00AD7DBC" w:rsidP="00AD7DBC">
      <w:r>
        <w:t>00:41:52 Speaker 1</w:t>
      </w:r>
    </w:p>
    <w:p w14:paraId="57BF1E4A" w14:textId="77777777" w:rsidR="00AD7DBC" w:rsidRDefault="00AD7DBC" w:rsidP="00AD7DBC">
      <w:r>
        <w:t>So Eddie, they didn't know.</w:t>
      </w:r>
    </w:p>
    <w:p w14:paraId="619DDE25" w14:textId="77777777" w:rsidR="00AD7DBC" w:rsidRDefault="00AD7DBC" w:rsidP="00AD7DBC">
      <w:r>
        <w:t>00:41:56 Speaker 1</w:t>
      </w:r>
    </w:p>
    <w:p w14:paraId="4C76DE5C" w14:textId="77777777" w:rsidR="00AD7DBC" w:rsidRDefault="00AD7DBC" w:rsidP="00AD7DBC">
      <w:r>
        <w:t>I was very much in the background, an occasional photo or something like that, but he really was the face of the brand. And then I started to get.</w:t>
      </w:r>
    </w:p>
    <w:p w14:paraId="57AE0AD7" w14:textId="77777777" w:rsidR="00AD7DBC" w:rsidRDefault="00AD7DBC" w:rsidP="00AD7DBC">
      <w:r>
        <w:t>00:42:09 Speaker 1</w:t>
      </w:r>
    </w:p>
    <w:p w14:paraId="7A260E28" w14:textId="77777777" w:rsidR="00AD7DBC" w:rsidRDefault="00AD7DBC" w:rsidP="00AD7DBC">
      <w:r>
        <w:t>A little.</w:t>
      </w:r>
    </w:p>
    <w:p w14:paraId="31AA481F" w14:textId="77777777" w:rsidR="00AD7DBC" w:rsidRDefault="00AD7DBC" w:rsidP="00AD7DBC">
      <w:r>
        <w:t>00:42:11 Speaker 1</w:t>
      </w:r>
    </w:p>
    <w:p w14:paraId="75461774" w14:textId="77777777" w:rsidR="00AD7DBC" w:rsidRDefault="00AD7DBC" w:rsidP="00AD7DBC">
      <w:r>
        <w:t>People wanted to know where the clothes were coming from, and so that was happening about that time.</w:t>
      </w:r>
    </w:p>
    <w:p w14:paraId="720EFD98" w14:textId="77777777" w:rsidR="00AD7DBC" w:rsidRDefault="00AD7DBC" w:rsidP="00AD7DBC">
      <w:r>
        <w:t>00:42:18 Speaker 2</w:t>
      </w:r>
    </w:p>
    <w:p w14:paraId="1D0CC7E0" w14:textId="77777777" w:rsidR="00AD7DBC" w:rsidRDefault="00AD7DBC" w:rsidP="00AD7DBC">
      <w:r>
        <w:t>Were you interested in the business side or did you kind of let Eddie handle that and kind of just focus on the creative side?</w:t>
      </w:r>
    </w:p>
    <w:p w14:paraId="0FD3B233" w14:textId="77777777" w:rsidR="00AD7DBC" w:rsidRDefault="00AD7DBC" w:rsidP="00AD7DBC">
      <w:r>
        <w:t>00:42:27 Speaker 1</w:t>
      </w:r>
    </w:p>
    <w:p w14:paraId="7BAEB734" w14:textId="77777777" w:rsidR="00AD7DBC" w:rsidRDefault="00AD7DBC" w:rsidP="00AD7DBC">
      <w:r>
        <w:t>Yeah, I.</w:t>
      </w:r>
    </w:p>
    <w:p w14:paraId="2BAC8596" w14:textId="77777777" w:rsidR="00AD7DBC" w:rsidRDefault="00AD7DBC" w:rsidP="00AD7DBC">
      <w:r>
        <w:t>00:42:28 Speaker 1</w:t>
      </w:r>
    </w:p>
    <w:p w14:paraId="161B6170" w14:textId="77777777" w:rsidR="00AD7DBC" w:rsidRDefault="00AD7DBC" w:rsidP="00AD7DBC">
      <w:r>
        <w:t>You know, this is a time when women would not consider business as something they typically would do.</w:t>
      </w:r>
    </w:p>
    <w:p w14:paraId="4710C923" w14:textId="77777777" w:rsidR="00AD7DBC" w:rsidRDefault="00AD7DBC" w:rsidP="00AD7DBC">
      <w:r>
        <w:t>00:42:40 Speaker 1</w:t>
      </w:r>
    </w:p>
    <w:p w14:paraId="6DE99513" w14:textId="77777777" w:rsidR="00AD7DBC" w:rsidRDefault="00AD7DBC" w:rsidP="00AD7DBC">
      <w:r>
        <w:t>It was OK to be creative in that space.</w:t>
      </w:r>
    </w:p>
    <w:p w14:paraId="35194800" w14:textId="77777777" w:rsidR="00AD7DBC" w:rsidRDefault="00AD7DBC" w:rsidP="00AD7DBC">
      <w:r>
        <w:lastRenderedPageBreak/>
        <w:t>00:42:44 Speaker 1</w:t>
      </w:r>
    </w:p>
    <w:p w14:paraId="6A2385DF" w14:textId="77777777" w:rsidR="00AD7DBC" w:rsidRDefault="00AD7DBC" w:rsidP="00AD7DBC">
      <w:r>
        <w:t>But the business part of it, I never considered something that I want to have the responsibility of and I assumed like everyone else, that men were better.</w:t>
      </w:r>
    </w:p>
    <w:p w14:paraId="24846E39" w14:textId="77777777" w:rsidR="00AD7DBC" w:rsidRDefault="00AD7DBC" w:rsidP="00AD7DBC">
      <w:r>
        <w:t>00:42:56 Speaker 1</w:t>
      </w:r>
    </w:p>
    <w:p w14:paraId="35E89137" w14:textId="77777777" w:rsidR="00AD7DBC" w:rsidRDefault="00AD7DBC" w:rsidP="00AD7DBC">
      <w:r>
        <w:t>At business that women I you know.</w:t>
      </w:r>
    </w:p>
    <w:p w14:paraId="46EF7498" w14:textId="77777777" w:rsidR="00AD7DBC" w:rsidRDefault="00AD7DBC" w:rsidP="00AD7DBC">
      <w:r>
        <w:t>00:43:01 Speaker 1</w:t>
      </w:r>
    </w:p>
    <w:p w14:paraId="46535038" w14:textId="77777777" w:rsidR="00AD7DBC" w:rsidRDefault="00AD7DBC" w:rsidP="00AD7DBC">
      <w:r>
        <w:t>My world was that everybody believed it and assumed that that was the truth.</w:t>
      </w:r>
    </w:p>
    <w:p w14:paraId="00BE86AB" w14:textId="77777777" w:rsidR="00AD7DBC" w:rsidRDefault="00AD7DBC" w:rsidP="00AD7DBC">
      <w:r>
        <w:t>00:43:06 Speaker 2</w:t>
      </w:r>
    </w:p>
    <w:p w14:paraId="3B3088BF" w14:textId="77777777" w:rsidR="00AD7DBC" w:rsidRDefault="00AD7DBC" w:rsidP="00AD7DBC">
      <w:r>
        <w:t>And so he was in charge of hiring employees and making sure people came in on and you were. And we're going to get to what happened later on, but.</w:t>
      </w:r>
    </w:p>
    <w:p w14:paraId="651B3133" w14:textId="77777777" w:rsidR="00AD7DBC" w:rsidRDefault="00AD7DBC" w:rsidP="00AD7DBC">
      <w:r>
        <w:t>00:43:16 Speaker 2</w:t>
      </w:r>
    </w:p>
    <w:p w14:paraId="0398A65D" w14:textId="77777777" w:rsidR="00AD7DBC" w:rsidRDefault="00AD7DBC" w:rsidP="00AD7DBC">
      <w:r>
        <w:t>At at this time, you know when you're in the store on Madison Ave. what was your relationship with Eddie like?</w:t>
      </w:r>
    </w:p>
    <w:p w14:paraId="4783C755" w14:textId="77777777" w:rsidR="00AD7DBC" w:rsidRDefault="00AD7DBC" w:rsidP="00AD7DBC">
      <w:r>
        <w:t>00:43:21 Speaker 2</w:t>
      </w:r>
    </w:p>
    <w:p w14:paraId="26C15C8C" w14:textId="77777777" w:rsidR="00AD7DBC" w:rsidRDefault="00AD7DBC" w:rsidP="00AD7DBC">
      <w:r>
        <w:t>Was it a pretty good marriage?</w:t>
      </w:r>
    </w:p>
    <w:p w14:paraId="4B6DE9D1" w14:textId="77777777" w:rsidR="00AD7DBC" w:rsidRDefault="00AD7DBC" w:rsidP="00AD7DBC">
      <w:r>
        <w:t>00:43:24 Speaker 1</w:t>
      </w:r>
    </w:p>
    <w:p w14:paraId="15A7B2F0" w14:textId="77777777" w:rsidR="00AD7DBC" w:rsidRDefault="00AD7DBC" w:rsidP="00AD7DBC">
      <w:r>
        <w:t>Well, you know, when you're 19, you're really still a child there.</w:t>
      </w:r>
    </w:p>
    <w:p w14:paraId="50EE5D65" w14:textId="77777777" w:rsidR="00AD7DBC" w:rsidRDefault="00AD7DBC" w:rsidP="00AD7DBC">
      <w:r>
        <w:t>00:43:27</w:t>
      </w:r>
    </w:p>
    <w:p w14:paraId="07E7DD07" w14:textId="77777777" w:rsidR="00AD7DBC" w:rsidRDefault="00AD7DBC" w:rsidP="00AD7DBC">
      <w:r>
        <w:t>I.</w:t>
      </w:r>
    </w:p>
    <w:p w14:paraId="3D26F47E" w14:textId="77777777" w:rsidR="00AD7DBC" w:rsidRDefault="00AD7DBC" w:rsidP="00AD7DBC">
      <w:r>
        <w:t>00:43:31 Speaker 1</w:t>
      </w:r>
    </w:p>
    <w:p w14:paraId="7CA2A1A7" w14:textId="77777777" w:rsidR="00AD7DBC" w:rsidRDefault="00AD7DBC" w:rsidP="00AD7DBC">
      <w:r>
        <w:t>It's just you're a child in a grown up box.</w:t>
      </w:r>
    </w:p>
    <w:p w14:paraId="2808586A" w14:textId="77777777" w:rsidR="00AD7DBC" w:rsidRDefault="00AD7DBC" w:rsidP="00AD7DBC">
      <w:r>
        <w:t>00:43:33 Speaker 1</w:t>
      </w:r>
    </w:p>
    <w:p w14:paraId="782E298B" w14:textId="77777777" w:rsidR="00AD7DBC" w:rsidRDefault="00AD7DBC" w:rsidP="00AD7DBC">
      <w:r>
        <w:t>Body and by 1974.</w:t>
      </w:r>
    </w:p>
    <w:p w14:paraId="031F3D32" w14:textId="77777777" w:rsidR="00AD7DBC" w:rsidRDefault="00AD7DBC" w:rsidP="00AD7DBC">
      <w:r>
        <w:t>00:43:40 Speaker 1</w:t>
      </w:r>
    </w:p>
    <w:p w14:paraId="76AD3E9F" w14:textId="77777777" w:rsidR="00AD7DBC" w:rsidRDefault="00AD7DBC" w:rsidP="00AD7DBC">
      <w:r>
        <w:t>You know, our identity started to form and we were clearly.</w:t>
      </w:r>
    </w:p>
    <w:p w14:paraId="4406BD9E" w14:textId="77777777" w:rsidR="00AD7DBC" w:rsidRDefault="00AD7DBC" w:rsidP="00AD7DBC">
      <w:r>
        <w:t>00:43:45 Speaker 1</w:t>
      </w:r>
    </w:p>
    <w:p w14:paraId="158E59D6" w14:textId="77777777" w:rsidR="00AD7DBC" w:rsidRDefault="00AD7DBC" w:rsidP="00AD7DBC">
      <w:r>
        <w:t>Going in different directions, which is expected, right?</w:t>
      </w:r>
    </w:p>
    <w:p w14:paraId="0B5784C9" w14:textId="77777777" w:rsidR="00AD7DBC" w:rsidRDefault="00AD7DBC" w:rsidP="00AD7DBC">
      <w:r>
        <w:lastRenderedPageBreak/>
        <w:t>00:43:49 Speaker 1</w:t>
      </w:r>
    </w:p>
    <w:p w14:paraId="56C253C3" w14:textId="77777777" w:rsidR="00AD7DBC" w:rsidRDefault="00AD7DBC" w:rsidP="00AD7DBC">
      <w:r>
        <w:t>Mean, how do you not?</w:t>
      </w:r>
    </w:p>
    <w:p w14:paraId="3CE6E383" w14:textId="77777777" w:rsidR="00AD7DBC" w:rsidRDefault="00AD7DBC" w:rsidP="00AD7DBC">
      <w:r>
        <w:t>00:43:51 Speaker 1</w:t>
      </w:r>
    </w:p>
    <w:p w14:paraId="68A15EF2" w14:textId="77777777" w:rsidR="00AD7DBC" w:rsidRDefault="00AD7DBC" w:rsidP="00AD7DBC">
      <w:r>
        <w:t>I was so happy.</w:t>
      </w:r>
    </w:p>
    <w:p w14:paraId="351CB593" w14:textId="77777777" w:rsidR="00AD7DBC" w:rsidRDefault="00AD7DBC" w:rsidP="00AD7DBC">
      <w:r>
        <w:t>00:43:55 Speaker 1</w:t>
      </w:r>
    </w:p>
    <w:p w14:paraId="1079028F" w14:textId="77777777" w:rsidR="00AD7DBC" w:rsidRDefault="00AD7DBC" w:rsidP="00AD7DBC">
      <w:r>
        <w:t>To have found something I love to do and I worked so hard because I loved every minute of it.</w:t>
      </w:r>
    </w:p>
    <w:p w14:paraId="49F16143" w14:textId="77777777" w:rsidR="00AD7DBC" w:rsidRDefault="00AD7DBC" w:rsidP="00AD7DBC">
      <w:r>
        <w:t>00:43:59</w:t>
      </w:r>
    </w:p>
    <w:p w14:paraId="7B0E0B7E" w14:textId="77777777" w:rsidR="00AD7DBC" w:rsidRDefault="00AD7DBC" w:rsidP="00AD7DBC">
      <w:r>
        <w:t>Hmm.</w:t>
      </w:r>
    </w:p>
    <w:p w14:paraId="1A9EF881" w14:textId="77777777" w:rsidR="00AD7DBC" w:rsidRDefault="00AD7DBC" w:rsidP="00AD7DBC">
      <w:r>
        <w:t>00:44:03 Speaker 1</w:t>
      </w:r>
    </w:p>
    <w:p w14:paraId="06A10F92" w14:textId="77777777" w:rsidR="00AD7DBC" w:rsidRDefault="00AD7DBC" w:rsidP="00AD7DBC">
      <w:r>
        <w:t>It wasn't.</w:t>
      </w:r>
    </w:p>
    <w:p w14:paraId="6458B9D5" w14:textId="77777777" w:rsidR="00AD7DBC" w:rsidRDefault="00AD7DBC" w:rsidP="00AD7DBC">
      <w:r>
        <w:t>00:44:05 Speaker 1</w:t>
      </w:r>
    </w:p>
    <w:p w14:paraId="7455DFAA" w14:textId="77777777" w:rsidR="00AD7DBC" w:rsidRDefault="00AD7DBC" w:rsidP="00AD7DBC">
      <w:r>
        <w:t>He was.</w:t>
      </w:r>
    </w:p>
    <w:p w14:paraId="49289E08" w14:textId="77777777" w:rsidR="00AD7DBC" w:rsidRDefault="00AD7DBC" w:rsidP="00AD7DBC">
      <w:r>
        <w:t>00:44:08 Speaker 1</w:t>
      </w:r>
    </w:p>
    <w:p w14:paraId="5595AF8C" w14:textId="77777777" w:rsidR="00AD7DBC" w:rsidRDefault="00AD7DBC" w:rsidP="00AD7DBC">
      <w:r>
        <w:t>Much more social and outgoing.</w:t>
      </w:r>
    </w:p>
    <w:p w14:paraId="44189360" w14:textId="77777777" w:rsidR="00AD7DBC" w:rsidRDefault="00AD7DBC" w:rsidP="00AD7DBC">
      <w:r>
        <w:t>00:44:12 Speaker 1</w:t>
      </w:r>
    </w:p>
    <w:p w14:paraId="4A70B680" w14:textId="77777777" w:rsidR="00AD7DBC" w:rsidRDefault="00AD7DBC" w:rsidP="00AD7DBC">
      <w:r>
        <w:t>So there was sort of.</w:t>
      </w:r>
    </w:p>
    <w:p w14:paraId="2CD7861A" w14:textId="77777777" w:rsidR="00AD7DBC" w:rsidRDefault="00AD7DBC" w:rsidP="00AD7DBC">
      <w:r>
        <w:t>00:44:14 Speaker 1</w:t>
      </w:r>
    </w:p>
    <w:p w14:paraId="385A2A74" w14:textId="77777777" w:rsidR="00AD7DBC" w:rsidRDefault="00AD7DBC" w:rsidP="00AD7DBC">
      <w:r>
        <w:t>A difference in the way we looked at life and the way we looked at everything.</w:t>
      </w:r>
    </w:p>
    <w:p w14:paraId="15CE6E1A" w14:textId="77777777" w:rsidR="00AD7DBC" w:rsidRDefault="00AD7DBC" w:rsidP="00AD7DBC">
      <w:r>
        <w:t>00:44:18 Speaker 2</w:t>
      </w:r>
    </w:p>
    <w:p w14:paraId="49D245EE" w14:textId="77777777" w:rsidR="00AD7DBC" w:rsidRDefault="00AD7DBC" w:rsidP="00AD7DBC">
      <w:r>
        <w:t>He was more of like, a a partier.</w:t>
      </w:r>
    </w:p>
    <w:p w14:paraId="5D95F0EE" w14:textId="77777777" w:rsidR="00AD7DBC" w:rsidRDefault="00AD7DBC" w:rsidP="00AD7DBC">
      <w:r>
        <w:t>00:44:22 Speaker 1</w:t>
      </w:r>
    </w:p>
    <w:p w14:paraId="6F13DECB" w14:textId="77777777" w:rsidR="00AD7DBC" w:rsidRDefault="00AD7DBC" w:rsidP="00AD7DBC">
      <w:r>
        <w:t>Really big time partier and and he was very into drugs and very into the night life and.</w:t>
      </w:r>
    </w:p>
    <w:p w14:paraId="6DA37CAE" w14:textId="77777777" w:rsidR="00AD7DBC" w:rsidRDefault="00AD7DBC" w:rsidP="00AD7DBC">
      <w:r>
        <w:t>00:44:34 Speaker 1</w:t>
      </w:r>
    </w:p>
    <w:p w14:paraId="0E263892" w14:textId="77777777" w:rsidR="00AD7DBC" w:rsidRDefault="00AD7DBC" w:rsidP="00AD7DBC">
      <w:r>
        <w:t>Money is being spent on drugs and being spent.</w:t>
      </w:r>
    </w:p>
    <w:p w14:paraId="33C5F858" w14:textId="77777777" w:rsidR="00AD7DBC" w:rsidRDefault="00AD7DBC" w:rsidP="00AD7DBC">
      <w:r>
        <w:t>00:44:40 Speaker 1</w:t>
      </w:r>
    </w:p>
    <w:p w14:paraId="0167419C" w14:textId="77777777" w:rsidR="00AD7DBC" w:rsidRDefault="00AD7DBC" w:rsidP="00AD7DBC">
      <w:r>
        <w:lastRenderedPageBreak/>
        <w:t>Things that are not business related and it became more and more difficult for me to get fabric and to to just.</w:t>
      </w:r>
    </w:p>
    <w:p w14:paraId="25CA7544" w14:textId="77777777" w:rsidR="00AD7DBC" w:rsidRDefault="00AD7DBC" w:rsidP="00AD7DBC">
      <w:r>
        <w:t>00:44:50 Speaker 1</w:t>
      </w:r>
    </w:p>
    <w:p w14:paraId="491A55CB" w14:textId="77777777" w:rsidR="00AD7DBC" w:rsidRDefault="00AD7DBC" w:rsidP="00AD7DBC">
      <w:r>
        <w:t>Sort of do the basic things that you need.</w:t>
      </w:r>
    </w:p>
    <w:p w14:paraId="29B4C114" w14:textId="77777777" w:rsidR="00AD7DBC" w:rsidRDefault="00AD7DBC" w:rsidP="00AD7DBC">
      <w:r>
        <w:t>00:44:53 Speaker 2</w:t>
      </w:r>
    </w:p>
    <w:p w14:paraId="758BF3DD" w14:textId="77777777" w:rsidR="00AD7DBC" w:rsidRDefault="00AD7DBC" w:rsidP="00AD7DBC">
      <w:r>
        <w:t>I mean, meantime, you're like your profile. I have to assume is.</w:t>
      </w:r>
    </w:p>
    <w:p w14:paraId="3C9A89CC" w14:textId="77777777" w:rsidR="00AD7DBC" w:rsidRDefault="00AD7DBC" w:rsidP="00AD7DBC">
      <w:r>
        <w:t>00:44:58 Speaker 2</w:t>
      </w:r>
    </w:p>
    <w:p w14:paraId="17240DBF" w14:textId="77777777" w:rsidR="00AD7DBC" w:rsidRDefault="00AD7DBC" w:rsidP="00AD7DBC">
      <w:r>
        <w:t>I mean you you have this kind of big, big breakthrough in 1975 with?</w:t>
      </w:r>
    </w:p>
    <w:p w14:paraId="169D3676" w14:textId="77777777" w:rsidR="00AD7DBC" w:rsidRDefault="00AD7DBC" w:rsidP="00AD7DBC">
      <w:r>
        <w:t>00:45:04 Speaker 2</w:t>
      </w:r>
    </w:p>
    <w:p w14:paraId="153EF329" w14:textId="77777777" w:rsidR="00AD7DBC" w:rsidRDefault="00AD7DBC" w:rsidP="00AD7DBC">
      <w:r>
        <w:t>With the sleeping bag, vote that anybody.</w:t>
      </w:r>
    </w:p>
    <w:p w14:paraId="31981408" w14:textId="77777777" w:rsidR="00AD7DBC" w:rsidRDefault="00AD7DBC" w:rsidP="00AD7DBC">
      <w:r>
        <w:t>00:45:07 Speaker 2</w:t>
      </w:r>
    </w:p>
    <w:p w14:paraId="247D2BFF" w14:textId="77777777" w:rsidR="00AD7DBC" w:rsidRDefault="00AD7DBC" w:rsidP="00AD7DBC">
      <w:r>
        <w:t>I mean, people who don't know it, just type it in.</w:t>
      </w:r>
    </w:p>
    <w:p w14:paraId="33120403" w14:textId="77777777" w:rsidR="00AD7DBC" w:rsidRDefault="00AD7DBC" w:rsidP="00AD7DBC">
      <w:r>
        <w:t>00:45:09 Speaker 2</w:t>
      </w:r>
    </w:p>
    <w:p w14:paraId="4B0734E4" w14:textId="77777777" w:rsidR="00AD7DBC" w:rsidRDefault="00AD7DBC" w:rsidP="00AD7DBC">
      <w:r>
        <w:t>And you say, oh, of course I know that.</w:t>
      </w:r>
    </w:p>
    <w:p w14:paraId="22B0AFAB" w14:textId="77777777" w:rsidR="00AD7DBC" w:rsidRDefault="00AD7DBC" w:rsidP="00AD7DBC">
      <w:r>
        <w:t>00:45:11 Speaker 2</w:t>
      </w:r>
    </w:p>
    <w:p w14:paraId="6A8A2801" w14:textId="77777777" w:rsidR="00AD7DBC" w:rsidRDefault="00AD7DBC" w:rsidP="00AD7DBC">
      <w:r>
        <w:t>A sleeping bag.</w:t>
      </w:r>
    </w:p>
    <w:p w14:paraId="60DF3EBA" w14:textId="77777777" w:rsidR="00AD7DBC" w:rsidRDefault="00AD7DBC" w:rsidP="00AD7DBC">
      <w:r>
        <w:t>00:45:12 Speaker 2</w:t>
      </w:r>
    </w:p>
    <w:p w14:paraId="264EB21D" w14:textId="77777777" w:rsidR="00AD7DBC" w:rsidRDefault="00AD7DBC" w:rsidP="00AD7DBC">
      <w:r>
        <w:t>It's it was like a big puffer jacket that looked like a sleeping bag and you wears a coat and.</w:t>
      </w:r>
    </w:p>
    <w:p w14:paraId="73965E9F" w14:textId="77777777" w:rsidR="00AD7DBC" w:rsidRDefault="00AD7DBC" w:rsidP="00AD7DBC">
      <w:r>
        <w:t>00:45:19 Speaker 2</w:t>
      </w:r>
    </w:p>
    <w:p w14:paraId="52C52839" w14:textId="77777777" w:rsidR="00AD7DBC" w:rsidRDefault="00AD7DBC" w:rsidP="00AD7DBC">
      <w:r>
        <w:t>And became like this iconic thing.</w:t>
      </w:r>
    </w:p>
    <w:p w14:paraId="015E70AF" w14:textId="77777777" w:rsidR="00AD7DBC" w:rsidRDefault="00AD7DBC" w:rsidP="00AD7DBC">
      <w:r>
        <w:t>00:45:21 Speaker 2</w:t>
      </w:r>
    </w:p>
    <w:p w14:paraId="19D25D6F" w14:textId="77777777" w:rsidR="00AD7DBC" w:rsidRDefault="00AD7DBC" w:rsidP="00AD7DBC">
      <w:r>
        <w:t>How did you come up with that idea?</w:t>
      </w:r>
    </w:p>
    <w:p w14:paraId="7C99EDBB" w14:textId="77777777" w:rsidR="00AD7DBC" w:rsidRDefault="00AD7DBC" w:rsidP="00AD7DBC">
      <w:r>
        <w:t>00:45:24 Speaker 1</w:t>
      </w:r>
    </w:p>
    <w:p w14:paraId="5C8BC9A2" w14:textId="77777777" w:rsidR="00AD7DBC" w:rsidRDefault="00AD7DBC" w:rsidP="00AD7DBC">
      <w:r>
        <w:t>Well, I loved camping and I loved doing the whole the canoeing and going down the Rapids. And so at 1 cold night when I was trying to figure out how I was going to get out of my sleeping bag to find a place to go to the bath.</w:t>
      </w:r>
    </w:p>
    <w:p w14:paraId="61C30F97" w14:textId="77777777" w:rsidR="00AD7DBC" w:rsidRDefault="00AD7DBC" w:rsidP="00AD7DBC">
      <w:r>
        <w:t>00:45:45 Speaker 1</w:t>
      </w:r>
    </w:p>
    <w:p w14:paraId="35993B33" w14:textId="77777777" w:rsidR="00AD7DBC" w:rsidRDefault="00AD7DBC" w:rsidP="00AD7DBC">
      <w:r>
        <w:lastRenderedPageBreak/>
        <w:t>I said I'm not getting out of my sleeping.</w:t>
      </w:r>
    </w:p>
    <w:p w14:paraId="37559E5D" w14:textId="77777777" w:rsidR="00AD7DBC" w:rsidRDefault="00AD7DBC" w:rsidP="00AD7DBC">
      <w:r>
        <w:t>00:45:47 Speaker 1</w:t>
      </w:r>
    </w:p>
    <w:p w14:paraId="77474249" w14:textId="77777777" w:rsidR="00AD7DBC" w:rsidRDefault="00AD7DBC" w:rsidP="00AD7DBC">
      <w:r>
        <w:t>It's coming with me, so I wrapped it around myself and as I was wrapped in it, I thought.</w:t>
      </w:r>
    </w:p>
    <w:p w14:paraId="0083B468" w14:textId="77777777" w:rsidR="00AD7DBC" w:rsidRDefault="00AD7DBC" w:rsidP="00AD7DBC">
      <w:r>
        <w:t>00:45:54 Speaker 1</w:t>
      </w:r>
    </w:p>
    <w:p w14:paraId="137A5171" w14:textId="77777777" w:rsidR="00AD7DBC" w:rsidRDefault="00AD7DBC" w:rsidP="00AD7DBC">
      <w:r>
        <w:t>You know, I think I'm going to go back and make a coat out of this.</w:t>
      </w:r>
    </w:p>
    <w:p w14:paraId="18564A98" w14:textId="77777777" w:rsidR="00AD7DBC" w:rsidRDefault="00AD7DBC" w:rsidP="00AD7DBC">
      <w:r>
        <w:t>00:45:58 Speaker 1</w:t>
      </w:r>
    </w:p>
    <w:p w14:paraId="45126199" w14:textId="77777777" w:rsidR="00AD7DBC" w:rsidRDefault="00AD7DBC" w:rsidP="00AD7DBC">
      <w:r>
        <w:t>And so the first sleeping bag coat was my actual sleeping bag and I used every bit of it. I was very conscious of saving fabric and, you know, very, very careful about those things.</w:t>
      </w:r>
    </w:p>
    <w:p w14:paraId="738ECAF2" w14:textId="77777777" w:rsidR="00AD7DBC" w:rsidRDefault="00AD7DBC" w:rsidP="00AD7DBC">
      <w:r>
        <w:t>00:46:14 Speaker 1</w:t>
      </w:r>
    </w:p>
    <w:p w14:paraId="3D30700B" w14:textId="77777777" w:rsidR="00AD7DBC" w:rsidRDefault="00AD7DBC" w:rsidP="00AD7DBC">
      <w:r>
        <w:t>And that pattern is still the pattern I use today for the classic sleepy back out.</w:t>
      </w:r>
    </w:p>
    <w:p w14:paraId="75112A41" w14:textId="77777777" w:rsidR="00AD7DBC" w:rsidRDefault="00AD7DBC" w:rsidP="00AD7DBC">
      <w:r>
        <w:t>00:46:21 Speaker 1</w:t>
      </w:r>
    </w:p>
    <w:p w14:paraId="3E57CDEA" w14:textId="77777777" w:rsidR="00AD7DBC" w:rsidRDefault="00AD7DBC" w:rsidP="00AD7DBC">
      <w:r>
        <w:t>I've made the coat every year since.</w:t>
      </w:r>
    </w:p>
    <w:p w14:paraId="51AB6138" w14:textId="77777777" w:rsidR="00AD7DBC" w:rsidRDefault="00AD7DBC" w:rsidP="00AD7DBC">
      <w:r>
        <w:t>00:46:25 Speaker 2</w:t>
      </w:r>
    </w:p>
    <w:p w14:paraId="1CEC7A1B" w14:textId="77777777" w:rsidR="00AD7DBC" w:rsidRDefault="00AD7DBC" w:rsidP="00AD7DBC">
      <w:r>
        <w:t>Wow. And and that coat?</w:t>
      </w:r>
    </w:p>
    <w:p w14:paraId="3DC39503" w14:textId="77777777" w:rsidR="00AD7DBC" w:rsidRDefault="00AD7DBC" w:rsidP="00AD7DBC">
      <w:r>
        <w:t>00:46:28 Speaker 2</w:t>
      </w:r>
    </w:p>
    <w:p w14:paraId="75D880E6" w14:textId="77777777" w:rsidR="00AD7DBC" w:rsidRDefault="00AD7DBC" w:rsidP="00AD7DBC">
      <w:r>
        <w:t>Right, that was.</w:t>
      </w:r>
    </w:p>
    <w:p w14:paraId="6332CEF2" w14:textId="77777777" w:rsidR="00AD7DBC" w:rsidRDefault="00AD7DBC" w:rsidP="00AD7DBC">
      <w:r>
        <w:t>00:46:30 Speaker 2</w:t>
      </w:r>
    </w:p>
    <w:p w14:paraId="708576D6" w14:textId="77777777" w:rsidR="00AD7DBC" w:rsidRDefault="00AD7DBC" w:rsidP="00AD7DBC">
      <w:r>
        <w:t>Yeah, I think it's like the first tickers, because that that material.</w:t>
      </w:r>
    </w:p>
    <w:p w14:paraId="12CD8D64" w14:textId="77777777" w:rsidR="00AD7DBC" w:rsidRDefault="00AD7DBC" w:rsidP="00AD7DBC">
      <w:r>
        <w:t>00:46:33 Speaker 2</w:t>
      </w:r>
    </w:p>
    <w:p w14:paraId="4B966BA2" w14:textId="77777777" w:rsidR="00AD7DBC" w:rsidRDefault="00AD7DBC" w:rsidP="00AD7DBC">
      <w:r>
        <w:t>Sleeping bag material, which is like puffer jackets like I I I read that people really did not wear puffer jackets unless they went skiing.</w:t>
      </w:r>
    </w:p>
    <w:p w14:paraId="33D94DDB" w14:textId="77777777" w:rsidR="00AD7DBC" w:rsidRDefault="00AD7DBC" w:rsidP="00AD7DBC">
      <w:r>
        <w:t>00:46:39 Speaker 1</w:t>
      </w:r>
    </w:p>
    <w:p w14:paraId="56A8C474" w14:textId="77777777" w:rsidR="00AD7DBC" w:rsidRDefault="00AD7DBC" w:rsidP="00AD7DBC">
      <w:r>
        <w:t>No.</w:t>
      </w:r>
    </w:p>
    <w:p w14:paraId="51597F87" w14:textId="77777777" w:rsidR="00AD7DBC" w:rsidRDefault="00AD7DBC" w:rsidP="00AD7DBC">
      <w:r>
        <w:t>00:46:41 Speaker 2</w:t>
      </w:r>
    </w:p>
    <w:p w14:paraId="4C81DC68" w14:textId="77777777" w:rsidR="00AD7DBC" w:rsidRDefault="00AD7DBC" w:rsidP="00AD7DBC">
      <w:r>
        <w:t>It's like, you know, a north face or a Patagonia puffer jackets, like you know.</w:t>
      </w:r>
    </w:p>
    <w:p w14:paraId="44403E52" w14:textId="77777777" w:rsidR="00AD7DBC" w:rsidRDefault="00AD7DBC" w:rsidP="00AD7DBC">
      <w:r>
        <w:t>00:46:46 Speaker 2</w:t>
      </w:r>
    </w:p>
    <w:p w14:paraId="727ED060" w14:textId="77777777" w:rsidR="00AD7DBC" w:rsidRDefault="00AD7DBC" w:rsidP="00AD7DBC">
      <w:r>
        <w:lastRenderedPageBreak/>
        <w:t>A fashion statement but but in in that at that time, like people only wore them to go skiing or for.</w:t>
      </w:r>
    </w:p>
    <w:p w14:paraId="397A1C27" w14:textId="77777777" w:rsidR="00AD7DBC" w:rsidRDefault="00AD7DBC" w:rsidP="00AD7DBC">
      <w:r>
        <w:t>00:46:51 Speaker 2</w:t>
      </w:r>
    </w:p>
    <w:p w14:paraId="608DFE64" w14:textId="77777777" w:rsidR="00AD7DBC" w:rsidRDefault="00AD7DBC" w:rsidP="00AD7DBC">
      <w:r>
        <w:t>So it.</w:t>
      </w:r>
    </w:p>
    <w:p w14:paraId="3F4C28E2" w14:textId="77777777" w:rsidR="00AD7DBC" w:rsidRDefault="00AD7DBC" w:rsidP="00AD7DBC">
      <w:r>
        <w:t>00:46:52 Speaker 2</w:t>
      </w:r>
    </w:p>
    <w:p w14:paraId="56AF7765" w14:textId="77777777" w:rsidR="00AD7DBC" w:rsidRDefault="00AD7DBC" w:rsidP="00AD7DBC">
      <w:r>
        <w:t>Sort of like unusual, right? For that material to be used in a just a a coat.</w:t>
      </w:r>
    </w:p>
    <w:p w14:paraId="7FFFA651" w14:textId="77777777" w:rsidR="00AD7DBC" w:rsidRDefault="00AD7DBC" w:rsidP="00AD7DBC">
      <w:r>
        <w:t>00:46:56 Speaker 1</w:t>
      </w:r>
    </w:p>
    <w:p w14:paraId="431F5D7F" w14:textId="77777777" w:rsidR="00AD7DBC" w:rsidRDefault="00AD7DBC" w:rsidP="00AD7DBC">
      <w:r>
        <w:t>Well, first of all, sleeping bag fabric was different from fabric.</w:t>
      </w:r>
    </w:p>
    <w:p w14:paraId="7139562F" w14:textId="77777777" w:rsidR="00AD7DBC" w:rsidRDefault="00AD7DBC" w:rsidP="00AD7DBC">
      <w:r>
        <w:t>00:47:02 Speaker 1</w:t>
      </w:r>
    </w:p>
    <w:p w14:paraId="50391277" w14:textId="77777777" w:rsidR="00AD7DBC" w:rsidRDefault="00AD7DBC" w:rsidP="00AD7DBC">
      <w:r>
        <w:t>Went skiing and mine was sort of a catch.</w:t>
      </w:r>
    </w:p>
    <w:p w14:paraId="13A3B28C" w14:textId="77777777" w:rsidR="00AD7DBC" w:rsidRDefault="00AD7DBC" w:rsidP="00AD7DBC">
      <w:r>
        <w:t>00:47:04 Speaker 1</w:t>
      </w:r>
    </w:p>
    <w:p w14:paraId="5FFAAFB9" w14:textId="77777777" w:rsidR="00AD7DBC" w:rsidRDefault="00AD7DBC" w:rsidP="00AD7DBC">
      <w:r>
        <w:t>Key fabric on one side and the inside was flannel with geese and it was fabulous and I then I bought a ton of sleeping bags.</w:t>
      </w:r>
    </w:p>
    <w:p w14:paraId="7EE3A92F" w14:textId="77777777" w:rsidR="00AD7DBC" w:rsidRDefault="00AD7DBC" w:rsidP="00AD7DBC">
      <w:r>
        <w:t>00:47:10</w:t>
      </w:r>
    </w:p>
    <w:p w14:paraId="345E3E5F" w14:textId="77777777" w:rsidR="00AD7DBC" w:rsidRDefault="00AD7DBC" w:rsidP="00AD7DBC">
      <w:r>
        <w:t>Yeah.</w:t>
      </w:r>
    </w:p>
    <w:p w14:paraId="6BCF07D1" w14:textId="77777777" w:rsidR="00AD7DBC" w:rsidRDefault="00AD7DBC" w:rsidP="00AD7DBC">
      <w:r>
        <w:t>00:47:16 Speaker 1</w:t>
      </w:r>
    </w:p>
    <w:p w14:paraId="403B0458" w14:textId="77777777" w:rsidR="00AD7DBC" w:rsidRDefault="00AD7DBC" w:rsidP="00AD7DBC">
      <w:r>
        <w:t>And just started cutting them up like a crazy woman making sleeping bag coats.</w:t>
      </w:r>
    </w:p>
    <w:p w14:paraId="4F551369" w14:textId="77777777" w:rsidR="00AD7DBC" w:rsidRDefault="00AD7DBC" w:rsidP="00AD7DBC">
      <w:r>
        <w:t>00:47:22 Speaker 2</w:t>
      </w:r>
    </w:p>
    <w:p w14:paraId="77FBA76C" w14:textId="77777777" w:rsidR="00AD7DBC" w:rsidRDefault="00AD7DBC" w:rsidP="00AD7DBC">
      <w:r>
        <w:t>Was it a hit right away?</w:t>
      </w:r>
    </w:p>
    <w:p w14:paraId="626782DD" w14:textId="77777777" w:rsidR="00AD7DBC" w:rsidRDefault="00AD7DBC" w:rsidP="00AD7DBC">
      <w:r>
        <w:t>00:47:23 Speaker 2</w:t>
      </w:r>
    </w:p>
    <w:p w14:paraId="7B1898AE" w14:textId="77777777" w:rsidR="00AD7DBC" w:rsidRDefault="00AD7DBC" w:rsidP="00AD7DBC">
      <w:r>
        <w:t>Sleeping bag coat.</w:t>
      </w:r>
    </w:p>
    <w:p w14:paraId="4A00EB56" w14:textId="77777777" w:rsidR="00AD7DBC" w:rsidRDefault="00AD7DBC" w:rsidP="00AD7DBC">
      <w:r>
        <w:t>00:47:24 Speaker 1</w:t>
      </w:r>
    </w:p>
    <w:p w14:paraId="6230A8FD" w14:textId="77777777" w:rsidR="00AD7DBC" w:rsidRDefault="00AD7DBC" w:rsidP="00AD7DBC">
      <w:r>
        <w:t>It actually.</w:t>
      </w:r>
    </w:p>
    <w:p w14:paraId="65E46716" w14:textId="77777777" w:rsidR="00AD7DBC" w:rsidRDefault="00AD7DBC" w:rsidP="00AD7DBC">
      <w:r>
        <w:t>00:47:26 Speaker 1</w:t>
      </w:r>
    </w:p>
    <w:p w14:paraId="52C4E090" w14:textId="77777777" w:rsidR="00AD7DBC" w:rsidRDefault="00AD7DBC" w:rsidP="00AD7DBC">
      <w:r>
        <w:t>And you know, that's like 747576.</w:t>
      </w:r>
    </w:p>
    <w:p w14:paraId="09103D84" w14:textId="77777777" w:rsidR="00AD7DBC" w:rsidRDefault="00AD7DBC" w:rsidP="00AD7DBC">
      <w:r>
        <w:t>00:47:33 Speaker 1</w:t>
      </w:r>
    </w:p>
    <w:p w14:paraId="0E34722F" w14:textId="77777777" w:rsidR="00AD7DBC" w:rsidRDefault="00AD7DBC" w:rsidP="00AD7DBC">
      <w:r>
        <w:lastRenderedPageBreak/>
        <w:t>Studio 54 opens and the doormen are wearing my sleeping bag, coat and so people decided if they bought the sleeping bag coat and stood outside, maybe that would be a way they could get inside.</w:t>
      </w:r>
    </w:p>
    <w:p w14:paraId="4CAE5CD5" w14:textId="77777777" w:rsidR="00AD7DBC" w:rsidRDefault="00AD7DBC" w:rsidP="00AD7DBC">
      <w:r>
        <w:t>00:47:49 Speaker 1</w:t>
      </w:r>
    </w:p>
    <w:p w14:paraId="35DB7B50" w14:textId="77777777" w:rsidR="00AD7DBC" w:rsidRDefault="00AD7DBC" w:rsidP="00AD7DBC">
      <w:r>
        <w:t>And I did not dissuade them.</w:t>
      </w:r>
    </w:p>
    <w:p w14:paraId="3B2A1FF2" w14:textId="77777777" w:rsidR="00AD7DBC" w:rsidRDefault="00AD7DBC" w:rsidP="00AD7DBC">
      <w:r>
        <w:t>00:47:52 Speaker 1</w:t>
      </w:r>
    </w:p>
    <w:p w14:paraId="711CE21F" w14:textId="77777777" w:rsidR="00AD7DBC" w:rsidRDefault="00AD7DBC" w:rsidP="00AD7DBC">
      <w:r>
        <w:t>So we sold a lot of sleeping bag coats during that period of time.</w:t>
      </w:r>
    </w:p>
    <w:p w14:paraId="508CDE64" w14:textId="77777777" w:rsidR="00AD7DBC" w:rsidRDefault="00AD7DBC" w:rsidP="00AD7DBC">
      <w:r>
        <w:t>00:47:59 Speaker 2</w:t>
      </w:r>
    </w:p>
    <w:p w14:paraId="2B95C995" w14:textId="77777777" w:rsidR="00AD7DBC" w:rsidRDefault="00AD7DBC" w:rsidP="00AD7DBC">
      <w:r>
        <w:t>Yo, I'm surprised that you. I'm curious about your public profile, right, 'cause by the by the late 70s. I mean, you were getting Bianca Jagger coming into your store. And like Ian Schrager and you know of Studio 54 and like all these sort of New York I.</w:t>
      </w:r>
    </w:p>
    <w:p w14:paraId="73C6EFDA" w14:textId="77777777" w:rsidR="00AD7DBC" w:rsidRDefault="00AD7DBC" w:rsidP="00AD7DBC">
      <w:r>
        <w:t>00:48:16 Speaker 2</w:t>
      </w:r>
    </w:p>
    <w:p w14:paraId="5CD3F441" w14:textId="77777777" w:rsidR="00AD7DBC" w:rsidRDefault="00AD7DBC" w:rsidP="00AD7DBC">
      <w:r>
        <w:t>Fashion kind of in crowd people coming in, but it sounds like you didn't have as much of A public profile as Eddie.</w:t>
      </w:r>
    </w:p>
    <w:p w14:paraId="38BE469F" w14:textId="77777777" w:rsidR="00AD7DBC" w:rsidRDefault="00AD7DBC" w:rsidP="00AD7DBC">
      <w:r>
        <w:t>00:48:24 Speaker 2</w:t>
      </w:r>
    </w:p>
    <w:p w14:paraId="27BF5112" w14:textId="77777777" w:rsidR="00AD7DBC" w:rsidRDefault="00AD7DBC" w:rsidP="00AD7DBC">
      <w:r>
        <w:t>On you were Norma.</w:t>
      </w:r>
    </w:p>
    <w:p w14:paraId="1F64E8BE" w14:textId="77777777" w:rsidR="00AD7DBC" w:rsidRDefault="00AD7DBC" w:rsidP="00AD7DBC">
      <w:r>
        <w:t>00:48:25 Speaker 2</w:t>
      </w:r>
    </w:p>
    <w:p w14:paraId="56AB7B4E" w14:textId="77777777" w:rsidR="00AD7DBC" w:rsidRDefault="00AD7DBC" w:rsidP="00AD7DBC">
      <w:r>
        <w:t>You were designing this stuff. Did people know who you were?</w:t>
      </w:r>
    </w:p>
    <w:p w14:paraId="033141EB" w14:textId="77777777" w:rsidR="00AD7DBC" w:rsidRDefault="00AD7DBC" w:rsidP="00AD7DBC">
      <w:r>
        <w:t>00:48:30 Speaker 1</w:t>
      </w:r>
    </w:p>
    <w:p w14:paraId="173E5F4C" w14:textId="77777777" w:rsidR="00AD7DBC" w:rsidRDefault="00AD7DBC" w:rsidP="00AD7DBC">
      <w:r>
        <w:t>No, my personality has always been even up till now, very, very private.</w:t>
      </w:r>
    </w:p>
    <w:p w14:paraId="364CED86" w14:textId="77777777" w:rsidR="00AD7DBC" w:rsidRDefault="00AD7DBC" w:rsidP="00AD7DBC">
      <w:r>
        <w:t>00:48:39 Speaker 1</w:t>
      </w:r>
    </w:p>
    <w:p w14:paraId="17A82390" w14:textId="77777777" w:rsidR="00AD7DBC" w:rsidRDefault="00AD7DBC" w:rsidP="00AD7DBC">
      <w:r>
        <w:t>I always felt intuitively that.</w:t>
      </w:r>
    </w:p>
    <w:p w14:paraId="614DC2AC" w14:textId="77777777" w:rsidR="00AD7DBC" w:rsidRDefault="00AD7DBC" w:rsidP="00AD7DBC">
      <w:r>
        <w:t>00:48:44 Speaker 1</w:t>
      </w:r>
    </w:p>
    <w:p w14:paraId="4095EEE9" w14:textId="77777777" w:rsidR="00AD7DBC" w:rsidRDefault="00AD7DBC" w:rsidP="00AD7DBC">
      <w:r>
        <w:t>My clothes should be the star. My clothes should make people feel.</w:t>
      </w:r>
    </w:p>
    <w:p w14:paraId="0A757EEE" w14:textId="77777777" w:rsidR="00AD7DBC" w:rsidRDefault="00AD7DBC" w:rsidP="00AD7DBC">
      <w:r>
        <w:t>00:48:49 Speaker 1</w:t>
      </w:r>
    </w:p>
    <w:p w14:paraId="634E9038" w14:textId="77777777" w:rsidR="00AD7DBC" w:rsidRDefault="00AD7DBC" w:rsidP="00AD7DBC">
      <w:r>
        <w:t>People wearing my clothes should be the celebrities and the stars, and my personality is really not an outgoing person.</w:t>
      </w:r>
    </w:p>
    <w:p w14:paraId="046876F2" w14:textId="77777777" w:rsidR="00AD7DBC" w:rsidRDefault="00AD7DBC" w:rsidP="00AD7DBC">
      <w:r>
        <w:t>00:49:00 Speaker 1</w:t>
      </w:r>
    </w:p>
    <w:p w14:paraId="5F14161C" w14:textId="77777777" w:rsidR="00AD7DBC" w:rsidRDefault="00AD7DBC" w:rsidP="00AD7DBC">
      <w:r>
        <w:lastRenderedPageBreak/>
        <w:t>However, I attribute that decision quite frankly through.</w:t>
      </w:r>
    </w:p>
    <w:p w14:paraId="62314B66" w14:textId="77777777" w:rsidR="00AD7DBC" w:rsidRDefault="00AD7DBC" w:rsidP="00AD7DBC">
      <w:r>
        <w:t>00:49:08 Speaker 1</w:t>
      </w:r>
    </w:p>
    <w:p w14:paraId="177192BB" w14:textId="77777777" w:rsidR="00AD7DBC" w:rsidRDefault="00AD7DBC" w:rsidP="00AD7DBC">
      <w:r>
        <w:t>To one of the reasons for my longevity, when you're the flavor of the month, people get tired.</w:t>
      </w:r>
    </w:p>
    <w:p w14:paraId="7972F982" w14:textId="77777777" w:rsidR="00AD7DBC" w:rsidRDefault="00AD7DBC" w:rsidP="00AD7DBC">
      <w:r>
        <w:t>00:49:17 Speaker 1</w:t>
      </w:r>
    </w:p>
    <w:p w14:paraId="48A60768" w14:textId="77777777" w:rsidR="00AD7DBC" w:rsidRDefault="00AD7DBC" w:rsidP="00AD7DBC">
      <w:r>
        <w:t>View and they want to see the next flavor of the month.</w:t>
      </w:r>
    </w:p>
    <w:p w14:paraId="01AAAC42" w14:textId="77777777" w:rsidR="00AD7DBC" w:rsidRDefault="00AD7DBC" w:rsidP="00AD7DBC">
      <w:r>
        <w:t>00:49:20 Speaker 2</w:t>
      </w:r>
    </w:p>
    <w:p w14:paraId="725AE80F" w14:textId="77777777" w:rsidR="00AD7DBC" w:rsidRDefault="00AD7DBC" w:rsidP="00AD7DBC">
      <w:r>
        <w:t>Totally agree, yeah.</w:t>
      </w:r>
    </w:p>
    <w:p w14:paraId="31C2C6A1" w14:textId="77777777" w:rsidR="00AD7DBC" w:rsidRDefault="00AD7DBC" w:rsidP="00AD7DBC">
      <w:r>
        <w:t>00:49:22 Speaker 1</w:t>
      </w:r>
    </w:p>
    <w:p w14:paraId="09B4B33D" w14:textId="77777777" w:rsidR="00AD7DBC" w:rsidRDefault="00AD7DBC" w:rsidP="00AD7DBC">
      <w:r>
        <w:t>I think there's.</w:t>
      </w:r>
    </w:p>
    <w:p w14:paraId="44987E4B" w14:textId="77777777" w:rsidR="00AD7DBC" w:rsidRDefault="00AD7DBC" w:rsidP="00AD7DBC">
      <w:r>
        <w:t>00:49:23 Speaker 1</w:t>
      </w:r>
    </w:p>
    <w:p w14:paraId="762CC6FE" w14:textId="77777777" w:rsidR="00AD7DBC" w:rsidRDefault="00AD7DBC" w:rsidP="00AD7DBC">
      <w:r>
        <w:t>Sort of a formula there that works because.</w:t>
      </w:r>
    </w:p>
    <w:p w14:paraId="217B6A6A" w14:textId="77777777" w:rsidR="00AD7DBC" w:rsidRDefault="00AD7DBC" w:rsidP="00AD7DBC">
      <w:r>
        <w:t>00:49:28 Speaker 1</w:t>
      </w:r>
    </w:p>
    <w:p w14:paraId="343EDDA7" w14:textId="77777777" w:rsidR="00AD7DBC" w:rsidRDefault="00AD7DBC" w:rsidP="00AD7DBC">
      <w:r>
        <w:t>I.</w:t>
      </w:r>
    </w:p>
    <w:p w14:paraId="689312CD" w14:textId="77777777" w:rsidR="00AD7DBC" w:rsidRDefault="00AD7DBC" w:rsidP="00AD7DBC">
      <w:r>
        <w:t>00:49:29 Speaker 1</w:t>
      </w:r>
    </w:p>
    <w:p w14:paraId="0734064B" w14:textId="77777777" w:rsidR="00AD7DBC" w:rsidRDefault="00AD7DBC" w:rsidP="00AD7DBC">
      <w:r>
        <w:t>Always did what I felt was relevant and I never really allowed myself to be out there to. I pulled back a lot.</w:t>
      </w:r>
    </w:p>
    <w:p w14:paraId="09712003" w14:textId="77777777" w:rsidR="00AD7DBC" w:rsidRDefault="00AD7DBC" w:rsidP="00AD7DBC">
      <w:r>
        <w:t>00:49:41 Speaker 1</w:t>
      </w:r>
    </w:p>
    <w:p w14:paraId="3435955D" w14:textId="77777777" w:rsidR="00AD7DBC" w:rsidRDefault="00AD7DBC" w:rsidP="00AD7DBC">
      <w:r>
        <w:t>I didn't go to parties. I didn't.</w:t>
      </w:r>
    </w:p>
    <w:p w14:paraId="218FFE6D" w14:textId="77777777" w:rsidR="00AD7DBC" w:rsidRDefault="00AD7DBC" w:rsidP="00AD7DBC">
      <w:r>
        <w:t>00:49:44 Speaker 1</w:t>
      </w:r>
    </w:p>
    <w:p w14:paraId="70B4047B" w14:textId="77777777" w:rsidR="00AD7DBC" w:rsidRDefault="00AD7DBC" w:rsidP="00AD7DBC">
      <w:r>
        <w:t>I just really stayed sort of in the background.</w:t>
      </w:r>
    </w:p>
    <w:p w14:paraId="01136663" w14:textId="77777777" w:rsidR="00AD7DBC" w:rsidRDefault="00AD7DBC" w:rsidP="00AD7DBC">
      <w:r>
        <w:t>00:49:47 Speaker 2</w:t>
      </w:r>
    </w:p>
    <w:p w14:paraId="3D1F2ABC" w14:textId="77777777" w:rsidR="00AD7DBC" w:rsidRDefault="00AD7DBC" w:rsidP="00AD7DBC">
      <w:r>
        <w:t>This was really at a time where.</w:t>
      </w:r>
    </w:p>
    <w:p w14:paraId="62913854" w14:textId="77777777" w:rsidR="00AD7DBC" w:rsidRDefault="00AD7DBC" w:rsidP="00AD7DBC">
      <w:r>
        <w:t>00:49:49 Speaker 2</w:t>
      </w:r>
    </w:p>
    <w:p w14:paraId="1F577A13" w14:textId="77777777" w:rsidR="00AD7DBC" w:rsidRDefault="00AD7DBC" w:rsidP="00AD7DBC">
      <w:r>
        <w:t>Your profile, I mean, if we were in the Instagram Twitter age, I mean, you'd be all over the place.</w:t>
      </w:r>
    </w:p>
    <w:p w14:paraId="7674F375" w14:textId="77777777" w:rsidR="00AD7DBC" w:rsidRDefault="00AD7DBC" w:rsidP="00AD7DBC">
      <w:r>
        <w:t>00:49:55 Speaker 2</w:t>
      </w:r>
    </w:p>
    <w:p w14:paraId="099C14FF" w14:textId="77777777" w:rsidR="00AD7DBC" w:rsidRDefault="00AD7DBC" w:rsidP="00AD7DBC">
      <w:r>
        <w:lastRenderedPageBreak/>
        <w:t>Like you're there's an iconic photograph that everyone listening will know this for anyone, anyone over, let's say 40 will know this photo.</w:t>
      </w:r>
    </w:p>
    <w:p w14:paraId="3CE1089D" w14:textId="77777777" w:rsidR="00AD7DBC" w:rsidRDefault="00AD7DBC" w:rsidP="00AD7DBC">
      <w:r>
        <w:t>00:50:04 Speaker 2</w:t>
      </w:r>
    </w:p>
    <w:p w14:paraId="45116CFD" w14:textId="77777777" w:rsidR="00AD7DBC" w:rsidRDefault="00AD7DBC" w:rsidP="00AD7DBC">
      <w:r>
        <w:t>It's a Farrah Fawcett in a red swimsuit.</w:t>
      </w:r>
    </w:p>
    <w:p w14:paraId="2EA8F4EF" w14:textId="77777777" w:rsidR="00AD7DBC" w:rsidRDefault="00AD7DBC" w:rsidP="00AD7DBC">
      <w:r>
        <w:t>00:50:07 Speaker 2</w:t>
      </w:r>
    </w:p>
    <w:p w14:paraId="1FEA00C9" w14:textId="77777777" w:rsidR="00AD7DBC" w:rsidRDefault="00AD7DBC" w:rsidP="00AD7DBC">
      <w:r>
        <w:t>It's just an iconic photo.</w:t>
      </w:r>
    </w:p>
    <w:p w14:paraId="282C25F0" w14:textId="77777777" w:rsidR="00AD7DBC" w:rsidRDefault="00AD7DBC" w:rsidP="00AD7DBC">
      <w:r>
        <w:t>00:50:09 Speaker 2</w:t>
      </w:r>
    </w:p>
    <w:p w14:paraId="730CCECA" w14:textId="77777777" w:rsidR="00AD7DBC" w:rsidRDefault="00AD7DBC" w:rsidP="00AD7DBC">
      <w:r>
        <w:t>That's your.</w:t>
      </w:r>
    </w:p>
    <w:p w14:paraId="5D54C83E" w14:textId="77777777" w:rsidR="00AD7DBC" w:rsidRDefault="00AD7DBC" w:rsidP="00AD7DBC">
      <w:r>
        <w:t>00:50:10 Speaker 2</w:t>
      </w:r>
    </w:p>
    <w:p w14:paraId="55E458DB" w14:textId="77777777" w:rsidR="00AD7DBC" w:rsidRDefault="00AD7DBC" w:rsidP="00AD7DBC">
      <w:r>
        <w:t>You design that swimsuit.</w:t>
      </w:r>
    </w:p>
    <w:p w14:paraId="72B78ACC" w14:textId="77777777" w:rsidR="00AD7DBC" w:rsidRDefault="00AD7DBC" w:rsidP="00AD7DBC">
      <w:r>
        <w:t>00:50:12 Speaker 2</w:t>
      </w:r>
    </w:p>
    <w:p w14:paraId="307BB8C8" w14:textId="77777777" w:rsidR="00AD7DBC" w:rsidRDefault="00AD7DBC" w:rsidP="00AD7DBC">
      <w:r>
        <w:t>I believe today is at the Smithsonian. The Smithsonian's Permanent Collection, and and you all of a sudden, I think kind of overnight become known as a swimsuit designer.</w:t>
      </w:r>
    </w:p>
    <w:p w14:paraId="03712BD9" w14:textId="77777777" w:rsidR="00AD7DBC" w:rsidRDefault="00AD7DBC" w:rsidP="00AD7DBC">
      <w:r>
        <w:t>00:50:15 Speaker 1</w:t>
      </w:r>
    </w:p>
    <w:p w14:paraId="0835EEF1" w14:textId="77777777" w:rsidR="00AD7DBC" w:rsidRDefault="00AD7DBC" w:rsidP="00AD7DBC">
      <w:r>
        <w:t>And it is.</w:t>
      </w:r>
    </w:p>
    <w:p w14:paraId="0FF4A82F" w14:textId="77777777" w:rsidR="00AD7DBC" w:rsidRDefault="00AD7DBC" w:rsidP="00AD7DBC">
      <w:r>
        <w:t>00:50:24 Speaker 1</w:t>
      </w:r>
    </w:p>
    <w:p w14:paraId="5F5F985B" w14:textId="77777777" w:rsidR="00AD7DBC" w:rsidRDefault="00AD7DBC" w:rsidP="00AD7DBC">
      <w:r>
        <w:t>So I asked.</w:t>
      </w:r>
    </w:p>
    <w:p w14:paraId="44A6F1BD" w14:textId="77777777" w:rsidR="00AD7DBC" w:rsidRDefault="00AD7DBC" w:rsidP="00AD7DBC">
      <w:r>
        <w:t>00:50:26 Speaker 1</w:t>
      </w:r>
    </w:p>
    <w:p w14:paraId="1DA459FE" w14:textId="77777777" w:rsidR="00AD7DBC" w:rsidRDefault="00AD7DBC" w:rsidP="00AD7DBC">
      <w:r>
        <w:t>Farrah is a regular in the store and.</w:t>
      </w:r>
    </w:p>
    <w:p w14:paraId="0BAC8880" w14:textId="77777777" w:rsidR="00AD7DBC" w:rsidRDefault="00AD7DBC" w:rsidP="00AD7DBC">
      <w:r>
        <w:t>00:50:30 Speaker 1</w:t>
      </w:r>
    </w:p>
    <w:p w14:paraId="320F0462" w14:textId="77777777" w:rsidR="00AD7DBC" w:rsidRDefault="00AD7DBC" w:rsidP="00AD7DBC">
      <w:r>
        <w:t>Just spectacular human being.</w:t>
      </w:r>
    </w:p>
    <w:p w14:paraId="6A386976" w14:textId="77777777" w:rsidR="00AD7DBC" w:rsidRDefault="00AD7DBC" w:rsidP="00AD7DBC">
      <w:r>
        <w:t>00:50:32 Speaker 1</w:t>
      </w:r>
    </w:p>
    <w:p w14:paraId="64B11736" w14:textId="77777777" w:rsidR="00AD7DBC" w:rsidRDefault="00AD7DBC" w:rsidP="00AD7DBC">
      <w:r>
        <w:t>And so she was in at once, and I saw her in the store and I said.</w:t>
      </w:r>
    </w:p>
    <w:p w14:paraId="061B186F" w14:textId="77777777" w:rsidR="00AD7DBC" w:rsidRDefault="00AD7DBC" w:rsidP="00AD7DBC">
      <w:r>
        <w:t>00:50:37 Speaker 1</w:t>
      </w:r>
    </w:p>
    <w:p w14:paraId="050D3087" w14:textId="77777777" w:rsidR="00AD7DBC" w:rsidRDefault="00AD7DBC" w:rsidP="00AD7DBC">
      <w:r>
        <w:t>I have to ask you, why did you choose that swimsuit?</w:t>
      </w:r>
    </w:p>
    <w:p w14:paraId="5A72C5CD" w14:textId="77777777" w:rsidR="00AD7DBC" w:rsidRDefault="00AD7DBC" w:rsidP="00AD7DBC">
      <w:r>
        <w:t>00:50:42</w:t>
      </w:r>
    </w:p>
    <w:p w14:paraId="2E87EA52" w14:textId="77777777" w:rsidR="00AD7DBC" w:rsidRDefault="00AD7DBC" w:rsidP="00AD7DBC">
      <w:r>
        <w:t>Go to.</w:t>
      </w:r>
    </w:p>
    <w:p w14:paraId="330B9468" w14:textId="77777777" w:rsidR="00AD7DBC" w:rsidRDefault="00AD7DBC" w:rsidP="00AD7DBC">
      <w:r>
        <w:lastRenderedPageBreak/>
        <w:t>00:50:42 Speaker 1</w:t>
      </w:r>
    </w:p>
    <w:p w14:paraId="3A25C2BC" w14:textId="77777777" w:rsidR="00AD7DBC" w:rsidRDefault="00AD7DBC" w:rsidP="00AD7DBC">
      <w:r>
        <w:t>I hated.</w:t>
      </w:r>
    </w:p>
    <w:p w14:paraId="5557F4EA" w14:textId="77777777" w:rsidR="00AD7DBC" w:rsidRDefault="00AD7DBC" w:rsidP="00AD7DBC">
      <w:r>
        <w:t>00:50:43 Speaker 1</w:t>
      </w:r>
    </w:p>
    <w:p w14:paraId="14111D31" w14:textId="77777777" w:rsidR="00AD7DBC" w:rsidRDefault="00AD7DBC" w:rsidP="00AD7DBC">
      <w:r>
        <w:t>I hated that swimsuit so much. I did six of them and I would do 6 to test to see how people reacted to see.</w:t>
      </w:r>
    </w:p>
    <w:p w14:paraId="70F723AE" w14:textId="77777777" w:rsidR="00AD7DBC" w:rsidRDefault="00AD7DBC" w:rsidP="00AD7DBC">
      <w:r>
        <w:t>00:50:46</w:t>
      </w:r>
    </w:p>
    <w:p w14:paraId="05FFB8EB" w14:textId="77777777" w:rsidR="00AD7DBC" w:rsidRDefault="00AD7DBC" w:rsidP="00AD7DBC">
      <w:r>
        <w:t>Hmm.</w:t>
      </w:r>
    </w:p>
    <w:p w14:paraId="60B47338" w14:textId="77777777" w:rsidR="00AD7DBC" w:rsidRDefault="00AD7DBC" w:rsidP="00AD7DBC">
      <w:r>
        <w:t>00:50:54 Speaker 1</w:t>
      </w:r>
    </w:p>
    <w:p w14:paraId="173C061D" w14:textId="77777777" w:rsidR="00AD7DBC" w:rsidRDefault="00AD7DBC" w:rsidP="00AD7DBC">
      <w:r>
        <w:t>Whether or not I would continue doing it and I would do these tests and I I remember thinking I don't know.</w:t>
      </w:r>
    </w:p>
    <w:p w14:paraId="001C9C33" w14:textId="77777777" w:rsidR="00AD7DBC" w:rsidRDefault="00AD7DBC" w:rsidP="00AD7DBC">
      <w:r>
        <w:t>00:51:02 Speaker 1</w:t>
      </w:r>
    </w:p>
    <w:p w14:paraId="0D438D26" w14:textId="77777777" w:rsidR="00AD7DBC" w:rsidRDefault="00AD7DBC" w:rsidP="00AD7DBC">
      <w:r>
        <w:t>Just I'm not sure about the suit and don't you know she purchased it and I didn't realize.</w:t>
      </w:r>
    </w:p>
    <w:p w14:paraId="271DCAE2" w14:textId="77777777" w:rsidR="00AD7DBC" w:rsidRDefault="00AD7DBC" w:rsidP="00AD7DBC">
      <w:r>
        <w:t>00:51:08 Speaker 1</w:t>
      </w:r>
    </w:p>
    <w:p w14:paraId="5204A4D0" w14:textId="77777777" w:rsidR="00AD7DBC" w:rsidRDefault="00AD7DBC" w:rsidP="00AD7DBC">
      <w:r>
        <w:t>Know that she did.</w:t>
      </w:r>
    </w:p>
    <w:p w14:paraId="31E71236" w14:textId="77777777" w:rsidR="00AD7DBC" w:rsidRDefault="00AD7DBC" w:rsidP="00AD7DBC">
      <w:r>
        <w:t>00:51:09 Speaker 1</w:t>
      </w:r>
    </w:p>
    <w:p w14:paraId="40DE18B2" w14:textId="77777777" w:rsidR="00AD7DBC" w:rsidRDefault="00AD7DBC" w:rsidP="00AD7DBC">
      <w:r>
        <w:t>And then.</w:t>
      </w:r>
    </w:p>
    <w:p w14:paraId="23C6748E" w14:textId="77777777" w:rsidR="00AD7DBC" w:rsidRDefault="00AD7DBC" w:rsidP="00AD7DBC">
      <w:r>
        <w:t>00:51:10 Speaker 1</w:t>
      </w:r>
    </w:p>
    <w:p w14:paraId="2BD8CF8D" w14:textId="77777777" w:rsidR="00AD7DBC" w:rsidRDefault="00AD7DBC" w:rsidP="00AD7DBC">
      <w:r>
        <w:t>She.</w:t>
      </w:r>
    </w:p>
    <w:p w14:paraId="6CD45A3B" w14:textId="77777777" w:rsidR="00AD7DBC" w:rsidRDefault="00AD7DBC" w:rsidP="00AD7DBC">
      <w:r>
        <w:t>00:51:12 Speaker 1</w:t>
      </w:r>
    </w:p>
    <w:p w14:paraId="697123F5" w14:textId="77777777" w:rsidR="00AD7DBC" w:rsidRDefault="00AD7DBC" w:rsidP="00AD7DBC">
      <w:r>
        <w:t>Well, I had it in my bag and I was with my friend, this photographer, and we talked about doing photos for a poster, but this was just another sort of we're going to take pictures.</w:t>
      </w:r>
    </w:p>
    <w:p w14:paraId="475C2292" w14:textId="77777777" w:rsidR="00AD7DBC" w:rsidRDefault="00AD7DBC" w:rsidP="00AD7DBC">
      <w:r>
        <w:t>00:51:27 Speaker 1</w:t>
      </w:r>
    </w:p>
    <w:p w14:paraId="066BE959" w14:textId="77777777" w:rsidR="00AD7DBC" w:rsidRDefault="00AD7DBC" w:rsidP="00AD7DBC">
      <w:r>
        <w:t>And she said. So I had it with.</w:t>
      </w:r>
    </w:p>
    <w:p w14:paraId="5ECFC032" w14:textId="77777777" w:rsidR="00AD7DBC" w:rsidRDefault="00AD7DBC" w:rsidP="00AD7DBC">
      <w:r>
        <w:t>00:51:29 Speaker 1</w:t>
      </w:r>
    </w:p>
    <w:p w14:paraId="5C7DC0DB" w14:textId="77777777" w:rsidR="00AD7DBC" w:rsidRDefault="00AD7DBC" w:rsidP="00AD7DBC">
      <w:r>
        <w:t>So I put it on and that's why and I said, Oh my God, I.</w:t>
      </w:r>
    </w:p>
    <w:p w14:paraId="7793D998" w14:textId="77777777" w:rsidR="00AD7DBC" w:rsidRDefault="00AD7DBC" w:rsidP="00AD7DBC">
      <w:r>
        <w:t>00:51:35 Speaker 1</w:t>
      </w:r>
    </w:p>
    <w:p w14:paraId="374154F2" w14:textId="77777777" w:rsidR="00AD7DBC" w:rsidRDefault="00AD7DBC" w:rsidP="00AD7DBC">
      <w:r>
        <w:t>I couldn't believe that of all the suits she had for me that she chose that but.</w:t>
      </w:r>
    </w:p>
    <w:p w14:paraId="0F1440FF" w14:textId="77777777" w:rsidR="00AD7DBC" w:rsidRDefault="00AD7DBC" w:rsidP="00AD7DBC">
      <w:r>
        <w:lastRenderedPageBreak/>
        <w:t>00:51:40 Speaker 1</w:t>
      </w:r>
    </w:p>
    <w:p w14:paraId="164722A4" w14:textId="77777777" w:rsidR="00AD7DBC" w:rsidRDefault="00AD7DBC" w:rsidP="00AD7DBC">
      <w:r>
        <w:t>Clearly.</w:t>
      </w:r>
    </w:p>
    <w:p w14:paraId="6050E52B" w14:textId="77777777" w:rsidR="00AD7DBC" w:rsidRDefault="00AD7DBC" w:rsidP="00AD7DBC">
      <w:r>
        <w:t>00:51:42</w:t>
      </w:r>
    </w:p>
    <w:p w14:paraId="06AB94EF" w14:textId="77777777" w:rsidR="00AD7DBC" w:rsidRDefault="00AD7DBC" w:rsidP="00AD7DBC">
      <w:r>
        <w:t>I.</w:t>
      </w:r>
    </w:p>
    <w:p w14:paraId="03209119" w14:textId="77777777" w:rsidR="00AD7DBC" w:rsidRDefault="00AD7DBC" w:rsidP="00AD7DBC">
      <w:r>
        <w:t>00:51:42 Speaker 1</w:t>
      </w:r>
    </w:p>
    <w:p w14:paraId="3108BCF9" w14:textId="77777777" w:rsidR="00AD7DBC" w:rsidRDefault="00AD7DBC" w:rsidP="00AD7DBC">
      <w:r>
        <w:t>The suit is just the subtext to her beautiful smile, her just the aura she puts out, and I think the reason men love it is because.</w:t>
      </w:r>
    </w:p>
    <w:p w14:paraId="211342E0" w14:textId="77777777" w:rsidR="00AD7DBC" w:rsidRDefault="00AD7DBC" w:rsidP="00AD7DBC">
      <w:r>
        <w:t>00:51:48</w:t>
      </w:r>
    </w:p>
    <w:p w14:paraId="49E9A077" w14:textId="77777777" w:rsidR="00AD7DBC" w:rsidRDefault="00AD7DBC" w:rsidP="00AD7DBC">
      <w:r>
        <w:t>I.</w:t>
      </w:r>
    </w:p>
    <w:p w14:paraId="691F1BCB" w14:textId="77777777" w:rsidR="00AD7DBC" w:rsidRDefault="00AD7DBC" w:rsidP="00AD7DBC">
      <w:r>
        <w:t>00:51:55 Speaker 1</w:t>
      </w:r>
    </w:p>
    <w:p w14:paraId="0CB0C1F1" w14:textId="77777777" w:rsidR="00AD7DBC" w:rsidRDefault="00AD7DBC" w:rsidP="00AD7DBC">
      <w:r>
        <w:t>She's not threatening at all.</w:t>
      </w:r>
    </w:p>
    <w:p w14:paraId="301148D6" w14:textId="77777777" w:rsidR="00AD7DBC" w:rsidRDefault="00AD7DBC" w:rsidP="00AD7DBC">
      <w:r>
        <w:t>00:51:57 Speaker 1</w:t>
      </w:r>
    </w:p>
    <w:p w14:paraId="5A69AB52" w14:textId="77777777" w:rsidR="00AD7DBC" w:rsidRDefault="00AD7DBC" w:rsidP="00AD7DBC">
      <w:r>
        <w:t>Just very sweet.</w:t>
      </w:r>
    </w:p>
    <w:p w14:paraId="45A315A8" w14:textId="77777777" w:rsidR="00AD7DBC" w:rsidRDefault="00AD7DBC" w:rsidP="00AD7DBC">
      <w:r>
        <w:t>00:51:59 Speaker 2</w:t>
      </w:r>
    </w:p>
    <w:p w14:paraId="5D23D406" w14:textId="77777777" w:rsidR="00AD7DBC" w:rsidRDefault="00AD7DBC" w:rsidP="00AD7DBC">
      <w:r>
        <w:t>I'm curious.</w:t>
      </w:r>
    </w:p>
    <w:p w14:paraId="3DFD59C7" w14:textId="77777777" w:rsidR="00AD7DBC" w:rsidRDefault="00AD7DBC" w:rsidP="00AD7DBC">
      <w:r>
        <w:t>00:52:00 Speaker 2</w:t>
      </w:r>
    </w:p>
    <w:p w14:paraId="1C27B481" w14:textId="77777777" w:rsidR="00AD7DBC" w:rsidRDefault="00AD7DBC" w:rsidP="00AD7DBC">
      <w:r>
        <w:t>I mean, this is a time. This is like the late 70s where this is pre obviously long before Internet commerce and and so you are in New York which is a super hugely influential.</w:t>
      </w:r>
    </w:p>
    <w:p w14:paraId="6E8CD0CF" w14:textId="77777777" w:rsidR="00AD7DBC" w:rsidRDefault="00AD7DBC" w:rsidP="00AD7DBC">
      <w:r>
        <w:t>00:52:11 Speaker 2</w:t>
      </w:r>
    </w:p>
    <w:p w14:paraId="72C3FB83" w14:textId="77777777" w:rsidR="00AD7DBC" w:rsidRDefault="00AD7DBC" w:rsidP="00AD7DBC">
      <w:r>
        <w:t>Place, but people couldn't get your stuff outside of New York, right?</w:t>
      </w:r>
    </w:p>
    <w:p w14:paraId="5AA5A0E9" w14:textId="77777777" w:rsidR="00AD7DBC" w:rsidRDefault="00AD7DBC" w:rsidP="00AD7DBC">
      <w:r>
        <w:t>00:52:16 Speaker 1</w:t>
      </w:r>
    </w:p>
    <w:p w14:paraId="12DF1458" w14:textId="77777777" w:rsidR="00AD7DBC" w:rsidRDefault="00AD7DBC" w:rsidP="00AD7DBC">
      <w:r>
        <w:t>Not yet, no.</w:t>
      </w:r>
    </w:p>
    <w:p w14:paraId="3E15E490" w14:textId="77777777" w:rsidR="00AD7DBC" w:rsidRDefault="00AD7DBC" w:rsidP="00AD7DBC">
      <w:r>
        <w:t>00:52:17 Speaker 2</w:t>
      </w:r>
    </w:p>
    <w:p w14:paraId="186F5834" w14:textId="77777777" w:rsidR="00AD7DBC" w:rsidRDefault="00AD7DBC" w:rsidP="00AD7DBC">
      <w:r>
        <w:t>No, at that time you had to go to.</w:t>
      </w:r>
    </w:p>
    <w:p w14:paraId="097C309D" w14:textId="77777777" w:rsidR="00AD7DBC" w:rsidRDefault="00AD7DBC" w:rsidP="00AD7DBC">
      <w:r>
        <w:t>00:52:19 Speaker 1</w:t>
      </w:r>
    </w:p>
    <w:p w14:paraId="4BF973AF" w14:textId="77777777" w:rsidR="00AD7DBC" w:rsidRDefault="00AD7DBC" w:rsidP="00AD7DBC">
      <w:r>
        <w:t>Madison Ave.</w:t>
      </w:r>
    </w:p>
    <w:p w14:paraId="629269CD" w14:textId="77777777" w:rsidR="00AD7DBC" w:rsidRDefault="00AD7DBC" w:rsidP="00AD7DBC">
      <w:r>
        <w:t>00:52:20 Speaker 3</w:t>
      </w:r>
    </w:p>
    <w:p w14:paraId="450C89FE" w14:textId="77777777" w:rsidR="00AD7DBC" w:rsidRDefault="00AD7DBC" w:rsidP="00AD7DBC">
      <w:r>
        <w:lastRenderedPageBreak/>
        <w:t>Come.</w:t>
      </w:r>
    </w:p>
    <w:p w14:paraId="3B73AFC2" w14:textId="77777777" w:rsidR="00AD7DBC" w:rsidRDefault="00AD7DBC" w:rsidP="00AD7DBC">
      <w:r>
        <w:t>00:52:20 Speaker 2</w:t>
      </w:r>
    </w:p>
    <w:p w14:paraId="4BC56EC0" w14:textId="77777777" w:rsidR="00AD7DBC" w:rsidRDefault="00AD7DBC" w:rsidP="00AD7DBC">
      <w:r>
        <w:t>The Kamali shop on Madison Ave. to buy your stuff and you couldn't get it in LA at like Fred Siegel or, you know, some of those, OK. And I mean, this is also a time where you American designers.</w:t>
      </w:r>
    </w:p>
    <w:p w14:paraId="77D0C223" w14:textId="77777777" w:rsidR="00AD7DBC" w:rsidRDefault="00AD7DBC" w:rsidP="00AD7DBC">
      <w:r>
        <w:t>00:52:23 Speaker 1</w:t>
      </w:r>
    </w:p>
    <w:p w14:paraId="16E49896" w14:textId="77777777" w:rsidR="00AD7DBC" w:rsidRDefault="00AD7DBC" w:rsidP="00AD7DBC">
      <w:r>
        <w:t>Right, right.</w:t>
      </w:r>
    </w:p>
    <w:p w14:paraId="55D08776" w14:textId="77777777" w:rsidR="00AD7DBC" w:rsidRDefault="00AD7DBC" w:rsidP="00AD7DBC">
      <w:r>
        <w:t>00:52:27 Speaker 1</w:t>
      </w:r>
    </w:p>
    <w:p w14:paraId="0E2FD1C3" w14:textId="77777777" w:rsidR="00AD7DBC" w:rsidRDefault="00AD7DBC" w:rsidP="00AD7DBC">
      <w:r>
        <w:t>No, no.</w:t>
      </w:r>
    </w:p>
    <w:p w14:paraId="117332C4" w14:textId="77777777" w:rsidR="00AD7DBC" w:rsidRDefault="00AD7DBC" w:rsidP="00AD7DBC">
      <w:r>
        <w:t>00:52:35 Speaker 2</w:t>
      </w:r>
    </w:p>
    <w:p w14:paraId="4688C499" w14:textId="77777777" w:rsidR="00AD7DBC" w:rsidRDefault="00AD7DBC" w:rsidP="00AD7DBC">
      <w:r>
        <w:t>Are starting to really.</w:t>
      </w:r>
    </w:p>
    <w:p w14:paraId="5B7D1E43" w14:textId="77777777" w:rsidR="00AD7DBC" w:rsidRDefault="00AD7DBC" w:rsidP="00AD7DBC">
      <w:r>
        <w:t>00:52:36</w:t>
      </w:r>
    </w:p>
    <w:p w14:paraId="6E1DBE33" w14:textId="77777777" w:rsidR="00AD7DBC" w:rsidRDefault="00AD7DBC" w:rsidP="00AD7DBC">
      <w:r>
        <w:t>Right.</w:t>
      </w:r>
    </w:p>
    <w:p w14:paraId="2D9B0560" w14:textId="77777777" w:rsidR="00AD7DBC" w:rsidRDefault="00AD7DBC" w:rsidP="00AD7DBC">
      <w:r>
        <w:t>00:52:37 Speaker 2</w:t>
      </w:r>
    </w:p>
    <w:p w14:paraId="193A5FCA" w14:textId="77777777" w:rsidR="00AD7DBC" w:rsidRDefault="00AD7DBC" w:rsidP="00AD7DBC">
      <w:r>
        <w:t>I mean, it's the beginning of a a complete revolution that you have Donna Karan, and you're going to have.</w:t>
      </w:r>
    </w:p>
    <w:p w14:paraId="25885674" w14:textId="77777777" w:rsidR="00AD7DBC" w:rsidRDefault="00AD7DBC" w:rsidP="00AD7DBC">
      <w:r>
        <w:t>00:52:43 Speaker 2</w:t>
      </w:r>
    </w:p>
    <w:p w14:paraId="3F42DEA7" w14:textId="77777777" w:rsidR="00AD7DBC" w:rsidRDefault="00AD7DBC" w:rsidP="00AD7DBC">
      <w:r>
        <w:t>Ralph Lauren. And you're going to have Calvin Klein and then Vera Wang and I on and I'm leaving out lots of but right, this is kind of the the beginning of that move as most designers were in Europe.</w:t>
      </w:r>
    </w:p>
    <w:p w14:paraId="43D38C07" w14:textId="77777777" w:rsidR="00AD7DBC" w:rsidRDefault="00AD7DBC" w:rsidP="00AD7DBC">
      <w:r>
        <w:t>00:52:53 Speaker 1</w:t>
      </w:r>
    </w:p>
    <w:p w14:paraId="60A77375" w14:textId="77777777" w:rsidR="00AD7DBC" w:rsidRDefault="00AD7DBC" w:rsidP="00AD7DBC">
      <w:r>
        <w:t>Right next.</w:t>
      </w:r>
    </w:p>
    <w:p w14:paraId="48800199" w14:textId="77777777" w:rsidR="00AD7DBC" w:rsidRDefault="00AD7DBC" w:rsidP="00AD7DBC">
      <w:r>
        <w:t>00:52:56 Speaker 1</w:t>
      </w:r>
    </w:p>
    <w:p w14:paraId="71BC0239" w14:textId="77777777" w:rsidR="00AD7DBC" w:rsidRDefault="00AD7DBC" w:rsidP="00AD7DBC">
      <w:r>
        <w:t>That's.</w:t>
      </w:r>
    </w:p>
    <w:p w14:paraId="3CE6ECC5" w14:textId="77777777" w:rsidR="00AD7DBC" w:rsidRDefault="00AD7DBC" w:rsidP="00AD7DBC">
      <w:r>
        <w:t>00:52:57 Speaker 1</w:t>
      </w:r>
    </w:p>
    <w:p w14:paraId="2614CBB9" w14:textId="77777777" w:rsidR="00AD7DBC" w:rsidRDefault="00AD7DBC" w:rsidP="00AD7DBC">
      <w:r>
        <w:t>And the 70s started to be especially in New York and incredibly expressive time it there was such an energy and expression.</w:t>
      </w:r>
    </w:p>
    <w:p w14:paraId="43FFD287" w14:textId="77777777" w:rsidR="00AD7DBC" w:rsidRDefault="00AD7DBC" w:rsidP="00AD7DBC">
      <w:r>
        <w:t>00:53:11 Speaker 1</w:t>
      </w:r>
    </w:p>
    <w:p w14:paraId="4F86B078" w14:textId="77777777" w:rsidR="00AD7DBC" w:rsidRDefault="00AD7DBC" w:rsidP="00AD7DBC">
      <w:r>
        <w:lastRenderedPageBreak/>
        <w:t>Sort of was.</w:t>
      </w:r>
    </w:p>
    <w:p w14:paraId="3CFA7E54" w14:textId="77777777" w:rsidR="00AD7DBC" w:rsidRDefault="00AD7DBC" w:rsidP="00AD7DBC">
      <w:r>
        <w:t>00:53:12 Speaker 1</w:t>
      </w:r>
    </w:p>
    <w:p w14:paraId="0AED5B45" w14:textId="77777777" w:rsidR="00AD7DBC" w:rsidRDefault="00AD7DBC" w:rsidP="00AD7DBC">
      <w:r>
        <w:t>Was what London was in the.</w:t>
      </w:r>
    </w:p>
    <w:p w14:paraId="13FAB5FF" w14:textId="77777777" w:rsidR="00AD7DBC" w:rsidRDefault="00AD7DBC" w:rsidP="00AD7DBC">
      <w:r>
        <w:t>00:53:16 Speaker 1</w:t>
      </w:r>
    </w:p>
    <w:p w14:paraId="61BEDB6D" w14:textId="77777777" w:rsidR="00AD7DBC" w:rsidRDefault="00AD7DBC" w:rsidP="00AD7DBC">
      <w:r>
        <w:t>This was now the next sort of energy.</w:t>
      </w:r>
    </w:p>
    <w:p w14:paraId="550122F2" w14:textId="77777777" w:rsidR="00AD7DBC" w:rsidRDefault="00AD7DBC" w:rsidP="00AD7DBC">
      <w:r>
        <w:t>00:53:19 Speaker 1</w:t>
      </w:r>
    </w:p>
    <w:p w14:paraId="391BEF79" w14:textId="77777777" w:rsidR="00AD7DBC" w:rsidRDefault="00AD7DBC" w:rsidP="00AD7DBC">
      <w:r>
        <w:t>All that was intensely exciting.</w:t>
      </w:r>
    </w:p>
    <w:p w14:paraId="5785E8F8" w14:textId="77777777" w:rsidR="00AD7DBC" w:rsidRDefault="00AD7DBC" w:rsidP="00AD7DBC">
      <w:r>
        <w:t>00:53:24 Speaker 2</w:t>
      </w:r>
    </w:p>
    <w:p w14:paraId="155B5FF2" w14:textId="77777777" w:rsidR="00AD7DBC" w:rsidRDefault="00AD7DBC" w:rsidP="00AD7DBC">
      <w:r>
        <w:t>By the way, did you?</w:t>
      </w:r>
    </w:p>
    <w:p w14:paraId="5F7531B3" w14:textId="77777777" w:rsidR="00AD7DBC" w:rsidRDefault="00AD7DBC" w:rsidP="00AD7DBC">
      <w:r>
        <w:t>00:53:26 Speaker 2</w:t>
      </w:r>
    </w:p>
    <w:p w14:paraId="3B9FA471" w14:textId="77777777" w:rsidR="00AD7DBC" w:rsidRDefault="00AD7DBC" w:rsidP="00AD7DBC">
      <w:r>
        <w:t>Did you have a sense that you guys were making?</w:t>
      </w:r>
    </w:p>
    <w:p w14:paraId="6564F34E" w14:textId="77777777" w:rsidR="00AD7DBC" w:rsidRDefault="00AD7DBC" w:rsidP="00AD7DBC">
      <w:r>
        <w:t>00:53:28 Speaker 2</w:t>
      </w:r>
    </w:p>
    <w:p w14:paraId="0B4858D0" w14:textId="77777777" w:rsidR="00AD7DBC" w:rsidRDefault="00AD7DBC" w:rsidP="00AD7DBC">
      <w:r>
        <w:t>I mean, did it seem like I mean, you saw people coming into the shop and?</w:t>
      </w:r>
    </w:p>
    <w:p w14:paraId="695EF1FE" w14:textId="77777777" w:rsidR="00AD7DBC" w:rsidRDefault="00AD7DBC" w:rsidP="00AD7DBC">
      <w:r>
        <w:t>00:53:34 Speaker 2</w:t>
      </w:r>
    </w:p>
    <w:p w14:paraId="31E6359E" w14:textId="77777777" w:rsidR="00AD7DBC" w:rsidRDefault="00AD7DBC" w:rsidP="00AD7DBC">
      <w:r>
        <w:t>Oh, we're just not even paying attention to that.</w:t>
      </w:r>
    </w:p>
    <w:p w14:paraId="0E2C4188" w14:textId="77777777" w:rsidR="00AD7DBC" w:rsidRDefault="00AD7DBC" w:rsidP="00AD7DBC">
      <w:r>
        <w:t>00:53:36 Speaker 1</w:t>
      </w:r>
    </w:p>
    <w:p w14:paraId="5B5321A8" w14:textId="77777777" w:rsidR="00AD7DBC" w:rsidRDefault="00AD7DBC" w:rsidP="00AD7DBC">
      <w:r>
        <w:t>I was paying attention because it takes money to buy.</w:t>
      </w:r>
    </w:p>
    <w:p w14:paraId="4ED4FB92" w14:textId="77777777" w:rsidR="00AD7DBC" w:rsidRDefault="00AD7DBC" w:rsidP="00AD7DBC">
      <w:r>
        <w:t>00:53:41 Speaker 1</w:t>
      </w:r>
    </w:p>
    <w:p w14:paraId="090C6A97" w14:textId="77777777" w:rsidR="00AD7DBC" w:rsidRDefault="00AD7DBC" w:rsidP="00AD7DBC">
      <w:r>
        <w:t>It takes money to sort of create the next thing you're going to sell, and that's probably.</w:t>
      </w:r>
    </w:p>
    <w:p w14:paraId="11BE5D2A" w14:textId="77777777" w:rsidR="00AD7DBC" w:rsidRDefault="00AD7DBC" w:rsidP="00AD7DBC">
      <w:r>
        <w:t>00:53:50 Speaker 1</w:t>
      </w:r>
    </w:p>
    <w:p w14:paraId="20111B64" w14:textId="77777777" w:rsidR="00AD7DBC" w:rsidRDefault="00AD7DBC" w:rsidP="00AD7DBC">
      <w:r>
        <w:t>Where the differences between Eddie and myself came about because he was spending a lot of money from the company and.</w:t>
      </w:r>
    </w:p>
    <w:p w14:paraId="5C5458ED" w14:textId="77777777" w:rsidR="00AD7DBC" w:rsidRDefault="00AD7DBC" w:rsidP="00AD7DBC">
      <w:r>
        <w:t>00:54:01 Speaker 2</w:t>
      </w:r>
    </w:p>
    <w:p w14:paraId="162619D3" w14:textId="77777777" w:rsidR="00AD7DBC" w:rsidRDefault="00AD7DBC" w:rsidP="00AD7DBC">
      <w:r>
        <w:t>He was actually spending money from the business account of the company on his own, like social Life.</w:t>
      </w:r>
    </w:p>
    <w:p w14:paraId="3D8D426E" w14:textId="77777777" w:rsidR="00AD7DBC" w:rsidRDefault="00AD7DBC" w:rsidP="00AD7DBC">
      <w:r>
        <w:t>00:54:04 Speaker 1</w:t>
      </w:r>
    </w:p>
    <w:p w14:paraId="2C842C98" w14:textId="77777777" w:rsidR="00AD7DBC" w:rsidRDefault="00AD7DBC" w:rsidP="00AD7DBC">
      <w:r>
        <w:t>Yeah, yeah, yeah, yes.</w:t>
      </w:r>
    </w:p>
    <w:p w14:paraId="18CDCC4D" w14:textId="77777777" w:rsidR="00AD7DBC" w:rsidRDefault="00AD7DBC" w:rsidP="00AD7DBC">
      <w:r>
        <w:lastRenderedPageBreak/>
        <w:t>00:54:07 Speaker 1</w:t>
      </w:r>
    </w:p>
    <w:p w14:paraId="527E25C6" w14:textId="77777777" w:rsidR="00AD7DBC" w:rsidRDefault="00AD7DBC" w:rsidP="00AD7DBC">
      <w:r>
        <w:t>And he was going out every night. And then he started, you know, word would get back to me that he was with girls.</w:t>
      </w:r>
    </w:p>
    <w:p w14:paraId="4AED52C8" w14:textId="77777777" w:rsidR="00AD7DBC" w:rsidRDefault="00AD7DBC" w:rsidP="00AD7DBC">
      <w:r>
        <w:t>00:54:16 Speaker 1</w:t>
      </w:r>
    </w:p>
    <w:p w14:paraId="0C6BE94E" w14:textId="77777777" w:rsidR="00AD7DBC" w:rsidRDefault="00AD7DBC" w:rsidP="00AD7DBC">
      <w:r>
        <w:t>Then he started dating the sales girl in the store that I had fired because she wasn't doing her job. So he.</w:t>
      </w:r>
    </w:p>
    <w:p w14:paraId="53D50C9B" w14:textId="77777777" w:rsidR="00AD7DBC" w:rsidRDefault="00AD7DBC" w:rsidP="00AD7DBC">
      <w:r>
        <w:t>00:54:25 Speaker 1</w:t>
      </w:r>
    </w:p>
    <w:p w14:paraId="62EC0C1A" w14:textId="77777777" w:rsidR="00AD7DBC" w:rsidRDefault="00AD7DBC" w:rsidP="00AD7DBC">
      <w:r>
        <w:t>Hired her back so it.</w:t>
      </w:r>
    </w:p>
    <w:p w14:paraId="55B1F7E6" w14:textId="77777777" w:rsidR="00AD7DBC" w:rsidRDefault="00AD7DBC" w:rsidP="00AD7DBC">
      <w:r>
        <w:t>00:54:27 Speaker 1</w:t>
      </w:r>
    </w:p>
    <w:p w14:paraId="6942A4C2" w14:textId="77777777" w:rsidR="00AD7DBC" w:rsidRDefault="00AD7DBC" w:rsidP="00AD7DBC">
      <w:r>
        <w:t>We started to have that kind of a not so great.</w:t>
      </w:r>
    </w:p>
    <w:p w14:paraId="6ACD468A" w14:textId="77777777" w:rsidR="00AD7DBC" w:rsidRDefault="00AD7DBC" w:rsidP="00AD7DBC">
      <w:r>
        <w:t>00:54:32 Speaker 1</w:t>
      </w:r>
    </w:p>
    <w:p w14:paraId="1415CE42" w14:textId="77777777" w:rsidR="00AD7DBC" w:rsidRDefault="00AD7DBC" w:rsidP="00AD7DBC">
      <w:r>
        <w:t>Relationship and we've grown apart and to be quite honest, I wasn't mortified that he was seeing other women.</w:t>
      </w:r>
    </w:p>
    <w:p w14:paraId="5B9BBC33" w14:textId="77777777" w:rsidR="00AD7DBC" w:rsidRDefault="00AD7DBC" w:rsidP="00AD7DBC">
      <w:r>
        <w:t>00:54:40 Speaker 1</w:t>
      </w:r>
    </w:p>
    <w:p w14:paraId="2BC2B6BD" w14:textId="77777777" w:rsidR="00AD7DBC" w:rsidRDefault="00AD7DBC" w:rsidP="00AD7DBC">
      <w:r>
        <w:t>Fact I was like, oh, well, you know, that's the way it goes.</w:t>
      </w:r>
    </w:p>
    <w:p w14:paraId="794F6B07" w14:textId="77777777" w:rsidR="00AD7DBC" w:rsidRDefault="00AD7DBC" w:rsidP="00AD7DBC">
      <w:r>
        <w:t>00:54:46 Speaker 1</w:t>
      </w:r>
    </w:p>
    <w:p w14:paraId="738FB452" w14:textId="77777777" w:rsidR="00AD7DBC" w:rsidRDefault="00AD7DBC" w:rsidP="00AD7DBC">
      <w:r>
        <w:t>What was happening was.</w:t>
      </w:r>
    </w:p>
    <w:p w14:paraId="50BD7FF4" w14:textId="77777777" w:rsidR="00AD7DBC" w:rsidRDefault="00AD7DBC" w:rsidP="00AD7DBC">
      <w:r>
        <w:t>00:54:49 Speaker 1</w:t>
      </w:r>
    </w:p>
    <w:p w14:paraId="5E2C7B6C" w14:textId="77777777" w:rsidR="00AD7DBC" w:rsidRDefault="00AD7DBC" w:rsidP="00AD7DBC">
      <w:r>
        <w:t>People were starting to realize that there was somebody else in the Kamali.</w:t>
      </w:r>
    </w:p>
    <w:p w14:paraId="54BE13C2" w14:textId="77777777" w:rsidR="00AD7DBC" w:rsidRDefault="00AD7DBC" w:rsidP="00AD7DBC">
      <w:r>
        <w:t>00:54:54 Speaker 1</w:t>
      </w:r>
    </w:p>
    <w:p w14:paraId="3881C6C9" w14:textId="77777777" w:rsidR="00AD7DBC" w:rsidRDefault="00AD7DBC" w:rsidP="00AD7DBC">
      <w:r>
        <w:t>Thing and that that there was somebody who was designing the clothes and at that time it was very hard for men to reconcile a woman with power. And and I wasn't.</w:t>
      </w:r>
    </w:p>
    <w:p w14:paraId="42DA2A04" w14:textId="77777777" w:rsidR="00AD7DBC" w:rsidRDefault="00AD7DBC" w:rsidP="00AD7DBC">
      <w:r>
        <w:t>00:55:07 Speaker 1</w:t>
      </w:r>
    </w:p>
    <w:p w14:paraId="50AD8330" w14:textId="77777777" w:rsidR="00AD7DBC" w:rsidRDefault="00AD7DBC" w:rsidP="00AD7DBC">
      <w:r>
        <w:t>I was.</w:t>
      </w:r>
    </w:p>
    <w:p w14:paraId="19EBAFDB" w14:textId="77777777" w:rsidR="00AD7DBC" w:rsidRDefault="00AD7DBC" w:rsidP="00AD7DBC">
      <w:r>
        <w:t>00:55:08 Speaker 1</w:t>
      </w:r>
    </w:p>
    <w:p w14:paraId="295DEE61" w14:textId="77777777" w:rsidR="00AD7DBC" w:rsidRDefault="00AD7DBC" w:rsidP="00AD7DBC">
      <w:r>
        <w:t>I mean, I hardly spoke.</w:t>
      </w:r>
    </w:p>
    <w:p w14:paraId="69A3A304" w14:textId="77777777" w:rsidR="00AD7DBC" w:rsidRDefault="00AD7DBC" w:rsidP="00AD7DBC">
      <w:r>
        <w:t>00:55:09 Speaker 1</w:t>
      </w:r>
    </w:p>
    <w:p w14:paraId="50795BE5" w14:textId="77777777" w:rsidR="00AD7DBC" w:rsidRDefault="00AD7DBC" w:rsidP="00AD7DBC">
      <w:r>
        <w:lastRenderedPageBreak/>
        <w:t>Was very quiet.</w:t>
      </w:r>
    </w:p>
    <w:p w14:paraId="27B99A33" w14:textId="77777777" w:rsidR="00AD7DBC" w:rsidRDefault="00AD7DBC" w:rsidP="00AD7DBC">
      <w:r>
        <w:t>00:55:11 Speaker 1</w:t>
      </w:r>
    </w:p>
    <w:p w14:paraId="19A6D815" w14:textId="77777777" w:rsidR="00AD7DBC" w:rsidRDefault="00AD7DBC" w:rsidP="00AD7DBC">
      <w:r>
        <w:t>But my power wasn't coming from me. It was coming from people's idea of me.</w:t>
      </w:r>
    </w:p>
    <w:p w14:paraId="44AB3D08" w14:textId="77777777" w:rsidR="00AD7DBC" w:rsidRDefault="00AD7DBC" w:rsidP="00AD7DBC">
      <w:r>
        <w:t>00:55:18 Speaker 1</w:t>
      </w:r>
    </w:p>
    <w:p w14:paraId="18EBE11E" w14:textId="77777777" w:rsidR="00AD7DBC" w:rsidRDefault="00AD7DBC" w:rsidP="00AD7DBC">
      <w:r>
        <w:t>And that was bothering him.</w:t>
      </w:r>
    </w:p>
    <w:p w14:paraId="1791F3F3" w14:textId="77777777" w:rsidR="00AD7DBC" w:rsidRDefault="00AD7DBC" w:rsidP="00AD7DBC">
      <w:r>
        <w:t>00:55:21 Speaker 1</w:t>
      </w:r>
    </w:p>
    <w:p w14:paraId="5608E961" w14:textId="77777777" w:rsidR="00AD7DBC" w:rsidRDefault="00AD7DBC" w:rsidP="00AD7DBC">
      <w:r>
        <w:t>And I think part of the reason he was dating the sales girl.</w:t>
      </w:r>
    </w:p>
    <w:p w14:paraId="7CC1588C" w14:textId="77777777" w:rsidR="00AD7DBC" w:rsidRDefault="00AD7DBC" w:rsidP="00AD7DBC">
      <w:r>
        <w:t>00:55:25 Speaker 1</w:t>
      </w:r>
    </w:p>
    <w:p w14:paraId="5983F499" w14:textId="77777777" w:rsidR="00AD7DBC" w:rsidRDefault="00AD7DBC" w:rsidP="00AD7DBC">
      <w:r>
        <w:t>Because he had some sort of issue with what was happening with me.</w:t>
      </w:r>
    </w:p>
    <w:p w14:paraId="0872E83E" w14:textId="77777777" w:rsidR="00AD7DBC" w:rsidRDefault="00AD7DBC" w:rsidP="00AD7DBC">
      <w:r>
        <w:t>00:55:33 Speaker 2</w:t>
      </w:r>
    </w:p>
    <w:p w14:paraId="472409D1" w14:textId="77777777" w:rsidR="00AD7DBC" w:rsidRDefault="00AD7DBC" w:rsidP="00AD7DBC">
      <w:r>
        <w:t>And so how did you guys resolve it?</w:t>
      </w:r>
    </w:p>
    <w:p w14:paraId="1B69A210" w14:textId="77777777" w:rsidR="00AD7DBC" w:rsidRDefault="00AD7DBC" w:rsidP="00AD7DBC">
      <w:r>
        <w:t>00:55:35 Speaker 1</w:t>
      </w:r>
    </w:p>
    <w:p w14:paraId="0D10B85A" w14:textId="77777777" w:rsidR="00AD7DBC" w:rsidRDefault="00AD7DBC" w:rsidP="00AD7DBC">
      <w:r>
        <w:t>Well, clearly.</w:t>
      </w:r>
    </w:p>
    <w:p w14:paraId="3A5E7E42" w14:textId="77777777" w:rsidR="00AD7DBC" w:rsidRDefault="00AD7DBC" w:rsidP="00AD7DBC">
      <w:r>
        <w:t>00:55:38 Speaker 1</w:t>
      </w:r>
    </w:p>
    <w:p w14:paraId="6AFBC2DF" w14:textId="77777777" w:rsidR="00AD7DBC" w:rsidRDefault="00AD7DBC" w:rsidP="00AD7DBC">
      <w:r>
        <w:t>This was not going to keep going in a good.</w:t>
      </w:r>
    </w:p>
    <w:p w14:paraId="79F009C7" w14:textId="77777777" w:rsidR="00AD7DBC" w:rsidRDefault="00AD7DBC" w:rsidP="00AD7DBC">
      <w:r>
        <w:t>00:55:41 Speaker 1</w:t>
      </w:r>
    </w:p>
    <w:p w14:paraId="2598FDFA" w14:textId="77777777" w:rsidR="00AD7DBC" w:rsidRDefault="00AD7DBC" w:rsidP="00AD7DBC">
      <w:r>
        <w:t>It was, and I think the the turning point for me. You know there's always that one thing that happens. That's so horrific that you think your lucky stars that it happened because you make the right move.</w:t>
      </w:r>
    </w:p>
    <w:p w14:paraId="2A4F9274" w14:textId="77777777" w:rsidR="00AD7DBC" w:rsidRDefault="00AD7DBC" w:rsidP="00AD7DBC">
      <w:r>
        <w:t>00:55:56 Speaker 1</w:t>
      </w:r>
    </w:p>
    <w:p w14:paraId="05886793" w14:textId="77777777" w:rsidR="00AD7DBC" w:rsidRDefault="00AD7DBC" w:rsidP="00AD7DBC">
      <w:r>
        <w:t>And so I remember being the sample room one day and the same sales girl that he hired back came in to tell me that she decided she was going to be the new designer and that she wanted me to make some of her designs. And she described them.</w:t>
      </w:r>
    </w:p>
    <w:p w14:paraId="029D6526" w14:textId="77777777" w:rsidR="00AD7DBC" w:rsidRDefault="00AD7DBC" w:rsidP="00AD7DBC">
      <w:r>
        <w:t>00:56:13 Speaker 1</w:t>
      </w:r>
    </w:p>
    <w:p w14:paraId="475CC02B" w14:textId="77777777" w:rsidR="00AD7DBC" w:rsidRDefault="00AD7DBC" w:rsidP="00AD7DBC">
      <w:r>
        <w:t>Me.</w:t>
      </w:r>
    </w:p>
    <w:p w14:paraId="0EFB095F" w14:textId="77777777" w:rsidR="00AD7DBC" w:rsidRDefault="00AD7DBC" w:rsidP="00AD7DBC">
      <w:r>
        <w:t>00:56:14 Speaker 1</w:t>
      </w:r>
    </w:p>
    <w:p w14:paraId="4414D57F" w14:textId="77777777" w:rsidR="00AD7DBC" w:rsidRDefault="00AD7DBC" w:rsidP="00AD7DBC">
      <w:r>
        <w:lastRenderedPageBreak/>
        <w:t>So I was just looking at her thinking this girl has definitely lost her mind, but I just let her keep talking.</w:t>
      </w:r>
    </w:p>
    <w:p w14:paraId="6F8A5C5B" w14:textId="77777777" w:rsidR="00AD7DBC" w:rsidRDefault="00AD7DBC" w:rsidP="00AD7DBC">
      <w:r>
        <w:t>00:56:22 Speaker 1</w:t>
      </w:r>
    </w:p>
    <w:p w14:paraId="4281F1BF" w14:textId="77777777" w:rsidR="00AD7DBC" w:rsidRDefault="00AD7DBC" w:rsidP="00AD7DBC">
      <w:r>
        <w:t>And then she.</w:t>
      </w:r>
    </w:p>
    <w:p w14:paraId="443592B6" w14:textId="77777777" w:rsidR="00AD7DBC" w:rsidRDefault="00AD7DBC" w:rsidP="00AD7DBC">
      <w:r>
        <w:t>00:56:24 Speaker 1</w:t>
      </w:r>
    </w:p>
    <w:p w14:paraId="734D0F4C" w14:textId="77777777" w:rsidR="00AD7DBC" w:rsidRDefault="00AD7DBC" w:rsidP="00AD7DBC">
      <w:r>
        <w:t>And I went to my cutting table.</w:t>
      </w:r>
    </w:p>
    <w:p w14:paraId="2DD500BE" w14:textId="77777777" w:rsidR="00AD7DBC" w:rsidRDefault="00AD7DBC" w:rsidP="00AD7DBC">
      <w:r>
        <w:t>00:56:26 Speaker 1</w:t>
      </w:r>
    </w:p>
    <w:p w14:paraId="56C80EE8" w14:textId="77777777" w:rsidR="00AD7DBC" w:rsidRDefault="00AD7DBC" w:rsidP="00AD7DBC">
      <w:r>
        <w:t>Didn't even say.</w:t>
      </w:r>
    </w:p>
    <w:p w14:paraId="5679C111" w14:textId="77777777" w:rsidR="00AD7DBC" w:rsidRDefault="00AD7DBC" w:rsidP="00AD7DBC">
      <w:r>
        <w:t>00:56:27 Speaker 1</w:t>
      </w:r>
    </w:p>
    <w:p w14:paraId="03C4A0C3" w14:textId="77777777" w:rsidR="00AD7DBC" w:rsidRDefault="00AD7DBC" w:rsidP="00AD7DBC">
      <w:r>
        <w:t>I went to my cutting table and the ceiling over my cutting table just fell and I said to myself time.</w:t>
      </w:r>
    </w:p>
    <w:p w14:paraId="336FBEFE" w14:textId="77777777" w:rsidR="00AD7DBC" w:rsidRDefault="00AD7DBC" w:rsidP="00AD7DBC">
      <w:r>
        <w:t>00:56:36 Speaker 1</w:t>
      </w:r>
    </w:p>
    <w:p w14:paraId="2F039D92" w14:textId="77777777" w:rsidR="00AD7DBC" w:rsidRDefault="00AD7DBC" w:rsidP="00AD7DBC">
      <w:r>
        <w:t>To leave.</w:t>
      </w:r>
    </w:p>
    <w:p w14:paraId="54E56EE5" w14:textId="77777777" w:rsidR="00AD7DBC" w:rsidRDefault="00AD7DBC" w:rsidP="00AD7DBC">
      <w:r>
        <w:t>00:56:37 Speaker 1</w:t>
      </w:r>
    </w:p>
    <w:p w14:paraId="22C58711" w14:textId="77777777" w:rsidR="00AD7DBC" w:rsidRDefault="00AD7DBC" w:rsidP="00AD7DBC">
      <w:r>
        <w:t>And so I just left.</w:t>
      </w:r>
    </w:p>
    <w:p w14:paraId="0E572412" w14:textId="77777777" w:rsidR="00AD7DBC" w:rsidRDefault="00AD7DBC" w:rsidP="00AD7DBC">
      <w:r>
        <w:t>00:56:39 Speaker 1</w:t>
      </w:r>
    </w:p>
    <w:p w14:paraId="2E625AB3" w14:textId="77777777" w:rsidR="00AD7DBC" w:rsidRDefault="00AD7DBC" w:rsidP="00AD7DBC">
      <w:r>
        <w:t>Am literally.</w:t>
      </w:r>
    </w:p>
    <w:p w14:paraId="0515D283" w14:textId="77777777" w:rsidR="00AD7DBC" w:rsidRDefault="00AD7DBC" w:rsidP="00AD7DBC">
      <w:r>
        <w:t>00:56:41 Speaker 1</w:t>
      </w:r>
    </w:p>
    <w:p w14:paraId="0A9540FB" w14:textId="77777777" w:rsidR="00AD7DBC" w:rsidRDefault="00AD7DBC" w:rsidP="00AD7DBC">
      <w:r>
        <w:t>I just left.</w:t>
      </w:r>
    </w:p>
    <w:p w14:paraId="34494EBB" w14:textId="77777777" w:rsidR="00AD7DBC" w:rsidRDefault="00AD7DBC" w:rsidP="00AD7DBC">
      <w:r>
        <w:t>00:56:43 Speaker 2</w:t>
      </w:r>
    </w:p>
    <w:p w14:paraId="66AC70D6" w14:textId="77777777" w:rsidR="00AD7DBC" w:rsidRDefault="00AD7DBC" w:rsidP="00AD7DBC">
      <w:r>
        <w:t>You just walked away from the business.</w:t>
      </w:r>
    </w:p>
    <w:p w14:paraId="2233ABC0" w14:textId="77777777" w:rsidR="00AD7DBC" w:rsidRDefault="00AD7DBC" w:rsidP="00AD7DBC">
      <w:r>
        <w:t>00:56:46 Speaker 1</w:t>
      </w:r>
    </w:p>
    <w:p w14:paraId="389EA735" w14:textId="77777777" w:rsidR="00AD7DBC" w:rsidRDefault="00AD7DBC" w:rsidP="00AD7DBC">
      <w:r>
        <w:t>Yes, I had $98 to my.</w:t>
      </w:r>
    </w:p>
    <w:p w14:paraId="343F33A7" w14:textId="77777777" w:rsidR="00AD7DBC" w:rsidRDefault="00AD7DBC" w:rsidP="00AD7DBC">
      <w:r>
        <w:t>00:56:48 Speaker 1</w:t>
      </w:r>
    </w:p>
    <w:p w14:paraId="06EE7139" w14:textId="77777777" w:rsidR="00AD7DBC" w:rsidRDefault="00AD7DBC" w:rsidP="00AD7DBC">
      <w:r>
        <w:t>We at that point Eddie and I had already separated our living situation.</w:t>
      </w:r>
    </w:p>
    <w:p w14:paraId="63863187" w14:textId="77777777" w:rsidR="00AD7DBC" w:rsidRDefault="00AD7DBC" w:rsidP="00AD7DBC">
      <w:r>
        <w:t>00:56:54 Speaker 1</w:t>
      </w:r>
    </w:p>
    <w:p w14:paraId="27972B8A" w14:textId="77777777" w:rsidR="00AD7DBC" w:rsidRDefault="00AD7DBC" w:rsidP="00AD7DBC">
      <w:r>
        <w:t>I I got an apartment I had.</w:t>
      </w:r>
    </w:p>
    <w:p w14:paraId="324AB920" w14:textId="77777777" w:rsidR="00AD7DBC" w:rsidRDefault="00AD7DBC" w:rsidP="00AD7DBC">
      <w:r>
        <w:lastRenderedPageBreak/>
        <w:t>00:56:56 Speaker 1</w:t>
      </w:r>
    </w:p>
    <w:p w14:paraId="3D85160F" w14:textId="77777777" w:rsidR="00AD7DBC" w:rsidRDefault="00AD7DBC" w:rsidP="00AD7DBC">
      <w:r>
        <w:t>Had a mattress.</w:t>
      </w:r>
    </w:p>
    <w:p w14:paraId="23DE5C63" w14:textId="77777777" w:rsidR="00AD7DBC" w:rsidRDefault="00AD7DBC" w:rsidP="00AD7DBC">
      <w:r>
        <w:t>00:56:58 Speaker 1</w:t>
      </w:r>
    </w:p>
    <w:p w14:paraId="057D591E" w14:textId="77777777" w:rsidR="00AD7DBC" w:rsidRDefault="00AD7DBC" w:rsidP="00AD7DBC">
      <w:r>
        <w:t>I didn't have furniture.</w:t>
      </w:r>
    </w:p>
    <w:p w14:paraId="4061AE7A" w14:textId="77777777" w:rsidR="00AD7DBC" w:rsidRDefault="00AD7DBC" w:rsidP="00AD7DBC">
      <w:r>
        <w:t>00:57:01 Speaker 1</w:t>
      </w:r>
    </w:p>
    <w:p w14:paraId="0F7C3B3E" w14:textId="77777777" w:rsidR="00AD7DBC" w:rsidRDefault="00AD7DBC" w:rsidP="00AD7DBC">
      <w:r>
        <w:t>I had my clothes and that was it, and it was.</w:t>
      </w:r>
    </w:p>
    <w:p w14:paraId="1DCE4888" w14:textId="77777777" w:rsidR="00AD7DBC" w:rsidRDefault="00AD7DBC" w:rsidP="00AD7DBC">
      <w:r>
        <w:t>00:57:06 Speaker 1</w:t>
      </w:r>
    </w:p>
    <w:p w14:paraId="57AF651D" w14:textId="77777777" w:rsidR="00AD7DBC" w:rsidRDefault="00AD7DBC" w:rsidP="00AD7DBC">
      <w:r>
        <w:t>It was definitely one of those moments in your life that you think.</w:t>
      </w:r>
    </w:p>
    <w:p w14:paraId="2E24D606" w14:textId="77777777" w:rsidR="00AD7DBC" w:rsidRDefault="00AD7DBC" w:rsidP="00AD7DBC">
      <w:r>
        <w:t>00:57:12 Speaker 1</w:t>
      </w:r>
    </w:p>
    <w:p w14:paraId="0EB02BED" w14:textId="77777777" w:rsidR="00AD7DBC" w:rsidRDefault="00AD7DBC" w:rsidP="00AD7DBC">
      <w:r>
        <w:t>Oh, my God. What am I going to do?</w:t>
      </w:r>
    </w:p>
    <w:p w14:paraId="50A819A9" w14:textId="77777777" w:rsidR="00AD7DBC" w:rsidRDefault="00AD7DBC" w:rsidP="00AD7DBC">
      <w:r>
        <w:t>00:57:19 Speaker 2</w:t>
      </w:r>
    </w:p>
    <w:p w14:paraId="38DC006B" w14:textId="77777777" w:rsidR="00AD7DBC" w:rsidRDefault="00AD7DBC" w:rsidP="00AD7DBC">
      <w:r>
        <w:t>When we come back in just a moment, Hanuma figured out how to restart and rebuild her business.</w:t>
      </w:r>
    </w:p>
    <w:p w14:paraId="4BE054F7" w14:textId="77777777" w:rsidR="00AD7DBC" w:rsidRDefault="00AD7DBC" w:rsidP="00AD7DBC">
      <w:r>
        <w:t>00:57:25 Speaker 2</w:t>
      </w:r>
    </w:p>
    <w:p w14:paraId="29349EDA" w14:textId="77777777" w:rsidR="00AD7DBC" w:rsidRDefault="00AD7DBC" w:rsidP="00AD7DBC">
      <w:r>
        <w:t>And how she also learned to reinvent it with new designs, new technology and a rollout.</w:t>
      </w:r>
    </w:p>
    <w:p w14:paraId="4C356487" w14:textId="77777777" w:rsidR="00AD7DBC" w:rsidRDefault="00AD7DBC" w:rsidP="00AD7DBC">
      <w:r>
        <w:t>00:57:28 Speaker 4</w:t>
      </w:r>
    </w:p>
    <w:p w14:paraId="39E7EEEC" w14:textId="77777777" w:rsidR="00AD7DBC" w:rsidRDefault="00AD7DBC" w:rsidP="00AD7DBC">
      <w:r>
        <w:t>I.</w:t>
      </w:r>
    </w:p>
    <w:p w14:paraId="68DFC3B8" w14:textId="77777777" w:rsidR="00AD7DBC" w:rsidRDefault="00AD7DBC" w:rsidP="00AD7DBC">
      <w:r>
        <w:t>00:57:33 Speaker 2</w:t>
      </w:r>
    </w:p>
    <w:p w14:paraId="00E43DFC" w14:textId="77777777" w:rsidR="00AD7DBC" w:rsidRDefault="00AD7DBC" w:rsidP="00AD7DBC">
      <w:r>
        <w:t>At Walmart, stay with us.</w:t>
      </w:r>
    </w:p>
    <w:p w14:paraId="2E197C95" w14:textId="77777777" w:rsidR="00AD7DBC" w:rsidRDefault="00AD7DBC" w:rsidP="00AD7DBC">
      <w:r>
        <w:t>00:57:34 Speaker 2</w:t>
      </w:r>
    </w:p>
    <w:p w14:paraId="3507DE59" w14:textId="77777777" w:rsidR="00AD7DBC" w:rsidRDefault="00AD7DBC" w:rsidP="00AD7DBC">
      <w:r>
        <w:t>I'm Guy Raz, and you're listening to how.</w:t>
      </w:r>
    </w:p>
    <w:p w14:paraId="66943827" w14:textId="77777777" w:rsidR="00AD7DBC" w:rsidRDefault="00AD7DBC" w:rsidP="00AD7DBC">
      <w:r>
        <w:t>00:57:36 Speaker 2</w:t>
      </w:r>
    </w:p>
    <w:p w14:paraId="788B4E6B" w14:textId="77777777" w:rsidR="00AD7DBC" w:rsidRDefault="00AD7DBC" w:rsidP="00AD7DBC">
      <w:r>
        <w:t>Built this.</w:t>
      </w:r>
    </w:p>
    <w:p w14:paraId="743B89D2" w14:textId="77777777" w:rsidR="00AD7DBC" w:rsidRDefault="00AD7DBC" w:rsidP="00AD7DBC">
      <w:r>
        <w:t>00:57:37 Speaker 2</w:t>
      </w:r>
    </w:p>
    <w:p w14:paraId="01400501" w14:textId="77777777" w:rsidR="00AD7DBC" w:rsidRDefault="00AD7DBC" w:rsidP="00AD7DBC">
      <w:r>
        <w:t>From NPR.</w:t>
      </w:r>
    </w:p>
    <w:p w14:paraId="1C59317D" w14:textId="77777777" w:rsidR="00AD7DBC" w:rsidRDefault="00AD7DBC" w:rsidP="00AD7DBC">
      <w:r>
        <w:t>00:57:44</w:t>
      </w:r>
    </w:p>
    <w:p w14:paraId="4E6F339B" w14:textId="77777777" w:rsidR="00AD7DBC" w:rsidRDefault="00AD7DBC" w:rsidP="00AD7DBC">
      <w:r>
        <w:lastRenderedPageBreak/>
        <w:t>I.</w:t>
      </w:r>
    </w:p>
    <w:p w14:paraId="0C38BCB2" w14:textId="77777777" w:rsidR="00AD7DBC" w:rsidRDefault="00AD7DBC" w:rsidP="00AD7DBC">
      <w:r>
        <w:t>00:57:56 Speaker 4</w:t>
      </w:r>
    </w:p>
    <w:p w14:paraId="12B23354" w14:textId="77777777" w:rsidR="00AD7DBC" w:rsidRDefault="00AD7DBC" w:rsidP="00AD7DBC">
      <w:r>
        <w:t>If you're never quite sure how to answer the question.</w:t>
      </w:r>
    </w:p>
    <w:p w14:paraId="7E22B971" w14:textId="77777777" w:rsidR="00AD7DBC" w:rsidRDefault="00AD7DBC" w:rsidP="00AD7DBC">
      <w:r>
        <w:t>00:57:59 Speaker 4</w:t>
      </w:r>
    </w:p>
    <w:p w14:paraId="1A8A94E1" w14:textId="77777777" w:rsidR="00AD7DBC" w:rsidRDefault="00AD7DBC" w:rsidP="00AD7DBC">
      <w:r>
        <w:t>Are you from?</w:t>
      </w:r>
    </w:p>
    <w:p w14:paraId="71B23978" w14:textId="77777777" w:rsidR="00AD7DBC" w:rsidRDefault="00AD7DBC" w:rsidP="00AD7DBC">
      <w:r>
        <w:t>00:58:00 Speaker 4</w:t>
      </w:r>
    </w:p>
    <w:p w14:paraId="6B065E12" w14:textId="77777777" w:rsidR="00AD7DBC" w:rsidRDefault="00AD7DBC" w:rsidP="00AD7DBC">
      <w:r>
        <w:t>NPR's rough translation might be the podcast for you.</w:t>
      </w:r>
    </w:p>
    <w:p w14:paraId="1C989D6F" w14:textId="77777777" w:rsidR="00AD7DBC" w:rsidRDefault="00AD7DBC" w:rsidP="00AD7DBC">
      <w:r>
        <w:t>00:58:02</w:t>
      </w:r>
    </w:p>
    <w:p w14:paraId="1244AF1D" w14:textId="77777777" w:rsidR="00AD7DBC" w:rsidRDefault="00AD7DBC" w:rsidP="00AD7DBC">
      <w:r>
        <w:t>Yes, finally someone else.</w:t>
      </w:r>
    </w:p>
    <w:p w14:paraId="16E4BF3B" w14:textId="77777777" w:rsidR="00AD7DBC" w:rsidRDefault="00AD7DBC" w:rsidP="00AD7DBC">
      <w:r>
        <w:t>00:58:05 Speaker 4</w:t>
      </w:r>
    </w:p>
    <w:p w14:paraId="6085DB80" w14:textId="77777777" w:rsidR="00AD7DBC" w:rsidRDefault="00AD7DBC" w:rsidP="00AD7DBC">
      <w:r>
        <w:t>Give us your accents and your origin stories, your cross cultural misfits yearning to just be and listen to rough translation on NPR.</w:t>
      </w:r>
    </w:p>
    <w:p w14:paraId="38CE699B" w14:textId="77777777" w:rsidR="00AD7DBC" w:rsidRDefault="00AD7DBC" w:rsidP="00AD7DBC">
      <w:r>
        <w:t>00:58:18 Speaker 2</w:t>
      </w:r>
    </w:p>
    <w:p w14:paraId="23A1DC2C" w14:textId="77777777" w:rsidR="00AD7DBC" w:rsidRDefault="00AD7DBC" w:rsidP="00AD7DBC">
      <w:r>
        <w:t>Hey, welcome back to how?</w:t>
      </w:r>
    </w:p>
    <w:p w14:paraId="6F6D9160" w14:textId="77777777" w:rsidR="00AD7DBC" w:rsidRDefault="00AD7DBC" w:rsidP="00AD7DBC">
      <w:r>
        <w:t>00:58:19 Speaker 2</w:t>
      </w:r>
    </w:p>
    <w:p w14:paraId="149AA316" w14:textId="77777777" w:rsidR="00AD7DBC" w:rsidRDefault="00AD7DBC" w:rsidP="00AD7DBC">
      <w:r>
        <w:t>Built this from NPR.</w:t>
      </w:r>
    </w:p>
    <w:p w14:paraId="43E592A3" w14:textId="77777777" w:rsidR="00AD7DBC" w:rsidRDefault="00AD7DBC" w:rsidP="00AD7DBC">
      <w:r>
        <w:t>00:58:22 Speaker 2</w:t>
      </w:r>
    </w:p>
    <w:p w14:paraId="063A1AA3" w14:textId="77777777" w:rsidR="00AD7DBC" w:rsidRDefault="00AD7DBC" w:rsidP="00AD7DBC">
      <w:r>
        <w:t>So it's the mid 1970s and Norma Caballe has gotten a divorce from her husband Eddie and walked away from the clothing design store that they started together.</w:t>
      </w:r>
    </w:p>
    <w:p w14:paraId="2AAA1129" w14:textId="77777777" w:rsidR="00AD7DBC" w:rsidRDefault="00AD7DBC" w:rsidP="00AD7DBC">
      <w:r>
        <w:t>00:58:32 Speaker 2</w:t>
      </w:r>
    </w:p>
    <w:p w14:paraId="7FFA1B6A" w14:textId="77777777" w:rsidR="00AD7DBC" w:rsidRDefault="00AD7DBC" w:rsidP="00AD7DBC">
      <w:r>
        <w:t>And this is not one of those stories where they agreed to split up the business in equal parts.</w:t>
      </w:r>
    </w:p>
    <w:p w14:paraId="764E9F7A" w14:textId="77777777" w:rsidR="00AD7DBC" w:rsidRDefault="00AD7DBC" w:rsidP="00AD7DBC">
      <w:r>
        <w:t>00:58:40 Speaker 1</w:t>
      </w:r>
    </w:p>
    <w:p w14:paraId="2ACA76AA" w14:textId="77777777" w:rsidR="00AD7DBC" w:rsidRDefault="00AD7DBC" w:rsidP="00AD7DBC">
      <w:r>
        <w:t>I had the $98 that I had on me.</w:t>
      </w:r>
    </w:p>
    <w:p w14:paraId="449BEA93" w14:textId="77777777" w:rsidR="00AD7DBC" w:rsidRDefault="00AD7DBC" w:rsidP="00AD7DBC">
      <w:r>
        <w:t>00:58:44 Speaker 1</w:t>
      </w:r>
    </w:p>
    <w:p w14:paraId="31FBCE3A" w14:textId="77777777" w:rsidR="00AD7DBC" w:rsidRDefault="00AD7DBC" w:rsidP="00AD7DBC">
      <w:r>
        <w:t>That was it.</w:t>
      </w:r>
    </w:p>
    <w:p w14:paraId="7910A16E" w14:textId="77777777" w:rsidR="00AD7DBC" w:rsidRDefault="00AD7DBC" w:rsidP="00AD7DBC">
      <w:r>
        <w:t>00:58:45 Speaker 1</w:t>
      </w:r>
    </w:p>
    <w:p w14:paraId="48113E1B" w14:textId="77777777" w:rsidR="00AD7DBC" w:rsidRDefault="00AD7DBC" w:rsidP="00AD7DBC">
      <w:r>
        <w:lastRenderedPageBreak/>
        <w:t>And I.</w:t>
      </w:r>
    </w:p>
    <w:p w14:paraId="068D9A59" w14:textId="77777777" w:rsidR="00AD7DBC" w:rsidRDefault="00AD7DBC" w:rsidP="00AD7DBC">
      <w:r>
        <w:t>00:58:47 Speaker 1</w:t>
      </w:r>
    </w:p>
    <w:p w14:paraId="67EDD953" w14:textId="77777777" w:rsidR="00AD7DBC" w:rsidRDefault="00AD7DBC" w:rsidP="00AD7DBC">
      <w:r>
        <w:t>Been asking around to see if I wanted to leave. What would be the right thing to do.</w:t>
      </w:r>
    </w:p>
    <w:p w14:paraId="51714DC6" w14:textId="77777777" w:rsidR="00AD7DBC" w:rsidRDefault="00AD7DBC" w:rsidP="00AD7DBC">
      <w:r>
        <w:t>00:58:53 Speaker 1</w:t>
      </w:r>
    </w:p>
    <w:p w14:paraId="5725BAD6" w14:textId="77777777" w:rsidR="00AD7DBC" w:rsidRDefault="00AD7DBC" w:rsidP="00AD7DBC">
      <w:r>
        <w:t>Do you handle it?</w:t>
      </w:r>
    </w:p>
    <w:p w14:paraId="540050FB" w14:textId="77777777" w:rsidR="00AD7DBC" w:rsidRDefault="00AD7DBC" w:rsidP="00AD7DBC">
      <w:r>
        <w:t>00:58:54 Speaker 1</w:t>
      </w:r>
    </w:p>
    <w:p w14:paraId="582550D1" w14:textId="77777777" w:rsidR="00AD7DBC" w:rsidRDefault="00AD7DBC" w:rsidP="00AD7DBC">
      <w:r>
        <w:t>And I had advice that you can't take anything if you leave. It's not.</w:t>
      </w:r>
    </w:p>
    <w:p w14:paraId="7D57B8D1" w14:textId="77777777" w:rsidR="00AD7DBC" w:rsidRDefault="00AD7DBC" w:rsidP="00AD7DBC">
      <w:r>
        <w:t>00:59:00 Speaker 1</w:t>
      </w:r>
    </w:p>
    <w:p w14:paraId="007423BE" w14:textId="77777777" w:rsidR="00AD7DBC" w:rsidRDefault="00AD7DBC" w:rsidP="00AD7DBC">
      <w:r>
        <w:t>You know that's not how you do it.</w:t>
      </w:r>
    </w:p>
    <w:p w14:paraId="4C2A9118" w14:textId="77777777" w:rsidR="00AD7DBC" w:rsidRDefault="00AD7DBC" w:rsidP="00AD7DBC">
      <w:r>
        <w:t>00:59:02 Speaker 2</w:t>
      </w:r>
    </w:p>
    <w:p w14:paraId="4BE08BD0" w14:textId="77777777" w:rsidR="00AD7DBC" w:rsidRDefault="00AD7DBC" w:rsidP="00AD7DBC">
      <w:r>
        <w:t>If you leave the business.</w:t>
      </w:r>
    </w:p>
    <w:p w14:paraId="12AA2ABF" w14:textId="77777777" w:rsidR="00AD7DBC" w:rsidRDefault="00AD7DBC" w:rsidP="00AD7DBC">
      <w:r>
        <w:t>00:59:02 Speaker 1</w:t>
      </w:r>
    </w:p>
    <w:p w14:paraId="41305487" w14:textId="77777777" w:rsidR="00AD7DBC" w:rsidRDefault="00AD7DBC" w:rsidP="00AD7DBC">
      <w:r>
        <w:t>So yeah, so I if I wanted to leave and he didn't want me to leave, I mean he he literally contacted me to say you owe me a swimwear collection.</w:t>
      </w:r>
    </w:p>
    <w:p w14:paraId="68CD6003" w14:textId="77777777" w:rsidR="00AD7DBC" w:rsidRDefault="00AD7DBC" w:rsidP="00AD7DBC">
      <w:r>
        <w:t>00:59:16 Speaker 1</w:t>
      </w:r>
    </w:p>
    <w:p w14:paraId="749253EB" w14:textId="77777777" w:rsidR="00AD7DBC" w:rsidRDefault="00AD7DBC" w:rsidP="00AD7DBC">
      <w:r>
        <w:t>Before you go and I was like.</w:t>
      </w:r>
    </w:p>
    <w:p w14:paraId="1E76C51A" w14:textId="77777777" w:rsidR="00AD7DBC" w:rsidRDefault="00AD7DBC" w:rsidP="00AD7DBC">
      <w:r>
        <w:t>00:59:19 Speaker 1</w:t>
      </w:r>
    </w:p>
    <w:p w14:paraId="7D1CED08" w14:textId="77777777" w:rsidR="00AD7DBC" w:rsidRDefault="00AD7DBC" w:rsidP="00AD7DBC">
      <w:r>
        <w:t>OK. And knowing full well that I wouldn't have money and that I would have.</w:t>
      </w:r>
    </w:p>
    <w:p w14:paraId="73B448EA" w14:textId="77777777" w:rsidR="00AD7DBC" w:rsidRDefault="00AD7DBC" w:rsidP="00AD7DBC">
      <w:r>
        <w:t>00:59:19 Speaker 2</w:t>
      </w:r>
    </w:p>
    <w:p w14:paraId="4669CE16" w14:textId="77777777" w:rsidR="00AD7DBC" w:rsidRDefault="00AD7DBC" w:rsidP="00AD7DBC">
      <w:r>
        <w:t>Wow.</w:t>
      </w:r>
    </w:p>
    <w:p w14:paraId="5298928A" w14:textId="77777777" w:rsidR="00AD7DBC" w:rsidRDefault="00AD7DBC" w:rsidP="00AD7DBC">
      <w:r>
        <w:t>00:59:23 Speaker 1</w:t>
      </w:r>
    </w:p>
    <w:p w14:paraId="5E8E31A4" w14:textId="77777777" w:rsidR="00AD7DBC" w:rsidRDefault="00AD7DBC" w:rsidP="00AD7DBC">
      <w:r>
        <w:t>Come back.</w:t>
      </w:r>
    </w:p>
    <w:p w14:paraId="4F8F0BB2" w14:textId="77777777" w:rsidR="00AD7DBC" w:rsidRDefault="00AD7DBC" w:rsidP="00AD7DBC">
      <w:r>
        <w:t>00:59:25 Speaker 1</w:t>
      </w:r>
    </w:p>
    <w:p w14:paraId="1C198B32" w14:textId="77777777" w:rsidR="00AD7DBC" w:rsidRDefault="00AD7DBC" w:rsidP="00AD7DBC">
      <w:r>
        <w:t>So I think he really expected that. I would.</w:t>
      </w:r>
    </w:p>
    <w:p w14:paraId="1340004D" w14:textId="77777777" w:rsidR="00AD7DBC" w:rsidRDefault="00AD7DBC" w:rsidP="00AD7DBC">
      <w:r>
        <w:t>00:59:28 Speaker 2</w:t>
      </w:r>
    </w:p>
    <w:p w14:paraId="6C988FA6" w14:textId="77777777" w:rsidR="00AD7DBC" w:rsidRDefault="00AD7DBC" w:rsidP="00AD7DBC">
      <w:r>
        <w:t>Wow. So you, I mean, this was a business that you started?</w:t>
      </w:r>
    </w:p>
    <w:p w14:paraId="2C1F43C1" w14:textId="77777777" w:rsidR="00AD7DBC" w:rsidRDefault="00AD7DBC" w:rsidP="00AD7DBC">
      <w:r>
        <w:lastRenderedPageBreak/>
        <w:t>00:59:34 Speaker 2</w:t>
      </w:r>
    </w:p>
    <w:p w14:paraId="5E741E4A" w14:textId="77777777" w:rsidR="00AD7DBC" w:rsidRDefault="00AD7DBC" w:rsidP="00AD7DBC">
      <w:r>
        <w:t>I mean that store Kamali presumably had to shut down.</w:t>
      </w:r>
    </w:p>
    <w:p w14:paraId="71A10000" w14:textId="77777777" w:rsidR="00AD7DBC" w:rsidRDefault="00AD7DBC" w:rsidP="00AD7DBC">
      <w:r>
        <w:t>00:59:37 Speaker 1</w:t>
      </w:r>
    </w:p>
    <w:p w14:paraId="70ACA2D8" w14:textId="77777777" w:rsidR="00AD7DBC" w:rsidRDefault="00AD7DBC" w:rsidP="00AD7DBC">
      <w:r>
        <w:t>Well, he kept it going for a while.</w:t>
      </w:r>
    </w:p>
    <w:p w14:paraId="7BDB3CEC" w14:textId="77777777" w:rsidR="00AD7DBC" w:rsidRDefault="00AD7DBC" w:rsidP="00AD7DBC">
      <w:r>
        <w:t>00:59:41 Speaker 1</w:t>
      </w:r>
    </w:p>
    <w:p w14:paraId="049D74F1" w14:textId="77777777" w:rsidR="00AD7DBC" w:rsidRDefault="00AD7DBC" w:rsidP="00AD7DBC">
      <w:r>
        <w:t>Obviously it didn't stay for that long.</w:t>
      </w:r>
    </w:p>
    <w:p w14:paraId="2345140A" w14:textId="77777777" w:rsidR="00AD7DBC" w:rsidRDefault="00AD7DBC" w:rsidP="00AD7DBC">
      <w:r>
        <w:t>00:59:45 Speaker 1</w:t>
      </w:r>
    </w:p>
    <w:p w14:paraId="296D0C18" w14:textId="77777777" w:rsidR="00AD7DBC" w:rsidRDefault="00AD7DBC" w:rsidP="00AD7DBC">
      <w:r>
        <w:t>I think maybe a year or two and.</w:t>
      </w:r>
    </w:p>
    <w:p w14:paraId="5A20DC8C" w14:textId="77777777" w:rsidR="00AD7DBC" w:rsidRDefault="00AD7DBC" w:rsidP="00AD7DBC">
      <w:r>
        <w:t>00:59:49 Speaker 1</w:t>
      </w:r>
    </w:p>
    <w:p w14:paraId="27FCAF5D" w14:textId="77777777" w:rsidR="00AD7DBC" w:rsidRDefault="00AD7DBC" w:rsidP="00AD7DBC">
      <w:r>
        <w:t>I really.</w:t>
      </w:r>
    </w:p>
    <w:p w14:paraId="6D12888D" w14:textId="77777777" w:rsidR="00AD7DBC" w:rsidRDefault="00AD7DBC" w:rsidP="00AD7DBC">
      <w:r>
        <w:t>00:59:51 Speaker 1</w:t>
      </w:r>
    </w:p>
    <w:p w14:paraId="4E69EE48" w14:textId="77777777" w:rsidR="00AD7DBC" w:rsidRDefault="00AD7DBC" w:rsidP="00AD7DBC">
      <w:r>
        <w:t>I was so frightened and I'd never really.</w:t>
      </w:r>
    </w:p>
    <w:p w14:paraId="43D58388" w14:textId="77777777" w:rsidR="00AD7DBC" w:rsidRDefault="00AD7DBC" w:rsidP="00AD7DBC">
      <w:r>
        <w:t>00:59:58 Speaker 1</w:t>
      </w:r>
    </w:p>
    <w:p w14:paraId="05BE72A4" w14:textId="77777777" w:rsidR="00AD7DBC" w:rsidRDefault="00AD7DBC" w:rsidP="00AD7DBC">
      <w:r>
        <w:t>I never talked to anybody about anything private or personal, and so I felt really.</w:t>
      </w:r>
    </w:p>
    <w:p w14:paraId="2B0EB52C" w14:textId="77777777" w:rsidR="00AD7DBC" w:rsidRDefault="00AD7DBC" w:rsidP="00AD7DBC">
      <w:r>
        <w:t>01:00:06 Speaker 1</w:t>
      </w:r>
    </w:p>
    <w:p w14:paraId="0849A4AD" w14:textId="77777777" w:rsidR="00AD7DBC" w:rsidRDefault="00AD7DBC" w:rsidP="00AD7DBC">
      <w:r>
        <w:t>Kind of alone and a big lesson I learned was that being private and quiet is not going to get you anywhere.</w:t>
      </w:r>
    </w:p>
    <w:p w14:paraId="6D65C13D" w14:textId="77777777" w:rsidR="00AD7DBC" w:rsidRDefault="00AD7DBC" w:rsidP="00AD7DBC">
      <w:r>
        <w:t>01:00:17 Speaker 1</w:t>
      </w:r>
    </w:p>
    <w:p w14:paraId="0CABF12E" w14:textId="77777777" w:rsidR="00AD7DBC" w:rsidRDefault="00AD7DBC" w:rsidP="00AD7DBC">
      <w:r>
        <w:t>I had had planned to meet this.</w:t>
      </w:r>
    </w:p>
    <w:p w14:paraId="10052DB4" w14:textId="77777777" w:rsidR="00AD7DBC" w:rsidRDefault="00AD7DBC" w:rsidP="00AD7DBC">
      <w:r>
        <w:t>01:00:22 Speaker 1</w:t>
      </w:r>
    </w:p>
    <w:p w14:paraId="55E481C2" w14:textId="77777777" w:rsidR="00AD7DBC" w:rsidRDefault="00AD7DBC" w:rsidP="00AD7DBC">
      <w:r>
        <w:t>Writer from the LA Times, which was one of a rare situation that I would ever meet an editor, and she really persisted and wanted to meet me, and my eyes were swollen shut.</w:t>
      </w:r>
    </w:p>
    <w:p w14:paraId="172141A8" w14:textId="77777777" w:rsidR="00AD7DBC" w:rsidRDefault="00AD7DBC" w:rsidP="00AD7DBC">
      <w:r>
        <w:t>01:00:35 Speaker 1</w:t>
      </w:r>
    </w:p>
    <w:p w14:paraId="502CA881" w14:textId="77777777" w:rsidR="00AD7DBC" w:rsidRDefault="00AD7DBC" w:rsidP="00AD7DBC">
      <w:r>
        <w:t>From crying, and I was so embar.</w:t>
      </w:r>
    </w:p>
    <w:p w14:paraId="1127C83E" w14:textId="77777777" w:rsidR="00AD7DBC" w:rsidRDefault="00AD7DBC" w:rsidP="00AD7DBC">
      <w:r>
        <w:t>01:00:38 Speaker 1</w:t>
      </w:r>
    </w:p>
    <w:p w14:paraId="45574307" w14:textId="77777777" w:rsidR="00AD7DBC" w:rsidRDefault="00AD7DBC" w:rsidP="00AD7DBC">
      <w:r>
        <w:lastRenderedPageBreak/>
        <w:t>Thought I know where I'm supposed to meet her, but I don't have her number, so I went to meet her and she said what happened to you? And for the first time in my life, I I shared anything private.</w:t>
      </w:r>
    </w:p>
    <w:p w14:paraId="57FF2487" w14:textId="77777777" w:rsidR="00AD7DBC" w:rsidRDefault="00AD7DBC" w:rsidP="00AD7DBC">
      <w:r>
        <w:t>01:00:53 Speaker 2</w:t>
      </w:r>
    </w:p>
    <w:p w14:paraId="0B1111E1" w14:textId="77777777" w:rsidR="00AD7DBC" w:rsidRDefault="00AD7DBC" w:rsidP="00AD7DBC">
      <w:r>
        <w:t>You told her that your your marriage to dissolving that your business.</w:t>
      </w:r>
    </w:p>
    <w:p w14:paraId="56EFB15A" w14:textId="77777777" w:rsidR="00AD7DBC" w:rsidRDefault="00AD7DBC" w:rsidP="00AD7DBC">
      <w:r>
        <w:t>01:00:55 Speaker 1</w:t>
      </w:r>
    </w:p>
    <w:p w14:paraId="2397AD78" w14:textId="77777777" w:rsidR="00AD7DBC" w:rsidRDefault="00AD7DBC" w:rsidP="00AD7DBC">
      <w:r>
        <w:t>Yeah.</w:t>
      </w:r>
    </w:p>
    <w:p w14:paraId="05F8A9F2" w14:textId="77777777" w:rsidR="00AD7DBC" w:rsidRDefault="00AD7DBC" w:rsidP="00AD7DBC">
      <w:r>
        <w:t>01:00:57 Speaker 1</w:t>
      </w:r>
    </w:p>
    <w:p w14:paraId="19D0F9B0" w14:textId="77777777" w:rsidR="00AD7DBC" w:rsidRDefault="00AD7DBC" w:rsidP="00AD7DBC">
      <w:r>
        <w:t>And that.</w:t>
      </w:r>
    </w:p>
    <w:p w14:paraId="1ACC67E1" w14:textId="77777777" w:rsidR="00AD7DBC" w:rsidRDefault="00AD7DBC" w:rsidP="00AD7DBC">
      <w:r>
        <w:t>01:00:57 Speaker 1</w:t>
      </w:r>
    </w:p>
    <w:p w14:paraId="2B10F102" w14:textId="77777777" w:rsidR="00AD7DBC" w:rsidRDefault="00AD7DBC" w:rsidP="00AD7DBC">
      <w:r>
        <w:t>I left the business and she said, well then what do you need?</w:t>
      </w:r>
    </w:p>
    <w:p w14:paraId="017E9DAB" w14:textId="77777777" w:rsidR="00AD7DBC" w:rsidRDefault="00AD7DBC" w:rsidP="00AD7DBC">
      <w:r>
        <w:t>01:01:03 Speaker 1</w:t>
      </w:r>
    </w:p>
    <w:p w14:paraId="73B6B41A" w14:textId="77777777" w:rsidR="00AD7DBC" w:rsidRDefault="00AD7DBC" w:rsidP="00AD7DBC">
      <w:r>
        <w:t>I was like, Oh my God, I need.</w:t>
      </w:r>
    </w:p>
    <w:p w14:paraId="7BFA32E9" w14:textId="77777777" w:rsidR="00AD7DBC" w:rsidRDefault="00AD7DBC" w:rsidP="00AD7DBC">
      <w:r>
        <w:t>01:01:06 Speaker 1</w:t>
      </w:r>
    </w:p>
    <w:p w14:paraId="190734FA" w14:textId="77777777" w:rsidR="00AD7DBC" w:rsidRDefault="00AD7DBC" w:rsidP="00AD7DBC">
      <w:r>
        <w:t>And she said, well, I'm going to get you some sewing machines.</w:t>
      </w:r>
    </w:p>
    <w:p w14:paraId="3373C174" w14:textId="77777777" w:rsidR="00AD7DBC" w:rsidRDefault="00AD7DBC" w:rsidP="00AD7DBC">
      <w:r>
        <w:t>01:01:08 Speaker 1</w:t>
      </w:r>
    </w:p>
    <w:p w14:paraId="4B4CB27F" w14:textId="77777777" w:rsidR="00AD7DBC" w:rsidRDefault="00AD7DBC" w:rsidP="00AD7DBC">
      <w:r>
        <w:t>And so I realized that if you talk to people and tell them what you need.</w:t>
      </w:r>
    </w:p>
    <w:p w14:paraId="3BD4DE41" w14:textId="77777777" w:rsidR="00AD7DBC" w:rsidRDefault="00AD7DBC" w:rsidP="00AD7DBC">
      <w:r>
        <w:t>01:01:17 Speaker 1</w:t>
      </w:r>
    </w:p>
    <w:p w14:paraId="102A23CD" w14:textId="77777777" w:rsidR="00AD7DBC" w:rsidRDefault="00AD7DBC" w:rsidP="00AD7DBC">
      <w:r>
        <w:t>Something can happen, but if you keep it to yourself, nothing is going to happen.</w:t>
      </w:r>
    </w:p>
    <w:p w14:paraId="548F23EA" w14:textId="77777777" w:rsidR="00AD7DBC" w:rsidRDefault="00AD7DBC" w:rsidP="00AD7DBC">
      <w:r>
        <w:t>01:01:22 Speaker 2</w:t>
      </w:r>
    </w:p>
    <w:p w14:paraId="49EEEC72" w14:textId="77777777" w:rsidR="00AD7DBC" w:rsidRDefault="00AD7DBC" w:rsidP="00AD7DBC">
      <w:r>
        <w:t>She connected you to people who had sewing machines.</w:t>
      </w:r>
    </w:p>
    <w:p w14:paraId="6E688A12" w14:textId="77777777" w:rsidR="00AD7DBC" w:rsidRDefault="00AD7DBC" w:rsidP="00AD7DBC">
      <w:r>
        <w:t>01:01:25 Speaker 2</w:t>
      </w:r>
    </w:p>
    <w:p w14:paraId="17C0D477" w14:textId="77777777" w:rsidR="00AD7DBC" w:rsidRDefault="00AD7DBC" w:rsidP="00AD7DBC">
      <w:r>
        <w:t>Reporter for the election.</w:t>
      </w:r>
    </w:p>
    <w:p w14:paraId="2BC17448" w14:textId="77777777" w:rsidR="00AD7DBC" w:rsidRDefault="00AD7DBC" w:rsidP="00AD7DBC">
      <w:r>
        <w:t>01:01:26 Speaker 1</w:t>
      </w:r>
    </w:p>
    <w:p w14:paraId="484A6AE9" w14:textId="77777777" w:rsidR="00AD7DBC" w:rsidRDefault="00AD7DBC" w:rsidP="00AD7DBC">
      <w:r>
        <w:t>Yeah, she her husband knew somebody in the industry. And then and then I I decided to reach out to people and ask for help and ask if I could borrow money and.</w:t>
      </w:r>
    </w:p>
    <w:p w14:paraId="5BDC0DBC" w14:textId="77777777" w:rsidR="00AD7DBC" w:rsidRDefault="00AD7DBC" w:rsidP="00AD7DBC">
      <w:r>
        <w:t>01:01:41 Speaker 1</w:t>
      </w:r>
    </w:p>
    <w:p w14:paraId="595066F8" w14:textId="77777777" w:rsidR="00AD7DBC" w:rsidRDefault="00AD7DBC" w:rsidP="00AD7DBC">
      <w:r>
        <w:lastRenderedPageBreak/>
        <w:t>And that was my first like Okay I have.</w:t>
      </w:r>
    </w:p>
    <w:p w14:paraId="021E62C1" w14:textId="77777777" w:rsidR="00AD7DBC" w:rsidRDefault="00AD7DBC" w:rsidP="00AD7DBC">
      <w:r>
        <w:t>01:01:43 Speaker 1</w:t>
      </w:r>
    </w:p>
    <w:p w14:paraId="5C08B36D" w14:textId="77777777" w:rsidR="00AD7DBC" w:rsidRDefault="00AD7DBC" w:rsidP="00AD7DBC">
      <w:r>
        <w:t>I better figure out how to do this.</w:t>
      </w:r>
    </w:p>
    <w:p w14:paraId="0861F932" w14:textId="77777777" w:rsidR="00AD7DBC" w:rsidRDefault="00AD7DBC" w:rsidP="00AD7DBC">
      <w:r>
        <w:t>01:01:46 Speaker 2</w:t>
      </w:r>
    </w:p>
    <w:p w14:paraId="262A9011" w14:textId="77777777" w:rsidR="00AD7DBC" w:rsidRDefault="00AD7DBC" w:rsidP="00AD7DBC">
      <w:r>
        <w:t>So I mean you have what you did have though was your reputation and obviously your track record of designing already?</w:t>
      </w:r>
    </w:p>
    <w:p w14:paraId="07E43E69" w14:textId="77777777" w:rsidR="00AD7DBC" w:rsidRDefault="00AD7DBC" w:rsidP="00AD7DBC">
      <w:r>
        <w:t>01:01:54 Speaker 2</w:t>
      </w:r>
    </w:p>
    <w:p w14:paraId="2457D624" w14:textId="77777777" w:rsidR="00AD7DBC" w:rsidRDefault="00AD7DBC" w:rsidP="00AD7DBC">
      <w:r>
        <w:t>Of iconic.</w:t>
      </w:r>
    </w:p>
    <w:p w14:paraId="2ED4B941" w14:textId="77777777" w:rsidR="00AD7DBC" w:rsidRDefault="00AD7DBC" w:rsidP="00AD7DBC">
      <w:r>
        <w:t>01:01:56 Speaker 2</w:t>
      </w:r>
    </w:p>
    <w:p w14:paraId="25B90B6B" w14:textId="77777777" w:rsidR="00AD7DBC" w:rsidRDefault="00AD7DBC" w:rsidP="00AD7DBC">
      <w:r>
        <w:t>Designs, but no money.</w:t>
      </w:r>
    </w:p>
    <w:p w14:paraId="2AC980C3" w14:textId="77777777" w:rsidR="00AD7DBC" w:rsidRDefault="00AD7DBC" w:rsidP="00AD7DBC">
      <w:r>
        <w:t>01:01:58 Speaker 2</w:t>
      </w:r>
    </w:p>
    <w:p w14:paraId="20A5C4D4" w14:textId="77777777" w:rsidR="00AD7DBC" w:rsidRDefault="00AD7DBC" w:rsidP="00AD7DBC">
      <w:r>
        <w:t>This is a time where I imagine, especially for a woman entrepreneur to go and, like, raise money. I mean was that, was that even a a possibility?</w:t>
      </w:r>
    </w:p>
    <w:p w14:paraId="556ABE81" w14:textId="77777777" w:rsidR="00AD7DBC" w:rsidRDefault="00AD7DBC" w:rsidP="00AD7DBC">
      <w:r>
        <w:t>01:02:02</w:t>
      </w:r>
    </w:p>
    <w:p w14:paraId="5D46149F" w14:textId="77777777" w:rsidR="00AD7DBC" w:rsidRDefault="00AD7DBC" w:rsidP="00AD7DBC">
      <w:r>
        <w:t>Yes.</w:t>
      </w:r>
    </w:p>
    <w:p w14:paraId="516F4A44" w14:textId="77777777" w:rsidR="00AD7DBC" w:rsidRDefault="00AD7DBC" w:rsidP="00AD7DBC">
      <w:r>
        <w:t>01:02:09 Speaker 2</w:t>
      </w:r>
    </w:p>
    <w:p w14:paraId="30B702DF" w14:textId="77777777" w:rsidR="00AD7DBC" w:rsidRDefault="00AD7DBC" w:rsidP="00AD7DBC">
      <w:r>
        <w:t>You have gone out and like.</w:t>
      </w:r>
    </w:p>
    <w:p w14:paraId="33334363" w14:textId="77777777" w:rsidR="00AD7DBC" w:rsidRDefault="00AD7DBC" w:rsidP="00AD7DBC">
      <w:r>
        <w:t>01:02:11 Speaker 2</w:t>
      </w:r>
    </w:p>
    <w:p w14:paraId="159804CB" w14:textId="77777777" w:rsidR="00AD7DBC" w:rsidRDefault="00AD7DBC" w:rsidP="00AD7DBC">
      <w:r>
        <w:t>I don't know pitched people and and gotten investors.</w:t>
      </w:r>
    </w:p>
    <w:p w14:paraId="0A6C919C" w14:textId="77777777" w:rsidR="00AD7DBC" w:rsidRDefault="00AD7DBC" w:rsidP="00AD7DBC">
      <w:r>
        <w:t>01:02:13 Speaker 1</w:t>
      </w:r>
    </w:p>
    <w:p w14:paraId="56512D68" w14:textId="77777777" w:rsidR="00AD7DBC" w:rsidRDefault="00AD7DBC" w:rsidP="00AD7DBC">
      <w:r>
        <w:t>No, but don't forget women.</w:t>
      </w:r>
    </w:p>
    <w:p w14:paraId="781B7411" w14:textId="77777777" w:rsidR="00AD7DBC" w:rsidRDefault="00AD7DBC" w:rsidP="00AD7DBC">
      <w:r>
        <w:t>01:02:13 Speaker 2</w:t>
      </w:r>
    </w:p>
    <w:p w14:paraId="5A4B9E0D" w14:textId="77777777" w:rsidR="00AD7DBC" w:rsidRDefault="00AD7DBC" w:rsidP="00AD7DBC">
      <w:r>
        <w:t>Board.</w:t>
      </w:r>
    </w:p>
    <w:p w14:paraId="3E36DFD2" w14:textId="77777777" w:rsidR="00AD7DBC" w:rsidRDefault="00AD7DBC" w:rsidP="00AD7DBC">
      <w:r>
        <w:t>01:02:18 Speaker 1</w:t>
      </w:r>
    </w:p>
    <w:p w14:paraId="4649AF62" w14:textId="77777777" w:rsidR="00AD7DBC" w:rsidRDefault="00AD7DBC" w:rsidP="00AD7DBC">
      <w:r>
        <w:t>Women didn't have businesses that I didn't know a woman.</w:t>
      </w:r>
    </w:p>
    <w:p w14:paraId="3461CB9E" w14:textId="77777777" w:rsidR="00AD7DBC" w:rsidRDefault="00AD7DBC" w:rsidP="00AD7DBC">
      <w:r>
        <w:t>01:02:23 Speaker 1</w:t>
      </w:r>
    </w:p>
    <w:p w14:paraId="291B45B8" w14:textId="77777777" w:rsidR="00AD7DBC" w:rsidRDefault="00AD7DBC" w:rsidP="00AD7DBC">
      <w:r>
        <w:t>To.</w:t>
      </w:r>
    </w:p>
    <w:p w14:paraId="573C2DAA" w14:textId="77777777" w:rsidR="00AD7DBC" w:rsidRDefault="00AD7DBC" w:rsidP="00AD7DBC">
      <w:r>
        <w:lastRenderedPageBreak/>
        <w:t>01:02:24 Speaker 1</w:t>
      </w:r>
    </w:p>
    <w:p w14:paraId="2AC84DFE" w14:textId="77777777" w:rsidR="00AD7DBC" w:rsidRDefault="00AD7DBC" w:rsidP="00AD7DBC">
      <w:r>
        <w:t>Their own business, never mind in the fashion.</w:t>
      </w:r>
    </w:p>
    <w:p w14:paraId="72E8C98E" w14:textId="77777777" w:rsidR="00AD7DBC" w:rsidRDefault="00AD7DBC" w:rsidP="00AD7DBC">
      <w:r>
        <w:t>01:02:27 Speaker 1</w:t>
      </w:r>
    </w:p>
    <w:p w14:paraId="512EC91E" w14:textId="77777777" w:rsidR="00AD7DBC" w:rsidRDefault="00AD7DBC" w:rsidP="00AD7DBC">
      <w:r>
        <w:t>I knew women who were partners, who had shops and things like that, but to have your own company and run it and design for it, that was sort of like.</w:t>
      </w:r>
    </w:p>
    <w:p w14:paraId="4347E617" w14:textId="77777777" w:rsidR="00AD7DBC" w:rsidRDefault="00AD7DBC" w:rsidP="00AD7DBC">
      <w:r>
        <w:t>01:02:39 Speaker 1</w:t>
      </w:r>
    </w:p>
    <w:p w14:paraId="5D6143A5" w14:textId="77777777" w:rsidR="00AD7DBC" w:rsidRDefault="00AD7DBC" w:rsidP="00AD7DBC">
      <w:r>
        <w:t>I couldn't think about.</w:t>
      </w:r>
    </w:p>
    <w:p w14:paraId="2B4C2BBD" w14:textId="77777777" w:rsidR="00AD7DBC" w:rsidRDefault="00AD7DBC" w:rsidP="00AD7DBC">
      <w:r>
        <w:t>01:02:41 Speaker 1</w:t>
      </w:r>
    </w:p>
    <w:p w14:paraId="64B6C458" w14:textId="77777777" w:rsidR="00AD7DBC" w:rsidRDefault="00AD7DBC" w:rsidP="00AD7DBC">
      <w:r>
        <w:t>I just had to do it. And so friends.</w:t>
      </w:r>
    </w:p>
    <w:p w14:paraId="10CEACFE" w14:textId="77777777" w:rsidR="00AD7DBC" w:rsidRDefault="00AD7DBC" w:rsidP="00AD7DBC">
      <w:r>
        <w:t>01:02:46 Speaker 1</w:t>
      </w:r>
    </w:p>
    <w:p w14:paraId="38C6E191" w14:textId="77777777" w:rsidR="00AD7DBC" w:rsidRDefault="00AD7DBC" w:rsidP="00AD7DBC">
      <w:r>
        <w:t>Invested their money in me and, you know, family, friends, anybody, anything that I could muster.</w:t>
      </w:r>
    </w:p>
    <w:p w14:paraId="6130D802" w14:textId="77777777" w:rsidR="00AD7DBC" w:rsidRDefault="00AD7DBC" w:rsidP="00AD7DBC">
      <w:r>
        <w:t>01:02:55 Speaker 1</w:t>
      </w:r>
    </w:p>
    <w:p w14:paraId="6E415A17" w14:textId="77777777" w:rsidR="00AD7DBC" w:rsidRDefault="00AD7DBC" w:rsidP="00AD7DBC">
      <w:r>
        <w:t>I did and.</w:t>
      </w:r>
    </w:p>
    <w:p w14:paraId="5387E4A2" w14:textId="77777777" w:rsidR="00AD7DBC" w:rsidRDefault="00AD7DBC" w:rsidP="00AD7DBC">
      <w:r>
        <w:t>01:02:56 Speaker 1</w:t>
      </w:r>
    </w:p>
    <w:p w14:paraId="0371ED8C" w14:textId="77777777" w:rsidR="00AD7DBC" w:rsidRDefault="00AD7DBC" w:rsidP="00AD7DBC">
      <w:r>
        <w:t>And I was so committed to paying everybody as soon as I could, because what they did for me was they gave me a freedom that I so desperately wanted.</w:t>
      </w:r>
    </w:p>
    <w:p w14:paraId="1C05C3DA" w14:textId="77777777" w:rsidR="00AD7DBC" w:rsidRDefault="00AD7DBC" w:rsidP="00AD7DBC">
      <w:r>
        <w:t>01:03:10 Speaker 2</w:t>
      </w:r>
    </w:p>
    <w:p w14:paraId="689334FB" w14:textId="77777777" w:rsidR="00AD7DBC" w:rsidRDefault="00AD7DBC" w:rsidP="00AD7DBC">
      <w:r>
        <w:t>All right. So it's 1978 and you're completely starting again and you call your new business. Omo, on my own, I love that.</w:t>
      </w:r>
    </w:p>
    <w:p w14:paraId="0F83412A" w14:textId="77777777" w:rsidR="00AD7DBC" w:rsidRDefault="00AD7DBC" w:rsidP="00AD7DBC">
      <w:r>
        <w:t>01:03:15</w:t>
      </w:r>
    </w:p>
    <w:p w14:paraId="58553B61" w14:textId="77777777" w:rsidR="00AD7DBC" w:rsidRDefault="00AD7DBC" w:rsidP="00AD7DBC">
      <w:r>
        <w:t>Mm.</w:t>
      </w:r>
    </w:p>
    <w:p w14:paraId="535CC1D9" w14:textId="77777777" w:rsidR="00AD7DBC" w:rsidRDefault="00AD7DBC" w:rsidP="00AD7DBC">
      <w:r>
        <w:t>01:03:19 Speaker 2</w:t>
      </w:r>
    </w:p>
    <w:p w14:paraId="24C0BD54" w14:textId="77777777" w:rsidR="00AD7DBC" w:rsidRDefault="00AD7DBC" w:rsidP="00AD7DBC">
      <w:r>
        <w:t>And did you did? Did you kind of recreate this idea?</w:t>
      </w:r>
    </w:p>
    <w:p w14:paraId="62D2D55E" w14:textId="77777777" w:rsidR="00AD7DBC" w:rsidRDefault="00AD7DBC" w:rsidP="00AD7DBC">
      <w:r>
        <w:t>01:03:24 Speaker 2</w:t>
      </w:r>
    </w:p>
    <w:p w14:paraId="2105A021" w14:textId="77777777" w:rsidR="00AD7DBC" w:rsidRDefault="00AD7DBC" w:rsidP="00AD7DBC">
      <w:r>
        <w:t>It a a brick and mortar store with.</w:t>
      </w:r>
    </w:p>
    <w:p w14:paraId="08B4BCAD" w14:textId="77777777" w:rsidR="00AD7DBC" w:rsidRDefault="00AD7DBC" w:rsidP="00AD7DBC">
      <w:r>
        <w:t>01:03:27 Speaker 2</w:t>
      </w:r>
    </w:p>
    <w:p w14:paraId="3B5E8BCB" w14:textId="77777777" w:rsidR="00AD7DBC" w:rsidRDefault="00AD7DBC" w:rsidP="00AD7DBC">
      <w:r>
        <w:lastRenderedPageBreak/>
        <w:t>A space to design clothes in the back as well.</w:t>
      </w:r>
    </w:p>
    <w:p w14:paraId="0297DB54" w14:textId="77777777" w:rsidR="00AD7DBC" w:rsidRDefault="00AD7DBC" w:rsidP="00AD7DBC">
      <w:r>
        <w:t>01:03:30 Speaker 1</w:t>
      </w:r>
    </w:p>
    <w:p w14:paraId="3C8777F4" w14:textId="77777777" w:rsidR="00AD7DBC" w:rsidRDefault="00AD7DBC" w:rsidP="00AD7DBC">
      <w:r>
        <w:t>Yeah, I had to come up with something.</w:t>
      </w:r>
    </w:p>
    <w:p w14:paraId="2134B1D2" w14:textId="77777777" w:rsidR="00AD7DBC" w:rsidRDefault="00AD7DBC" w:rsidP="00AD7DBC">
      <w:r>
        <w:t>01:03:34 Speaker 1</w:t>
      </w:r>
    </w:p>
    <w:p w14:paraId="105BEC1D" w14:textId="77777777" w:rsidR="00AD7DBC" w:rsidRDefault="00AD7DBC" w:rsidP="00AD7DBC">
      <w:r>
        <w:t>So I came up with Omo Norma Kamali and I I did find a space on 56th St. and there was.</w:t>
      </w:r>
    </w:p>
    <w:p w14:paraId="3F91C23B" w14:textId="77777777" w:rsidR="00AD7DBC" w:rsidRDefault="00AD7DBC" w:rsidP="00AD7DBC">
      <w:r>
        <w:t>01:03:45 Speaker 1</w:t>
      </w:r>
    </w:p>
    <w:p w14:paraId="211226E5" w14:textId="77777777" w:rsidR="00AD7DBC" w:rsidRDefault="00AD7DBC" w:rsidP="00AD7DBC">
      <w:r>
        <w:t>A space that I used as a sample room and so.</w:t>
      </w:r>
    </w:p>
    <w:p w14:paraId="31BB46C5" w14:textId="77777777" w:rsidR="00AD7DBC" w:rsidRDefault="00AD7DBC" w:rsidP="00AD7DBC">
      <w:r>
        <w:t>01:03:50</w:t>
      </w:r>
    </w:p>
    <w:p w14:paraId="4C026413" w14:textId="77777777" w:rsidR="00AD7DBC" w:rsidRDefault="00AD7DBC" w:rsidP="00AD7DBC">
      <w:r>
        <w:t>That.</w:t>
      </w:r>
    </w:p>
    <w:p w14:paraId="51FD78B2" w14:textId="77777777" w:rsidR="00AD7DBC" w:rsidRDefault="00AD7DBC" w:rsidP="00AD7DBC">
      <w:r>
        <w:t>01:03:50 Speaker 1</w:t>
      </w:r>
    </w:p>
    <w:p w14:paraId="5FE9CD4F" w14:textId="77777777" w:rsidR="00AD7DBC" w:rsidRDefault="00AD7DBC" w:rsidP="00AD7DBC">
      <w:r>
        <w:t>Was really the turning point in my career.</w:t>
      </w:r>
    </w:p>
    <w:p w14:paraId="7EC7BAE6" w14:textId="77777777" w:rsidR="00AD7DBC" w:rsidRDefault="00AD7DBC" w:rsidP="00AD7DBC">
      <w:r>
        <w:t>01:03:55 Speaker 2</w:t>
      </w:r>
    </w:p>
    <w:p w14:paraId="4D435D11" w14:textId="77777777" w:rsidR="00AD7DBC" w:rsidRDefault="00AD7DBC" w:rsidP="00AD7DBC">
      <w:r>
        <w:t>Alright, so you've got Omo you're starting from scratch and kind of and.</w:t>
      </w:r>
    </w:p>
    <w:p w14:paraId="01C0D958" w14:textId="77777777" w:rsidR="00AD7DBC" w:rsidRDefault="00AD7DBC" w:rsidP="00AD7DBC">
      <w:r>
        <w:t>01:04:02 Speaker 2</w:t>
      </w:r>
    </w:p>
    <w:p w14:paraId="375A849F" w14:textId="77777777" w:rsidR="00AD7DBC" w:rsidRDefault="00AD7DBC" w:rsidP="00AD7DBC">
      <w:r>
        <w:t>This is a time I think you started to experiment with like material that was used like sweatpants, like sweat clothing.</w:t>
      </w:r>
    </w:p>
    <w:p w14:paraId="2BF881A8" w14:textId="77777777" w:rsidR="00AD7DBC" w:rsidRDefault="00AD7DBC" w:rsidP="00AD7DBC">
      <w:r>
        <w:t>01:04:10 Speaker 1</w:t>
      </w:r>
    </w:p>
    <w:p w14:paraId="57E982F1" w14:textId="77777777" w:rsidR="00AD7DBC" w:rsidRDefault="00AD7DBC" w:rsidP="00AD7DBC">
      <w:r>
        <w:t>Yes. So for my entire career, I would put.</w:t>
      </w:r>
    </w:p>
    <w:p w14:paraId="2DB1EF08" w14:textId="77777777" w:rsidR="00AD7DBC" w:rsidRDefault="00AD7DBC" w:rsidP="00AD7DBC">
      <w:r>
        <w:t>01:04:17 Speaker 1</w:t>
      </w:r>
    </w:p>
    <w:p w14:paraId="111FD77F" w14:textId="77777777" w:rsidR="00AD7DBC" w:rsidRDefault="00AD7DBC" w:rsidP="00AD7DBC">
      <w:r>
        <w:t>In styles in the store.</w:t>
      </w:r>
    </w:p>
    <w:p w14:paraId="0A94FAC7" w14:textId="77777777" w:rsidR="00AD7DBC" w:rsidRDefault="00AD7DBC" w:rsidP="00AD7DBC">
      <w:r>
        <w:t>01:04:18 Speaker 1</w:t>
      </w:r>
    </w:p>
    <w:p w14:paraId="19A8C077" w14:textId="77777777" w:rsidR="00AD7DBC" w:rsidRDefault="00AD7DBC" w:rsidP="00AD7DBC">
      <w:r>
        <w:t>And.</w:t>
      </w:r>
    </w:p>
    <w:p w14:paraId="7D4E6424" w14:textId="77777777" w:rsidR="00AD7DBC" w:rsidRDefault="00AD7DBC" w:rsidP="00AD7DBC">
      <w:r>
        <w:t>01:04:21 Speaker 1</w:t>
      </w:r>
    </w:p>
    <w:p w14:paraId="2C06CD26" w14:textId="77777777" w:rsidR="00AD7DBC" w:rsidRDefault="00AD7DBC" w:rsidP="00AD7DBC">
      <w:r>
        <w:t>Then the people from Bloomingdale's would come in and I would see full page ads with my styles, but not with my name on it, but with Bloomingdale's and.</w:t>
      </w:r>
    </w:p>
    <w:p w14:paraId="36F57080" w14:textId="77777777" w:rsidR="00AD7DBC" w:rsidRDefault="00AD7DBC" w:rsidP="00AD7DBC">
      <w:r>
        <w:t>01:04:31 Speaker 2</w:t>
      </w:r>
    </w:p>
    <w:p w14:paraId="1EFBCE2E" w14:textId="77777777" w:rsidR="00AD7DBC" w:rsidRDefault="00AD7DBC" w:rsidP="00AD7DBC">
      <w:r>
        <w:t>You basically were knocking.</w:t>
      </w:r>
    </w:p>
    <w:p w14:paraId="4875AEA0" w14:textId="77777777" w:rsidR="00AD7DBC" w:rsidRDefault="00AD7DBC" w:rsidP="00AD7DBC">
      <w:r>
        <w:lastRenderedPageBreak/>
        <w:t>01:04:33 Speaker 2</w:t>
      </w:r>
    </w:p>
    <w:p w14:paraId="075E334B" w14:textId="77777777" w:rsidR="00AD7DBC" w:rsidRDefault="00AD7DBC" w:rsidP="00AD7DBC">
      <w:r>
        <w:t>Were knocking your.</w:t>
      </w:r>
    </w:p>
    <w:p w14:paraId="628DA093" w14:textId="77777777" w:rsidR="00AD7DBC" w:rsidRDefault="00AD7DBC" w:rsidP="00AD7DBC">
      <w:r>
        <w:t>01:04:34 Speaker 1</w:t>
      </w:r>
    </w:p>
    <w:p w14:paraId="77D5F286" w14:textId="77777777" w:rsidR="00AD7DBC" w:rsidRDefault="00AD7DBC" w:rsidP="00AD7DBC">
      <w:r>
        <w:t>Style.</w:t>
      </w:r>
    </w:p>
    <w:p w14:paraId="77123E61" w14:textId="77777777" w:rsidR="00AD7DBC" w:rsidRDefault="00AD7DBC" w:rsidP="00AD7DBC">
      <w:r>
        <w:t>01:04:34 Speaker 1</w:t>
      </w:r>
    </w:p>
    <w:p w14:paraId="2B9B1D0E" w14:textId="77777777" w:rsidR="00AD7DBC" w:rsidRDefault="00AD7DBC" w:rsidP="00AD7DBC">
      <w:r>
        <w:t>Right. And and I was crying trying to pay the rent.</w:t>
      </w:r>
    </w:p>
    <w:p w14:paraId="0BB74508" w14:textId="77777777" w:rsidR="00AD7DBC" w:rsidRDefault="00AD7DBC" w:rsidP="00AD7DBC">
      <w:r>
        <w:t>01:04:38 Speaker 1</w:t>
      </w:r>
    </w:p>
    <w:p w14:paraId="7C4D2ED2" w14:textId="77777777" w:rsidR="00AD7DBC" w:rsidRDefault="00AD7DBC" w:rsidP="00AD7DBC">
      <w:r>
        <w:t>Yeah.</w:t>
      </w:r>
    </w:p>
    <w:p w14:paraId="789835AC" w14:textId="77777777" w:rsidR="00AD7DBC" w:rsidRDefault="00AD7DBC" w:rsidP="00AD7DBC">
      <w:r>
        <w:t>01:04:39 Speaker 1</w:t>
      </w:r>
    </w:p>
    <w:p w14:paraId="54CD8AE4" w14:textId="77777777" w:rsidR="00AD7DBC" w:rsidRDefault="00AD7DBC" w:rsidP="00AD7DBC">
      <w:r>
        <w:t>Plain and simple, I was thinking.</w:t>
      </w:r>
    </w:p>
    <w:p w14:paraId="41A5E4D2" w14:textId="77777777" w:rsidR="00AD7DBC" w:rsidRDefault="00AD7DBC" w:rsidP="00AD7DBC">
      <w:r>
        <w:t>01:04:40 Speaker 2</w:t>
      </w:r>
    </w:p>
    <w:p w14:paraId="2DE31D8F" w14:textId="77777777" w:rsidR="00AD7DBC" w:rsidRDefault="00AD7DBC" w:rsidP="00AD7DBC">
      <w:r>
        <w:t>You.</w:t>
      </w:r>
    </w:p>
    <w:p w14:paraId="6325EF97" w14:textId="77777777" w:rsidR="00AD7DBC" w:rsidRDefault="00AD7DBC" w:rsidP="00AD7DBC">
      <w:r>
        <w:t>01:04:40 Speaker 2</w:t>
      </w:r>
    </w:p>
    <w:p w14:paraId="25898343" w14:textId="77777777" w:rsidR="00AD7DBC" w:rsidRDefault="00AD7DBC" w:rsidP="00AD7DBC">
      <w:r>
        <w:t>You would design stuff, sell it in your boutique, and then you would see that Bloomingdale's a notch.</w:t>
      </w:r>
    </w:p>
    <w:p w14:paraId="0EAD01C8" w14:textId="77777777" w:rsidR="00AD7DBC" w:rsidRDefault="00AD7DBC" w:rsidP="00AD7DBC">
      <w:r>
        <w:t>01:04:45 Speaker 1</w:t>
      </w:r>
    </w:p>
    <w:p w14:paraId="4E9044CE" w14:textId="77777777" w:rsidR="00AD7DBC" w:rsidRDefault="00AD7DBC" w:rsidP="00AD7DBC">
      <w:r>
        <w:t>Right. Or other places and so.</w:t>
      </w:r>
    </w:p>
    <w:p w14:paraId="67B4B948" w14:textId="77777777" w:rsidR="00AD7DBC" w:rsidRDefault="00AD7DBC" w:rsidP="00AD7DBC">
      <w:r>
        <w:t>01:04:47 Speaker 4</w:t>
      </w:r>
    </w:p>
    <w:p w14:paraId="57A60717" w14:textId="77777777" w:rsidR="00AD7DBC" w:rsidRDefault="00AD7DBC" w:rsidP="00AD7DBC">
      <w:r>
        <w:t>Yeah.</w:t>
      </w:r>
    </w:p>
    <w:p w14:paraId="790AC81E" w14:textId="77777777" w:rsidR="00AD7DBC" w:rsidRDefault="00AD7DBC" w:rsidP="00AD7DBC">
      <w:r>
        <w:t>01:04:48 Speaker 1</w:t>
      </w:r>
    </w:p>
    <w:p w14:paraId="3EDB13FC" w14:textId="77777777" w:rsidR="00AD7DBC" w:rsidRDefault="00AD7DBC" w:rsidP="00AD7DBC">
      <w:r>
        <w:t>Finally, I was doing a swimwear collection.</w:t>
      </w:r>
    </w:p>
    <w:p w14:paraId="443A371C" w14:textId="77777777" w:rsidR="00AD7DBC" w:rsidRDefault="00AD7DBC" w:rsidP="00AD7DBC">
      <w:r>
        <w:t>01:04:51 Speaker 1</w:t>
      </w:r>
    </w:p>
    <w:p w14:paraId="2AE21454" w14:textId="77777777" w:rsidR="00AD7DBC" w:rsidRDefault="00AD7DBC" w:rsidP="00AD7DBC">
      <w:r>
        <w:t>And I was doing the collection I thought. I think I'm going to get sweatshirt fabric because I love to swim and when I would swim, my brother had these sweatshirts from the Army Navy store, and I would.</w:t>
      </w:r>
    </w:p>
    <w:p w14:paraId="396082B0" w14:textId="77777777" w:rsidR="00AD7DBC" w:rsidRDefault="00AD7DBC" w:rsidP="00AD7DBC">
      <w:r>
        <w:t>01:04:53 Speaker 1</w:t>
      </w:r>
    </w:p>
    <w:p w14:paraId="171EB9C4" w14:textId="77777777" w:rsidR="00AD7DBC" w:rsidRDefault="00AD7DBC" w:rsidP="00AD7DBC">
      <w:r>
        <w:t>A.</w:t>
      </w:r>
    </w:p>
    <w:p w14:paraId="18D7A175" w14:textId="77777777" w:rsidR="00AD7DBC" w:rsidRDefault="00AD7DBC" w:rsidP="00AD7DBC">
      <w:r>
        <w:lastRenderedPageBreak/>
        <w:t>01:05:07 Speaker 1</w:t>
      </w:r>
    </w:p>
    <w:p w14:paraId="468A0ACB" w14:textId="77777777" w:rsidR="00AD7DBC" w:rsidRDefault="00AD7DBC" w:rsidP="00AD7DBC">
      <w:r>
        <w:t>Put them on. When I got out of the.</w:t>
      </w:r>
    </w:p>
    <w:p w14:paraId="2602EC81" w14:textId="77777777" w:rsidR="00AD7DBC" w:rsidRDefault="00AD7DBC" w:rsidP="00AD7DBC">
      <w:r>
        <w:t>01:05:08 Speaker 1</w:t>
      </w:r>
    </w:p>
    <w:p w14:paraId="78DFEA45" w14:textId="77777777" w:rsidR="00AD7DBC" w:rsidRDefault="00AD7DBC" w:rsidP="00AD7DBC">
      <w:r>
        <w:t>Order and I bought Gray sweatshirt fabric and I designed some cover up pieces for swimwear.</w:t>
      </w:r>
    </w:p>
    <w:p w14:paraId="388DAC7C" w14:textId="77777777" w:rsidR="00AD7DBC" w:rsidRDefault="00AD7DBC" w:rsidP="00AD7DBC">
      <w:r>
        <w:t>01:05:17 Speaker 1</w:t>
      </w:r>
    </w:p>
    <w:p w14:paraId="71DB4702" w14:textId="77777777" w:rsidR="00AD7DBC" w:rsidRDefault="00AD7DBC" w:rsidP="00AD7DBC">
      <w:r>
        <w:t>And then I thought this is really.</w:t>
      </w:r>
    </w:p>
    <w:p w14:paraId="261A22DE" w14:textId="77777777" w:rsidR="00AD7DBC" w:rsidRDefault="00AD7DBC" w:rsidP="00AD7DBC">
      <w:r>
        <w:t>01:05:19 Speaker 1</w:t>
      </w:r>
    </w:p>
    <w:p w14:paraId="6460E2B2" w14:textId="77777777" w:rsidR="00AD7DBC" w:rsidRDefault="00AD7DBC" w:rsidP="00AD7DBC">
      <w:r>
        <w:t>I did a dress and then I did a jumpsuit and then I did a coat and then I did a suit and I had 36.</w:t>
      </w:r>
    </w:p>
    <w:p w14:paraId="4EAC7F9C" w14:textId="77777777" w:rsidR="00AD7DBC" w:rsidRDefault="00AD7DBC" w:rsidP="00AD7DBC">
      <w:r>
        <w:t>01:05:28 Speaker 1</w:t>
      </w:r>
    </w:p>
    <w:p w14:paraId="4463E2F9" w14:textId="77777777" w:rsidR="00AD7DBC" w:rsidRDefault="00AD7DBC" w:rsidP="00AD7DBC">
      <w:r>
        <w:t>Oil and Gray sweatshirt and I'm looking at it and I'm thinking, you know what, somebody's going to make a lot of money on this.</w:t>
      </w:r>
    </w:p>
    <w:p w14:paraId="7CB44AB3" w14:textId="77777777" w:rsidR="00AD7DBC" w:rsidRDefault="00AD7DBC" w:rsidP="00AD7DBC">
      <w:r>
        <w:t>01:05:36 Speaker 1</w:t>
      </w:r>
    </w:p>
    <w:p w14:paraId="1D097F02" w14:textId="77777777" w:rsidR="00AD7DBC" w:rsidRDefault="00AD7DBC" w:rsidP="00AD7DBC">
      <w:r>
        <w:t>And this time it better be me because I can't have any more sleepless nights.</w:t>
      </w:r>
    </w:p>
    <w:p w14:paraId="6D0DF32C" w14:textId="77777777" w:rsidR="00AD7DBC" w:rsidRDefault="00AD7DBC" w:rsidP="00AD7DBC">
      <w:r>
        <w:t>01:05:42 Speaker 1</w:t>
      </w:r>
    </w:p>
    <w:p w14:paraId="32777E42" w14:textId="77777777" w:rsidR="00AD7DBC" w:rsidRDefault="00AD7DBC" w:rsidP="00AD7DBC">
      <w:r>
        <w:t>Got to pay the rent and.</w:t>
      </w:r>
    </w:p>
    <w:p w14:paraId="2C7CF8CA" w14:textId="77777777" w:rsidR="00AD7DBC" w:rsidRDefault="00AD7DBC" w:rsidP="00AD7DBC">
      <w:r>
        <w:t>01:05:44 Speaker 1</w:t>
      </w:r>
    </w:p>
    <w:p w14:paraId="16997986" w14:textId="77777777" w:rsidR="00AD7DBC" w:rsidRDefault="00AD7DBC" w:rsidP="00AD7DBC">
      <w:r>
        <w:t>So I didn't know what to do, so I contacted woman's wear daily, who were very supportive of me, especially going out on my own and they came to see it and I said.</w:t>
      </w:r>
    </w:p>
    <w:p w14:paraId="2980222F" w14:textId="77777777" w:rsidR="00AD7DBC" w:rsidRDefault="00AD7DBC" w:rsidP="00AD7DBC">
      <w:r>
        <w:t>01:05:59 Speaker 1</w:t>
      </w:r>
    </w:p>
    <w:p w14:paraId="7132F179" w14:textId="77777777" w:rsidR="00AD7DBC" w:rsidRDefault="00AD7DBC" w:rsidP="00AD7DBC">
      <w:r>
        <w:t>How do I protect?</w:t>
      </w:r>
    </w:p>
    <w:p w14:paraId="5C49F875" w14:textId="77777777" w:rsidR="00AD7DBC" w:rsidRDefault="00AD7DBC" w:rsidP="00AD7DBC">
      <w:r>
        <w:t>01:06:00 Speaker 1</w:t>
      </w:r>
    </w:p>
    <w:p w14:paraId="241E92CD" w14:textId="77777777" w:rsidR="00AD7DBC" w:rsidRDefault="00AD7DBC" w:rsidP="00AD7DBC">
      <w:r>
        <w:t>And they said do not show it to anybody.</w:t>
      </w:r>
    </w:p>
    <w:p w14:paraId="4786FE3E" w14:textId="77777777" w:rsidR="00AD7DBC" w:rsidRDefault="00AD7DBC" w:rsidP="00AD7DBC">
      <w:r>
        <w:t>01:06:05 Speaker 1</w:t>
      </w:r>
    </w:p>
    <w:p w14:paraId="105D3F52" w14:textId="77777777" w:rsidR="00AD7DBC" w:rsidRDefault="00AD7DBC" w:rsidP="00AD7DBC">
      <w:r>
        <w:t>We are going to introduce you to someone who will be a great partner for you to do a license with.</w:t>
      </w:r>
    </w:p>
    <w:p w14:paraId="5D9CFDE7" w14:textId="77777777" w:rsidR="00AD7DBC" w:rsidRDefault="00AD7DBC" w:rsidP="00AD7DBC">
      <w:r>
        <w:lastRenderedPageBreak/>
        <w:t>01:06:11 Speaker 1</w:t>
      </w:r>
    </w:p>
    <w:p w14:paraId="351D161C" w14:textId="77777777" w:rsidR="00AD7DBC" w:rsidRDefault="00AD7DBC" w:rsidP="00AD7DBC">
      <w:r>
        <w:t>They introduced me.</w:t>
      </w:r>
    </w:p>
    <w:p w14:paraId="0DAAF752" w14:textId="77777777" w:rsidR="00AD7DBC" w:rsidRDefault="00AD7DBC" w:rsidP="00AD7DBC">
      <w:r>
        <w:t>01:06:14 Speaker 1</w:t>
      </w:r>
    </w:p>
    <w:p w14:paraId="0A9E00EB" w14:textId="77777777" w:rsidR="00AD7DBC" w:rsidRDefault="00AD7DBC" w:rsidP="00AD7DBC">
      <w:r>
        <w:t>To Sydney, Kimmel, who had Jones Apparel at the time, which was a hugely successful.</w:t>
      </w:r>
    </w:p>
    <w:p w14:paraId="169B5EC5" w14:textId="77777777" w:rsidR="00AD7DBC" w:rsidRDefault="00AD7DBC" w:rsidP="00AD7DBC">
      <w:r>
        <w:t>01:06:19</w:t>
      </w:r>
    </w:p>
    <w:p w14:paraId="57C1B230" w14:textId="77777777" w:rsidR="00AD7DBC" w:rsidRDefault="00AD7DBC" w:rsidP="00AD7DBC">
      <w:r>
        <w:t>Page.</w:t>
      </w:r>
    </w:p>
    <w:p w14:paraId="2299BE48" w14:textId="77777777" w:rsidR="00AD7DBC" w:rsidRDefault="00AD7DBC" w:rsidP="00AD7DBC">
      <w:r>
        <w:t>01:06:21 Speaker 1</w:t>
      </w:r>
    </w:p>
    <w:p w14:paraId="6264D3E7" w14:textId="77777777" w:rsidR="00AD7DBC" w:rsidRDefault="00AD7DBC" w:rsidP="00AD7DBC">
      <w:r>
        <w:t>Line for women going into the workplace.</w:t>
      </w:r>
    </w:p>
    <w:p w14:paraId="27B4AB1D" w14:textId="77777777" w:rsidR="00AD7DBC" w:rsidRDefault="00AD7DBC" w:rsidP="00AD7DBC">
      <w:r>
        <w:t>01:06:25 Speaker 1</w:t>
      </w:r>
    </w:p>
    <w:p w14:paraId="1D50960E" w14:textId="77777777" w:rsidR="00AD7DBC" w:rsidRDefault="00AD7DBC" w:rsidP="00AD7DBC">
      <w:r>
        <w:t>And we signed a deal in two weeks.</w:t>
      </w:r>
    </w:p>
    <w:p w14:paraId="1243A028" w14:textId="77777777" w:rsidR="00AD7DBC" w:rsidRDefault="00AD7DBC" w:rsidP="00AD7DBC">
      <w:r>
        <w:t>01:06:29 Speaker 1</w:t>
      </w:r>
    </w:p>
    <w:p w14:paraId="5AECAEDD" w14:textId="77777777" w:rsidR="00AD7DBC" w:rsidRDefault="00AD7DBC" w:rsidP="00AD7DBC">
      <w:r>
        <w:t>Were in business.</w:t>
      </w:r>
    </w:p>
    <w:p w14:paraId="41F03B80" w14:textId="77777777" w:rsidR="00AD7DBC" w:rsidRDefault="00AD7DBC" w:rsidP="00AD7DBC">
      <w:r>
        <w:t>01:06:32 Speaker 1</w:t>
      </w:r>
    </w:p>
    <w:p w14:paraId="6830A2B7" w14:textId="77777777" w:rsidR="00AD7DBC" w:rsidRDefault="00AD7DBC" w:rsidP="00AD7DBC">
      <w:r>
        <w:t>Then the brand, the name became known.</w:t>
      </w:r>
    </w:p>
    <w:p w14:paraId="0B90A5CB" w14:textId="77777777" w:rsidR="00AD7DBC" w:rsidRDefault="00AD7DBC" w:rsidP="00AD7DBC">
      <w:r>
        <w:t>01:06:37 Speaker 1</w:t>
      </w:r>
    </w:p>
    <w:p w14:paraId="5C14F159" w14:textId="77777777" w:rsidR="00AD7DBC" w:rsidRDefault="00AD7DBC" w:rsidP="00AD7DBC">
      <w:r>
        <w:t>It really just took off in a huge way.</w:t>
      </w:r>
    </w:p>
    <w:p w14:paraId="6B2B8F17" w14:textId="77777777" w:rsidR="00AD7DBC" w:rsidRDefault="00AD7DBC" w:rsidP="00AD7DBC">
      <w:r>
        <w:t>01:06:42 Speaker 2</w:t>
      </w:r>
    </w:p>
    <w:p w14:paraId="5CA07538" w14:textId="77777777" w:rsidR="00AD7DBC" w:rsidRDefault="00AD7DBC" w:rsidP="00AD7DBC">
      <w:r>
        <w:t>I'm looking at a photo of the of a Norma Kamali sweat jumpsuit from 1982, and I see my mom and that it's not my mom, but I see my mom in that picture.</w:t>
      </w:r>
    </w:p>
    <w:p w14:paraId="1698517A" w14:textId="77777777" w:rsidR="00AD7DBC" w:rsidRDefault="00AD7DBC" w:rsidP="00AD7DBC">
      <w:r>
        <w:t>01:06:50</w:t>
      </w:r>
    </w:p>
    <w:p w14:paraId="31635124" w14:textId="77777777" w:rsidR="00AD7DBC" w:rsidRDefault="00AD7DBC" w:rsidP="00AD7DBC">
      <w:r>
        <w:t>Yeah.</w:t>
      </w:r>
    </w:p>
    <w:p w14:paraId="655B3F41" w14:textId="77777777" w:rsidR="00AD7DBC" w:rsidRDefault="00AD7DBC" w:rsidP="00AD7DBC">
      <w:r>
        <w:t>01:06:52 Speaker 2</w:t>
      </w:r>
    </w:p>
    <w:p w14:paraId="459BA3FC" w14:textId="77777777" w:rsidR="00AD7DBC" w:rsidRDefault="00AD7DBC" w:rsidP="00AD7DBC">
      <w:r>
        <w:t>That did really well. I mean you.</w:t>
      </w:r>
    </w:p>
    <w:p w14:paraId="2D2296F2" w14:textId="77777777" w:rsidR="00AD7DBC" w:rsidRDefault="00AD7DBC" w:rsidP="00AD7DBC">
      <w:r>
        <w:t>01:06:54 Speaker 2</w:t>
      </w:r>
    </w:p>
    <w:p w14:paraId="281599B8" w14:textId="77777777" w:rsidR="00AD7DBC" w:rsidRDefault="00AD7DBC" w:rsidP="00AD7DBC">
      <w:r>
        <w:t>I think by.</w:t>
      </w:r>
    </w:p>
    <w:p w14:paraId="093BBA19" w14:textId="77777777" w:rsidR="00AD7DBC" w:rsidRDefault="00AD7DBC" w:rsidP="00AD7DBC">
      <w:r>
        <w:t>01:06:55 Speaker 1</w:t>
      </w:r>
    </w:p>
    <w:p w14:paraId="7E2AC008" w14:textId="77777777" w:rsidR="00AD7DBC" w:rsidRDefault="00AD7DBC" w:rsidP="00AD7DBC">
      <w:r>
        <w:lastRenderedPageBreak/>
        <w:t>Yeah.</w:t>
      </w:r>
    </w:p>
    <w:p w14:paraId="6BD6F700" w14:textId="77777777" w:rsidR="00AD7DBC" w:rsidRDefault="00AD7DBC" w:rsidP="00AD7DBC">
      <w:r>
        <w:t>01:06:56 Speaker 2</w:t>
      </w:r>
    </w:p>
    <w:p w14:paraId="03CB8445" w14:textId="77777777" w:rsidR="00AD7DBC" w:rsidRDefault="00AD7DBC" w:rsidP="00AD7DBC">
      <w:r>
        <w:t>You were doing $11 million in sales?</w:t>
      </w:r>
    </w:p>
    <w:p w14:paraId="1263ACE4" w14:textId="77777777" w:rsidR="00AD7DBC" w:rsidRDefault="00AD7DBC" w:rsidP="00AD7DBC">
      <w:r>
        <w:t>01:06:59 Speaker 1</w:t>
      </w:r>
    </w:p>
    <w:p w14:paraId="4B458904" w14:textId="77777777" w:rsidR="00AD7DBC" w:rsidRDefault="00AD7DBC" w:rsidP="00AD7DBC">
      <w:r>
        <w:t>Yeah.</w:t>
      </w:r>
    </w:p>
    <w:p w14:paraId="13F8905D" w14:textId="77777777" w:rsidR="00AD7DBC" w:rsidRDefault="00AD7DBC" w:rsidP="00AD7DBC">
      <w:r>
        <w:t>01:07:00 Speaker 1</w:t>
      </w:r>
    </w:p>
    <w:p w14:paraId="07750E44" w14:textId="77777777" w:rsidR="00AD7DBC" w:rsidRDefault="00AD7DBC" w:rsidP="00AD7DBC">
      <w:r>
        <w:t>Yes, and it became global.</w:t>
      </w:r>
    </w:p>
    <w:p w14:paraId="12661245" w14:textId="77777777" w:rsidR="00AD7DBC" w:rsidRDefault="00AD7DBC" w:rsidP="00AD7DBC">
      <w:r>
        <w:t>01:07:00 Speaker 2</w:t>
      </w:r>
    </w:p>
    <w:p w14:paraId="1CF9A12D" w14:textId="77777777" w:rsidR="00AD7DBC" w:rsidRDefault="00AD7DBC" w:rsidP="00AD7DBC">
      <w:r>
        <w:t>Yeah.</w:t>
      </w:r>
    </w:p>
    <w:p w14:paraId="7F699B09" w14:textId="77777777" w:rsidR="00AD7DBC" w:rsidRDefault="00AD7DBC" w:rsidP="00AD7DBC">
      <w:r>
        <w:t>01:07:04 Speaker 1</w:t>
      </w:r>
    </w:p>
    <w:p w14:paraId="391E2219" w14:textId="77777777" w:rsidR="00AD7DBC" w:rsidRDefault="00AD7DBC" w:rsidP="00AD7DBC">
      <w:r>
        <w:t>I have licenses in Japan in Europe and the USI had 30 licenses for.</w:t>
      </w:r>
    </w:p>
    <w:p w14:paraId="5BF78000" w14:textId="77777777" w:rsidR="00AD7DBC" w:rsidRDefault="00AD7DBC" w:rsidP="00AD7DBC">
      <w:r>
        <w:t>01:07:14 Speaker 1</w:t>
      </w:r>
    </w:p>
    <w:p w14:paraId="48905FDE" w14:textId="77777777" w:rsidR="00AD7DBC" w:rsidRDefault="00AD7DBC" w:rsidP="00AD7DBC">
      <w:r>
        <w:t>Everything covering accessories, the whole deal, and that's when I really learned how to negotiate how to manage a bigger kind of company, but.</w:t>
      </w:r>
    </w:p>
    <w:p w14:paraId="4622396A" w14:textId="77777777" w:rsidR="00AD7DBC" w:rsidRDefault="00AD7DBC" w:rsidP="00AD7DBC">
      <w:r>
        <w:t>01:07:28 Speaker 1</w:t>
      </w:r>
    </w:p>
    <w:p w14:paraId="15F2E329" w14:textId="77777777" w:rsidR="00AD7DBC" w:rsidRDefault="00AD7DBC" w:rsidP="00AD7DBC">
      <w:r>
        <w:t>There comes a point when you get too much attention that you you get scared and you think this is going to be the end of me because it's going to be too much and so.</w:t>
      </w:r>
    </w:p>
    <w:p w14:paraId="28403652" w14:textId="77777777" w:rsidR="00AD7DBC" w:rsidRDefault="00AD7DBC" w:rsidP="00AD7DBC">
      <w:r>
        <w:t>01:07:42 Speaker 1</w:t>
      </w:r>
    </w:p>
    <w:p w14:paraId="1A7BFF41" w14:textId="77777777" w:rsidR="00AD7DBC" w:rsidRDefault="00AD7DBC" w:rsidP="00AD7DBC">
      <w:r>
        <w:t>After six years of doing the collection with Jones Apparel, I didn't renew the contract.</w:t>
      </w:r>
    </w:p>
    <w:p w14:paraId="619DE55E" w14:textId="77777777" w:rsidR="00AD7DBC" w:rsidRDefault="00AD7DBC" w:rsidP="00AD7DBC">
      <w:r>
        <w:t>01:07:50 Speaker 1</w:t>
      </w:r>
    </w:p>
    <w:p w14:paraId="06A48E65" w14:textId="77777777" w:rsidR="00AD7DBC" w:rsidRDefault="00AD7DBC" w:rsidP="00AD7DBC">
      <w:r>
        <w:t>Now let me tell you there was a lot of money on the table, sure.</w:t>
      </w:r>
    </w:p>
    <w:p w14:paraId="3C2B88B9" w14:textId="77777777" w:rsidR="00AD7DBC" w:rsidRDefault="00AD7DBC" w:rsidP="00AD7DBC">
      <w:r>
        <w:t>01:07:54 Speaker 2</w:t>
      </w:r>
    </w:p>
    <w:p w14:paraId="550EF13E" w14:textId="77777777" w:rsidR="00AD7DBC" w:rsidRDefault="00AD7DBC" w:rsidP="00AD7DBC">
      <w:r>
        <w:t>I'm.</w:t>
      </w:r>
    </w:p>
    <w:p w14:paraId="5B8D89CD" w14:textId="77777777" w:rsidR="00AD7DBC" w:rsidRDefault="00AD7DBC" w:rsidP="00AD7DBC">
      <w:r>
        <w:t>01:07:55 Speaker 1</w:t>
      </w:r>
    </w:p>
    <w:p w14:paraId="0990A1B8" w14:textId="77777777" w:rsidR="00AD7DBC" w:rsidRDefault="00AD7DBC" w:rsidP="00AD7DBC">
      <w:r>
        <w:t>But I I said I.</w:t>
      </w:r>
    </w:p>
    <w:p w14:paraId="5D6CDCBC" w14:textId="77777777" w:rsidR="00AD7DBC" w:rsidRDefault="00AD7DBC" w:rsidP="00AD7DBC">
      <w:r>
        <w:t>01:07:58 Speaker 1</w:t>
      </w:r>
    </w:p>
    <w:p w14:paraId="6C6BBE44" w14:textId="77777777" w:rsidR="00AD7DBC" w:rsidRDefault="00AD7DBC" w:rsidP="00AD7DBC">
      <w:r>
        <w:t>I don't need a lot of money.</w:t>
      </w:r>
    </w:p>
    <w:p w14:paraId="4D10E846" w14:textId="77777777" w:rsidR="00AD7DBC" w:rsidRDefault="00AD7DBC" w:rsidP="00AD7DBC">
      <w:r>
        <w:lastRenderedPageBreak/>
        <w:t>01:08:00 Speaker 1</w:t>
      </w:r>
    </w:p>
    <w:p w14:paraId="02F65321" w14:textId="77777777" w:rsidR="00AD7DBC" w:rsidRDefault="00AD7DBC" w:rsidP="00AD7DBC">
      <w:r>
        <w:t>I I just need my independence. And how can I maintain that?</w:t>
      </w:r>
    </w:p>
    <w:p w14:paraId="281BD7C7" w14:textId="77777777" w:rsidR="00AD7DBC" w:rsidRDefault="00AD7DBC" w:rsidP="00AD7DBC">
      <w:r>
        <w:t>01:08:06 Speaker 1</w:t>
      </w:r>
    </w:p>
    <w:p w14:paraId="400DDEED" w14:textId="77777777" w:rsidR="00AD7DBC" w:rsidRDefault="00AD7DBC" w:rsidP="00AD7DBC">
      <w:r>
        <w:t>Can I do to maintain that? But still?</w:t>
      </w:r>
    </w:p>
    <w:p w14:paraId="52292D91" w14:textId="77777777" w:rsidR="00AD7DBC" w:rsidRDefault="00AD7DBC" w:rsidP="00AD7DBC">
      <w:r>
        <w:t>01:08:11 Speaker 1</w:t>
      </w:r>
    </w:p>
    <w:p w14:paraId="165D99CC" w14:textId="77777777" w:rsidR="00AD7DBC" w:rsidRDefault="00AD7DBC" w:rsidP="00AD7DBC">
      <w:r>
        <w:t>Keep my brand in a good place.</w:t>
      </w:r>
    </w:p>
    <w:p w14:paraId="38A2261C" w14:textId="77777777" w:rsidR="00AD7DBC" w:rsidRDefault="00AD7DBC" w:rsidP="00AD7DBC">
      <w:r>
        <w:t>01:08:14 Speaker 1</w:t>
      </w:r>
    </w:p>
    <w:p w14:paraId="7F6FF63E" w14:textId="77777777" w:rsidR="00AD7DBC" w:rsidRDefault="00AD7DBC" w:rsidP="00AD7DBC">
      <w:r>
        <w:t>I'm walking away as we all know.</w:t>
      </w:r>
    </w:p>
    <w:p w14:paraId="003A168D" w14:textId="77777777" w:rsidR="00AD7DBC" w:rsidRDefault="00AD7DBC" w:rsidP="00AD7DBC">
      <w:r>
        <w:t>01:08:18 Speaker 1</w:t>
      </w:r>
    </w:p>
    <w:p w14:paraId="6A7521BE" w14:textId="77777777" w:rsidR="00AD7DBC" w:rsidRDefault="00AD7DBC" w:rsidP="00AD7DBC">
      <w:r>
        <w:t>Is a very important thing to do at the very right time.</w:t>
      </w:r>
    </w:p>
    <w:p w14:paraId="4E5C6D28" w14:textId="77777777" w:rsidR="00AD7DBC" w:rsidRDefault="00AD7DBC" w:rsidP="00AD7DBC">
      <w:r>
        <w:t>01:08:24 Speaker 1</w:t>
      </w:r>
    </w:p>
    <w:p w14:paraId="54C8C744" w14:textId="77777777" w:rsidR="00AD7DBC" w:rsidRDefault="00AD7DBC" w:rsidP="00AD7DBC">
      <w:r>
        <w:t>And it is the hardest thing to do.</w:t>
      </w:r>
    </w:p>
    <w:p w14:paraId="261AE9AF" w14:textId="77777777" w:rsidR="00AD7DBC" w:rsidRDefault="00AD7DBC" w:rsidP="00AD7DBC">
      <w:r>
        <w:t>01:08:26 Speaker 2</w:t>
      </w:r>
    </w:p>
    <w:p w14:paraId="6260ED8B" w14:textId="77777777" w:rsidR="00AD7DBC" w:rsidRDefault="00AD7DBC" w:rsidP="00AD7DBC">
      <w:r>
        <w:t>Yeah.</w:t>
      </w:r>
    </w:p>
    <w:p w14:paraId="1A47D15C" w14:textId="77777777" w:rsidR="00AD7DBC" w:rsidRDefault="00AD7DBC" w:rsidP="00AD7DBC">
      <w:r>
        <w:t>01:08:27 Speaker 1</w:t>
      </w:r>
    </w:p>
    <w:p w14:paraId="7AB81946" w14:textId="77777777" w:rsidR="00AD7DBC" w:rsidRDefault="00AD7DBC" w:rsidP="00AD7DBC">
      <w:r>
        <w:t>But those were the times that really saved me from from really bad situations.</w:t>
      </w:r>
    </w:p>
    <w:p w14:paraId="58DABE04" w14:textId="77777777" w:rsidR="00AD7DBC" w:rsidRDefault="00AD7DBC" w:rsidP="00AD7DBC">
      <w:r>
        <w:t>01:08:35 Speaker 2</w:t>
      </w:r>
    </w:p>
    <w:p w14:paraId="71BEA7AA" w14:textId="77777777" w:rsidR="00AD7DBC" w:rsidRDefault="00AD7DBC" w:rsidP="00AD7DBC">
      <w:r>
        <w:t>But you thought.</w:t>
      </w:r>
    </w:p>
    <w:p w14:paraId="57B61C2F" w14:textId="77777777" w:rsidR="00AD7DBC" w:rsidRDefault="00AD7DBC" w:rsidP="00AD7DBC">
      <w:r>
        <w:t>01:08:36 Speaker 2</w:t>
      </w:r>
    </w:p>
    <w:p w14:paraId="1B9BBF27" w14:textId="77777777" w:rsidR="00AD7DBC" w:rsidRDefault="00AD7DBC" w:rsidP="00AD7DBC">
      <w:r>
        <w:t>I mean, I guess I'm.</w:t>
      </w:r>
    </w:p>
    <w:p w14:paraId="6039BD2C" w14:textId="77777777" w:rsidR="00AD7DBC" w:rsidRDefault="00AD7DBC" w:rsidP="00AD7DBC">
      <w:r>
        <w:t>01:08:37 Speaker 2</w:t>
      </w:r>
    </w:p>
    <w:p w14:paraId="08985785" w14:textId="77777777" w:rsidR="00AD7DBC" w:rsidRDefault="00AD7DBC" w:rsidP="00AD7DBC">
      <w:r>
        <w:t>I'm not entirely clear about why you would if it was successful and it was doing well. There was money to be made.</w:t>
      </w:r>
    </w:p>
    <w:p w14:paraId="713E4CD6" w14:textId="77777777" w:rsidR="00AD7DBC" w:rsidRDefault="00AD7DBC" w:rsidP="00AD7DBC">
      <w:r>
        <w:t>01:08:45 Speaker 2</w:t>
      </w:r>
    </w:p>
    <w:p w14:paraId="42C94087" w14:textId="77777777" w:rsidR="00AD7DBC" w:rsidRDefault="00AD7DBC" w:rsidP="00AD7DBC">
      <w:r>
        <w:t>What was it? Yeah.</w:t>
      </w:r>
    </w:p>
    <w:p w14:paraId="21C4C6EA" w14:textId="77777777" w:rsidR="00AD7DBC" w:rsidRDefault="00AD7DBC" w:rsidP="00AD7DBC">
      <w:r>
        <w:t>01:08:46 Speaker 1</w:t>
      </w:r>
    </w:p>
    <w:p w14:paraId="1D510699" w14:textId="77777777" w:rsidR="00AD7DBC" w:rsidRDefault="00AD7DBC" w:rsidP="00AD7DBC">
      <w:r>
        <w:lastRenderedPageBreak/>
        <w:t>Well, as it got bigger and bigger, the quality control diminished and that's not good for me, right?</w:t>
      </w:r>
    </w:p>
    <w:p w14:paraId="11B2DB76" w14:textId="77777777" w:rsidR="00AD7DBC" w:rsidRDefault="00AD7DBC" w:rsidP="00AD7DBC">
      <w:r>
        <w:t>01:08:54 Speaker 1</w:t>
      </w:r>
    </w:p>
    <w:p w14:paraId="4C98FC7A" w14:textId="77777777" w:rsidR="00AD7DBC" w:rsidRDefault="00AD7DBC" w:rsidP="00AD7DBC">
      <w:r>
        <w:t>Not good for my reputation.</w:t>
      </w:r>
    </w:p>
    <w:p w14:paraId="315E2CA0" w14:textId="77777777" w:rsidR="00AD7DBC" w:rsidRDefault="00AD7DBC" w:rsidP="00AD7DBC">
      <w:r>
        <w:t>01:08:57 Speaker 1</w:t>
      </w:r>
    </w:p>
    <w:p w14:paraId="092F0C7D" w14:textId="77777777" w:rsidR="00AD7DBC" w:rsidRDefault="00AD7DBC" w:rsidP="00AD7DBC">
      <w:r>
        <w:t>And then the distribution was in control.</w:t>
      </w:r>
    </w:p>
    <w:p w14:paraId="057DDADB" w14:textId="77777777" w:rsidR="00AD7DBC" w:rsidRDefault="00AD7DBC" w:rsidP="00AD7DBC">
      <w:r>
        <w:t>01:09:01 Speaker 1</w:t>
      </w:r>
    </w:p>
    <w:p w14:paraId="18EE062B" w14:textId="77777777" w:rsidR="00AD7DBC" w:rsidRDefault="00AD7DBC" w:rsidP="00AD7DBC">
      <w:r>
        <w:t>I remember Sachs was complaining because I did these big yellow slickers, right?</w:t>
      </w:r>
    </w:p>
    <w:p w14:paraId="0F695C8B" w14:textId="77777777" w:rsidR="00AD7DBC" w:rsidRDefault="00AD7DBC" w:rsidP="00AD7DBC">
      <w:r>
        <w:t>01:09:08 Speaker 1</w:t>
      </w:r>
    </w:p>
    <w:p w14:paraId="76DBAB74" w14:textId="77777777" w:rsidR="00AD7DBC" w:rsidRDefault="00AD7DBC" w:rsidP="00AD7DBC">
      <w:r>
        <w:t>Were really big with Buffalo.</w:t>
      </w:r>
    </w:p>
    <w:p w14:paraId="0BF4E3E4" w14:textId="77777777" w:rsidR="00AD7DBC" w:rsidRDefault="00AD7DBC" w:rsidP="00AD7DBC">
      <w:r>
        <w:t>01:09:10 Speaker 1</w:t>
      </w:r>
    </w:p>
    <w:p w14:paraId="7E9F6418" w14:textId="77777777" w:rsidR="00AD7DBC" w:rsidRDefault="00AD7DBC" w:rsidP="00AD7DBC">
      <w:r>
        <w:t>Flannel.</w:t>
      </w:r>
    </w:p>
    <w:p w14:paraId="1C8FB696" w14:textId="77777777" w:rsidR="00AD7DBC" w:rsidRDefault="00AD7DBC" w:rsidP="00AD7DBC">
      <w:r>
        <w:t>01:09:11 Speaker 1</w:t>
      </w:r>
    </w:p>
    <w:p w14:paraId="03D7ACDC" w14:textId="77777777" w:rsidR="00AD7DBC" w:rsidRDefault="00AD7DBC" w:rsidP="00AD7DBC">
      <w:r>
        <w:t>Check inside and.</w:t>
      </w:r>
    </w:p>
    <w:p w14:paraId="538FAF6D" w14:textId="77777777" w:rsidR="00AD7DBC" w:rsidRDefault="00AD7DBC" w:rsidP="00AD7DBC">
      <w:r>
        <w:t>01:09:12 Speaker 2</w:t>
      </w:r>
    </w:p>
    <w:p w14:paraId="0AF73163" w14:textId="77777777" w:rsidR="00AD7DBC" w:rsidRDefault="00AD7DBC" w:rsidP="00AD7DBC">
      <w:r>
        <w:t>These are rain like raincoats. Yeah.</w:t>
      </w:r>
    </w:p>
    <w:p w14:paraId="37B0BC74" w14:textId="77777777" w:rsidR="00AD7DBC" w:rsidRDefault="00AD7DBC" w:rsidP="00AD7DBC">
      <w:r>
        <w:t>01:09:13 Speaker 1</w:t>
      </w:r>
    </w:p>
    <w:p w14:paraId="67BF398A" w14:textId="77777777" w:rsidR="00AD7DBC" w:rsidRDefault="00AD7DBC" w:rsidP="00AD7DBC">
      <w:r>
        <w:t>Rain.</w:t>
      </w:r>
    </w:p>
    <w:p w14:paraId="1B6639D4" w14:textId="77777777" w:rsidR="00AD7DBC" w:rsidRDefault="00AD7DBC" w:rsidP="00AD7DBC">
      <w:r>
        <w:t>01:09:14 Speaker 1</w:t>
      </w:r>
    </w:p>
    <w:p w14:paraId="609159EA" w14:textId="77777777" w:rsidR="00AD7DBC" w:rsidRDefault="00AD7DBC" w:rsidP="00AD7DBC">
      <w:r>
        <w:t>Big fun ones, and they they did a big ad promotion everything and they still hadn't gotten their shipment.</w:t>
      </w:r>
    </w:p>
    <w:p w14:paraId="21F124D0" w14:textId="77777777" w:rsidR="00AD7DBC" w:rsidRDefault="00AD7DBC" w:rsidP="00AD7DBC">
      <w:r>
        <w:t>01:09:23 Speaker 1</w:t>
      </w:r>
    </w:p>
    <w:p w14:paraId="0B9C2349" w14:textId="77777777" w:rsidR="00AD7DBC" w:rsidRDefault="00AD7DBC" w:rsidP="00AD7DBC">
      <w:r>
        <w:t>And I was on my way home and I passed a store on 14th St. like a schlocky junk store with a rolling rack outside of the yellow slickers of my yellow slickers.</w:t>
      </w:r>
    </w:p>
    <w:p w14:paraId="75193DED" w14:textId="77777777" w:rsidR="00AD7DBC" w:rsidRDefault="00AD7DBC" w:rsidP="00AD7DBC">
      <w:r>
        <w:t>01:09:31 Speaker 2</w:t>
      </w:r>
    </w:p>
    <w:p w14:paraId="452482C4" w14:textId="77777777" w:rsidR="00AD7DBC" w:rsidRDefault="00AD7DBC" w:rsidP="00AD7DBC">
      <w:r>
        <w:t>Yeah.</w:t>
      </w:r>
    </w:p>
    <w:p w14:paraId="7862AB78" w14:textId="77777777" w:rsidR="00AD7DBC" w:rsidRDefault="00AD7DBC" w:rsidP="00AD7DBC">
      <w:r>
        <w:t>01:09:37</w:t>
      </w:r>
    </w:p>
    <w:p w14:paraId="7F3B0EE3" w14:textId="77777777" w:rsidR="00AD7DBC" w:rsidRDefault="00AD7DBC" w:rsidP="00AD7DBC">
      <w:r>
        <w:lastRenderedPageBreak/>
        <w:t>Wow.</w:t>
      </w:r>
    </w:p>
    <w:p w14:paraId="67055E2D" w14:textId="77777777" w:rsidR="00AD7DBC" w:rsidRDefault="00AD7DBC" w:rsidP="00AD7DBC">
      <w:r>
        <w:t>01:09:38 Speaker 1</w:t>
      </w:r>
    </w:p>
    <w:p w14:paraId="57EB8BC0" w14:textId="77777777" w:rsidR="00AD7DBC" w:rsidRDefault="00AD7DBC" w:rsidP="00AD7DBC">
      <w:r>
        <w:t>And I said, what is happening with the distribution?</w:t>
      </w:r>
    </w:p>
    <w:p w14:paraId="4CE39091" w14:textId="77777777" w:rsidR="00AD7DBC" w:rsidRDefault="00AD7DBC" w:rsidP="00AD7DBC">
      <w:r>
        <w:t>01:09:41 Speaker 1</w:t>
      </w:r>
    </w:p>
    <w:p w14:paraId="6776B235" w14:textId="77777777" w:rsidR="00AD7DBC" w:rsidRDefault="00AD7DBC" w:rsidP="00AD7DBC">
      <w:r>
        <w:t>Are there no controls?</w:t>
      </w:r>
    </w:p>
    <w:p w14:paraId="3389E953" w14:textId="77777777" w:rsidR="00AD7DBC" w:rsidRDefault="00AD7DBC" w:rsidP="00AD7DBC">
      <w:r>
        <w:t>01:09:43 Speaker 1</w:t>
      </w:r>
    </w:p>
    <w:p w14:paraId="22AD0533" w14:textId="77777777" w:rsidR="00AD7DBC" w:rsidRDefault="00AD7DBC" w:rsidP="00AD7DBC">
      <w:r>
        <w:t>And I remember I was told you're only a pimple on an elephant's ***. And that's how big their company was.</w:t>
      </w:r>
    </w:p>
    <w:p w14:paraId="284CFA10" w14:textId="77777777" w:rsidR="00AD7DBC" w:rsidRDefault="00AD7DBC" w:rsidP="00AD7DBC">
      <w:r>
        <w:t>01:09:52 Speaker 1</w:t>
      </w:r>
    </w:p>
    <w:p w14:paraId="2F460549" w14:textId="77777777" w:rsidR="00AD7DBC" w:rsidRDefault="00AD7DBC" w:rsidP="00AD7DBC">
      <w:r>
        <w:t>And I thought, oh.</w:t>
      </w:r>
    </w:p>
    <w:p w14:paraId="02A5A9C8" w14:textId="77777777" w:rsidR="00AD7DBC" w:rsidRDefault="00AD7DBC" w:rsidP="00AD7DBC">
      <w:r>
        <w:t>01:09:55 Speaker 1</w:t>
      </w:r>
    </w:p>
    <w:p w14:paraId="49B462B9" w14:textId="77777777" w:rsidR="00AD7DBC" w:rsidRDefault="00AD7DBC" w:rsidP="00AD7DBC">
      <w:r>
        <w:t>I think this is the time to to hang it up.</w:t>
      </w:r>
    </w:p>
    <w:p w14:paraId="2600C966" w14:textId="77777777" w:rsidR="00AD7DBC" w:rsidRDefault="00AD7DBC" w:rsidP="00AD7DBC">
      <w:r>
        <w:t>01:09:58 Speaker 2</w:t>
      </w:r>
    </w:p>
    <w:p w14:paraId="49DD7319" w14:textId="77777777" w:rsidR="00AD7DBC" w:rsidRDefault="00AD7DBC" w:rsidP="00AD7DBC">
      <w:r>
        <w:t>And of course, another thing that that's really hard to keep control over is the designs themselves, right? I mean because.</w:t>
      </w:r>
    </w:p>
    <w:p w14:paraId="3009785B" w14:textId="77777777" w:rsidR="00AD7DBC" w:rsidRDefault="00AD7DBC" w:rsidP="00AD7DBC">
      <w:r>
        <w:t>01:10:04 Speaker 2</w:t>
      </w:r>
    </w:p>
    <w:p w14:paraId="1ED611E2" w14:textId="77777777" w:rsidR="00AD7DBC" w:rsidRDefault="00AD7DBC" w:rsidP="00AD7DBC">
      <w:r>
        <w:t>'Cause. I mean, let's just be clear. Like it's it's very hard to patent designs.</w:t>
      </w:r>
    </w:p>
    <w:p w14:paraId="5924CC88" w14:textId="77777777" w:rsidR="00AD7DBC" w:rsidRDefault="00AD7DBC" w:rsidP="00AD7DBC">
      <w:r>
        <w:t>01:10:10 Speaker 1</w:t>
      </w:r>
    </w:p>
    <w:p w14:paraId="45926DB5" w14:textId="77777777" w:rsidR="00AD7DBC" w:rsidRDefault="00AD7DBC" w:rsidP="00AD7DBC">
      <w:r>
        <w:t>Now you can't.</w:t>
      </w:r>
    </w:p>
    <w:p w14:paraId="767412DA" w14:textId="77777777" w:rsidR="00AD7DBC" w:rsidRDefault="00AD7DBC" w:rsidP="00AD7DBC">
      <w:r>
        <w:t>01:10:11 Speaker 2</w:t>
      </w:r>
    </w:p>
    <w:p w14:paraId="6098B1C9" w14:textId="77777777" w:rsidR="00AD7DBC" w:rsidRDefault="00AD7DBC" w:rsidP="00AD7DBC">
      <w:r>
        <w:t>Right, you can't you.</w:t>
      </w:r>
    </w:p>
    <w:p w14:paraId="7EA51E02" w14:textId="77777777" w:rsidR="00AD7DBC" w:rsidRDefault="00AD7DBC" w:rsidP="00AD7DBC">
      <w:r>
        <w:t>01:10:12 Speaker 2</w:t>
      </w:r>
    </w:p>
    <w:p w14:paraId="58418798" w14:textId="77777777" w:rsidR="00AD7DBC" w:rsidRDefault="00AD7DBC" w:rsidP="00AD7DBC">
      <w:r>
        <w:t>So this is which is, which is why like fast fashion began in the 90s and right, sort of cheap knockoffs that you would find at, you know, some of these stores because you can't, right?</w:t>
      </w:r>
    </w:p>
    <w:p w14:paraId="2A2C1D46" w14:textId="77777777" w:rsidR="00AD7DBC" w:rsidRDefault="00AD7DBC" w:rsidP="00AD7DBC">
      <w:r>
        <w:t>01:10:22 Speaker 1</w:t>
      </w:r>
    </w:p>
    <w:p w14:paraId="362C3AEB" w14:textId="77777777" w:rsidR="00AD7DBC" w:rsidRDefault="00AD7DBC" w:rsidP="00AD7DBC">
      <w:r>
        <w:t>No.</w:t>
      </w:r>
    </w:p>
    <w:p w14:paraId="11B9B605" w14:textId="77777777" w:rsidR="00AD7DBC" w:rsidRDefault="00AD7DBC" w:rsidP="00AD7DBC">
      <w:r>
        <w:t>01:10:22 Speaker 2</w:t>
      </w:r>
    </w:p>
    <w:p w14:paraId="3E6E7997" w14:textId="77777777" w:rsidR="00AD7DBC" w:rsidRDefault="00AD7DBC" w:rsidP="00AD7DBC">
      <w:r>
        <w:lastRenderedPageBreak/>
        <w:t>People can really just kind of copy your style.</w:t>
      </w:r>
    </w:p>
    <w:p w14:paraId="16894DB8" w14:textId="77777777" w:rsidR="00AD7DBC" w:rsidRDefault="00AD7DBC" w:rsidP="00AD7DBC">
      <w:r>
        <w:t>01:10:25 Speaker 1</w:t>
      </w:r>
    </w:p>
    <w:p w14:paraId="52A2AB59" w14:textId="77777777" w:rsidR="00AD7DBC" w:rsidRDefault="00AD7DBC" w:rsidP="00AD7DBC">
      <w:r>
        <w:t>It's sort of it to be.</w:t>
      </w:r>
    </w:p>
    <w:p w14:paraId="692374D2" w14:textId="77777777" w:rsidR="00AD7DBC" w:rsidRDefault="00AD7DBC" w:rsidP="00AD7DBC">
      <w:r>
        <w:t>01:10:28 Speaker 1</w:t>
      </w:r>
    </w:p>
    <w:p w14:paraId="5901A5E9" w14:textId="77777777" w:rsidR="00AD7DBC" w:rsidRDefault="00AD7DBC" w:rsidP="00AD7DBC">
      <w:r>
        <w:t>It's sort of a way of life in the fashion.</w:t>
      </w:r>
    </w:p>
    <w:p w14:paraId="48BE0FEC" w14:textId="77777777" w:rsidR="00AD7DBC" w:rsidRDefault="00AD7DBC" w:rsidP="00AD7DBC">
      <w:r>
        <w:t>01:10:31 Speaker 4</w:t>
      </w:r>
    </w:p>
    <w:p w14:paraId="44654C55" w14:textId="77777777" w:rsidR="00AD7DBC" w:rsidRDefault="00AD7DBC" w:rsidP="00AD7DBC">
      <w:r>
        <w:t>Yeah.</w:t>
      </w:r>
    </w:p>
    <w:p w14:paraId="6EE11F96" w14:textId="77777777" w:rsidR="00AD7DBC" w:rsidRDefault="00AD7DBC" w:rsidP="00AD7DBC">
      <w:r>
        <w:t>01:10:31 Speaker 1</w:t>
      </w:r>
    </w:p>
    <w:p w14:paraId="1A085E3F" w14:textId="77777777" w:rsidR="00AD7DBC" w:rsidRDefault="00AD7DBC" w:rsidP="00AD7DBC">
      <w:r>
        <w:t>There's a whole most of the industry copies and you know for me.</w:t>
      </w:r>
    </w:p>
    <w:p w14:paraId="7F9493FE" w14:textId="77777777" w:rsidR="00AD7DBC" w:rsidRDefault="00AD7DBC" w:rsidP="00AD7DBC">
      <w:r>
        <w:t>01:10:38 Speaker 1</w:t>
      </w:r>
    </w:p>
    <w:p w14:paraId="3B85300C" w14:textId="77777777" w:rsidR="00AD7DBC" w:rsidRDefault="00AD7DBC" w:rsidP="00AD7DBC">
      <w:r>
        <w:t>I've always thought I'm not going to get upset about.</w:t>
      </w:r>
    </w:p>
    <w:p w14:paraId="7CBCCC4F" w14:textId="77777777" w:rsidR="00AD7DBC" w:rsidRDefault="00AD7DBC" w:rsidP="00AD7DBC">
      <w:r>
        <w:t>01:10:42 Speaker 1</w:t>
      </w:r>
    </w:p>
    <w:p w14:paraId="26957EEA" w14:textId="77777777" w:rsidR="00AD7DBC" w:rsidRDefault="00AD7DBC" w:rsidP="00AD7DBC">
      <w:r>
        <w:t>I have another idea so I don't have to worry that they took that idea.</w:t>
      </w:r>
    </w:p>
    <w:p w14:paraId="3E98817A" w14:textId="77777777" w:rsidR="00AD7DBC" w:rsidRDefault="00AD7DBC" w:rsidP="00AD7DBC">
      <w:r>
        <w:t>01:10:46 Speaker 1</w:t>
      </w:r>
    </w:p>
    <w:p w14:paraId="10405B61" w14:textId="77777777" w:rsidR="00AD7DBC" w:rsidRDefault="00AD7DBC" w:rsidP="00AD7DBC">
      <w:r>
        <w:t>But when it comes to your survival in the business, that's when you start to get.</w:t>
      </w:r>
    </w:p>
    <w:p w14:paraId="2C7FDC90" w14:textId="77777777" w:rsidR="00AD7DBC" w:rsidRDefault="00AD7DBC" w:rsidP="00AD7DBC">
      <w:r>
        <w:t>01:10:53 Speaker 1</w:t>
      </w:r>
    </w:p>
    <w:p w14:paraId="001AC117" w14:textId="77777777" w:rsidR="00AD7DBC" w:rsidRDefault="00AD7DBC" w:rsidP="00AD7DBC">
      <w:r>
        <w:t>Anxious about it now you know people still copy me, in fact.</w:t>
      </w:r>
    </w:p>
    <w:p w14:paraId="2BAD440B" w14:textId="77777777" w:rsidR="00AD7DBC" w:rsidRDefault="00AD7DBC" w:rsidP="00AD7DBC">
      <w:r>
        <w:t>01:10:59 Speaker 1</w:t>
      </w:r>
    </w:p>
    <w:p w14:paraId="0613E6BE" w14:textId="77777777" w:rsidR="00AD7DBC" w:rsidRDefault="00AD7DBC" w:rsidP="00AD7DBC">
      <w:r>
        <w:t>There's this young designer who in 2016 she opened, did a website and she based her website on a dress I designed in 1973 that I still sell called the all in one and the dress can be.</w:t>
      </w:r>
    </w:p>
    <w:p w14:paraId="233ED260" w14:textId="77777777" w:rsidR="00AD7DBC" w:rsidRDefault="00AD7DBC" w:rsidP="00AD7DBC">
      <w:r>
        <w:t>01:11:19 Speaker 1</w:t>
      </w:r>
    </w:p>
    <w:p w14:paraId="38CDDD9D" w14:textId="77777777" w:rsidR="00AD7DBC" w:rsidRDefault="00AD7DBC" w:rsidP="00AD7DBC">
      <w:r>
        <w:t>100 different.</w:t>
      </w:r>
    </w:p>
    <w:p w14:paraId="538289CD" w14:textId="77777777" w:rsidR="00AD7DBC" w:rsidRDefault="00AD7DBC" w:rsidP="00AD7DBC">
      <w:r>
        <w:t>01:11:20 Speaker 1</w:t>
      </w:r>
    </w:p>
    <w:p w14:paraId="1960C80E" w14:textId="77777777" w:rsidR="00AD7DBC" w:rsidRDefault="00AD7DBC" w:rsidP="00AD7DBC">
      <w:r>
        <w:t>It's easy care and I have a whole video showing the way you wear it and.</w:t>
      </w:r>
    </w:p>
    <w:p w14:paraId="3DD682CD" w14:textId="77777777" w:rsidR="00AD7DBC" w:rsidRDefault="00AD7DBC" w:rsidP="00AD7DBC">
      <w:r>
        <w:t>01:11:26 Speaker 1</w:t>
      </w:r>
    </w:p>
    <w:p w14:paraId="5F8F5110" w14:textId="77777777" w:rsidR="00AD7DBC" w:rsidRDefault="00AD7DBC" w:rsidP="00AD7DBC">
      <w:r>
        <w:lastRenderedPageBreak/>
        <w:t>Her whole website is this dress. The video she did of all the ways you can wear it and that she is the creator of the dress. And she even came to my store to see what was going on. The whole thing. So I.</w:t>
      </w:r>
    </w:p>
    <w:p w14:paraId="7D81D91B" w14:textId="77777777" w:rsidR="00AD7DBC" w:rsidRDefault="00AD7DBC" w:rsidP="00AD7DBC">
      <w:r>
        <w:t>01:11:41 Speaker 1</w:t>
      </w:r>
    </w:p>
    <w:p w14:paraId="45F88FCE" w14:textId="77777777" w:rsidR="00AD7DBC" w:rsidRDefault="00AD7DBC" w:rsidP="00AD7DBC">
      <w:r>
        <w:t>Hear about this and she is a very small business and my CFO says we have to you know we have to put a stop to this.</w:t>
      </w:r>
    </w:p>
    <w:p w14:paraId="18C66C86" w14:textId="77777777" w:rsidR="00AD7DBC" w:rsidRDefault="00AD7DBC" w:rsidP="00AD7DBC">
      <w:r>
        <w:t>01:11:49 Speaker 1</w:t>
      </w:r>
    </w:p>
    <w:p w14:paraId="683F4EE9" w14:textId="77777777" w:rsidR="00AD7DBC" w:rsidRDefault="00AD7DBC" w:rsidP="00AD7DBC">
      <w:r>
        <w:t>Can't make these claims so he talks to the lawyer, the whole thing. And this is recent so.</w:t>
      </w:r>
    </w:p>
    <w:p w14:paraId="6064F8F6" w14:textId="77777777" w:rsidR="00AD7DBC" w:rsidRDefault="00AD7DBC" w:rsidP="00AD7DBC">
      <w:r>
        <w:t>01:11:56 Speaker 1</w:t>
      </w:r>
    </w:p>
    <w:p w14:paraId="1FD813FD" w14:textId="77777777" w:rsidR="00AD7DBC" w:rsidRDefault="00AD7DBC" w:rsidP="00AD7DBC">
      <w:r>
        <w:t>So last week I said this is what I.</w:t>
      </w:r>
    </w:p>
    <w:p w14:paraId="35A562AE" w14:textId="77777777" w:rsidR="00AD7DBC" w:rsidRDefault="00AD7DBC" w:rsidP="00AD7DBC">
      <w:r>
        <w:t>01:12:00 Speaker 1</w:t>
      </w:r>
    </w:p>
    <w:p w14:paraId="114DA0AC" w14:textId="77777777" w:rsidR="00AD7DBC" w:rsidRDefault="00AD7DBC" w:rsidP="00AD7DBC">
      <w:r>
        <w:t>I don't want to have negative conversations about somebody knocking me.</w:t>
      </w:r>
    </w:p>
    <w:p w14:paraId="72B8A999" w14:textId="77777777" w:rsidR="00AD7DBC" w:rsidRDefault="00AD7DBC" w:rsidP="00AD7DBC">
      <w:r>
        <w:t>01:12:06 Speaker 1</w:t>
      </w:r>
    </w:p>
    <w:p w14:paraId="38EE8D69" w14:textId="77777777" w:rsidR="00AD7DBC" w:rsidRDefault="00AD7DBC" w:rsidP="00AD7DBC">
      <w:r>
        <w:t>The only thing I care about is that she makes the dress in a good way. The way she's making it is so ugly and poorly made that what I want to do is drop all of the charges against her and I'm going to send her.</w:t>
      </w:r>
    </w:p>
    <w:p w14:paraId="34554B09" w14:textId="77777777" w:rsidR="00AD7DBC" w:rsidRDefault="00AD7DBC" w:rsidP="00AD7DBC">
      <w:r>
        <w:t>01:12:21 Speaker 1</w:t>
      </w:r>
    </w:p>
    <w:p w14:paraId="7C58B9A8" w14:textId="77777777" w:rsidR="00AD7DBC" w:rsidRDefault="00AD7DBC" w:rsidP="00AD7DBC">
      <w:r>
        <w:t>Of the dress, with instructions on how to make it. And I said. And you know what?</w:t>
      </w:r>
    </w:p>
    <w:p w14:paraId="4A8A58DC" w14:textId="77777777" w:rsidR="00AD7DBC" w:rsidRDefault="00AD7DBC" w:rsidP="00AD7DBC">
      <w:r>
        <w:t>01:12:26 Speaker 1</w:t>
      </w:r>
    </w:p>
    <w:p w14:paraId="181E9E84" w14:textId="77777777" w:rsidR="00AD7DBC" w:rsidRDefault="00AD7DBC" w:rsidP="00AD7DBC">
      <w:r>
        <w:t>Now she's not taking advantage of.</w:t>
      </w:r>
    </w:p>
    <w:p w14:paraId="37712CE4" w14:textId="77777777" w:rsidR="00AD7DBC" w:rsidRDefault="00AD7DBC" w:rsidP="00AD7DBC">
      <w:r>
        <w:t>01:12:29 Speaker 1</w:t>
      </w:r>
    </w:p>
    <w:p w14:paraId="5B08A162" w14:textId="77777777" w:rsidR="00AD7DBC" w:rsidRDefault="00AD7DBC" w:rsidP="00AD7DBC">
      <w:r>
        <w:t>I gave her a gift and that's it.</w:t>
      </w:r>
    </w:p>
    <w:p w14:paraId="05148C53" w14:textId="77777777" w:rsidR="00AD7DBC" w:rsidRDefault="00AD7DBC" w:rsidP="00AD7DBC">
      <w:r>
        <w:t>01:12:31 Speaker 1</w:t>
      </w:r>
    </w:p>
    <w:p w14:paraId="4D57F9BE" w14:textId="77777777" w:rsidR="00AD7DBC" w:rsidRDefault="00AD7DBC" w:rsidP="00AD7DBC">
      <w:r>
        <w:t>So that's my attitude at this point.</w:t>
      </w:r>
    </w:p>
    <w:p w14:paraId="10807B1F" w14:textId="77777777" w:rsidR="00AD7DBC" w:rsidRDefault="00AD7DBC" w:rsidP="00AD7DBC">
      <w:r>
        <w:t>01:12:34 Speaker 1</w:t>
      </w:r>
    </w:p>
    <w:p w14:paraId="352E16A5" w14:textId="77777777" w:rsidR="00AD7DBC" w:rsidRDefault="00AD7DBC" w:rsidP="00AD7DBC">
      <w:r>
        <w:t>Without knocking off, I mean, it's just so pervasive, though, yeah.</w:t>
      </w:r>
    </w:p>
    <w:p w14:paraId="3CABDBDB" w14:textId="77777777" w:rsidR="00AD7DBC" w:rsidRDefault="00AD7DBC" w:rsidP="00AD7DBC">
      <w:r>
        <w:t>01:12:40 Speaker 2</w:t>
      </w:r>
    </w:p>
    <w:p w14:paraId="29405D69" w14:textId="77777777" w:rsidR="00AD7DBC" w:rsidRDefault="00AD7DBC" w:rsidP="00AD7DBC">
      <w:r>
        <w:lastRenderedPageBreak/>
        <w:t>I'm not a while you were. I mean, correct me if I'm wrong, but it seems like in the 80s you were really focusing on comfort clothing.</w:t>
      </w:r>
    </w:p>
    <w:p w14:paraId="7D01A56F" w14:textId="77777777" w:rsidR="00AD7DBC" w:rsidRDefault="00AD7DBC" w:rsidP="00AD7DBC">
      <w:r>
        <w:t>01:12:51 Speaker 2</w:t>
      </w:r>
    </w:p>
    <w:p w14:paraId="3FC88806" w14:textId="77777777" w:rsidR="00AD7DBC" w:rsidRDefault="00AD7DBC" w:rsidP="00AD7DBC">
      <w:r>
        <w:t>I mean, now we all talk about it. 'cause everybody's been doing zoom calls and here I am. I'm wearing pajamas pants right now and.</w:t>
      </w:r>
    </w:p>
    <w:p w14:paraId="11926310" w14:textId="77777777" w:rsidR="00AD7DBC" w:rsidRDefault="00AD7DBC" w:rsidP="00AD7DBC">
      <w:r>
        <w:t>01:12:57 Speaker 2</w:t>
      </w:r>
    </w:p>
    <w:p w14:paraId="68F4BCB1" w14:textId="77777777" w:rsidR="00AD7DBC" w:rsidRDefault="00AD7DBC" w:rsidP="00AD7DBC">
      <w:r>
        <w:t>And how slippers but.</w:t>
      </w:r>
    </w:p>
    <w:p w14:paraId="2E06568F" w14:textId="77777777" w:rsidR="00AD7DBC" w:rsidRDefault="00AD7DBC" w:rsidP="00AD7DBC">
      <w:r>
        <w:t>01:12:59</w:t>
      </w:r>
    </w:p>
    <w:p w14:paraId="05280483" w14:textId="77777777" w:rsidR="00AD7DBC" w:rsidRDefault="00AD7DBC" w:rsidP="00AD7DBC">
      <w:r>
        <w:t>Right.</w:t>
      </w:r>
    </w:p>
    <w:p w14:paraId="539DBBF0" w14:textId="77777777" w:rsidR="00AD7DBC" w:rsidRDefault="00AD7DBC" w:rsidP="00AD7DBC">
      <w:r>
        <w:t>01:12:59 Speaker 2</w:t>
      </w:r>
    </w:p>
    <w:p w14:paraId="58B9A998" w14:textId="77777777" w:rsidR="00AD7DBC" w:rsidRDefault="00AD7DBC" w:rsidP="00AD7DBC">
      <w:r>
        <w:t>But you know normally together.</w:t>
      </w:r>
    </w:p>
    <w:p w14:paraId="15FAE1E5" w14:textId="77777777" w:rsidR="00AD7DBC" w:rsidRDefault="00AD7DBC" w:rsidP="00AD7DBC">
      <w:r>
        <w:t>01:13:02 Speaker 2</w:t>
      </w:r>
    </w:p>
    <w:p w14:paraId="63936B56" w14:textId="77777777" w:rsidR="00AD7DBC" w:rsidRDefault="00AD7DBC" w:rsidP="00AD7DBC">
      <w:r>
        <w:t>Wearing, you know, a colored shirt and you know, I'll be meeting all of Kamali.</w:t>
      </w:r>
    </w:p>
    <w:p w14:paraId="20A8729F" w14:textId="77777777" w:rsidR="00AD7DBC" w:rsidRDefault="00AD7DBC" w:rsidP="00AD7DBC">
      <w:r>
        <w:t>01:13:06 Speaker 2</w:t>
      </w:r>
    </w:p>
    <w:p w14:paraId="72911A2A" w14:textId="77777777" w:rsidR="00AD7DBC" w:rsidRDefault="00AD7DBC" w:rsidP="00AD7DBC">
      <w:r>
        <w:t>Would dress really well.</w:t>
      </w:r>
    </w:p>
    <w:p w14:paraId="47317753" w14:textId="77777777" w:rsidR="00AD7DBC" w:rsidRDefault="00AD7DBC" w:rsidP="00AD7DBC">
      <w:r>
        <w:t>01:13:08 Speaker 2</w:t>
      </w:r>
    </w:p>
    <w:p w14:paraId="655D534D" w14:textId="77777777" w:rsidR="00AD7DBC" w:rsidRDefault="00AD7DBC" w:rsidP="00AD7DBC">
      <w:r>
        <w:t>But it seems like you were doing like comfort clothing. You know, washable machine washable.</w:t>
      </w:r>
    </w:p>
    <w:p w14:paraId="7D6C2688" w14:textId="77777777" w:rsidR="00AD7DBC" w:rsidRDefault="00AD7DBC" w:rsidP="00AD7DBC">
      <w:r>
        <w:t>01:13:14 Speaker 3</w:t>
      </w:r>
    </w:p>
    <w:p w14:paraId="13974865" w14:textId="77777777" w:rsidR="00AD7DBC" w:rsidRDefault="00AD7DBC" w:rsidP="00AD7DBC">
      <w:r>
        <w:t>Mm.</w:t>
      </w:r>
    </w:p>
    <w:p w14:paraId="607622B2" w14:textId="77777777" w:rsidR="00AD7DBC" w:rsidRDefault="00AD7DBC" w:rsidP="00AD7DBC">
      <w:r>
        <w:t>01:13:15 Speaker 2</w:t>
      </w:r>
    </w:p>
    <w:p w14:paraId="5612049F" w14:textId="77777777" w:rsidR="00AD7DBC" w:rsidRDefault="00AD7DBC" w:rsidP="00AD7DBC">
      <w:r>
        <w:t>How would you describe your like if I were to go to a shop and said I want to look, I want to dress in Norma Kamali stuff in like 1985. What would I look like?</w:t>
      </w:r>
    </w:p>
    <w:p w14:paraId="47A81252" w14:textId="77777777" w:rsidR="00AD7DBC" w:rsidRDefault="00AD7DBC" w:rsidP="00AD7DBC">
      <w:r>
        <w:t>01:13:24 Speaker 1</w:t>
      </w:r>
    </w:p>
    <w:p w14:paraId="7753AD27" w14:textId="77777777" w:rsidR="00AD7DBC" w:rsidRDefault="00AD7DBC" w:rsidP="00AD7DBC">
      <w:r>
        <w:t>Well, my philosophy has been the same.</w:t>
      </w:r>
    </w:p>
    <w:p w14:paraId="47D116DC" w14:textId="77777777" w:rsidR="00AD7DBC" w:rsidRDefault="00AD7DBC" w:rsidP="00AD7DBC">
      <w:r>
        <w:t>01:13:27 Speaker 1</w:t>
      </w:r>
    </w:p>
    <w:p w14:paraId="7536FB3D" w14:textId="77777777" w:rsidR="00AD7DBC" w:rsidRDefault="00AD7DBC" w:rsidP="00AD7DBC">
      <w:r>
        <w:t>Name all these.</w:t>
      </w:r>
    </w:p>
    <w:p w14:paraId="1D37A84B" w14:textId="77777777" w:rsidR="00AD7DBC" w:rsidRDefault="00AD7DBC" w:rsidP="00AD7DBC">
      <w:r>
        <w:lastRenderedPageBreak/>
        <w:t>01:13:28 Speaker 1</w:t>
      </w:r>
    </w:p>
    <w:p w14:paraId="450E4BB3" w14:textId="77777777" w:rsidR="00AD7DBC" w:rsidRDefault="00AD7DBC" w:rsidP="00AD7DBC">
      <w:r>
        <w:t>So I was believing in clothes that felt good on.</w:t>
      </w:r>
    </w:p>
    <w:p w14:paraId="1807C631" w14:textId="77777777" w:rsidR="00AD7DBC" w:rsidRDefault="00AD7DBC" w:rsidP="00AD7DBC">
      <w:r>
        <w:t>01:13:36 Speaker 1</w:t>
      </w:r>
    </w:p>
    <w:p w14:paraId="42B3EEA9" w14:textId="77777777" w:rsidR="00AD7DBC" w:rsidRDefault="00AD7DBC" w:rsidP="00AD7DBC">
      <w:r>
        <w:t>Knits clothes that you could wash and not dry clean.</w:t>
      </w:r>
    </w:p>
    <w:p w14:paraId="6A02CD73" w14:textId="77777777" w:rsidR="00AD7DBC" w:rsidRDefault="00AD7DBC" w:rsidP="00AD7DBC">
      <w:r>
        <w:t>01:13:41 Speaker 1</w:t>
      </w:r>
    </w:p>
    <w:p w14:paraId="314560D3" w14:textId="77777777" w:rsidR="00AD7DBC" w:rsidRDefault="00AD7DBC" w:rsidP="00AD7DBC">
      <w:r>
        <w:t>Fun clothes, clothes that you could be active.</w:t>
      </w:r>
    </w:p>
    <w:p w14:paraId="1914069B" w14:textId="77777777" w:rsidR="00AD7DBC" w:rsidRDefault="00AD7DBC" w:rsidP="00AD7DBC">
      <w:r>
        <w:t>01:13:44 Speaker 1</w:t>
      </w:r>
    </w:p>
    <w:p w14:paraId="42B19B7B" w14:textId="77777777" w:rsidR="00AD7DBC" w:rsidRDefault="00AD7DBC" w:rsidP="00AD7DBC">
      <w:r>
        <w:t>I've always I'm still that same person that I'm wearing sweats as we speak.</w:t>
      </w:r>
    </w:p>
    <w:p w14:paraId="72D26C1D" w14:textId="77777777" w:rsidR="00AD7DBC" w:rsidRDefault="00AD7DBC" w:rsidP="00AD7DBC">
      <w:r>
        <w:t>01:13:51 Speaker 1</w:t>
      </w:r>
    </w:p>
    <w:p w14:paraId="14263A46" w14:textId="77777777" w:rsidR="00AD7DBC" w:rsidRDefault="00AD7DBC" w:rsidP="00AD7DBC">
      <w:r>
        <w:t>I love to feel good and clothes I don't want to feel.</w:t>
      </w:r>
    </w:p>
    <w:p w14:paraId="38A50102" w14:textId="77777777" w:rsidR="00AD7DBC" w:rsidRDefault="00AD7DBC" w:rsidP="00AD7DBC">
      <w:r>
        <w:t>01:13:57 Speaker 1</w:t>
      </w:r>
    </w:p>
    <w:p w14:paraId="6CCF83BC" w14:textId="77777777" w:rsidR="00AD7DBC" w:rsidRDefault="00AD7DBC" w:rsidP="00AD7DBC">
      <w:r>
        <w:t>I don't even want to think about my clothes, but the most important thing is that it's not.</w:t>
      </w:r>
    </w:p>
    <w:p w14:paraId="714B24F9" w14:textId="77777777" w:rsidR="00AD7DBC" w:rsidRDefault="00AD7DBC" w:rsidP="00AD7DBC">
      <w:r>
        <w:t>01:14:04 Speaker 1</w:t>
      </w:r>
    </w:p>
    <w:p w14:paraId="29425B30" w14:textId="77777777" w:rsidR="00AD7DBC" w:rsidRDefault="00AD7DBC" w:rsidP="00AD7DBC">
      <w:r>
        <w:t>You can wear it anytime. You don't have to hang it on a special hanger or it's going to get wrinkled.</w:t>
      </w:r>
    </w:p>
    <w:p w14:paraId="2D564080" w14:textId="77777777" w:rsidR="00AD7DBC" w:rsidRDefault="00AD7DBC" w:rsidP="00AD7DBC">
      <w:r>
        <w:t>01:14:04 Speaker 2</w:t>
      </w:r>
    </w:p>
    <w:p w14:paraId="393BED70" w14:textId="77777777" w:rsidR="00AD7DBC" w:rsidRDefault="00AD7DBC" w:rsidP="00AD7DBC">
      <w:r>
        <w:t>Yeah.</w:t>
      </w:r>
    </w:p>
    <w:p w14:paraId="5C027B32" w14:textId="77777777" w:rsidR="00AD7DBC" w:rsidRDefault="00AD7DBC" w:rsidP="00AD7DBC">
      <w:r>
        <w:t>01:14:10 Speaker 1</w:t>
      </w:r>
    </w:p>
    <w:p w14:paraId="51789E0C" w14:textId="77777777" w:rsidR="00AD7DBC" w:rsidRDefault="00AD7DBC" w:rsidP="00AD7DBC">
      <w:r>
        <w:t>I that to me is.</w:t>
      </w:r>
    </w:p>
    <w:p w14:paraId="03EBC09D" w14:textId="77777777" w:rsidR="00AD7DBC" w:rsidRDefault="00AD7DBC" w:rsidP="00AD7DBC">
      <w:r>
        <w:t>01:14:12 Speaker 1</w:t>
      </w:r>
    </w:p>
    <w:p w14:paraId="3AECEC2C" w14:textId="77777777" w:rsidR="00AD7DBC" w:rsidRDefault="00AD7DBC" w:rsidP="00AD7DBC">
      <w:r>
        <w:t>Not on the list of what? What I'm.</w:t>
      </w:r>
    </w:p>
    <w:p w14:paraId="171E3F80" w14:textId="77777777" w:rsidR="00AD7DBC" w:rsidRDefault="00AD7DBC" w:rsidP="00AD7DBC">
      <w:r>
        <w:t>01:14:16 Speaker 2</w:t>
      </w:r>
    </w:p>
    <w:p w14:paraId="64468D00" w14:textId="77777777" w:rsidR="00AD7DBC" w:rsidRDefault="00AD7DBC" w:rsidP="00AD7DBC">
      <w:r>
        <w:t>Yeah, I'm curious because today, like for example St. Wear, which is such a weird term to me because St. Wear means, like $600.00 T-shirts, right?</w:t>
      </w:r>
    </w:p>
    <w:p w14:paraId="603FFD97" w14:textId="77777777" w:rsidR="00AD7DBC" w:rsidRDefault="00AD7DBC" w:rsidP="00AD7DBC">
      <w:r>
        <w:t>01:14:25 Speaker 2</w:t>
      </w:r>
    </w:p>
    <w:p w14:paraId="4E0DE239" w14:textId="77777777" w:rsidR="00AD7DBC" w:rsidRDefault="00AD7DBC" w:rsidP="00AD7DBC">
      <w:r>
        <w:t>Like.</w:t>
      </w:r>
    </w:p>
    <w:p w14:paraId="4546151E" w14:textId="77777777" w:rsidR="00AD7DBC" w:rsidRDefault="00AD7DBC" w:rsidP="00AD7DBC">
      <w:r>
        <w:t>01:14:25 Speaker 2</w:t>
      </w:r>
    </w:p>
    <w:p w14:paraId="50D6D047" w14:textId="77777777" w:rsidR="00AD7DBC" w:rsidRDefault="00AD7DBC" w:rsidP="00AD7DBC">
      <w:r>
        <w:lastRenderedPageBreak/>
        <w:t>Or like $300.00 rubber flip flops, that's St. Wear.</w:t>
      </w:r>
    </w:p>
    <w:p w14:paraId="3226B27D" w14:textId="77777777" w:rsidR="00AD7DBC" w:rsidRDefault="00AD7DBC" w:rsidP="00AD7DBC">
      <w:r>
        <w:t>01:14:27 Speaker 1</w:t>
      </w:r>
    </w:p>
    <w:p w14:paraId="60EA406D" w14:textId="77777777" w:rsidR="00AD7DBC" w:rsidRDefault="00AD7DBC" w:rsidP="00AD7DBC">
      <w:r>
        <w:t>Yeah, right.</w:t>
      </w:r>
    </w:p>
    <w:p w14:paraId="16534588" w14:textId="77777777" w:rsidR="00AD7DBC" w:rsidRDefault="00AD7DBC" w:rsidP="00AD7DBC">
      <w:r>
        <w:t>01:14:28 Speaker 2</w:t>
      </w:r>
    </w:p>
    <w:p w14:paraId="5AED673D" w14:textId="77777777" w:rsidR="00AD7DBC" w:rsidRDefault="00AD7DBC" w:rsidP="00AD7DBC">
      <w:r>
        <w:t>Like who on the?</w:t>
      </w:r>
    </w:p>
    <w:p w14:paraId="3F5619C2" w14:textId="77777777" w:rsidR="00AD7DBC" w:rsidRDefault="00AD7DBC" w:rsidP="00AD7DBC">
      <w:r>
        <w:t>01:14:29 Speaker 2</w:t>
      </w:r>
    </w:p>
    <w:p w14:paraId="2181D398" w14:textId="77777777" w:rsidR="00AD7DBC" w:rsidRDefault="00AD7DBC" w:rsidP="00AD7DBC">
      <w:r>
        <w:t>Is wearing a $500 T-shirt.</w:t>
      </w:r>
    </w:p>
    <w:p w14:paraId="548565AA" w14:textId="77777777" w:rsidR="00AD7DBC" w:rsidRDefault="00AD7DBC" w:rsidP="00AD7DBC">
      <w:r>
        <w:t>01:14:30 Speaker 1</w:t>
      </w:r>
    </w:p>
    <w:p w14:paraId="5E07F839" w14:textId="77777777" w:rsidR="00AD7DBC" w:rsidRDefault="00AD7DBC" w:rsidP="00AD7DBC">
      <w:r>
        <w:t>Right.</w:t>
      </w:r>
    </w:p>
    <w:p w14:paraId="602F54F7" w14:textId="77777777" w:rsidR="00AD7DBC" w:rsidRDefault="00AD7DBC" w:rsidP="00AD7DBC">
      <w:r>
        <w:t>01:14:31 Speaker 2</w:t>
      </w:r>
    </w:p>
    <w:p w14:paraId="07D011F8" w14:textId="77777777" w:rsidR="00AD7DBC" w:rsidRDefault="00AD7DBC" w:rsidP="00AD7DBC">
      <w:r>
        <w:t>Was was your stuff super hot, expensive or was it?</w:t>
      </w:r>
    </w:p>
    <w:p w14:paraId="52964216" w14:textId="77777777" w:rsidR="00AD7DBC" w:rsidRDefault="00AD7DBC" w:rsidP="00AD7DBC">
      <w:r>
        <w:t>01:14:34</w:t>
      </w:r>
    </w:p>
    <w:p w14:paraId="5D389DA6" w14:textId="77777777" w:rsidR="00AD7DBC" w:rsidRDefault="00AD7DBC" w:rsidP="00AD7DBC">
      <w:r>
        <w:t>Next.</w:t>
      </w:r>
    </w:p>
    <w:p w14:paraId="342098B2" w14:textId="77777777" w:rsidR="00AD7DBC" w:rsidRDefault="00AD7DBC" w:rsidP="00AD7DBC">
      <w:r>
        <w:t>01:14:36 Speaker 2</w:t>
      </w:r>
    </w:p>
    <w:p w14:paraId="3D6B5E4F" w14:textId="77777777" w:rsidR="00AD7DBC" w:rsidRDefault="00AD7DBC" w:rsidP="00AD7DBC">
      <w:r>
        <w:t>It affordable.</w:t>
      </w:r>
    </w:p>
    <w:p w14:paraId="3DE9326D" w14:textId="77777777" w:rsidR="00AD7DBC" w:rsidRDefault="00AD7DBC" w:rsidP="00AD7DBC">
      <w:r>
        <w:t>01:14:36 Speaker 1</w:t>
      </w:r>
    </w:p>
    <w:p w14:paraId="557C03D5" w14:textId="77777777" w:rsidR="00AD7DBC" w:rsidRDefault="00AD7DBC" w:rsidP="00AD7DBC">
      <w:r>
        <w:t>No affordable. So to me value is also really important that you're able to pay the rent and still have something you love.</w:t>
      </w:r>
    </w:p>
    <w:p w14:paraId="0B512951" w14:textId="77777777" w:rsidR="00AD7DBC" w:rsidRDefault="00AD7DBC" w:rsidP="00AD7DBC">
      <w:r>
        <w:t>01:14:51 Speaker 1</w:t>
      </w:r>
    </w:p>
    <w:p w14:paraId="0AAC1F6D" w14:textId="77777777" w:rsidR="00AD7DBC" w:rsidRDefault="00AD7DBC" w:rsidP="00AD7DBC">
      <w:r>
        <w:t>You know the idea of somebody buying like a $5000 handbag and not having any money to do anything else is like insanity.</w:t>
      </w:r>
    </w:p>
    <w:p w14:paraId="598BDFFA" w14:textId="77777777" w:rsidR="00AD7DBC" w:rsidRDefault="00AD7DBC" w:rsidP="00AD7DBC">
      <w:r>
        <w:t>01:15:01 Speaker 1</w:t>
      </w:r>
    </w:p>
    <w:p w14:paraId="11B6F708" w14:textId="77777777" w:rsidR="00AD7DBC" w:rsidRDefault="00AD7DBC" w:rsidP="00AD7DBC">
      <w:r>
        <w:t>For me, beautiful clothes don't have to be expensive.</w:t>
      </w:r>
    </w:p>
    <w:p w14:paraId="46B92DFA" w14:textId="77777777" w:rsidR="00AD7DBC" w:rsidRDefault="00AD7DBC" w:rsidP="00AD7DBC">
      <w:r>
        <w:t>01:15:07 Speaker 2</w:t>
      </w:r>
    </w:p>
    <w:p w14:paraId="47856C10" w14:textId="77777777" w:rsidR="00AD7DBC" w:rsidRDefault="00AD7DBC" w:rsidP="00AD7DBC">
      <w:r>
        <w:t>And I mean clearly that it sounds like that became kind of a was a mantra of yours, I mean because you.</w:t>
      </w:r>
    </w:p>
    <w:p w14:paraId="6FE942F1" w14:textId="77777777" w:rsidR="00AD7DBC" w:rsidRDefault="00AD7DBC" w:rsidP="00AD7DBC">
      <w:r>
        <w:t>01:15:12 Speaker 2</w:t>
      </w:r>
    </w:p>
    <w:p w14:paraId="45F7ED74" w14:textId="77777777" w:rsidR="00AD7DBC" w:rsidRDefault="00AD7DBC" w:rsidP="00AD7DBC">
      <w:r>
        <w:lastRenderedPageBreak/>
        <w:t>I mean, I'm moving forward a little bit, but you you would go on to to partner with Walmart in in the early 2000s.</w:t>
      </w:r>
    </w:p>
    <w:p w14:paraId="401EA102" w14:textId="77777777" w:rsidR="00AD7DBC" w:rsidRDefault="00AD7DBC" w:rsidP="00AD7DBC">
      <w:r>
        <w:t>01:15:20 Speaker 2</w:t>
      </w:r>
    </w:p>
    <w:p w14:paraId="7768387B" w14:textId="77777777" w:rsidR="00AD7DBC" w:rsidRDefault="00AD7DBC" w:rsidP="00AD7DBC">
      <w:r>
        <w:t>Yeah, to to debut a a collection of clothing at.</w:t>
      </w:r>
    </w:p>
    <w:p w14:paraId="19EBC649" w14:textId="77777777" w:rsidR="00AD7DBC" w:rsidRDefault="00AD7DBC" w:rsidP="00AD7DBC">
      <w:r>
        <w:t>01:15:24 Speaker 2</w:t>
      </w:r>
    </w:p>
    <w:p w14:paraId="19A6BC8E" w14:textId="77777777" w:rsidR="00AD7DBC" w:rsidRDefault="00AD7DBC" w:rsidP="00AD7DBC">
      <w:r>
        <w:t>Which, by the way, you can still get through like eBay and people sell them at a premium.</w:t>
      </w:r>
    </w:p>
    <w:p w14:paraId="0264C23B" w14:textId="77777777" w:rsidR="00AD7DBC" w:rsidRDefault="00AD7DBC" w:rsidP="00AD7DBC">
      <w:r>
        <w:t>01:15:28 Speaker 1</w:t>
      </w:r>
    </w:p>
    <w:p w14:paraId="2587BF53" w14:textId="77777777" w:rsidR="00AD7DBC" w:rsidRDefault="00AD7DBC" w:rsidP="00AD7DBC">
      <w:r>
        <w:t>All right.</w:t>
      </w:r>
    </w:p>
    <w:p w14:paraId="5F5B5CCC" w14:textId="77777777" w:rsidR="00AD7DBC" w:rsidRDefault="00AD7DBC" w:rsidP="00AD7DBC">
      <w:r>
        <w:t>01:15:30 Speaker 2</w:t>
      </w:r>
    </w:p>
    <w:p w14:paraId="2715DEBC" w14:textId="77777777" w:rsidR="00AD7DBC" w:rsidRDefault="00AD7DBC" w:rsidP="00AD7DBC">
      <w:r>
        <w:t>Like like Norma Kamali T-shirts and stuff.</w:t>
      </w:r>
    </w:p>
    <w:p w14:paraId="050E81FD" w14:textId="77777777" w:rsidR="00AD7DBC" w:rsidRDefault="00AD7DBC" w:rsidP="00AD7DBC">
      <w:r>
        <w:t>01:15:31 Speaker 2</w:t>
      </w:r>
    </w:p>
    <w:p w14:paraId="6C029E6B" w14:textId="77777777" w:rsidR="00AD7DBC" w:rsidRDefault="00AD7DBC" w:rsidP="00AD7DBC">
      <w:r>
        <w:t>But tell me about that about that partnership, because I mean konoma quality, high fashion. You know, there's a certain kind of reputation.</w:t>
      </w:r>
    </w:p>
    <w:p w14:paraId="626F6008" w14:textId="77777777" w:rsidR="00AD7DBC" w:rsidRDefault="00AD7DBC" w:rsidP="00AD7DBC">
      <w:r>
        <w:t>01:15:32 Speaker 1</w:t>
      </w:r>
    </w:p>
    <w:p w14:paraId="28894B1F" w14:textId="77777777" w:rsidR="00AD7DBC" w:rsidRDefault="00AD7DBC" w:rsidP="00AD7DBC">
      <w:r>
        <w:t>Right.</w:t>
      </w:r>
    </w:p>
    <w:p w14:paraId="2ADBC660" w14:textId="77777777" w:rsidR="00AD7DBC" w:rsidRDefault="00AD7DBC" w:rsidP="00AD7DBC">
      <w:r>
        <w:t>01:15:39 Speaker 2</w:t>
      </w:r>
    </w:p>
    <w:p w14:paraId="35C29937" w14:textId="77777777" w:rsidR="00AD7DBC" w:rsidRDefault="00AD7DBC" w:rsidP="00AD7DBC">
      <w:r>
        <w:t>Walmart obviously, is not that.</w:t>
      </w:r>
    </w:p>
    <w:p w14:paraId="1ADC4784" w14:textId="77777777" w:rsidR="00AD7DBC" w:rsidRDefault="00AD7DBC" w:rsidP="00AD7DBC">
      <w:r>
        <w:t>01:15:41 Speaker 1</w:t>
      </w:r>
    </w:p>
    <w:p w14:paraId="7A22E944" w14:textId="77777777" w:rsidR="00AD7DBC" w:rsidRDefault="00AD7DBC" w:rsidP="00AD7DBC">
      <w:r>
        <w:t>Yeah, I'll tell you. So first of all.</w:t>
      </w:r>
    </w:p>
    <w:p w14:paraId="64A3089D" w14:textId="77777777" w:rsidR="00AD7DBC" w:rsidRDefault="00AD7DBC" w:rsidP="00AD7DBC">
      <w:r>
        <w:t>01:15:45 Speaker 1</w:t>
      </w:r>
    </w:p>
    <w:p w14:paraId="3B097772" w14:textId="77777777" w:rsidR="00AD7DBC" w:rsidRDefault="00AD7DBC" w:rsidP="00AD7DBC">
      <w:r>
        <w:t>When Halston made a decision to do a big box, I think it was pennies.</w:t>
      </w:r>
    </w:p>
    <w:p w14:paraId="0774A8E2" w14:textId="77777777" w:rsidR="00AD7DBC" w:rsidRDefault="00AD7DBC" w:rsidP="00AD7DBC">
      <w:r>
        <w:t>01:15:50 Speaker 1</w:t>
      </w:r>
    </w:p>
    <w:p w14:paraId="373F13EC" w14:textId="77777777" w:rsidR="00AD7DBC" w:rsidRDefault="00AD7DBC" w:rsidP="00AD7DBC">
      <w:r>
        <w:t>Killed his career.</w:t>
      </w:r>
    </w:p>
    <w:p w14:paraId="3FD41C4D" w14:textId="77777777" w:rsidR="00AD7DBC" w:rsidRDefault="00AD7DBC" w:rsidP="00AD7DBC">
      <w:r>
        <w:t>01:15:52 Speaker 1</w:t>
      </w:r>
    </w:p>
    <w:p w14:paraId="44484851" w14:textId="77777777" w:rsidR="00AD7DBC" w:rsidRDefault="00AD7DBC" w:rsidP="00AD7DBC">
      <w:r>
        <w:t>And so, you know, word has always been you don't want to get involved with those because for your reputation, it's not good.</w:t>
      </w:r>
    </w:p>
    <w:p w14:paraId="5AC6D1B1" w14:textId="77777777" w:rsidR="00AD7DBC" w:rsidRDefault="00AD7DBC" w:rsidP="00AD7DBC">
      <w:r>
        <w:t>01:16:00 Speaker 1</w:t>
      </w:r>
    </w:p>
    <w:p w14:paraId="516E2890" w14:textId="77777777" w:rsidR="00AD7DBC" w:rsidRDefault="00AD7DBC" w:rsidP="00AD7DBC">
      <w:r>
        <w:lastRenderedPageBreak/>
        <w:t>But I love to meet people and listen to ideas and what they are offering.</w:t>
      </w:r>
    </w:p>
    <w:p w14:paraId="3074CABE" w14:textId="77777777" w:rsidR="00AD7DBC" w:rsidRDefault="00AD7DBC" w:rsidP="00AD7DBC">
      <w:r>
        <w:t>01:16:09 Speaker 1</w:t>
      </w:r>
    </w:p>
    <w:p w14:paraId="6DDA3F8F" w14:textId="77777777" w:rsidR="00AD7DBC" w:rsidRDefault="00AD7DBC" w:rsidP="00AD7DBC">
      <w:r>
        <w:t>If people approach me about something, I probably 9 times out of 10.</w:t>
      </w:r>
    </w:p>
    <w:p w14:paraId="7390A4E1" w14:textId="77777777" w:rsidR="00AD7DBC" w:rsidRDefault="00AD7DBC" w:rsidP="00AD7DBC">
      <w:r>
        <w:t>01:16:15 Speaker 1</w:t>
      </w:r>
    </w:p>
    <w:p w14:paraId="4AA7DD81" w14:textId="77777777" w:rsidR="00AD7DBC" w:rsidRDefault="00AD7DBC" w:rsidP="00AD7DBC">
      <w:r>
        <w:t>And we'll have the.</w:t>
      </w:r>
    </w:p>
    <w:p w14:paraId="2B2C2B5E" w14:textId="77777777" w:rsidR="00AD7DBC" w:rsidRDefault="00AD7DBC" w:rsidP="00AD7DBC">
      <w:r>
        <w:t>01:16:16 Speaker 1</w:t>
      </w:r>
    </w:p>
    <w:p w14:paraId="066459CE" w14:textId="77777777" w:rsidR="00AD7DBC" w:rsidRDefault="00AD7DBC" w:rsidP="00AD7DBC">
      <w:r>
        <w:t>I always learn something from it.</w:t>
      </w:r>
    </w:p>
    <w:p w14:paraId="755F3F7A" w14:textId="77777777" w:rsidR="00AD7DBC" w:rsidRDefault="00AD7DBC" w:rsidP="00AD7DBC">
      <w:r>
        <w:t>01:16:19 Speaker 2</w:t>
      </w:r>
    </w:p>
    <w:p w14:paraId="1584D954" w14:textId="77777777" w:rsidR="00AD7DBC" w:rsidRDefault="00AD7DBC" w:rsidP="00AD7DBC">
      <w:r>
        <w:t>And it sounds like that's what happened in this case, right? I mean, I think.</w:t>
      </w:r>
    </w:p>
    <w:p w14:paraId="14B8E814" w14:textId="77777777" w:rsidR="00AD7DBC" w:rsidRDefault="00AD7DBC" w:rsidP="00AD7DBC">
      <w:r>
        <w:t>01:16:23</w:t>
      </w:r>
    </w:p>
    <w:p w14:paraId="254BF65C" w14:textId="77777777" w:rsidR="00AD7DBC" w:rsidRDefault="00AD7DBC" w:rsidP="00AD7DBC">
      <w:r>
        <w:t>I.</w:t>
      </w:r>
    </w:p>
    <w:p w14:paraId="4DA2EB3F" w14:textId="77777777" w:rsidR="00AD7DBC" w:rsidRDefault="00AD7DBC" w:rsidP="00AD7DBC">
      <w:r>
        <w:t>01:16:23 Speaker 2</w:t>
      </w:r>
    </w:p>
    <w:p w14:paraId="164E1643" w14:textId="77777777" w:rsidR="00AD7DBC" w:rsidRDefault="00AD7DBC" w:rsidP="00AD7DBC">
      <w:r>
        <w:t>Think at some point what like someone you knew from the industry who got a job at Walmart like called you up and made some sort of offer.</w:t>
      </w:r>
    </w:p>
    <w:p w14:paraId="683A9960" w14:textId="77777777" w:rsidR="00AD7DBC" w:rsidRDefault="00AD7DBC" w:rsidP="00AD7DBC">
      <w:r>
        <w:t>01:16:32 Speaker 1</w:t>
      </w:r>
    </w:p>
    <w:p w14:paraId="44E84639" w14:textId="77777777" w:rsidR="00AD7DBC" w:rsidRDefault="00AD7DBC" w:rsidP="00AD7DBC">
      <w:r>
        <w:t>Yes, and he said, I'm going to ask you something and I don't want you to say no right away.</w:t>
      </w:r>
    </w:p>
    <w:p w14:paraId="6D42483F" w14:textId="77777777" w:rsidR="00AD7DBC" w:rsidRDefault="00AD7DBC" w:rsidP="00AD7DBC">
      <w:r>
        <w:t>01:16:40 Speaker 1</w:t>
      </w:r>
    </w:p>
    <w:p w14:paraId="361D4571" w14:textId="77777777" w:rsidR="00AD7DBC" w:rsidRDefault="00AD7DBC" w:rsidP="00AD7DBC">
      <w:r>
        <w:t>He said.</w:t>
      </w:r>
    </w:p>
    <w:p w14:paraId="75E482C1" w14:textId="77777777" w:rsidR="00AD7DBC" w:rsidRDefault="00AD7DBC" w:rsidP="00AD7DBC">
      <w:r>
        <w:t>01:16:41 Speaker 1</w:t>
      </w:r>
    </w:p>
    <w:p w14:paraId="7344543E" w14:textId="77777777" w:rsidR="00AD7DBC" w:rsidRDefault="00AD7DBC" w:rsidP="00AD7DBC">
      <w:r>
        <w:t>I'm working at Walmart and I want you to come and meet me here.</w:t>
      </w:r>
    </w:p>
    <w:p w14:paraId="5C2A5275" w14:textId="77777777" w:rsidR="00AD7DBC" w:rsidRDefault="00AD7DBC" w:rsidP="00AD7DBC">
      <w:r>
        <w:t>01:16:46 Speaker 1</w:t>
      </w:r>
    </w:p>
    <w:p w14:paraId="4229157E" w14:textId="77777777" w:rsidR="00AD7DBC" w:rsidRDefault="00AD7DBC" w:rsidP="00AD7DBC">
      <w:r>
        <w:t>And I said, oh, I don't.</w:t>
      </w:r>
    </w:p>
    <w:p w14:paraId="1E749618" w14:textId="77777777" w:rsidR="00AD7DBC" w:rsidRDefault="00AD7DBC" w:rsidP="00AD7DBC">
      <w:r>
        <w:t>01:16:49 Speaker 1</w:t>
      </w:r>
    </w:p>
    <w:p w14:paraId="46721994" w14:textId="77777777" w:rsidR="00AD7DBC" w:rsidRDefault="00AD7DBC" w:rsidP="00AD7DBC">
      <w:r>
        <w:t>Really don't think so.</w:t>
      </w:r>
    </w:p>
    <w:p w14:paraId="5E7366A6" w14:textId="77777777" w:rsidR="00AD7DBC" w:rsidRDefault="00AD7DBC" w:rsidP="00AD7DBC">
      <w:r>
        <w:t>01:16:51 Speaker 1</w:t>
      </w:r>
    </w:p>
    <w:p w14:paraId="09B5DDCD" w14:textId="77777777" w:rsidR="00AD7DBC" w:rsidRDefault="00AD7DBC" w:rsidP="00AD7DBC">
      <w:r>
        <w:t>And he said, I know you would like this meeting.</w:t>
      </w:r>
    </w:p>
    <w:p w14:paraId="29E35815" w14:textId="77777777" w:rsidR="00AD7DBC" w:rsidRDefault="00AD7DBC" w:rsidP="00AD7DBC">
      <w:r>
        <w:lastRenderedPageBreak/>
        <w:t>01:16:55 Speaker 1</w:t>
      </w:r>
    </w:p>
    <w:p w14:paraId="2F8ED2D1" w14:textId="77777777" w:rsidR="00AD7DBC" w:rsidRDefault="00AD7DBC" w:rsidP="00AD7DBC">
      <w:r>
        <w:t>I know you're going to like it just for the experience.</w:t>
      </w:r>
    </w:p>
    <w:p w14:paraId="7AEABE3B" w14:textId="77777777" w:rsidR="00AD7DBC" w:rsidRDefault="00AD7DBC" w:rsidP="00AD7DBC">
      <w:r>
        <w:t>01:16:58 Speaker 1</w:t>
      </w:r>
    </w:p>
    <w:p w14:paraId="419F3308" w14:textId="77777777" w:rsidR="00AD7DBC" w:rsidRDefault="00AD7DBC" w:rsidP="00AD7DBC">
      <w:r>
        <w:t>Have to.</w:t>
      </w:r>
    </w:p>
    <w:p w14:paraId="1DB81A55" w14:textId="77777777" w:rsidR="00AD7DBC" w:rsidRDefault="00AD7DBC" w:rsidP="00AD7DBC">
      <w:r>
        <w:t>01:16:59 Speaker 1</w:t>
      </w:r>
    </w:p>
    <w:p w14:paraId="63545098" w14:textId="77777777" w:rsidR="00AD7DBC" w:rsidRDefault="00AD7DBC" w:rsidP="00AD7DBC">
      <w:r>
        <w:t>So I said OK.</w:t>
      </w:r>
    </w:p>
    <w:p w14:paraId="32ACBEA0" w14:textId="77777777" w:rsidR="00AD7DBC" w:rsidRDefault="00AD7DBC" w:rsidP="00AD7DBC">
      <w:r>
        <w:t>01:17:01 Speaker 1</w:t>
      </w:r>
    </w:p>
    <w:p w14:paraId="7E733C73" w14:textId="77777777" w:rsidR="00AD7DBC" w:rsidRDefault="00AD7DBC" w:rsidP="00AD7DBC">
      <w:r>
        <w:t>I I trust your judgment on.</w:t>
      </w:r>
    </w:p>
    <w:p w14:paraId="0F2F371B" w14:textId="77777777" w:rsidR="00AD7DBC" w:rsidRDefault="00AD7DBC" w:rsidP="00AD7DBC">
      <w:r>
        <w:t>01:17:02 Speaker 1</w:t>
      </w:r>
    </w:p>
    <w:p w14:paraId="1EFF2600" w14:textId="77777777" w:rsidR="00AD7DBC" w:rsidRDefault="00AD7DBC" w:rsidP="00AD7DBC">
      <w:r>
        <w:t>So I get on a plane and then you take that little plane to Walmart to Batonville and I go to my first Walmart superstore and I am blown away.</w:t>
      </w:r>
    </w:p>
    <w:p w14:paraId="627162D1" w14:textId="77777777" w:rsidR="00AD7DBC" w:rsidRDefault="00AD7DBC" w:rsidP="00AD7DBC">
      <w:r>
        <w:t>01:17:17 Speaker 1</w:t>
      </w:r>
    </w:p>
    <w:p w14:paraId="284AF29E" w14:textId="77777777" w:rsidR="00AD7DBC" w:rsidRDefault="00AD7DBC" w:rsidP="00AD7DBC">
      <w:r>
        <w:t>I have never.</w:t>
      </w:r>
    </w:p>
    <w:p w14:paraId="64F3305A" w14:textId="77777777" w:rsidR="00AD7DBC" w:rsidRDefault="00AD7DBC" w:rsidP="00AD7DBC">
      <w:r>
        <w:t>01:17:18 Speaker 1</w:t>
      </w:r>
    </w:p>
    <w:p w14:paraId="7E71D26A" w14:textId="77777777" w:rsidR="00AD7DBC" w:rsidRDefault="00AD7DBC" w:rsidP="00AD7DBC">
      <w:r>
        <w:t>I mean, I'm a New York.</w:t>
      </w:r>
    </w:p>
    <w:p w14:paraId="3B49977C" w14:textId="77777777" w:rsidR="00AD7DBC" w:rsidRDefault="00AD7DBC" w:rsidP="00AD7DBC">
      <w:r>
        <w:t>01:17:20 Speaker 1</w:t>
      </w:r>
    </w:p>
    <w:p w14:paraId="2B38CF3E" w14:textId="77777777" w:rsidR="00AD7DBC" w:rsidRDefault="00AD7DBC" w:rsidP="00AD7DBC">
      <w:r>
        <w:t>Girl, I don't.</w:t>
      </w:r>
    </w:p>
    <w:p w14:paraId="07C6D7B1" w14:textId="77777777" w:rsidR="00AD7DBC" w:rsidRDefault="00AD7DBC" w:rsidP="00AD7DBC">
      <w:r>
        <w:t>01:17:20 Speaker 2</w:t>
      </w:r>
    </w:p>
    <w:p w14:paraId="1CCE1B8D" w14:textId="77777777" w:rsidR="00AD7DBC" w:rsidRDefault="00AD7DBC" w:rsidP="00AD7DBC">
      <w:r>
        <w:t>Yes, there's no Walmart superstore in New York.</w:t>
      </w:r>
    </w:p>
    <w:p w14:paraId="0BD02D5F" w14:textId="77777777" w:rsidR="00AD7DBC" w:rsidRDefault="00AD7DBC" w:rsidP="00AD7DBC">
      <w:r>
        <w:t>01:17:21</w:t>
      </w:r>
    </w:p>
    <w:p w14:paraId="7EB19D1D" w14:textId="77777777" w:rsidR="00AD7DBC" w:rsidRDefault="00AD7DBC" w:rsidP="00AD7DBC">
      <w:r>
        <w:t>I don't even.</w:t>
      </w:r>
    </w:p>
    <w:p w14:paraId="3EAFFAC1" w14:textId="77777777" w:rsidR="00AD7DBC" w:rsidRDefault="00AD7DBC" w:rsidP="00AD7DBC">
      <w:r>
        <w:t>01:17:22 Speaker 1</w:t>
      </w:r>
    </w:p>
    <w:p w14:paraId="57A6AE4F" w14:textId="77777777" w:rsidR="00AD7DBC" w:rsidRDefault="00AD7DBC" w:rsidP="00AD7DBC">
      <w:r>
        <w:t>Yeah. And I don't drive a car, so I'm not. You know, I'm like a New York girl.</w:t>
      </w:r>
    </w:p>
    <w:p w14:paraId="52963946" w14:textId="77777777" w:rsidR="00AD7DBC" w:rsidRDefault="00AD7DBC" w:rsidP="00AD7DBC">
      <w:r>
        <w:t>01:17:28 Speaker 1</w:t>
      </w:r>
    </w:p>
    <w:p w14:paraId="2FB48E0D" w14:textId="77777777" w:rsidR="00AD7DBC" w:rsidRDefault="00AD7DBC" w:rsidP="00AD7DBC">
      <w:r>
        <w:t>I'm looking at this thing, and I'm like holy mackerel.</w:t>
      </w:r>
    </w:p>
    <w:p w14:paraId="53CBD259" w14:textId="77777777" w:rsidR="00AD7DBC" w:rsidRDefault="00AD7DBC" w:rsidP="00AD7DBC">
      <w:r>
        <w:t>01:17:32 Speaker 1</w:t>
      </w:r>
    </w:p>
    <w:p w14:paraId="4B2D2B9F" w14:textId="77777777" w:rsidR="00AD7DBC" w:rsidRDefault="00AD7DBC" w:rsidP="00AD7DBC">
      <w:r>
        <w:lastRenderedPageBreak/>
        <w:t>So then I I meet some really smart people.</w:t>
      </w:r>
    </w:p>
    <w:p w14:paraId="39691260" w14:textId="77777777" w:rsidR="00AD7DBC" w:rsidRDefault="00AD7DBC" w:rsidP="00AD7DBC">
      <w:r>
        <w:t>01:17:37 Speaker 1</w:t>
      </w:r>
    </w:p>
    <w:p w14:paraId="12F4C9B3" w14:textId="77777777" w:rsidR="00AD7DBC" w:rsidRDefault="00AD7DBC" w:rsidP="00AD7DBC">
      <w:r>
        <w:t>We have these great conversations and they want to have a fashion line for Walmart and I said.</w:t>
      </w:r>
    </w:p>
    <w:p w14:paraId="67A90906" w14:textId="77777777" w:rsidR="00AD7DBC" w:rsidRDefault="00AD7DBC" w:rsidP="00AD7DBC">
      <w:r>
        <w:t>01:17:45 Speaker 1</w:t>
      </w:r>
    </w:p>
    <w:p w14:paraId="650547A5" w14:textId="77777777" w:rsidR="00AD7DBC" w:rsidRDefault="00AD7DBC" w:rsidP="00AD7DBC">
      <w:r>
        <w:t>I don't think so.</w:t>
      </w:r>
    </w:p>
    <w:p w14:paraId="3BD6C8F5" w14:textId="77777777" w:rsidR="00AD7DBC" w:rsidRDefault="00AD7DBC" w:rsidP="00AD7DBC">
      <w:r>
        <w:t>01:17:47 Speaker 1</w:t>
      </w:r>
    </w:p>
    <w:p w14:paraId="1C133111" w14:textId="77777777" w:rsidR="00AD7DBC" w:rsidRDefault="00AD7DBC" w:rsidP="00AD7DBC">
      <w:r>
        <w:t>I don't think that's a good idea.</w:t>
      </w:r>
    </w:p>
    <w:p w14:paraId="7A9579D3" w14:textId="77777777" w:rsidR="00AD7DBC" w:rsidRDefault="00AD7DBC" w:rsidP="00AD7DBC">
      <w:r>
        <w:t>01:17:51 Speaker 1</w:t>
      </w:r>
    </w:p>
    <w:p w14:paraId="7D560A6B" w14:textId="77777777" w:rsidR="00AD7DBC" w:rsidRDefault="00AD7DBC" w:rsidP="00AD7DBC">
      <w:r>
        <w:t>Just saying and a little over a year later, I got a call from them.</w:t>
      </w:r>
    </w:p>
    <w:p w14:paraId="29B93471" w14:textId="77777777" w:rsidR="00AD7DBC" w:rsidRDefault="00AD7DBC" w:rsidP="00AD7DBC">
      <w:r>
        <w:t>01:17:57 Speaker 1</w:t>
      </w:r>
    </w:p>
    <w:p w14:paraId="27EC361E" w14:textId="77777777" w:rsidR="00AD7DBC" w:rsidRDefault="00AD7DBC" w:rsidP="00AD7DBC">
      <w:r>
        <w:t>It appears that they did do a fashion line for Walmart and it did work, and somebody that was at that meeting.</w:t>
      </w:r>
    </w:p>
    <w:p w14:paraId="077BFDA0" w14:textId="77777777" w:rsidR="00AD7DBC" w:rsidRDefault="00AD7DBC" w:rsidP="00AD7DBC">
      <w:r>
        <w:t>01:18:06 Speaker 1</w:t>
      </w:r>
    </w:p>
    <w:p w14:paraId="144A9A83" w14:textId="77777777" w:rsidR="00AD7DBC" w:rsidRDefault="00AD7DBC" w:rsidP="00AD7DBC">
      <w:r>
        <w:t>Said we have to talk to Norma, but this time will comes to see you.</w:t>
      </w:r>
    </w:p>
    <w:p w14:paraId="57BF501C" w14:textId="77777777" w:rsidR="00AD7DBC" w:rsidRDefault="00AD7DBC" w:rsidP="00AD7DBC">
      <w:r>
        <w:t>01:18:12 Speaker 1</w:t>
      </w:r>
    </w:p>
    <w:p w14:paraId="4F5D01F2" w14:textId="77777777" w:rsidR="00AD7DBC" w:rsidRDefault="00AD7DBC" w:rsidP="00AD7DBC">
      <w:r>
        <w:t>They said what is in your mind?</w:t>
      </w:r>
    </w:p>
    <w:p w14:paraId="7FA7890E" w14:textId="77777777" w:rsidR="00AD7DBC" w:rsidRDefault="00AD7DBC" w:rsidP="00AD7DBC">
      <w:r>
        <w:t>01:18:14 Speaker 1</w:t>
      </w:r>
    </w:p>
    <w:p w14:paraId="5149B3FD" w14:textId="77777777" w:rsidR="00AD7DBC" w:rsidRDefault="00AD7DBC" w:rsidP="00AD7DBC">
      <w:r>
        <w:t>Are you thinking about?</w:t>
      </w:r>
    </w:p>
    <w:p w14:paraId="4ECD56B5" w14:textId="77777777" w:rsidR="00AD7DBC" w:rsidRDefault="00AD7DBC" w:rsidP="00AD7DBC">
      <w:r>
        <w:t>01:18:15 Speaker 1</w:t>
      </w:r>
    </w:p>
    <w:p w14:paraId="07CBC59D" w14:textId="77777777" w:rsidR="00AD7DBC" w:rsidRDefault="00AD7DBC" w:rsidP="00AD7DBC">
      <w:r>
        <w:t>And I told them that I thought that they should.</w:t>
      </w:r>
    </w:p>
    <w:p w14:paraId="60A225CA" w14:textId="77777777" w:rsidR="00AD7DBC" w:rsidRDefault="00AD7DBC" w:rsidP="00AD7DBC">
      <w:r>
        <w:t>01:18:19 Speaker 1</w:t>
      </w:r>
    </w:p>
    <w:p w14:paraId="0FC520EF" w14:textId="77777777" w:rsidR="00AD7DBC" w:rsidRDefault="00AD7DBC" w:rsidP="00AD7DBC">
      <w:r>
        <w:t>The core of a wardrobe, like a trench coat, a white shirt, a black trouser, a jacket, all the basics.</w:t>
      </w:r>
    </w:p>
    <w:p w14:paraId="783B00B6" w14:textId="77777777" w:rsidR="00AD7DBC" w:rsidRDefault="00AD7DBC" w:rsidP="00AD7DBC">
      <w:r>
        <w:t>01:18:30 Speaker 1</w:t>
      </w:r>
    </w:p>
    <w:p w14:paraId="6968BE69" w14:textId="77777777" w:rsidR="00AD7DBC" w:rsidRDefault="00AD7DBC" w:rsidP="00AD7DBC">
      <w:r>
        <w:t>And so I remember when I was doing.</w:t>
      </w:r>
    </w:p>
    <w:p w14:paraId="11910689" w14:textId="77777777" w:rsidR="00AD7DBC" w:rsidRDefault="00AD7DBC" w:rsidP="00AD7DBC">
      <w:r>
        <w:t>01:18:34 Speaker 1</w:t>
      </w:r>
    </w:p>
    <w:p w14:paraId="39C6781D" w14:textId="77777777" w:rsidR="00AD7DBC" w:rsidRDefault="00AD7DBC" w:rsidP="00AD7DBC">
      <w:r>
        <w:lastRenderedPageBreak/>
        <w:t>A T.</w:t>
      </w:r>
    </w:p>
    <w:p w14:paraId="67B167E0" w14:textId="77777777" w:rsidR="00AD7DBC" w:rsidRDefault="00AD7DBC" w:rsidP="00AD7DBC">
      <w:r>
        <w:t>01:18:35 Speaker 1</w:t>
      </w:r>
    </w:p>
    <w:p w14:paraId="1D5C344F" w14:textId="77777777" w:rsidR="00AD7DBC" w:rsidRDefault="00AD7DBC" w:rsidP="00AD7DBC">
      <w:r>
        <w:t>T-shirt designs for them and I see 650 units and I said.</w:t>
      </w:r>
    </w:p>
    <w:p w14:paraId="02E0CA6C" w14:textId="77777777" w:rsidR="00AD7DBC" w:rsidRDefault="00AD7DBC" w:rsidP="00AD7DBC">
      <w:r>
        <w:t>01:18:41 Speaker 1</w:t>
      </w:r>
    </w:p>
    <w:p w14:paraId="29C1E397" w14:textId="77777777" w:rsidR="00AD7DBC" w:rsidRDefault="00AD7DBC" w:rsidP="00AD7DBC">
      <w:r>
        <w:t>I don't.</w:t>
      </w:r>
    </w:p>
    <w:p w14:paraId="02413A2C" w14:textId="77777777" w:rsidR="00AD7DBC" w:rsidRDefault="00AD7DBC" w:rsidP="00AD7DBC">
      <w:r>
        <w:t>01:18:41 Speaker 1</w:t>
      </w:r>
    </w:p>
    <w:p w14:paraId="20BB4DFD" w14:textId="77777777" w:rsidR="00AD7DBC" w:rsidRDefault="00AD7DBC" w:rsidP="00AD7DBC">
      <w:r>
        <w:t>That doesn't seem like it's going to be.</w:t>
      </w:r>
    </w:p>
    <w:p w14:paraId="72B01348" w14:textId="77777777" w:rsidR="00AD7DBC" w:rsidRDefault="00AD7DBC" w:rsidP="00AD7DBC">
      <w:r>
        <w:t>01:18:44 Speaker 1</w:t>
      </w:r>
    </w:p>
    <w:p w14:paraId="2FC4E1D5" w14:textId="77777777" w:rsidR="00AD7DBC" w:rsidRDefault="00AD7DBC" w:rsidP="00AD7DBC">
      <w:r>
        <w:t>And they said, well, that's 650,000 units. And I was like, oh, OK.</w:t>
      </w:r>
    </w:p>
    <w:p w14:paraId="56A23A0C" w14:textId="77777777" w:rsidR="00AD7DBC" w:rsidRDefault="00AD7DBC" w:rsidP="00AD7DBC">
      <w:r>
        <w:t>01:18:50 Speaker 1</w:t>
      </w:r>
    </w:p>
    <w:p w14:paraId="2BA9B4CC" w14:textId="77777777" w:rsidR="00AD7DBC" w:rsidRDefault="00AD7DBC" w:rsidP="00AD7DBC">
      <w:r>
        <w:t>Right, I get it.</w:t>
      </w:r>
    </w:p>
    <w:p w14:paraId="46EAB241" w14:textId="77777777" w:rsidR="00AD7DBC" w:rsidRDefault="00AD7DBC" w:rsidP="00AD7DBC">
      <w:r>
        <w:t>01:18:51 Speaker 1</w:t>
      </w:r>
    </w:p>
    <w:p w14:paraId="103B9BFF" w14:textId="77777777" w:rsidR="00AD7DBC" w:rsidRDefault="00AD7DBC" w:rsidP="00AD7DBC">
      <w:r>
        <w:t>And so.</w:t>
      </w:r>
    </w:p>
    <w:p w14:paraId="6EC49382" w14:textId="77777777" w:rsidR="00AD7DBC" w:rsidRDefault="00AD7DBC" w:rsidP="00AD7DBC">
      <w:r>
        <w:t>01:18:54 Speaker 1</w:t>
      </w:r>
    </w:p>
    <w:p w14:paraId="0D32D156" w14:textId="77777777" w:rsidR="00AD7DBC" w:rsidRDefault="00AD7DBC" w:rsidP="00AD7DBC">
      <w:r>
        <w:t>The quality of the clothes was exactly the quality I.</w:t>
      </w:r>
    </w:p>
    <w:p w14:paraId="102D188B" w14:textId="77777777" w:rsidR="00AD7DBC" w:rsidRDefault="00AD7DBC" w:rsidP="00AD7DBC">
      <w:r>
        <w:t>01:19:00 Speaker 1</w:t>
      </w:r>
    </w:p>
    <w:p w14:paraId="1D1DA34C" w14:textId="77777777" w:rsidR="00AD7DBC" w:rsidRDefault="00AD7DBC" w:rsidP="00AD7DBC">
      <w:r>
        <w:t>The fabric was the fabric I wanted. And why is why so?</w:t>
      </w:r>
    </w:p>
    <w:p w14:paraId="62888022" w14:textId="77777777" w:rsidR="00AD7DBC" w:rsidRDefault="00AD7DBC" w:rsidP="00AD7DBC">
      <w:r>
        <w:t>01:19:04 Speaker 1</w:t>
      </w:r>
    </w:p>
    <w:p w14:paraId="429B40A6" w14:textId="77777777" w:rsidR="00AD7DBC" w:rsidRDefault="00AD7DBC" w:rsidP="00AD7DBC">
      <w:r>
        <w:t>Because when you order 650,000 units.</w:t>
      </w:r>
    </w:p>
    <w:p w14:paraId="3A37DE3F" w14:textId="77777777" w:rsidR="00AD7DBC" w:rsidRDefault="00AD7DBC" w:rsidP="00AD7DBC">
      <w:r>
        <w:t>01:19:08 Speaker 1</w:t>
      </w:r>
    </w:p>
    <w:p w14:paraId="55745E99" w14:textId="77777777" w:rsidR="00AD7DBC" w:rsidRDefault="00AD7DBC" w:rsidP="00AD7DBC">
      <w:r>
        <w:t>You can get the quality you want and the fabric you want.</w:t>
      </w:r>
    </w:p>
    <w:p w14:paraId="6C8F2134" w14:textId="77777777" w:rsidR="00AD7DBC" w:rsidRDefault="00AD7DBC" w:rsidP="00AD7DBC">
      <w:r>
        <w:t>01:19:10</w:t>
      </w:r>
    </w:p>
    <w:p w14:paraId="0B75F563" w14:textId="77777777" w:rsidR="00AD7DBC" w:rsidRDefault="00AD7DBC" w:rsidP="00AD7DBC">
      <w:r>
        <w:t>Play.</w:t>
      </w:r>
    </w:p>
    <w:p w14:paraId="6BF2B736" w14:textId="77777777" w:rsidR="00AD7DBC" w:rsidRDefault="00AD7DBC" w:rsidP="00AD7DBC">
      <w:r>
        <w:t>01:19:12 Speaker 1</w:t>
      </w:r>
    </w:p>
    <w:p w14:paraId="64CC6B88" w14:textId="77777777" w:rsidR="00AD7DBC" w:rsidRDefault="00AD7DBC" w:rsidP="00AD7DBC">
      <w:r>
        <w:t>That's a tremendous amount of power. My experience at Walmart was extraordinary.</w:t>
      </w:r>
    </w:p>
    <w:p w14:paraId="4CFBCB6F" w14:textId="77777777" w:rsidR="00AD7DBC" w:rsidRDefault="00AD7DBC" w:rsidP="00AD7DBC">
      <w:r>
        <w:t>01:19:12</w:t>
      </w:r>
    </w:p>
    <w:p w14:paraId="1FC59750" w14:textId="77777777" w:rsidR="00AD7DBC" w:rsidRDefault="00AD7DBC" w:rsidP="00AD7DBC">
      <w:r>
        <w:lastRenderedPageBreak/>
        <w:t>Hmm.</w:t>
      </w:r>
    </w:p>
    <w:p w14:paraId="1B676152" w14:textId="77777777" w:rsidR="00AD7DBC" w:rsidRDefault="00AD7DBC" w:rsidP="00AD7DBC">
      <w:r>
        <w:t>01:19:20 Speaker 2</w:t>
      </w:r>
    </w:p>
    <w:p w14:paraId="5F616446" w14:textId="77777777" w:rsidR="00AD7DBC" w:rsidRDefault="00AD7DBC" w:rsidP="00AD7DBC">
      <w:r>
        <w:t>I I read that when the collection was debuted at Walmart and you you were at at a Walmart like people were running up to you with with like cash register receipts for you to autograph them.</w:t>
      </w:r>
    </w:p>
    <w:p w14:paraId="50E99AAD" w14:textId="77777777" w:rsidR="00AD7DBC" w:rsidRDefault="00AD7DBC" w:rsidP="00AD7DBC">
      <w:r>
        <w:t>01:19:28 Speaker 1</w:t>
      </w:r>
    </w:p>
    <w:p w14:paraId="1E89206E" w14:textId="77777777" w:rsidR="00AD7DBC" w:rsidRDefault="00AD7DBC" w:rsidP="00AD7DBC">
      <w:r>
        <w:t>Right, right, right.</w:t>
      </w:r>
    </w:p>
    <w:p w14:paraId="620F956F" w14:textId="77777777" w:rsidR="00AD7DBC" w:rsidRDefault="00AD7DBC" w:rsidP="00AD7DBC">
      <w:r>
        <w:t>01:19:29 Speaker 2</w:t>
      </w:r>
    </w:p>
    <w:p w14:paraId="0017BE4E" w14:textId="77777777" w:rsidR="00AD7DBC" w:rsidRDefault="00AD7DBC" w:rsidP="00AD7DBC">
      <w:r>
        <w:t>It seems to me that that part of of what you.</w:t>
      </w:r>
    </w:p>
    <w:p w14:paraId="6BA19962" w14:textId="77777777" w:rsidR="00AD7DBC" w:rsidRDefault="00AD7DBC" w:rsidP="00AD7DBC">
      <w:r>
        <w:t>01:19:34 Speaker 2</w:t>
      </w:r>
    </w:p>
    <w:p w14:paraId="5E82128F" w14:textId="77777777" w:rsidR="00AD7DBC" w:rsidRDefault="00AD7DBC" w:rsidP="00AD7DBC">
      <w:r>
        <w:t>Have tried to do and have done throughout your career. Has been to constantly like you're constantly coming up with different ideas like you got into e-commerce super early like in like 1996 and you got on you were on eBay like really early and.</w:t>
      </w:r>
    </w:p>
    <w:p w14:paraId="39C91F11" w14:textId="77777777" w:rsidR="00AD7DBC" w:rsidRDefault="00AD7DBC" w:rsidP="00AD7DBC">
      <w:r>
        <w:t>01:19:46 Speaker 1</w:t>
      </w:r>
    </w:p>
    <w:p w14:paraId="361CBE8A" w14:textId="77777777" w:rsidR="00AD7DBC" w:rsidRDefault="00AD7DBC" w:rsidP="00AD7DBC">
      <w:r>
        <w:t>Yeah.</w:t>
      </w:r>
    </w:p>
    <w:p w14:paraId="63B503FE" w14:textId="77777777" w:rsidR="00AD7DBC" w:rsidRDefault="00AD7DBC" w:rsidP="00AD7DBC">
      <w:r>
        <w:t>01:19:51 Speaker 2</w:t>
      </w:r>
    </w:p>
    <w:p w14:paraId="41A38D61" w14:textId="77777777" w:rsidR="00AD7DBC" w:rsidRDefault="00AD7DBC" w:rsidP="00AD7DBC">
      <w:r>
        <w:t>You you mean in the 90s you introduced like AI? Think a line of like HomeGoods. Products like, were all those things.</w:t>
      </w:r>
    </w:p>
    <w:p w14:paraId="025104C2" w14:textId="77777777" w:rsidR="00AD7DBC" w:rsidRDefault="00AD7DBC" w:rsidP="00AD7DBC">
      <w:r>
        <w:t>01:19:59 Speaker 2</w:t>
      </w:r>
    </w:p>
    <w:p w14:paraId="49997DE9" w14:textId="77777777" w:rsidR="00AD7DBC" w:rsidRDefault="00AD7DBC" w:rsidP="00AD7DBC">
      <w:r>
        <w:t>Was.</w:t>
      </w:r>
    </w:p>
    <w:p w14:paraId="70BF7B52" w14:textId="77777777" w:rsidR="00AD7DBC" w:rsidRDefault="00AD7DBC" w:rsidP="00AD7DBC">
      <w:r>
        <w:t>01:19:59 Speaker 2</w:t>
      </w:r>
    </w:p>
    <w:p w14:paraId="598DA5FD" w14:textId="77777777" w:rsidR="00AD7DBC" w:rsidRDefault="00AD7DBC" w:rsidP="00AD7DBC">
      <w:r>
        <w:t>Was it just you following your curiosity, or were these like, like really kind of strategic?</w:t>
      </w:r>
    </w:p>
    <w:p w14:paraId="07934D63" w14:textId="77777777" w:rsidR="00AD7DBC" w:rsidRDefault="00AD7DBC" w:rsidP="00AD7DBC">
      <w:r>
        <w:t>01:20:06 Speaker 2</w:t>
      </w:r>
    </w:p>
    <w:p w14:paraId="2E7F4B89" w14:textId="77777777" w:rsidR="00AD7DBC" w:rsidRDefault="00AD7DBC" w:rsidP="00AD7DBC">
      <w:r>
        <w:t>Business decisions that you were making.</w:t>
      </w:r>
    </w:p>
    <w:p w14:paraId="5BB65572" w14:textId="77777777" w:rsidR="00AD7DBC" w:rsidRDefault="00AD7DBC" w:rsidP="00AD7DBC">
      <w:r>
        <w:t>01:20:08 Speaker 1</w:t>
      </w:r>
    </w:p>
    <w:p w14:paraId="38330134" w14:textId="77777777" w:rsidR="00AD7DBC" w:rsidRDefault="00AD7DBC" w:rsidP="00AD7DBC">
      <w:r>
        <w:t>I actually had a website.</w:t>
      </w:r>
    </w:p>
    <w:p w14:paraId="061753A6" w14:textId="77777777" w:rsidR="00AD7DBC" w:rsidRDefault="00AD7DBC" w:rsidP="00AD7DBC">
      <w:r>
        <w:t>01:20:12 Speaker 1</w:t>
      </w:r>
    </w:p>
    <w:p w14:paraId="7A800CCE" w14:textId="77777777" w:rsidR="00AD7DBC" w:rsidRDefault="00AD7DBC" w:rsidP="00AD7DBC">
      <w:r>
        <w:lastRenderedPageBreak/>
        <w:t>In like between 95 and 98 where I started to really kind of want to be because I was so comfortable with computers and because of the airlines and I understood what you could do with this kind of technology. I just wanted to jump.</w:t>
      </w:r>
    </w:p>
    <w:p w14:paraId="25E2DE63" w14:textId="77777777" w:rsidR="00AD7DBC" w:rsidRDefault="00AD7DBC" w:rsidP="00AD7DBC">
      <w:r>
        <w:t>01:20:30 Speaker 1</w:t>
      </w:r>
    </w:p>
    <w:p w14:paraId="6A01EDA4" w14:textId="77777777" w:rsidR="00AD7DBC" w:rsidRDefault="00AD7DBC" w:rsidP="00AD7DBC">
      <w:r>
        <w:t>Right in, right.</w:t>
      </w:r>
    </w:p>
    <w:p w14:paraId="05C62A57" w14:textId="77777777" w:rsidR="00AD7DBC" w:rsidRDefault="00AD7DBC" w:rsidP="00AD7DBC">
      <w:r>
        <w:t>01:20:31 Speaker 1</w:t>
      </w:r>
    </w:p>
    <w:p w14:paraId="72E52538" w14:textId="77777777" w:rsidR="00AD7DBC" w:rsidRDefault="00AD7DBC" w:rsidP="00AD7DBC">
      <w:r>
        <w:t>And of course, it was way early, but I.</w:t>
      </w:r>
    </w:p>
    <w:p w14:paraId="18FAB010" w14:textId="77777777" w:rsidR="00AD7DBC" w:rsidRDefault="00AD7DBC" w:rsidP="00AD7DBC">
      <w:r>
        <w:t>01:20:37 Speaker 1</w:t>
      </w:r>
    </w:p>
    <w:p w14:paraId="31E82132" w14:textId="77777777" w:rsidR="00AD7DBC" w:rsidRDefault="00AD7DBC" w:rsidP="00AD7DBC">
      <w:r>
        <w:t>I do.</w:t>
      </w:r>
    </w:p>
    <w:p w14:paraId="25F1AF99" w14:textId="77777777" w:rsidR="00AD7DBC" w:rsidRDefault="00AD7DBC" w:rsidP="00AD7DBC">
      <w:r>
        <w:t>01:20:39 Speaker 1</w:t>
      </w:r>
    </w:p>
    <w:p w14:paraId="01F88574" w14:textId="77777777" w:rsidR="00AD7DBC" w:rsidRDefault="00AD7DBC" w:rsidP="00AD7DBC">
      <w:r>
        <w:t>I'm doing a lot of different things because I find each of them inspires the other and keeps things very exciting.</w:t>
      </w:r>
    </w:p>
    <w:p w14:paraId="2FF9F09F" w14:textId="77777777" w:rsidR="00AD7DBC" w:rsidRDefault="00AD7DBC" w:rsidP="00AD7DBC">
      <w:r>
        <w:t>01:20:51 Speaker 1</w:t>
      </w:r>
    </w:p>
    <w:p w14:paraId="2A501198" w14:textId="77777777" w:rsidR="00AD7DBC" w:rsidRDefault="00AD7DBC" w:rsidP="00AD7DBC">
      <w:r>
        <w:t>I haven't changed my job in 53 years.</w:t>
      </w:r>
    </w:p>
    <w:p w14:paraId="4234AAF2" w14:textId="77777777" w:rsidR="00AD7DBC" w:rsidRDefault="00AD7DBC" w:rsidP="00AD7DBC">
      <w:r>
        <w:t>01:20:55 Speaker 1</w:t>
      </w:r>
    </w:p>
    <w:p w14:paraId="77B231B9" w14:textId="77777777" w:rsidR="00AD7DBC" w:rsidRDefault="00AD7DBC" w:rsidP="00AD7DBC">
      <w:r>
        <w:t>Had the same job.</w:t>
      </w:r>
    </w:p>
    <w:p w14:paraId="1CCF37C1" w14:textId="77777777" w:rsidR="00AD7DBC" w:rsidRDefault="00AD7DBC" w:rsidP="00AD7DBC">
      <w:r>
        <w:t>01:20:57 Speaker 1</w:t>
      </w:r>
    </w:p>
    <w:p w14:paraId="4E5F5408" w14:textId="77777777" w:rsidR="00AD7DBC" w:rsidRDefault="00AD7DBC" w:rsidP="00AD7DBC">
      <w:r>
        <w:t>And so when I'm interested and I see something is an opportunity that can.</w:t>
      </w:r>
    </w:p>
    <w:p w14:paraId="1936B497" w14:textId="77777777" w:rsidR="00AD7DBC" w:rsidRDefault="00AD7DBC" w:rsidP="00AD7DBC">
      <w:r>
        <w:t>01:21:06 Speaker 1</w:t>
      </w:r>
    </w:p>
    <w:p w14:paraId="3171F8B7" w14:textId="77777777" w:rsidR="00AD7DBC" w:rsidRDefault="00AD7DBC" w:rsidP="00AD7DBC">
      <w:r>
        <w:t>Use creativity and.</w:t>
      </w:r>
    </w:p>
    <w:p w14:paraId="4D4903A6" w14:textId="77777777" w:rsidR="00AD7DBC" w:rsidRDefault="00AD7DBC" w:rsidP="00AD7DBC">
      <w:r>
        <w:t>01:21:09 Speaker 1</w:t>
      </w:r>
    </w:p>
    <w:p w14:paraId="65F2B2D5" w14:textId="77777777" w:rsidR="00AD7DBC" w:rsidRDefault="00AD7DBC" w:rsidP="00AD7DBC">
      <w:r>
        <w:t>I am super excited about it.</w:t>
      </w:r>
    </w:p>
    <w:p w14:paraId="2A4E9DD3" w14:textId="77777777" w:rsidR="00AD7DBC" w:rsidRDefault="00AD7DBC" w:rsidP="00AD7DBC">
      <w:r>
        <w:t>01:21:13 Speaker 1</w:t>
      </w:r>
    </w:p>
    <w:p w14:paraId="739ACB6A" w14:textId="77777777" w:rsidR="00AD7DBC" w:rsidRDefault="00AD7DBC" w:rsidP="00AD7DBC">
      <w:r>
        <w:t>You know I love VR.</w:t>
      </w:r>
    </w:p>
    <w:p w14:paraId="3F7256AD" w14:textId="77777777" w:rsidR="00AD7DBC" w:rsidRDefault="00AD7DBC" w:rsidP="00AD7DBC">
      <w:r>
        <w:t>01:21:15 Speaker 1</w:t>
      </w:r>
    </w:p>
    <w:p w14:paraId="1C049B36" w14:textId="77777777" w:rsidR="00AD7DBC" w:rsidRDefault="00AD7DBC" w:rsidP="00AD7DBC">
      <w:r>
        <w:t>I love some of the amazing.</w:t>
      </w:r>
    </w:p>
    <w:p w14:paraId="1262812E" w14:textId="77777777" w:rsidR="00AD7DBC" w:rsidRDefault="00AD7DBC" w:rsidP="00AD7DBC">
      <w:r>
        <w:t>01:21:20 Speaker 1</w:t>
      </w:r>
    </w:p>
    <w:p w14:paraId="4122C670" w14:textId="77777777" w:rsidR="00AD7DBC" w:rsidRDefault="00AD7DBC" w:rsidP="00AD7DBC">
      <w:r>
        <w:lastRenderedPageBreak/>
        <w:t>Directions we can go.</w:t>
      </w:r>
    </w:p>
    <w:p w14:paraId="64F961E3" w14:textId="77777777" w:rsidR="00AD7DBC" w:rsidRDefault="00AD7DBC" w:rsidP="00AD7DBC">
      <w:r>
        <w:t>01:21:22 Speaker 1</w:t>
      </w:r>
    </w:p>
    <w:p w14:paraId="3526BDDE" w14:textId="77777777" w:rsidR="00AD7DBC" w:rsidRDefault="00AD7DBC" w:rsidP="00AD7DBC">
      <w:r>
        <w:t>This is a very exciting time, inventive time.</w:t>
      </w:r>
    </w:p>
    <w:p w14:paraId="2BCC1222" w14:textId="77777777" w:rsidR="00AD7DBC" w:rsidRDefault="00AD7DBC" w:rsidP="00AD7DBC">
      <w:r>
        <w:t>01:21:27 Speaker 1</w:t>
      </w:r>
    </w:p>
    <w:p w14:paraId="73EF29B8" w14:textId="77777777" w:rsidR="00AD7DBC" w:rsidRDefault="00AD7DBC" w:rsidP="00AD7DBC">
      <w:r>
        <w:t>This is going to be bigger than the 60s were in the revolution part of it.</w:t>
      </w:r>
    </w:p>
    <w:p w14:paraId="2D459A8F" w14:textId="77777777" w:rsidR="00AD7DBC" w:rsidRDefault="00AD7DBC" w:rsidP="00AD7DBC">
      <w:r>
        <w:t>01:21:33 Speaker 2</w:t>
      </w:r>
    </w:p>
    <w:p w14:paraId="600DFCBC" w14:textId="77777777" w:rsidR="00AD7DBC" w:rsidRDefault="00AD7DBC" w:rsidP="00AD7DBC">
      <w:r>
        <w:t>When I mean there's there's so much.</w:t>
      </w:r>
    </w:p>
    <w:p w14:paraId="56C0C263" w14:textId="77777777" w:rsidR="00AD7DBC" w:rsidRDefault="00AD7DBC" w:rsidP="00AD7DBC">
      <w:r>
        <w:t>01:21:34</w:t>
      </w:r>
    </w:p>
    <w:p w14:paraId="3D811615" w14:textId="77777777" w:rsidR="00AD7DBC" w:rsidRDefault="00AD7DBC" w:rsidP="00AD7DBC">
      <w:r>
        <w:t>I mean.</w:t>
      </w:r>
    </w:p>
    <w:p w14:paraId="50B71DE5" w14:textId="77777777" w:rsidR="00AD7DBC" w:rsidRDefault="00AD7DBC" w:rsidP="00AD7DBC">
      <w:r>
        <w:t>01:21:37 Speaker 2</w:t>
      </w:r>
    </w:p>
    <w:p w14:paraId="3CC4E2E5" w14:textId="77777777" w:rsidR="00AD7DBC" w:rsidRDefault="00AD7DBC" w:rsidP="00AD7DBC">
      <w:r>
        <w:t>There's so much in your life and career that we can that we just can't talk about because it's been. You've had this incredible.</w:t>
      </w:r>
    </w:p>
    <w:p w14:paraId="2CE4FFDA" w14:textId="77777777" w:rsidR="00AD7DBC" w:rsidRDefault="00AD7DBC" w:rsidP="00AD7DBC">
      <w:r>
        <w:t>01:21:45 Speaker 2</w:t>
      </w:r>
    </w:p>
    <w:p w14:paraId="4D0E76D2" w14:textId="77777777" w:rsidR="00AD7DBC" w:rsidRDefault="00AD7DBC" w:rsidP="00AD7DBC">
      <w:r>
        <w:t>Career and I know you've got a book.</w:t>
      </w:r>
    </w:p>
    <w:p w14:paraId="4706A5B1" w14:textId="77777777" w:rsidR="00AD7DBC" w:rsidRDefault="00AD7DBC" w:rsidP="00AD7DBC">
      <w:r>
        <w:t>01:21:49 Speaker 1</w:t>
      </w:r>
    </w:p>
    <w:p w14:paraId="19E1CA25" w14:textId="77777777" w:rsidR="00AD7DBC" w:rsidRDefault="00AD7DBC" w:rsidP="00AD7DBC">
      <w:r>
        <w:t>Mm.</w:t>
      </w:r>
    </w:p>
    <w:p w14:paraId="648FF973" w14:textId="77777777" w:rsidR="00AD7DBC" w:rsidRDefault="00AD7DBC" w:rsidP="00AD7DBC">
      <w:r>
        <w:t>01:21:49 Speaker 2</w:t>
      </w:r>
    </w:p>
    <w:p w14:paraId="05FFD35A" w14:textId="77777777" w:rsidR="00AD7DBC" w:rsidRDefault="00AD7DBC" w:rsidP="00AD7DBC">
      <w:r>
        <w:t>Kind of talking a little bit about your life and and also about your experience and I gather the message of your book is like, hey, actually your life gets better as you get older.</w:t>
      </w:r>
    </w:p>
    <w:p w14:paraId="55F36055" w14:textId="77777777" w:rsidR="00AD7DBC" w:rsidRDefault="00AD7DBC" w:rsidP="00AD7DBC">
      <w:r>
        <w:t>01:22:02 Speaker 1</w:t>
      </w:r>
    </w:p>
    <w:p w14:paraId="098BC412" w14:textId="77777777" w:rsidR="00AD7DBC" w:rsidRDefault="00AD7DBC" w:rsidP="00AD7DBC">
      <w:r>
        <w:t>Yeah. The book is called, I am invincible. And what I do is I share.</w:t>
      </w:r>
    </w:p>
    <w:p w14:paraId="24D84A81" w14:textId="77777777" w:rsidR="00AD7DBC" w:rsidRDefault="00AD7DBC" w:rsidP="00AD7DBC">
      <w:r>
        <w:t>01:22:10 Speaker 1</w:t>
      </w:r>
    </w:p>
    <w:p w14:paraId="793FCD18" w14:textId="77777777" w:rsidR="00AD7DBC" w:rsidRDefault="00AD7DBC" w:rsidP="00AD7DBC">
      <w:r>
        <w:t>My life experiences through the decades, and so the goal of the book is to help women get to each of these decades with some tools and information and aging with power is sort of the.</w:t>
      </w:r>
    </w:p>
    <w:p w14:paraId="28EA6908" w14:textId="77777777" w:rsidR="00AD7DBC" w:rsidRDefault="00AD7DBC" w:rsidP="00AD7DBC">
      <w:r>
        <w:t>01:22:28 Speaker 1</w:t>
      </w:r>
    </w:p>
    <w:p w14:paraId="069E179D" w14:textId="77777777" w:rsidR="00AD7DBC" w:rsidRDefault="00AD7DBC" w:rsidP="00AD7DBC">
      <w:r>
        <w:t>The headline of the book and.</w:t>
      </w:r>
    </w:p>
    <w:p w14:paraId="68CD0219" w14:textId="77777777" w:rsidR="00AD7DBC" w:rsidRDefault="00AD7DBC" w:rsidP="00AD7DBC">
      <w:r>
        <w:lastRenderedPageBreak/>
        <w:t>01:22:29 Speaker 1</w:t>
      </w:r>
    </w:p>
    <w:p w14:paraId="0B00D956" w14:textId="77777777" w:rsidR="00AD7DBC" w:rsidRDefault="00AD7DBC" w:rsidP="00AD7DBC">
      <w:r>
        <w:t>That you can get better with age and that at 75.</w:t>
      </w:r>
    </w:p>
    <w:p w14:paraId="6C96EC7E" w14:textId="77777777" w:rsidR="00AD7DBC" w:rsidRDefault="00AD7DBC" w:rsidP="00AD7DBC">
      <w:r>
        <w:t>01:22:37 Speaker 1</w:t>
      </w:r>
    </w:p>
    <w:p w14:paraId="67D9E78B" w14:textId="77777777" w:rsidR="00AD7DBC" w:rsidRDefault="00AD7DBC" w:rsidP="00AD7DBC">
      <w:r>
        <w:t>I love the fact that I am so much smarter now than I ever was and that I do things now to serve my purpose in this lifetime, which is a very freeing experience.</w:t>
      </w:r>
    </w:p>
    <w:p w14:paraId="396C42AC" w14:textId="77777777" w:rsidR="00AD7DBC" w:rsidRDefault="00AD7DBC" w:rsidP="00AD7DBC">
      <w:r>
        <w:t>01:22:53 Speaker 2</w:t>
      </w:r>
    </w:p>
    <w:p w14:paraId="7472F5A2" w14:textId="77777777" w:rsidR="00AD7DBC" w:rsidRDefault="00AD7DBC" w:rsidP="00AD7DBC">
      <w:r>
        <w:t>And you.</w:t>
      </w:r>
    </w:p>
    <w:p w14:paraId="155BB476" w14:textId="77777777" w:rsidR="00AD7DBC" w:rsidRDefault="00AD7DBC" w:rsidP="00AD7DBC">
      <w:r>
        <w:t>01:22:53 Speaker 2</w:t>
      </w:r>
    </w:p>
    <w:p w14:paraId="3D2968EB" w14:textId="77777777" w:rsidR="00AD7DBC" w:rsidRDefault="00AD7DBC" w:rsidP="00AD7DBC">
      <w:r>
        <w:t>You recently got engaged at 75.</w:t>
      </w:r>
    </w:p>
    <w:p w14:paraId="49F1E59B" w14:textId="77777777" w:rsidR="00AD7DBC" w:rsidRDefault="00AD7DBC" w:rsidP="00AD7DBC">
      <w:r>
        <w:t>01:22:56 Speaker 1</w:t>
      </w:r>
    </w:p>
    <w:p w14:paraId="501E2BC1" w14:textId="77777777" w:rsidR="00AD7DBC" w:rsidRDefault="00AD7DBC" w:rsidP="00AD7DBC">
      <w:r>
        <w:t>I did.</w:t>
      </w:r>
    </w:p>
    <w:p w14:paraId="0AA99E4E" w14:textId="77777777" w:rsidR="00AD7DBC" w:rsidRDefault="00AD7DBC" w:rsidP="00AD7DBC">
      <w:r>
        <w:t>01:22:57 Speaker 1</w:t>
      </w:r>
    </w:p>
    <w:p w14:paraId="0E646D07" w14:textId="77777777" w:rsidR="00AD7DBC" w:rsidRDefault="00AD7DBC" w:rsidP="00AD7DBC">
      <w:r>
        <w:t>I did.</w:t>
      </w:r>
    </w:p>
    <w:p w14:paraId="40010DEB" w14:textId="77777777" w:rsidR="00AD7DBC" w:rsidRDefault="00AD7DBC" w:rsidP="00AD7DBC">
      <w:r>
        <w:t>01:22:58 Speaker 1</w:t>
      </w:r>
    </w:p>
    <w:p w14:paraId="56106739" w14:textId="77777777" w:rsidR="00AD7DBC" w:rsidRDefault="00AD7DBC" w:rsidP="00AD7DBC">
      <w:r>
        <w:t>Yeah. Well, thank you very.</w:t>
      </w:r>
    </w:p>
    <w:p w14:paraId="27C4B2DC" w14:textId="77777777" w:rsidR="00AD7DBC" w:rsidRDefault="00AD7DBC" w:rsidP="00AD7DBC">
      <w:r>
        <w:t>01:23:00 Speaker 2</w:t>
      </w:r>
    </w:p>
    <w:p w14:paraId="03955D36" w14:textId="77777777" w:rsidR="00AD7DBC" w:rsidRDefault="00AD7DBC" w:rsidP="00AD7DBC">
      <w:r>
        <w:t>That's awesome.</w:t>
      </w:r>
    </w:p>
    <w:p w14:paraId="7E988671" w14:textId="77777777" w:rsidR="00AD7DBC" w:rsidRDefault="00AD7DBC" w:rsidP="00AD7DBC">
      <w:r>
        <w:t>01:23:01 Speaker 1</w:t>
      </w:r>
    </w:p>
    <w:p w14:paraId="60F19A6D" w14:textId="77777777" w:rsidR="00AD7DBC" w:rsidRDefault="00AD7DBC" w:rsidP="00AD7DBC">
      <w:r>
        <w:t>So we all have a different schedule.</w:t>
      </w:r>
    </w:p>
    <w:p w14:paraId="31317C84" w14:textId="77777777" w:rsidR="00AD7DBC" w:rsidRDefault="00AD7DBC" w:rsidP="00AD7DBC">
      <w:r>
        <w:t>01:23:04 Speaker 1</w:t>
      </w:r>
    </w:p>
    <w:p w14:paraId="7AF5EF0B" w14:textId="77777777" w:rsidR="00AD7DBC" w:rsidRDefault="00AD7DBC" w:rsidP="00AD7DBC">
      <w:r>
        <w:t>All have a different timeline.</w:t>
      </w:r>
    </w:p>
    <w:p w14:paraId="08D01447" w14:textId="77777777" w:rsidR="00AD7DBC" w:rsidRDefault="00AD7DBC" w:rsidP="00AD7DBC">
      <w:r>
        <w:t>01:23:08 Speaker 1</w:t>
      </w:r>
    </w:p>
    <w:p w14:paraId="64795A47" w14:textId="77777777" w:rsidR="00AD7DBC" w:rsidRDefault="00AD7DBC" w:rsidP="00AD7DBC">
      <w:r>
        <w:t>One should never judge theirs by others.</w:t>
      </w:r>
    </w:p>
    <w:p w14:paraId="12EC0962" w14:textId="77777777" w:rsidR="00AD7DBC" w:rsidRDefault="00AD7DBC" w:rsidP="00AD7DBC">
      <w:r>
        <w:t>01:23:12 Speaker 1</w:t>
      </w:r>
    </w:p>
    <w:p w14:paraId="5D4A6F4B" w14:textId="77777777" w:rsidR="00AD7DBC" w:rsidRDefault="00AD7DBC" w:rsidP="00AD7DBC">
      <w:r>
        <w:t>I am very fortunate that I did end up finding someone who is my soul mate.</w:t>
      </w:r>
    </w:p>
    <w:p w14:paraId="0CE90549" w14:textId="77777777" w:rsidR="00AD7DBC" w:rsidRDefault="00AD7DBC" w:rsidP="00AD7DBC">
      <w:r>
        <w:t>01:23:18 Speaker 1</w:t>
      </w:r>
    </w:p>
    <w:p w14:paraId="5C0E6765" w14:textId="77777777" w:rsidR="00AD7DBC" w:rsidRDefault="00AD7DBC" w:rsidP="00AD7DBC">
      <w:r>
        <w:lastRenderedPageBreak/>
        <w:t>I'm happy that it was at this point in my life because honestly, I wasn't ready earlier and.</w:t>
      </w:r>
    </w:p>
    <w:p w14:paraId="5D83A449" w14:textId="77777777" w:rsidR="00AD7DBC" w:rsidRDefault="00AD7DBC" w:rsidP="00AD7DBC">
      <w:r>
        <w:t>01:23:26 Speaker 1</w:t>
      </w:r>
    </w:p>
    <w:p w14:paraId="2A992B05" w14:textId="77777777" w:rsidR="00AD7DBC" w:rsidRDefault="00AD7DBC" w:rsidP="00AD7DBC">
      <w:r>
        <w:t>I think the universe just is checking things out for us and helping make the right decisions like meeting your soulmate at 65.</w:t>
      </w:r>
    </w:p>
    <w:p w14:paraId="0C7B7CFD" w14:textId="77777777" w:rsidR="00AD7DBC" w:rsidRDefault="00AD7DBC" w:rsidP="00AD7DBC">
      <w:r>
        <w:t>01:23:35</w:t>
      </w:r>
    </w:p>
    <w:p w14:paraId="7A10DADC" w14:textId="77777777" w:rsidR="00AD7DBC" w:rsidRDefault="00AD7DBC" w:rsidP="00AD7DBC">
      <w:r>
        <w:t>I.</w:t>
      </w:r>
    </w:p>
    <w:p w14:paraId="3AA26C4E" w14:textId="77777777" w:rsidR="00AD7DBC" w:rsidRDefault="00AD7DBC" w:rsidP="00AD7DBC">
      <w:r>
        <w:t>01:23:37 Speaker 2</w:t>
      </w:r>
    </w:p>
    <w:p w14:paraId="1E3E03B6" w14:textId="77777777" w:rsidR="00AD7DBC" w:rsidRDefault="00AD7DBC" w:rsidP="00AD7DBC">
      <w:r>
        <w:t>It's funny because I talked to my mom about this.</w:t>
      </w:r>
    </w:p>
    <w:p w14:paraId="2FA2798F" w14:textId="77777777" w:rsidR="00AD7DBC" w:rsidRDefault="00AD7DBC" w:rsidP="00AD7DBC">
      <w:r>
        <w:t>01:23:40 Speaker 2</w:t>
      </w:r>
    </w:p>
    <w:p w14:paraId="2DF3EBD8" w14:textId="77777777" w:rsidR="00AD7DBC" w:rsidRDefault="00AD7DBC" w:rsidP="00AD7DBC">
      <w:r>
        <w:t>Is almost your age and she she always says to me I this is the best time of my life. Like I love being in my 70s.</w:t>
      </w:r>
    </w:p>
    <w:p w14:paraId="2F2BDF9F" w14:textId="77777777" w:rsidR="00AD7DBC" w:rsidRDefault="00AD7DBC" w:rsidP="00AD7DBC">
      <w:r>
        <w:t>01:23:47 Speaker 1</w:t>
      </w:r>
    </w:p>
    <w:p w14:paraId="367F1507" w14:textId="77777777" w:rsidR="00AD7DBC" w:rsidRDefault="00AD7DBC" w:rsidP="00AD7DBC">
      <w:r>
        <w:t>Right.</w:t>
      </w:r>
    </w:p>
    <w:p w14:paraId="450D9DDD" w14:textId="77777777" w:rsidR="00AD7DBC" w:rsidRDefault="00AD7DBC" w:rsidP="00AD7DBC">
      <w:r>
        <w:t>01:23:47 Speaker 2</w:t>
      </w:r>
    </w:p>
    <w:p w14:paraId="32DDD4F0" w14:textId="77777777" w:rsidR="00AD7DBC" w:rsidRDefault="00AD7DBC" w:rsidP="00AD7DBC">
      <w:r>
        <w:t>Is.</w:t>
      </w:r>
    </w:p>
    <w:p w14:paraId="1D2BB775" w14:textId="77777777" w:rsidR="00AD7DBC" w:rsidRDefault="00AD7DBC" w:rsidP="00AD7DBC">
      <w:r>
        <w:t>01:23:49 Speaker 2</w:t>
      </w:r>
    </w:p>
    <w:p w14:paraId="2B7CBFE8" w14:textId="77777777" w:rsidR="00AD7DBC" w:rsidRDefault="00AD7DBC" w:rsidP="00AD7DBC">
      <w:r>
        <w:t>Do.</w:t>
      </w:r>
    </w:p>
    <w:p w14:paraId="4B22FB4E" w14:textId="77777777" w:rsidR="00AD7DBC" w:rsidRDefault="00AD7DBC" w:rsidP="00AD7DBC">
      <w:r>
        <w:t>01:23:49 Speaker 2</w:t>
      </w:r>
    </w:p>
    <w:p w14:paraId="2EE67D85" w14:textId="77777777" w:rsidR="00AD7DBC" w:rsidRDefault="00AD7DBC" w:rsidP="00AD7DBC">
      <w:r>
        <w:t>Do you feel that way?</w:t>
      </w:r>
    </w:p>
    <w:p w14:paraId="12882D3E" w14:textId="77777777" w:rsidR="00AD7DBC" w:rsidRDefault="00AD7DBC" w:rsidP="00AD7DBC">
      <w:r>
        <w:t>01:23:51 Speaker 1</w:t>
      </w:r>
    </w:p>
    <w:p w14:paraId="60A8983D" w14:textId="77777777" w:rsidR="00AD7DBC" w:rsidRDefault="00AD7DBC" w:rsidP="00AD7DBC">
      <w:r>
        <w:t>Yeah, she she's absolutely right, you know.</w:t>
      </w:r>
    </w:p>
    <w:p w14:paraId="7A6C6EA2" w14:textId="77777777" w:rsidR="00AD7DBC" w:rsidRDefault="00AD7DBC" w:rsidP="00AD7DBC">
      <w:r>
        <w:t>01:23:55 Speaker 1</w:t>
      </w:r>
    </w:p>
    <w:p w14:paraId="3F39CB4C" w14:textId="77777777" w:rsidR="00AD7DBC" w:rsidRDefault="00AD7DBC" w:rsidP="00AD7DBC">
      <w:r>
        <w:t>Anti wrinkle, anti aging. All of that just drives me and your mother crazy, OK?</w:t>
      </w:r>
    </w:p>
    <w:p w14:paraId="50AF7425" w14:textId="77777777" w:rsidR="00AD7DBC" w:rsidRDefault="00AD7DBC" w:rsidP="00AD7DBC">
      <w:r>
        <w:t>01:24:02 Speaker 1</w:t>
      </w:r>
    </w:p>
    <w:p w14:paraId="1D85DA29" w14:textId="77777777" w:rsidR="00AD7DBC" w:rsidRDefault="00AD7DBC" w:rsidP="00AD7DBC">
      <w:r>
        <w:t>Will speak for her.</w:t>
      </w:r>
    </w:p>
    <w:p w14:paraId="680FB681" w14:textId="77777777" w:rsidR="00AD7DBC" w:rsidRDefault="00AD7DBC" w:rsidP="00AD7DBC">
      <w:r>
        <w:t>01:24:02 Speaker 2</w:t>
      </w:r>
    </w:p>
    <w:p w14:paraId="54D361E3" w14:textId="77777777" w:rsidR="00AD7DBC" w:rsidRDefault="00AD7DBC" w:rsidP="00AD7DBC">
      <w:r>
        <w:t>Yeah. Yeah, yeah, yeah. Sorry.</w:t>
      </w:r>
    </w:p>
    <w:p w14:paraId="7BA0E339" w14:textId="77777777" w:rsidR="00AD7DBC" w:rsidRDefault="00AD7DBC" w:rsidP="00AD7DBC">
      <w:r>
        <w:lastRenderedPageBreak/>
        <w:t>01:24:05 Speaker 1</w:t>
      </w:r>
    </w:p>
    <w:p w14:paraId="5A2E9BFA" w14:textId="77777777" w:rsidR="00AD7DBC" w:rsidRDefault="00AD7DBC" w:rsidP="00AD7DBC">
      <w:r>
        <w:t>So so I feel that I'm in the place where.</w:t>
      </w:r>
    </w:p>
    <w:p w14:paraId="522872FC" w14:textId="77777777" w:rsidR="00AD7DBC" w:rsidRDefault="00AD7DBC" w:rsidP="00AD7DBC">
      <w:r>
        <w:t>01:24:10 Speaker 1</w:t>
      </w:r>
    </w:p>
    <w:p w14:paraId="1DDEC7E5" w14:textId="77777777" w:rsidR="00AD7DBC" w:rsidRDefault="00AD7DBC" w:rsidP="00AD7DBC">
      <w:r>
        <w:t>I can communicate and help educate.</w:t>
      </w:r>
    </w:p>
    <w:p w14:paraId="5D3A92B0" w14:textId="77777777" w:rsidR="00AD7DBC" w:rsidRDefault="00AD7DBC" w:rsidP="00AD7DBC">
      <w:r>
        <w:t>01:24:14 Speaker 1</w:t>
      </w:r>
    </w:p>
    <w:p w14:paraId="52CFEDF6" w14:textId="77777777" w:rsidR="00AD7DBC" w:rsidRDefault="00AD7DBC" w:rsidP="00AD7DBC">
      <w:r>
        <w:t>What aging is about, and whether it's a 20 year old that feels like she's getting old or a 30 year old 40 year old, 50 year old, the idea of getting old should be part of the passage in a woman's life, not something to fear.</w:t>
      </w:r>
    </w:p>
    <w:p w14:paraId="3A14D592" w14:textId="77777777" w:rsidR="00AD7DBC" w:rsidRDefault="00AD7DBC" w:rsidP="00AD7DBC">
      <w:r>
        <w:t>01:24:20</w:t>
      </w:r>
    </w:p>
    <w:p w14:paraId="02BCD2AB" w14:textId="77777777" w:rsidR="00AD7DBC" w:rsidRDefault="00AD7DBC" w:rsidP="00AD7DBC">
      <w:r>
        <w:t>I.</w:t>
      </w:r>
    </w:p>
    <w:p w14:paraId="627EF5D5" w14:textId="77777777" w:rsidR="00AD7DBC" w:rsidRDefault="00AD7DBC" w:rsidP="00AD7DBC">
      <w:r>
        <w:t>01:24:32 Speaker 1</w:t>
      </w:r>
    </w:p>
    <w:p w14:paraId="00226A99" w14:textId="77777777" w:rsidR="00AD7DBC" w:rsidRDefault="00AD7DBC" w:rsidP="00AD7DBC">
      <w:r>
        <w:t>But something to Cherish because of the knowledge and the experience you gain in each of these decades.</w:t>
      </w:r>
    </w:p>
    <w:p w14:paraId="5BDCF4B9" w14:textId="77777777" w:rsidR="00AD7DBC" w:rsidRDefault="00AD7DBC" w:rsidP="00AD7DBC">
      <w:r>
        <w:t>01:24:42</w:t>
      </w:r>
    </w:p>
    <w:p w14:paraId="4CAD887A" w14:textId="77777777" w:rsidR="00AD7DBC" w:rsidRDefault="00AD7DBC" w:rsidP="00AD7DBC">
      <w:r>
        <w:t>Yeah.</w:t>
      </w:r>
    </w:p>
    <w:p w14:paraId="5F74C8C9" w14:textId="77777777" w:rsidR="00AD7DBC" w:rsidRDefault="00AD7DBC" w:rsidP="00AD7DBC">
      <w:r>
        <w:t>01:24:45 Speaker 2</w:t>
      </w:r>
    </w:p>
    <w:p w14:paraId="42062F23" w14:textId="77777777" w:rsidR="00AD7DBC" w:rsidRDefault="00AD7DBC" w:rsidP="00AD7DBC">
      <w:r>
        <w:t>COVID has been really, really difficult on your.</w:t>
      </w:r>
    </w:p>
    <w:p w14:paraId="08036919" w14:textId="77777777" w:rsidR="00AD7DBC" w:rsidRDefault="00AD7DBC" w:rsidP="00AD7DBC">
      <w:r>
        <w:t>01:24:49 Speaker 2</w:t>
      </w:r>
    </w:p>
    <w:p w14:paraId="09E63BD8" w14:textId="77777777" w:rsidR="00AD7DBC" w:rsidRDefault="00AD7DBC" w:rsidP="00AD7DBC">
      <w:r>
        <w:t>I mean the in 2020 alone j.crew, Neiman Marcus, JC Penney, Brooks brothers Father bankruptcy. I mean gap couldn't pay rent on like more than 2000 stores.</w:t>
      </w:r>
    </w:p>
    <w:p w14:paraId="71D679A6" w14:textId="77777777" w:rsidR="00AD7DBC" w:rsidRDefault="00AD7DBC" w:rsidP="00AD7DBC">
      <w:r>
        <w:t>01:25:01 Speaker 2</w:t>
      </w:r>
    </w:p>
    <w:p w14:paraId="15A07C34" w14:textId="77777777" w:rsidR="00AD7DBC" w:rsidRDefault="00AD7DBC" w:rsidP="00AD7DBC">
      <w:r>
        <w:t>But I wonder this year is going to.</w:t>
      </w:r>
    </w:p>
    <w:p w14:paraId="76B9EAB9" w14:textId="77777777" w:rsidR="00AD7DBC" w:rsidRDefault="00AD7DBC" w:rsidP="00AD7DBC">
      <w:r>
        <w:t>01:25:04</w:t>
      </w:r>
    </w:p>
    <w:p w14:paraId="129A2E2B" w14:textId="77777777" w:rsidR="00AD7DBC" w:rsidRDefault="00AD7DBC" w:rsidP="00AD7DBC">
      <w:r>
        <w:t>I'm.</w:t>
      </w:r>
    </w:p>
    <w:p w14:paraId="0D331578" w14:textId="77777777" w:rsidR="00AD7DBC" w:rsidRDefault="00AD7DBC" w:rsidP="00AD7DBC">
      <w:r>
        <w:t>01:25:04 Speaker 2</w:t>
      </w:r>
    </w:p>
    <w:p w14:paraId="247A56D9" w14:textId="77777777" w:rsidR="00AD7DBC" w:rsidRDefault="00AD7DBC" w:rsidP="00AD7DBC">
      <w:r>
        <w:t>Assuming it's going to inevitably change the industry and how it how it operates, and I don't know is there, is there a silver lining to it?</w:t>
      </w:r>
    </w:p>
    <w:p w14:paraId="51729A16" w14:textId="77777777" w:rsidR="00AD7DBC" w:rsidRDefault="00AD7DBC" w:rsidP="00AD7DBC">
      <w:r>
        <w:lastRenderedPageBreak/>
        <w:t>01:25:12 Speaker 1</w:t>
      </w:r>
    </w:p>
    <w:p w14:paraId="48F60668" w14:textId="77777777" w:rsidR="00AD7DBC" w:rsidRDefault="00AD7DBC" w:rsidP="00AD7DBC">
      <w:r>
        <w:t>Totally. I mean.</w:t>
      </w:r>
    </w:p>
    <w:p w14:paraId="120A5442" w14:textId="77777777" w:rsidR="00AD7DBC" w:rsidRDefault="00AD7DBC" w:rsidP="00AD7DBC">
      <w:r>
        <w:t>01:25:15 Speaker 1</w:t>
      </w:r>
    </w:p>
    <w:p w14:paraId="41D76E95" w14:textId="77777777" w:rsidR="00AD7DBC" w:rsidRDefault="00AD7DBC" w:rsidP="00AD7DBC">
      <w:r>
        <w:t>The industry has been fragile for a long time.</w:t>
      </w:r>
    </w:p>
    <w:p w14:paraId="7EA6E269" w14:textId="77777777" w:rsidR="00AD7DBC" w:rsidRDefault="00AD7DBC" w:rsidP="00AD7DBC">
      <w:r>
        <w:t>01:25:19 Speaker 1</w:t>
      </w:r>
    </w:p>
    <w:p w14:paraId="3779549A" w14:textId="77777777" w:rsidR="00AD7DBC" w:rsidRDefault="00AD7DBC" w:rsidP="00AD7DBC">
      <w:r>
        <w:t>And many changes needed to be made.</w:t>
      </w:r>
    </w:p>
    <w:p w14:paraId="1A2B7801" w14:textId="77777777" w:rsidR="00AD7DBC" w:rsidRDefault="00AD7DBC" w:rsidP="00AD7DBC">
      <w:r>
        <w:t>01:25:21</w:t>
      </w:r>
    </w:p>
    <w:p w14:paraId="04484574" w14:textId="77777777" w:rsidR="00AD7DBC" w:rsidRDefault="00AD7DBC" w:rsidP="00AD7DBC">
      <w:r>
        <w:t>It's me.</w:t>
      </w:r>
    </w:p>
    <w:p w14:paraId="1C8967F9" w14:textId="77777777" w:rsidR="00AD7DBC" w:rsidRDefault="00AD7DBC" w:rsidP="00AD7DBC">
      <w:r>
        <w:t>01:25:22 Speaker 1</w:t>
      </w:r>
    </w:p>
    <w:p w14:paraId="1CA34283" w14:textId="77777777" w:rsidR="00AD7DBC" w:rsidRDefault="00AD7DBC" w:rsidP="00AD7DBC">
      <w:r>
        <w:t>And this only forced them to happen sooner rather than later.</w:t>
      </w:r>
    </w:p>
    <w:p w14:paraId="088260BE" w14:textId="77777777" w:rsidR="00AD7DBC" w:rsidRDefault="00AD7DBC" w:rsidP="00AD7DBC">
      <w:r>
        <w:t>01:25:24</w:t>
      </w:r>
    </w:p>
    <w:p w14:paraId="25029A5D" w14:textId="77777777" w:rsidR="00AD7DBC" w:rsidRDefault="00AD7DBC" w:rsidP="00AD7DBC">
      <w:r>
        <w:t>I.</w:t>
      </w:r>
    </w:p>
    <w:p w14:paraId="4B7BDCF0" w14:textId="77777777" w:rsidR="00AD7DBC" w:rsidRDefault="00AD7DBC" w:rsidP="00AD7DBC">
      <w:r>
        <w:t>01:25:28 Speaker 1</w:t>
      </w:r>
    </w:p>
    <w:p w14:paraId="1680EFF0" w14:textId="77777777" w:rsidR="00AD7DBC" w:rsidRDefault="00AD7DBC" w:rsidP="00AD7DBC">
      <w:r>
        <w:t>And talk about stressful if you did not have a significant part of your business.</w:t>
      </w:r>
    </w:p>
    <w:p w14:paraId="657EC93C" w14:textId="77777777" w:rsidR="00AD7DBC" w:rsidRDefault="00AD7DBC" w:rsidP="00AD7DBC">
      <w:r>
        <w:t>01:25:29</w:t>
      </w:r>
    </w:p>
    <w:p w14:paraId="1EB449BC" w14:textId="77777777" w:rsidR="00AD7DBC" w:rsidRDefault="00AD7DBC" w:rsidP="00AD7DBC">
      <w:r>
        <w:t>Pick me.</w:t>
      </w:r>
    </w:p>
    <w:p w14:paraId="37FA014F" w14:textId="77777777" w:rsidR="00AD7DBC" w:rsidRDefault="00AD7DBC" w:rsidP="00AD7DBC">
      <w:r>
        <w:t>01:25:37 Speaker 1</w:t>
      </w:r>
    </w:p>
    <w:p w14:paraId="5F1C5D04" w14:textId="77777777" w:rsidR="00AD7DBC" w:rsidRDefault="00AD7DBC" w:rsidP="00AD7DBC">
      <w:r>
        <w:t>On ecommerce, you were going to get beaten up pretty badly.</w:t>
      </w:r>
    </w:p>
    <w:p w14:paraId="6F5C9685" w14:textId="77777777" w:rsidR="00AD7DBC" w:rsidRDefault="00AD7DBC" w:rsidP="00AD7DBC">
      <w:r>
        <w:t>01:25:43 Speaker 1</w:t>
      </w:r>
    </w:p>
    <w:p w14:paraId="0A09A80A" w14:textId="77777777" w:rsidR="00AD7DBC" w:rsidRDefault="00AD7DBC" w:rsidP="00AD7DBC">
      <w:r>
        <w:t>Fortunately.</w:t>
      </w:r>
    </w:p>
    <w:p w14:paraId="63A52725" w14:textId="77777777" w:rsidR="00AD7DBC" w:rsidRDefault="00AD7DBC" w:rsidP="00AD7DBC">
      <w:r>
        <w:t>01:25:45 Speaker 1</w:t>
      </w:r>
    </w:p>
    <w:p w14:paraId="7423134F" w14:textId="77777777" w:rsidR="00AD7DBC" w:rsidRDefault="00AD7DBC" w:rsidP="00AD7DBC">
      <w:r>
        <w:t>Since Walmart, I did so well on.</w:t>
      </w:r>
    </w:p>
    <w:p w14:paraId="64CC35C3" w14:textId="77777777" w:rsidR="00AD7DBC" w:rsidRDefault="00AD7DBC" w:rsidP="00AD7DBC">
      <w:r>
        <w:t>01:25:48 Speaker 1</w:t>
      </w:r>
    </w:p>
    <w:p w14:paraId="07A30F66" w14:textId="77777777" w:rsidR="00AD7DBC" w:rsidRDefault="00AD7DBC" w:rsidP="00AD7DBC">
      <w:r>
        <w:t>There I thought, OK, my next collection I'm focusing on ecommerce from now on and so I have been and my company.</w:t>
      </w:r>
    </w:p>
    <w:p w14:paraId="2BE1FC32" w14:textId="77777777" w:rsidR="00AD7DBC" w:rsidRDefault="00AD7DBC" w:rsidP="00AD7DBC">
      <w:r>
        <w:t>01:26:00 Speaker 1</w:t>
      </w:r>
    </w:p>
    <w:p w14:paraId="424A1695" w14:textId="77777777" w:rsidR="00AD7DBC" w:rsidRDefault="00AD7DBC" w:rsidP="00AD7DBC">
      <w:r>
        <w:lastRenderedPageBreak/>
        <w:t>The big, big, big percentage is ecommerce and we've really redefined ourselves as a company.</w:t>
      </w:r>
    </w:p>
    <w:p w14:paraId="59F664E9" w14:textId="77777777" w:rsidR="00AD7DBC" w:rsidRDefault="00AD7DBC" w:rsidP="00AD7DBC">
      <w:r>
        <w:t>01:26:08 Speaker 2</w:t>
      </w:r>
    </w:p>
    <w:p w14:paraId="37E5C9B6" w14:textId="77777777" w:rsidR="00AD7DBC" w:rsidRDefault="00AD7DBC" w:rsidP="00AD7DBC">
      <w:r>
        <w:t>Yeah. When you think about the history of American fashion.</w:t>
      </w:r>
    </w:p>
    <w:p w14:paraId="7704AD91" w14:textId="77777777" w:rsidR="00AD7DBC" w:rsidRDefault="00AD7DBC" w:rsidP="00AD7DBC">
      <w:r>
        <w:t>01:26:12 Speaker 2</w:t>
      </w:r>
    </w:p>
    <w:p w14:paraId="13C21F0C" w14:textId="77777777" w:rsidR="00AD7DBC" w:rsidRDefault="00AD7DBC" w:rsidP="00AD7DBC">
      <w:r>
        <w:t>You know, I think a lot of people would say you're a big part of it. You're right.</w:t>
      </w:r>
    </w:p>
    <w:p w14:paraId="0AAF87E5" w14:textId="77777777" w:rsidR="00AD7DBC" w:rsidRDefault="00AD7DBC" w:rsidP="00AD7DBC">
      <w:r>
        <w:t>01:26:16 Speaker 2</w:t>
      </w:r>
    </w:p>
    <w:p w14:paraId="2785D95C" w14:textId="77777777" w:rsidR="00AD7DBC" w:rsidRDefault="00AD7DBC" w:rsidP="00AD7DBC">
      <w:r>
        <w:t>They're in it.</w:t>
      </w:r>
    </w:p>
    <w:p w14:paraId="22E751B4" w14:textId="77777777" w:rsidR="00AD7DBC" w:rsidRDefault="00AD7DBC" w:rsidP="00AD7DBC">
      <w:r>
        <w:t>01:26:17 Speaker 2</w:t>
      </w:r>
    </w:p>
    <w:p w14:paraId="51382763" w14:textId="77777777" w:rsidR="00AD7DBC" w:rsidRDefault="00AD7DBC" w:rsidP="00AD7DBC">
      <w:r>
        <w:t>It's like the history of of restaurants and you know, Alice Waters, who's on the show, like, she's just incredibly important. Part of why why so many people eat local and organic food, do you?</w:t>
      </w:r>
    </w:p>
    <w:p w14:paraId="622FECDA" w14:textId="77777777" w:rsidR="00AD7DBC" w:rsidRDefault="00AD7DBC" w:rsidP="00AD7DBC">
      <w:r>
        <w:t>01:26:21 Speaker 1</w:t>
      </w:r>
    </w:p>
    <w:p w14:paraId="4C902125" w14:textId="77777777" w:rsidR="00AD7DBC" w:rsidRDefault="00AD7DBC" w:rsidP="00AD7DBC">
      <w:r>
        <w:t>Hmm.</w:t>
      </w:r>
    </w:p>
    <w:p w14:paraId="4EEC859B" w14:textId="77777777" w:rsidR="00AD7DBC" w:rsidRDefault="00AD7DBC" w:rsidP="00AD7DBC">
      <w:r>
        <w:t>01:26:22 Speaker 1</w:t>
      </w:r>
    </w:p>
    <w:p w14:paraId="23952E45" w14:textId="77777777" w:rsidR="00AD7DBC" w:rsidRDefault="00AD7DBC" w:rsidP="00AD7DBC">
      <w:r>
        <w:t>So great, yeah.</w:t>
      </w:r>
    </w:p>
    <w:p w14:paraId="47DBEF13" w14:textId="77777777" w:rsidR="00AD7DBC" w:rsidRDefault="00AD7DBC" w:rsidP="00AD7DBC">
      <w:r>
        <w:t>01:26:28 Speaker 4</w:t>
      </w:r>
    </w:p>
    <w:p w14:paraId="61B80CB1" w14:textId="77777777" w:rsidR="00AD7DBC" w:rsidRDefault="00AD7DBC" w:rsidP="00AD7DBC">
      <w:r>
        <w:t>I don't know.</w:t>
      </w:r>
    </w:p>
    <w:p w14:paraId="62059FD5" w14:textId="77777777" w:rsidR="00AD7DBC" w:rsidRDefault="00AD7DBC" w:rsidP="00AD7DBC">
      <w:r>
        <w:t>01:26:28 Speaker 2</w:t>
      </w:r>
    </w:p>
    <w:p w14:paraId="5F7E89B7" w14:textId="77777777" w:rsidR="00AD7DBC" w:rsidRDefault="00AD7DBC" w:rsidP="00AD7DBC">
      <w:r>
        <w:t>Do you feel like that? Does that or do you feel like a pioneer in that in, in, in American fashion?</w:t>
      </w:r>
    </w:p>
    <w:p w14:paraId="132C5178" w14:textId="77777777" w:rsidR="00AD7DBC" w:rsidRDefault="00AD7DBC" w:rsidP="00AD7DBC">
      <w:r>
        <w:t>01:26:35 Speaker 1</w:t>
      </w:r>
    </w:p>
    <w:p w14:paraId="3768D47B" w14:textId="77777777" w:rsidR="00AD7DBC" w:rsidRDefault="00AD7DBC" w:rsidP="00AD7DBC">
      <w:r>
        <w:t>You know, it's really interesting.</w:t>
      </w:r>
    </w:p>
    <w:p w14:paraId="29518143" w14:textId="77777777" w:rsidR="00AD7DBC" w:rsidRDefault="00AD7DBC" w:rsidP="00AD7DBC">
      <w:r>
        <w:t>01:26:38 Speaker 1</w:t>
      </w:r>
    </w:p>
    <w:p w14:paraId="328689C2" w14:textId="77777777" w:rsidR="00AD7DBC" w:rsidRDefault="00AD7DBC" w:rsidP="00AD7DBC">
      <w:r>
        <w:t>I look at Norma Kamali almost as this other person, right?</w:t>
      </w:r>
    </w:p>
    <w:p w14:paraId="65ACBE6B" w14:textId="77777777" w:rsidR="00AD7DBC" w:rsidRDefault="00AD7DBC" w:rsidP="00AD7DBC">
      <w:r>
        <w:t>01:26:44 Speaker 1</w:t>
      </w:r>
    </w:p>
    <w:p w14:paraId="60103DA5" w14:textId="77777777" w:rsidR="00AD7DBC" w:rsidRDefault="00AD7DBC" w:rsidP="00AD7DBC">
      <w:r>
        <w:t>I think that Norma Kamali contributes to the fashion industry.</w:t>
      </w:r>
    </w:p>
    <w:p w14:paraId="1A329EB4" w14:textId="77777777" w:rsidR="00AD7DBC" w:rsidRDefault="00AD7DBC" w:rsidP="00AD7DBC">
      <w:r>
        <w:lastRenderedPageBreak/>
        <w:t>01:26:51 Speaker 1</w:t>
      </w:r>
    </w:p>
    <w:p w14:paraId="2D9DAAAB" w14:textId="77777777" w:rsidR="00AD7DBC" w:rsidRDefault="00AD7DBC" w:rsidP="00AD7DBC">
      <w:r>
        <w:t>I like to think.</w:t>
      </w:r>
    </w:p>
    <w:p w14:paraId="3906F9B7" w14:textId="77777777" w:rsidR="00AD7DBC" w:rsidRDefault="00AD7DBC" w:rsidP="00AD7DBC">
      <w:r>
        <w:t>01:26:53 Speaker 1</w:t>
      </w:r>
    </w:p>
    <w:p w14:paraId="264A8C04" w14:textId="77777777" w:rsidR="00AD7DBC" w:rsidRDefault="00AD7DBC" w:rsidP="00AD7DBC">
      <w:r>
        <w:t>People are comfortable in a casual lifestyle in their clothing because of maybe something I did with sweats. I'm like that little speck that gets things activated.</w:t>
      </w:r>
    </w:p>
    <w:p w14:paraId="77C931C4" w14:textId="77777777" w:rsidR="00AD7DBC" w:rsidRDefault="00AD7DBC" w:rsidP="00AD7DBC">
      <w:r>
        <w:t>01:27:07 Speaker 1</w:t>
      </w:r>
    </w:p>
    <w:p w14:paraId="7BF1D158" w14:textId="77777777" w:rsidR="00AD7DBC" w:rsidRDefault="00AD7DBC" w:rsidP="00AD7DBC">
      <w:r>
        <w:t>And then it becomes something bigger and much bigger than I am.</w:t>
      </w:r>
    </w:p>
    <w:p w14:paraId="1AADB7AB" w14:textId="77777777" w:rsidR="00AD7DBC" w:rsidRDefault="00AD7DBC" w:rsidP="00AD7DBC">
      <w:r>
        <w:t>01:27:12 Speaker 1</w:t>
      </w:r>
    </w:p>
    <w:p w14:paraId="63B0B773" w14:textId="77777777" w:rsidR="00AD7DBC" w:rsidRDefault="00AD7DBC" w:rsidP="00AD7DBC">
      <w:r>
        <w:t>I certainly don't want to have like.</w:t>
      </w:r>
    </w:p>
    <w:p w14:paraId="36B97924" w14:textId="77777777" w:rsidR="00AD7DBC" w:rsidRDefault="00AD7DBC" w:rsidP="00AD7DBC">
      <w:r>
        <w:t>01:27:15 Speaker 1</w:t>
      </w:r>
    </w:p>
    <w:p w14:paraId="5416233D" w14:textId="77777777" w:rsidR="00AD7DBC" w:rsidRDefault="00AD7DBC" w:rsidP="00AD7DBC">
      <w:r>
        <w:t>My name on it to feel better. I just sort of feel that's that's pretty cool.</w:t>
      </w:r>
    </w:p>
    <w:p w14:paraId="31FEDB44" w14:textId="77777777" w:rsidR="00AD7DBC" w:rsidRDefault="00AD7DBC" w:rsidP="00AD7DBC">
      <w:r>
        <w:t>01:27:21 Speaker 1</w:t>
      </w:r>
    </w:p>
    <w:p w14:paraId="292A592C" w14:textId="77777777" w:rsidR="00AD7DBC" w:rsidRDefault="00AD7DBC" w:rsidP="00AD7DBC">
      <w:r>
        <w:t>Like that.</w:t>
      </w:r>
    </w:p>
    <w:p w14:paraId="50732446" w14:textId="77777777" w:rsidR="00AD7DBC" w:rsidRDefault="00AD7DBC" w:rsidP="00AD7DBC">
      <w:r>
        <w:t>01:27:22 Speaker 1</w:t>
      </w:r>
    </w:p>
    <w:p w14:paraId="7C89D322" w14:textId="77777777" w:rsidR="00AD7DBC" w:rsidRDefault="00AD7DBC" w:rsidP="00AD7DBC">
      <w:r>
        <w:t>I like that. That's.</w:t>
      </w:r>
    </w:p>
    <w:p w14:paraId="14990F7A" w14:textId="77777777" w:rsidR="00AD7DBC" w:rsidRDefault="00AD7DBC" w:rsidP="00AD7DBC">
      <w:r>
        <w:t>01:27:24 Speaker 1</w:t>
      </w:r>
    </w:p>
    <w:p w14:paraId="6C52F541" w14:textId="77777777" w:rsidR="00AD7DBC" w:rsidRDefault="00AD7DBC" w:rsidP="00AD7DBC">
      <w:r>
        <w:t>I like that people are wearing sweats now at home and everybody's saying they're going to never wear sweats again.</w:t>
      </w:r>
    </w:p>
    <w:p w14:paraId="6510BCAE" w14:textId="77777777" w:rsidR="00AD7DBC" w:rsidRDefault="00AD7DBC" w:rsidP="00AD7DBC">
      <w:r>
        <w:t>01:27:31 Speaker 1</w:t>
      </w:r>
    </w:p>
    <w:p w14:paraId="3ABA7D97" w14:textId="77777777" w:rsidR="00AD7DBC" w:rsidRDefault="00AD7DBC" w:rsidP="00AD7DBC">
      <w:r>
        <w:t>Sorry, I don't believe.</w:t>
      </w:r>
    </w:p>
    <w:p w14:paraId="483DDC73" w14:textId="77777777" w:rsidR="00AD7DBC" w:rsidRDefault="00AD7DBC" w:rsidP="00AD7DBC">
      <w:r>
        <w:t>01:27:32 Speaker 1</w:t>
      </w:r>
    </w:p>
    <w:p w14:paraId="739582EC" w14:textId="77777777" w:rsidR="00AD7DBC" w:rsidRDefault="00AD7DBC" w:rsidP="00AD7DBC">
      <w:r>
        <w:t>I know you're going to wear sweats again.</w:t>
      </w:r>
    </w:p>
    <w:p w14:paraId="28DE9C23" w14:textId="77777777" w:rsidR="00AD7DBC" w:rsidRDefault="00AD7DBC" w:rsidP="00AD7DBC">
      <w:r>
        <w:t>01:27:36 Speaker 2</w:t>
      </w:r>
    </w:p>
    <w:p w14:paraId="0B5C4472" w14:textId="77777777" w:rsidR="00AD7DBC" w:rsidRDefault="00AD7DBC" w:rsidP="00AD7DBC">
      <w:r>
        <w:t>When you think about it, you had no intention of becoming a fashion designer. You went to the Fashion Institute of Technology because your mom was like you better get a job and then. But and that really was your your objective. Like the idea that you would become this.</w:t>
      </w:r>
    </w:p>
    <w:p w14:paraId="27A37980" w14:textId="77777777" w:rsidR="00AD7DBC" w:rsidRDefault="00AD7DBC" w:rsidP="00AD7DBC">
      <w:r>
        <w:t>01:27:50 Speaker 2</w:t>
      </w:r>
    </w:p>
    <w:p w14:paraId="4AE9E351" w14:textId="77777777" w:rsidR="00AD7DBC" w:rsidRDefault="00AD7DBC" w:rsidP="00AD7DBC">
      <w:r>
        <w:lastRenderedPageBreak/>
        <w:t>Known fashion designer was not part of your plan.</w:t>
      </w:r>
    </w:p>
    <w:p w14:paraId="029FF5A4" w14:textId="77777777" w:rsidR="00AD7DBC" w:rsidRDefault="00AD7DBC" w:rsidP="00AD7DBC">
      <w:r>
        <w:t>01:27:52 Speaker 2</w:t>
      </w:r>
    </w:p>
    <w:p w14:paraId="70ADA900" w14:textId="77777777" w:rsidR="00AD7DBC" w:rsidRDefault="00AD7DBC" w:rsidP="00AD7DBC">
      <w:r>
        <w:t>You.</w:t>
      </w:r>
    </w:p>
    <w:p w14:paraId="224B294C" w14:textId="77777777" w:rsidR="00AD7DBC" w:rsidRDefault="00AD7DBC" w:rsidP="00AD7DBC">
      <w:r>
        <w:t>01:27:53 Speaker 2</w:t>
      </w:r>
    </w:p>
    <w:p w14:paraId="0A0F2C50" w14:textId="77777777" w:rsidR="00AD7DBC" w:rsidRDefault="00AD7DBC" w:rsidP="00AD7DBC">
      <w:r>
        <w:t>And you know.</w:t>
      </w:r>
    </w:p>
    <w:p w14:paraId="08577610" w14:textId="77777777" w:rsidR="00AD7DBC" w:rsidRDefault="00AD7DBC" w:rsidP="00AD7DBC">
      <w:r>
        <w:t>01:27:55 Speaker 2</w:t>
      </w:r>
    </w:p>
    <w:p w14:paraId="54E5E820" w14:textId="77777777" w:rsidR="00AD7DBC" w:rsidRDefault="00AD7DBC" w:rsidP="00AD7DBC">
      <w:r>
        <w:t>A successful, well known designer.</w:t>
      </w:r>
    </w:p>
    <w:p w14:paraId="0F7585E7" w14:textId="77777777" w:rsidR="00AD7DBC" w:rsidRDefault="00AD7DBC" w:rsidP="00AD7DBC">
      <w:r>
        <w:t>01:27:58 Speaker 2</w:t>
      </w:r>
    </w:p>
    <w:p w14:paraId="2A21E4FD" w14:textId="77777777" w:rsidR="00AD7DBC" w:rsidRDefault="00AD7DBC" w:rsidP="00AD7DBC">
      <w:r>
        <w:t>How much of your story do you in your success do you think?</w:t>
      </w:r>
    </w:p>
    <w:p w14:paraId="3ADE5989" w14:textId="77777777" w:rsidR="00AD7DBC" w:rsidRDefault="00AD7DBC" w:rsidP="00AD7DBC">
      <w:r>
        <w:t>01:28:02 Speaker 2</w:t>
      </w:r>
    </w:p>
    <w:p w14:paraId="315DD712" w14:textId="77777777" w:rsidR="00AD7DBC" w:rsidRDefault="00AD7DBC" w:rsidP="00AD7DBC">
      <w:r>
        <w:t>Because because he worked really hard and were really.</w:t>
      </w:r>
    </w:p>
    <w:p w14:paraId="2F8521D9" w14:textId="77777777" w:rsidR="00AD7DBC" w:rsidRDefault="00AD7DBC" w:rsidP="00AD7DBC">
      <w:r>
        <w:t>01:28:05 Speaker 2</w:t>
      </w:r>
    </w:p>
    <w:p w14:paraId="69D95C70" w14:textId="77777777" w:rsidR="00AD7DBC" w:rsidRDefault="00AD7DBC" w:rsidP="00AD7DBC">
      <w:r>
        <w:t>And how much do you think has to do with just getting lucky?</w:t>
      </w:r>
    </w:p>
    <w:p w14:paraId="14F0526C" w14:textId="77777777" w:rsidR="00AD7DBC" w:rsidRDefault="00AD7DBC" w:rsidP="00AD7DBC">
      <w:r>
        <w:t>01:28:09 Speaker 1</w:t>
      </w:r>
    </w:p>
    <w:p w14:paraId="4C0775C9" w14:textId="77777777" w:rsidR="00AD7DBC" w:rsidRDefault="00AD7DBC" w:rsidP="00AD7DBC">
      <w:r>
        <w:t>First of all, yes, you have to work really hard.</w:t>
      </w:r>
    </w:p>
    <w:p w14:paraId="4057B6E4" w14:textId="77777777" w:rsidR="00AD7DBC" w:rsidRDefault="00AD7DBC" w:rsidP="00AD7DBC">
      <w:r>
        <w:t>01:28:15 Speaker 1</w:t>
      </w:r>
    </w:p>
    <w:p w14:paraId="0639E9DB" w14:textId="77777777" w:rsidR="00AD7DBC" w:rsidRDefault="00AD7DBC" w:rsidP="00AD7DBC">
      <w:r>
        <w:t>And the way you work really hard is that you're doing what you love. You love it so much that you don't feel like you're working hard and that you have good relationships because.</w:t>
      </w:r>
    </w:p>
    <w:p w14:paraId="39FD41A3" w14:textId="77777777" w:rsidR="00AD7DBC" w:rsidRDefault="00AD7DBC" w:rsidP="00AD7DBC">
      <w:r>
        <w:t>01:28:29 Speaker 1</w:t>
      </w:r>
    </w:p>
    <w:p w14:paraId="00AEEF87" w14:textId="77777777" w:rsidR="00AD7DBC" w:rsidRDefault="00AD7DBC" w:rsidP="00AD7DBC">
      <w:r>
        <w:t>The last thing you want to do is burn bridges and relationships.</w:t>
      </w:r>
    </w:p>
    <w:p w14:paraId="5BBBF707" w14:textId="77777777" w:rsidR="00AD7DBC" w:rsidRDefault="00AD7DBC" w:rsidP="00AD7DBC">
      <w:r>
        <w:t>01:28:35 Speaker 1</w:t>
      </w:r>
    </w:p>
    <w:p w14:paraId="15C8AC6E" w14:textId="77777777" w:rsidR="00AD7DBC" w:rsidRDefault="00AD7DBC" w:rsidP="00AD7DBC">
      <w:r>
        <w:t>You know, at 75 and 53 years in the business, the one thing I can tell you is.</w:t>
      </w:r>
    </w:p>
    <w:p w14:paraId="602E2E7F" w14:textId="77777777" w:rsidR="00AD7DBC" w:rsidRDefault="00AD7DBC" w:rsidP="00AD7DBC">
      <w:r>
        <w:t>01:28:42 Speaker 1</w:t>
      </w:r>
    </w:p>
    <w:p w14:paraId="1F3165D3" w14:textId="77777777" w:rsidR="00AD7DBC" w:rsidRDefault="00AD7DBC" w:rsidP="00AD7DBC">
      <w:r>
        <w:t>Do not burn a bridge because that bridge is going to come around again.</w:t>
      </w:r>
    </w:p>
    <w:p w14:paraId="5E3DDFD5" w14:textId="77777777" w:rsidR="00AD7DBC" w:rsidRDefault="00AD7DBC" w:rsidP="00AD7DBC">
      <w:r>
        <w:t>01:28:47 Speaker 2</w:t>
      </w:r>
    </w:p>
    <w:p w14:paraId="2E718B23" w14:textId="77777777" w:rsidR="00AD7DBC" w:rsidRDefault="00AD7DBC" w:rsidP="00AD7DBC">
      <w:r>
        <w:t>Yeah.</w:t>
      </w:r>
    </w:p>
    <w:p w14:paraId="1C0AA24D" w14:textId="77777777" w:rsidR="00AD7DBC" w:rsidRDefault="00AD7DBC" w:rsidP="00AD7DBC">
      <w:r>
        <w:lastRenderedPageBreak/>
        <w:t>01:28:48 Speaker 1</w:t>
      </w:r>
    </w:p>
    <w:p w14:paraId="4E41AC44" w14:textId="77777777" w:rsidR="00AD7DBC" w:rsidRDefault="00AD7DBC" w:rsidP="00AD7DBC">
      <w:r>
        <w:t>Going to see all those people again?</w:t>
      </w:r>
    </w:p>
    <w:p w14:paraId="1EAAFE21" w14:textId="77777777" w:rsidR="00AD7DBC" w:rsidRDefault="00AD7DBC" w:rsidP="00AD7DBC">
      <w:r>
        <w:t>01:28:50 Speaker 1</w:t>
      </w:r>
    </w:p>
    <w:p w14:paraId="644B54B3" w14:textId="77777777" w:rsidR="00AD7DBC" w:rsidRDefault="00AD7DBC" w:rsidP="00AD7DBC">
      <w:r>
        <w:t>Cannot believe how.</w:t>
      </w:r>
    </w:p>
    <w:p w14:paraId="685077E4" w14:textId="77777777" w:rsidR="00AD7DBC" w:rsidRDefault="00AD7DBC" w:rsidP="00AD7DBC">
      <w:r>
        <w:t>01:28:53 Speaker 1</w:t>
      </w:r>
    </w:p>
    <w:p w14:paraId="104B18BC" w14:textId="77777777" w:rsidR="00AD7DBC" w:rsidRDefault="00AD7DBC" w:rsidP="00AD7DBC">
      <w:r>
        <w:t>Everything comes round, but I also think I hope I don't sound too crazy or.</w:t>
      </w:r>
    </w:p>
    <w:p w14:paraId="2BF3EDD0" w14:textId="77777777" w:rsidR="00AD7DBC" w:rsidRDefault="00AD7DBC" w:rsidP="00AD7DBC">
      <w:r>
        <w:t>01:29:02 Speaker 1</w:t>
      </w:r>
    </w:p>
    <w:p w14:paraId="6C118136" w14:textId="77777777" w:rsidR="00AD7DBC" w:rsidRDefault="00AD7DBC" w:rsidP="00AD7DBC">
      <w:r>
        <w:t>Woo woo. But I do think the universe has a big plan for us.</w:t>
      </w:r>
    </w:p>
    <w:p w14:paraId="3BC88132" w14:textId="77777777" w:rsidR="00AD7DBC" w:rsidRDefault="00AD7DBC" w:rsidP="00AD7DBC">
      <w:r>
        <w:t>01:29:09 Speaker 1</w:t>
      </w:r>
    </w:p>
    <w:p w14:paraId="2E5ECB33" w14:textId="77777777" w:rsidR="00AD7DBC" w:rsidRDefault="00AD7DBC" w:rsidP="00AD7DBC">
      <w:r>
        <w:t>And you can call it.</w:t>
      </w:r>
    </w:p>
    <w:p w14:paraId="52A49251" w14:textId="77777777" w:rsidR="00AD7DBC" w:rsidRDefault="00AD7DBC" w:rsidP="00AD7DBC">
      <w:r>
        <w:t>01:29:11 Speaker 1</w:t>
      </w:r>
    </w:p>
    <w:p w14:paraId="78A2B9EB" w14:textId="77777777" w:rsidR="00AD7DBC" w:rsidRDefault="00AD7DBC" w:rsidP="00AD7DBC">
      <w:r>
        <w:t>But I think it's even more than that. I think we do things because that's what we should be doing.</w:t>
      </w:r>
    </w:p>
    <w:p w14:paraId="01C21C44" w14:textId="77777777" w:rsidR="00AD7DBC" w:rsidRDefault="00AD7DBC" w:rsidP="00AD7DBC">
      <w:r>
        <w:t>01:29:22 Speaker 2</w:t>
      </w:r>
    </w:p>
    <w:p w14:paraId="511045E8" w14:textId="77777777" w:rsidR="00AD7DBC" w:rsidRDefault="00AD7DBC" w:rsidP="00AD7DBC">
      <w:r>
        <w:t>That's iconic fashion designer Norma Kamali. And by the way, remember when she was talking about that one off design she did back in the late 1960s.</w:t>
      </w:r>
    </w:p>
    <w:p w14:paraId="3160A03C" w14:textId="77777777" w:rsidR="00AD7DBC" w:rsidRDefault="00AD7DBC" w:rsidP="00AD7DBC">
      <w:r>
        <w:t>01:29:31 Speaker 2</w:t>
      </w:r>
    </w:p>
    <w:p w14:paraId="2A9A3E49" w14:textId="77777777" w:rsidR="00AD7DBC" w:rsidRDefault="00AD7DBC" w:rsidP="00AD7DBC">
      <w:r>
        <w:t>That suede skirt that she whip stitched using a hole puncher.</w:t>
      </w:r>
    </w:p>
    <w:p w14:paraId="0D8AC2E5" w14:textId="77777777" w:rsidR="00AD7DBC" w:rsidRDefault="00AD7DBC" w:rsidP="00AD7DBC">
      <w:r>
        <w:t>01:29:36 Speaker 2</w:t>
      </w:r>
    </w:p>
    <w:p w14:paraId="459AC7D4" w14:textId="77777777" w:rsidR="00AD7DBC" w:rsidRDefault="00AD7DBC" w:rsidP="00AD7DBC">
      <w:r>
        <w:t>Well, a few years back, decades after she created that skirt.</w:t>
      </w:r>
    </w:p>
    <w:p w14:paraId="000E73CD" w14:textId="77777777" w:rsidR="00AD7DBC" w:rsidRDefault="00AD7DBC" w:rsidP="00AD7DBC">
      <w:r>
        <w:t>01:29:40 Speaker 2</w:t>
      </w:r>
    </w:p>
    <w:p w14:paraId="083F516F" w14:textId="77777777" w:rsidR="00AD7DBC" w:rsidRDefault="00AD7DBC" w:rsidP="00AD7DBC">
      <w:r>
        <w:t>Norma was out walking around town.</w:t>
      </w:r>
    </w:p>
    <w:p w14:paraId="76038F01" w14:textId="77777777" w:rsidR="00AD7DBC" w:rsidRDefault="00AD7DBC" w:rsidP="00AD7DBC">
      <w:r>
        <w:t>01:29:42 Speaker 1</w:t>
      </w:r>
    </w:p>
    <w:p w14:paraId="5CFCEF08" w14:textId="77777777" w:rsidR="00AD7DBC" w:rsidRDefault="00AD7DBC" w:rsidP="00AD7DBC">
      <w:r>
        <w:t>And I see a girl walking towards me in the most amazing skirt, and I kept looking at her thinking, Oh my God, it moves so beautifully.</w:t>
      </w:r>
    </w:p>
    <w:p w14:paraId="1763C503" w14:textId="77777777" w:rsidR="00AD7DBC" w:rsidRDefault="00AD7DBC" w:rsidP="00AD7DBC">
      <w:r>
        <w:t>01:29:54 Speaker 1</w:t>
      </w:r>
    </w:p>
    <w:p w14:paraId="67AF552B" w14:textId="77777777" w:rsidR="00AD7DBC" w:rsidRDefault="00AD7DBC" w:rsidP="00AD7DBC">
      <w:r>
        <w:t>Really love that skirt. And as she was coming.</w:t>
      </w:r>
    </w:p>
    <w:p w14:paraId="1104EE40" w14:textId="77777777" w:rsidR="00AD7DBC" w:rsidRDefault="00AD7DBC" w:rsidP="00AD7DBC">
      <w:r>
        <w:lastRenderedPageBreak/>
        <w:t>01:29:58 Speaker 1</w:t>
      </w:r>
    </w:p>
    <w:p w14:paraId="55340156" w14:textId="77777777" w:rsidR="00AD7DBC" w:rsidRDefault="00AD7DBC" w:rsidP="00AD7DBC">
      <w:r>
        <w:t>Towards me, that was my skirt and she must have been 19.</w:t>
      </w:r>
    </w:p>
    <w:p w14:paraId="4DBED82C" w14:textId="77777777" w:rsidR="00AD7DBC" w:rsidRDefault="00AD7DBC" w:rsidP="00AD7DBC">
      <w:r>
        <w:t>01:30:02 Speaker 1</w:t>
      </w:r>
    </w:p>
    <w:p w14:paraId="6E491EB1" w14:textId="77777777" w:rsidR="00AD7DBC" w:rsidRDefault="00AD7DBC" w:rsidP="00AD7DBC">
      <w:r>
        <w:t>So clearly that skirt was purchased by someone either handed down to her mother to her, or sold then given.</w:t>
      </w:r>
    </w:p>
    <w:p w14:paraId="46457835" w14:textId="77777777" w:rsidR="00AD7DBC" w:rsidRDefault="00AD7DBC" w:rsidP="00AD7DBC">
      <w:r>
        <w:t>01:30:12 Speaker 1</w:t>
      </w:r>
    </w:p>
    <w:p w14:paraId="4C52A8F5" w14:textId="77777777" w:rsidR="00AD7DBC" w:rsidRDefault="00AD7DBC" w:rsidP="00AD7DBC">
      <w:r>
        <w:t>To a vintage store that then sold it to someone.</w:t>
      </w:r>
    </w:p>
    <w:p w14:paraId="20E15AA3" w14:textId="77777777" w:rsidR="00AD7DBC" w:rsidRDefault="00AD7DBC" w:rsidP="00AD7DBC">
      <w:r>
        <w:t>01:30:16</w:t>
      </w:r>
    </w:p>
    <w:p w14:paraId="52C82AD3" w14:textId="77777777" w:rsidR="00AD7DBC" w:rsidRDefault="00AD7DBC" w:rsidP="00AD7DBC">
      <w:r>
        <w:t>Wow.</w:t>
      </w:r>
    </w:p>
    <w:p w14:paraId="2EE0C3BD" w14:textId="77777777" w:rsidR="00AD7DBC" w:rsidRDefault="00AD7DBC" w:rsidP="00AD7DBC">
      <w:r>
        <w:t>01:30:16 Speaker 1</w:t>
      </w:r>
    </w:p>
    <w:p w14:paraId="517D3221" w14:textId="77777777" w:rsidR="00AD7DBC" w:rsidRDefault="00AD7DBC" w:rsidP="00AD7DBC">
      <w:r>
        <w:t>That skirt probably has had a several lives.</w:t>
      </w:r>
    </w:p>
    <w:p w14:paraId="4AD664E1" w14:textId="77777777" w:rsidR="00AD7DBC" w:rsidRDefault="00AD7DBC" w:rsidP="00AD7DBC">
      <w:r>
        <w:t>01:30:21 Speaker 1</w:t>
      </w:r>
    </w:p>
    <w:p w14:paraId="0A6BB410" w14:textId="77777777" w:rsidR="00AD7DBC" w:rsidRDefault="00AD7DBC" w:rsidP="00AD7DBC">
      <w:r>
        <w:t>And here I was seeing it and I wanted to stop her. But I thought, no, that's not what you're supposed to do.</w:t>
      </w:r>
    </w:p>
    <w:p w14:paraId="2BB891D1" w14:textId="77777777" w:rsidR="00AD7DBC" w:rsidRDefault="00AD7DBC" w:rsidP="00AD7DBC">
      <w:r>
        <w:t>01:30:29 Speaker 1</w:t>
      </w:r>
    </w:p>
    <w:p w14:paraId="11B8AF61" w14:textId="77777777" w:rsidR="00AD7DBC" w:rsidRDefault="00AD7DBC" w:rsidP="00AD7DBC">
      <w:r>
        <w:t>Just supposed to look at it and I had chills.</w:t>
      </w:r>
    </w:p>
    <w:p w14:paraId="5182E42A" w14:textId="77777777" w:rsidR="00AD7DBC" w:rsidRDefault="00AD7DBC" w:rsidP="00AD7DBC">
      <w:r>
        <w:t>01:30:32 Speaker 1</w:t>
      </w:r>
    </w:p>
    <w:p w14:paraId="055A143E" w14:textId="77777777" w:rsidR="00AD7DBC" w:rsidRDefault="00AD7DBC" w:rsidP="00AD7DBC">
      <w:r>
        <w:t>Was so moved by it.</w:t>
      </w:r>
    </w:p>
    <w:p w14:paraId="56588A61" w14:textId="77777777" w:rsidR="00AD7DBC" w:rsidRDefault="00AD7DBC" w:rsidP="00AD7DBC">
      <w:r>
        <w:t>01:30:34 Speaker 1</w:t>
      </w:r>
    </w:p>
    <w:p w14:paraId="239CA7A1" w14:textId="77777777" w:rsidR="00AD7DBC" w:rsidRDefault="00AD7DBC" w:rsidP="00AD7DBC">
      <w:r>
        <w:t>I'll never forget that moment.</w:t>
      </w:r>
    </w:p>
    <w:p w14:paraId="294AAC12" w14:textId="77777777" w:rsidR="00AD7DBC" w:rsidRDefault="00AD7DBC" w:rsidP="00AD7DBC">
      <w:r>
        <w:t>01:30:40 Speaker 2</w:t>
      </w:r>
    </w:p>
    <w:p w14:paraId="3BAC4067" w14:textId="77777777" w:rsidR="00AD7DBC" w:rsidRDefault="00AD7DBC" w:rsidP="00AD7DBC">
      <w:r>
        <w:t>Hey, thanks so much for listening to the show this week. If you are not a subscriber, please do subscribe wherever you get your podcasts. If you want to write us, our e-mail address is hibt@npr.org. If you want to follow us on Twitter, we're at.</w:t>
      </w:r>
    </w:p>
    <w:p w14:paraId="6D04D6E5" w14:textId="77777777" w:rsidR="00AD7DBC" w:rsidRDefault="00AD7DBC" w:rsidP="00AD7DBC">
      <w:r>
        <w:t>01:30:54 Speaker 2</w:t>
      </w:r>
    </w:p>
    <w:p w14:paraId="55618FEB" w14:textId="77777777" w:rsidR="00AD7DBC" w:rsidRDefault="00AD7DBC" w:rsidP="00AD7DBC">
      <w:r>
        <w:t>I built this or my personal one is at Guy Raz and my Instagram is at guy dot Ros.</w:t>
      </w:r>
    </w:p>
    <w:p w14:paraId="612BC70B" w14:textId="77777777" w:rsidR="00AD7DBC" w:rsidRDefault="00AD7DBC" w:rsidP="00AD7DBC">
      <w:r>
        <w:t>01:31:01 Speaker 2</w:t>
      </w:r>
    </w:p>
    <w:p w14:paraId="51A52C40" w14:textId="77777777" w:rsidR="00AD7DBC" w:rsidRDefault="00AD7DBC" w:rsidP="00AD7DBC">
      <w:r>
        <w:lastRenderedPageBreak/>
        <w:t>Our show was produced this week by JC Howard, with music composed by Ramtin Arablouei.</w:t>
      </w:r>
    </w:p>
    <w:p w14:paraId="28A16C16" w14:textId="77777777" w:rsidR="00AD7DBC" w:rsidRDefault="00AD7DBC" w:rsidP="00AD7DBC">
      <w:r>
        <w:t>01:31:06 Speaker 2</w:t>
      </w:r>
    </w:p>
    <w:p w14:paraId="7C865F9C" w14:textId="77777777" w:rsidR="00AD7DBC" w:rsidRDefault="00AD7DBC" w:rsidP="00AD7DBC">
      <w:r>
        <w:t>Thanks also to Liz Metzger, Vera Safari, Derek Gales, Julia Carney, Neva Grant and Jeff Rogers.</w:t>
      </w:r>
    </w:p>
    <w:p w14:paraId="36071431" w14:textId="77777777" w:rsidR="00AD7DBC" w:rsidRDefault="00AD7DBC" w:rsidP="00AD7DBC">
      <w:r>
        <w:t>01:31:13 Speaker 2</w:t>
      </w:r>
    </w:p>
    <w:p w14:paraId="01C08A01" w14:textId="77777777" w:rsidR="00AD7DBC" w:rsidRDefault="00AD7DBC" w:rsidP="00AD7DBC">
      <w:r>
        <w:t>Our intern is Janet Woo Jung Lee.</w:t>
      </w:r>
    </w:p>
    <w:p w14:paraId="514F06E4" w14:textId="77777777" w:rsidR="00AD7DBC" w:rsidRDefault="00AD7DBC" w:rsidP="00AD7DBC">
      <w:r>
        <w:t>01:31:16 Speaker 2</w:t>
      </w:r>
    </w:p>
    <w:p w14:paraId="1E2CFD38" w14:textId="77777777" w:rsidR="00AD7DBC" w:rsidRDefault="00AD7DBC" w:rsidP="00AD7DBC">
      <w:r>
        <w:t>I'm Guy Raz, and you've been listening to how I built this.</w:t>
      </w:r>
    </w:p>
    <w:p w14:paraId="3F555EB6" w14:textId="77777777" w:rsidR="00AD7DBC" w:rsidRDefault="00AD7DBC" w:rsidP="00AD7DBC">
      <w:r>
        <w:t>01:31:28 Speaker 2</w:t>
      </w:r>
    </w:p>
    <w:p w14:paraId="4DBD9158" w14:textId="77777777" w:rsidR="00AD7DBC" w:rsidRDefault="00AD7DBC" w:rsidP="00AD7DBC">
      <w:r>
        <w:t>This is NPR.</w:t>
      </w:r>
    </w:p>
    <w:p w14:paraId="34605C20" w14:textId="491F383E" w:rsidR="00AD7DBC" w:rsidRPr="00AD7DBC" w:rsidRDefault="00AD7DBC" w:rsidP="00AD7DBC"/>
    <w:p w14:paraId="7692FCB3" w14:textId="2EA96A50" w:rsidR="00AD7DBC" w:rsidRPr="00AD7DBC" w:rsidRDefault="00AD7DBC" w:rsidP="00AD7DBC">
      <w:pPr>
        <w:rPr>
          <w:rStyle w:val="Hyperlink"/>
          <w:color w:val="auto"/>
          <w:u w:val="none"/>
        </w:rPr>
      </w:pPr>
    </w:p>
    <w:p w14:paraId="69C4E8D7" w14:textId="0F9C3467" w:rsidR="00AD7DBC" w:rsidRPr="00AD7DBC" w:rsidRDefault="00AD7DBC" w:rsidP="00AD7DBC">
      <w:r>
        <w:fldChar w:fldCharType="end"/>
      </w:r>
    </w:p>
    <w:p w14:paraId="32D2E143" w14:textId="5FE18555"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MzQ1NDM0NjWyNDZU0lEKTi0uzszPAykwrAUAPPzOyCwAAAA="/>
  </w:docVars>
  <w:rsids>
    <w:rsidRoot w:val="0061308E"/>
    <w:rsid w:val="00526B01"/>
    <w:rsid w:val="00561C3A"/>
    <w:rsid w:val="0061308E"/>
    <w:rsid w:val="007A28B1"/>
    <w:rsid w:val="007D1C0E"/>
    <w:rsid w:val="00A424CA"/>
    <w:rsid w:val="00AD7DBC"/>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FD71DD"/>
  <w15:chartTrackingRefBased/>
  <w15:docId w15:val="{BFF6FFBA-C9D2-4D23-9BFE-13CB34B54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308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1308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1308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1308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1308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1308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1308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1308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1308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308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1308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308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308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1308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1308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1308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1308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1308E"/>
    <w:rPr>
      <w:rFonts w:eastAsiaTheme="majorEastAsia" w:cstheme="majorBidi"/>
      <w:color w:val="272727" w:themeColor="text1" w:themeTint="D8"/>
    </w:rPr>
  </w:style>
  <w:style w:type="paragraph" w:styleId="Title">
    <w:name w:val="Title"/>
    <w:basedOn w:val="Normal"/>
    <w:next w:val="Normal"/>
    <w:link w:val="TitleChar"/>
    <w:uiPriority w:val="10"/>
    <w:qFormat/>
    <w:rsid w:val="0061308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308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1308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1308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1308E"/>
    <w:pPr>
      <w:spacing w:before="160"/>
      <w:jc w:val="center"/>
    </w:pPr>
    <w:rPr>
      <w:i/>
      <w:iCs/>
      <w:color w:val="404040" w:themeColor="text1" w:themeTint="BF"/>
    </w:rPr>
  </w:style>
  <w:style w:type="character" w:customStyle="1" w:styleId="QuoteChar">
    <w:name w:val="Quote Char"/>
    <w:basedOn w:val="DefaultParagraphFont"/>
    <w:link w:val="Quote"/>
    <w:uiPriority w:val="29"/>
    <w:rsid w:val="0061308E"/>
    <w:rPr>
      <w:i/>
      <w:iCs/>
      <w:color w:val="404040" w:themeColor="text1" w:themeTint="BF"/>
    </w:rPr>
  </w:style>
  <w:style w:type="paragraph" w:styleId="ListParagraph">
    <w:name w:val="List Paragraph"/>
    <w:basedOn w:val="Normal"/>
    <w:uiPriority w:val="34"/>
    <w:qFormat/>
    <w:rsid w:val="0061308E"/>
    <w:pPr>
      <w:ind w:left="720"/>
      <w:contextualSpacing/>
    </w:pPr>
  </w:style>
  <w:style w:type="character" w:styleId="IntenseEmphasis">
    <w:name w:val="Intense Emphasis"/>
    <w:basedOn w:val="DefaultParagraphFont"/>
    <w:uiPriority w:val="21"/>
    <w:qFormat/>
    <w:rsid w:val="0061308E"/>
    <w:rPr>
      <w:i/>
      <w:iCs/>
      <w:color w:val="0F4761" w:themeColor="accent1" w:themeShade="BF"/>
    </w:rPr>
  </w:style>
  <w:style w:type="paragraph" w:styleId="IntenseQuote">
    <w:name w:val="Intense Quote"/>
    <w:basedOn w:val="Normal"/>
    <w:next w:val="Normal"/>
    <w:link w:val="IntenseQuoteChar"/>
    <w:uiPriority w:val="30"/>
    <w:qFormat/>
    <w:rsid w:val="0061308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1308E"/>
    <w:rPr>
      <w:i/>
      <w:iCs/>
      <w:color w:val="0F4761" w:themeColor="accent1" w:themeShade="BF"/>
    </w:rPr>
  </w:style>
  <w:style w:type="character" w:styleId="IntenseReference">
    <w:name w:val="Intense Reference"/>
    <w:basedOn w:val="DefaultParagraphFont"/>
    <w:uiPriority w:val="32"/>
    <w:qFormat/>
    <w:rsid w:val="0061308E"/>
    <w:rPr>
      <w:b/>
      <w:bCs/>
      <w:smallCaps/>
      <w:color w:val="0F4761" w:themeColor="accent1" w:themeShade="BF"/>
      <w:spacing w:val="5"/>
    </w:rPr>
  </w:style>
  <w:style w:type="character" w:styleId="Hyperlink">
    <w:name w:val="Hyperlink"/>
    <w:basedOn w:val="DefaultParagraphFont"/>
    <w:uiPriority w:val="99"/>
    <w:unhideWhenUsed/>
    <w:rsid w:val="0061308E"/>
    <w:rPr>
      <w:color w:val="467886" w:themeColor="hyperlink"/>
      <w:u w:val="single"/>
    </w:rPr>
  </w:style>
  <w:style w:type="character" w:styleId="UnresolvedMention">
    <w:name w:val="Unresolved Mention"/>
    <w:basedOn w:val="DefaultParagraphFont"/>
    <w:uiPriority w:val="99"/>
    <w:semiHidden/>
    <w:unhideWhenUsed/>
    <w:rsid w:val="006130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Well, I started to make some things.","language":"en","start":3.4699999999999998,"end":7.2299999999999995,"speakerId":0},{"text":"And I would put them in the store to see how they would do and they would do really well.","language":"en","start":7.42,"end":14.02,"speakerId":0},{"text":"And so the majority of the stock slowly became.","language":"en","start":14.379999999999999,"end":18.939999999999998,"speakerId":0},{"text":"My designs.","language":"en","start":19.72,"end":20.68,"speakerId":0},{"text":"And I had a full page in Vogue and I had a good size page in bizarre and that was beyond.","language":"en","start":21.189999999999998,"end":31.229999999999997,"speakerId":0},{"text":"Belief because I thought somebody is going to find me.","language":"en","start":32.8,"end":35.68,"speakerId":0},{"text":"I don't know what I'm doing and I have a full page in vogue and bizarre.","language":"en","start":35.839999999999996,"end":41.16,"speakerId":0},{"text":"Is nuts. Like I don't have a clue.","language":"en","start":41.44,"end":44.559999999999995,"speakerId":0},{"text":"The.","language":"en","start":48.71,"end":48.83},{"text":"From NPR, it's how I built this a show about innovators, entrepreneurs, idealists and the stories behind the movements they built.","language":"en","start":52.07,"end":60.51,"speakerId":1},{"text":"I'm Guy Raz, and on the show today how Norma Kamali built A50 year career around hot pants, sleeping bag coats and a ferrule faucet swimsuit and helped usher in the era of American fashion design.","language":"en","start":63.79,"end":77.35,"speakerId":1},{"text":"The.","language":"en","start":69.52,"end":69.64,"speakerId":2},{"text":"Starting a brand and then scaling it fast is hard. The glass company Warby Parker was founded in 2010 and within five years it was valued at over a billion dollars.","language":"en","start":88.1,"end":101.13999999999999,"speakerId":1},{"text":"I.","language":"en","start":89.56,"end":89.60000000000001},{"text":"The suitcase maker away was launched in 2015, and by 2019 investors valued it at $1.4 billion.","language":"en","start":101.92,"end":111.88,"speakerId":1},{"text":"Both incredible achievements and both incredibly rare.","language":"en","start":112.16,"end":115.88,"speakerId":1},{"text":"But what's just as?","language":"en","start":117.30999999999999,"end":118.58999999999999,"speakerId":1},{"text":"Maybe even harder is to build a brand that endures that lasts a long time.","language":"en","start":119.07,"end":125.35,"speakerId":1},{"text":"Think Dell computers and Southwest Airlines are even Starbucks and Burton Snowboards. All stories we've told on the show.","language":"en","start":125.75,"end":133.95,"speakerId":1},{"text":"I.","language":"en","start":128.48999999999998,"end":128.52999999999997},{"text":"And this raises a question, what does it take to last to build something that can withstand changes in culture or in technology or in lifestyle?","language":"en","start":134.79999999999998,"end":145.23999999999998,"speakerId":1},{"text":"Well, in many ways, our story today answers that question.","language":"en","start":146.51,"end":150.70999999999998,"speakerId":1},{"text":"Because fashion designer Norma Cavalli figured it out, she's been able to build a brand that your mom might have worn and that you'd want to wear too.","language":"en","start":151.03,"end":160.39,"speakerId":1},{"text":"She's probably best known for creating the sleeping bag coat, but also helping to popularize hot pants.","language":"en","start":160.98999999999998,"end":167.26999999999998,"speakerId":1},{"text":"Shoulder pads for women.","language":"en","start":167.63,"end":169.19,"speakerId":1},{"text":"The all in one dress and for designing the iconic red bathing suit.","language":"en","start":169.26999999999998,"end":173.82999999999998,"speakerId":1},{"text":"Made famous by supermodel Farrah Fawcett.","language":"en","start":173.98999999999998,"end":176.74999999999997,"speakerId":1},{"text":"A piece that is actually in the permanent collection of the Smithsonian Museum in Washington, DC.","language":"en","start":177.19,"end":182.47,"speakerId":1},{"text":"But this isn't just a story about someone with incredible staying power as a fashion designer.","language":"en","start":183.42999999999998,"end":188.90999999999997,"speakerId":1},{"text":"This is, you could argue, the story of modern American fashion design because.","language":"en","start":189.19,"end":195.63,"speakerId":1},{"text":"Thank you.","language":"en","start":190.84,"end":191.16},{"text":"Back before, say, the 1960s design for the most part happened in Europe to wear something fancy usually meant wearing hermez or Chanel or Christian Dior, not Donna, Karen or Ralph Lauren or.","language":"en","start":196.1,"end":210.62,"speakerId":1},{"text":"I.","language":"en","start":201.44,"end":201.48},{"text":"I.","language":"en","start":207.13,"end":207.17,"speakerId":2},{"text":"In Norma Kamali was in the vanguard of young designers who changed.","language":"en","start":211.26999999999998,"end":216.39,"speakerId":1},{"text":"Of that.","language":"en","start":216.67,"end":217.19,"speakerId":1},{"text":"She grew up in the 1950s in Manhattan in an immigrant neighborhood called Yorkville.","language":"en","start":217.54999999999998,"end":222.42999999999998,"speakerId":1},{"text":"Thank you.","language":"en","start":218.35,"end":218.87},{"text":"Her mother was Lebanese and her father was Basque.","language":"en","start":222.79,"end":225.82999999999998,"speakerId":1},{"text":"When Norma was little, her parents split up.","language":"en","start":226.14999999999998,"end":228.46999999999997,"speakerId":1},{"text":"And when she was 13.","language":"en","start":228.51,"end":229.67,"speakerId":1},{"text":"Both her father and her stepfather died, so Norma was mainly raised by her mom, who, according to Norma, was an incredibly creative person.","language":"en","start":230.48,"end":239.64,"speakerId":1},{"text":"My mother always had an easel with oil paint where she was in the middle of an oil painting while she was cooking some incredible dish that she just created. She made costumes for the.","language":"en","start":241.03,"end":256.83,"speakerId":0},{"text":"I.","language":"en","start":253.63,"end":253.67,"speakerId":1},{"text":"Plays that we had in the neighborhood for all the kids but beautiful research costumes.","language":"en","start":257.64,"end":263.2,"speakerId":0},{"text":"And so I thought that that's what everybody.","language":"en","start":263.44,"end":266.28,"speakerId":0},{"text":"I.","language":"en","start":264.47999999999996,"end":264.52},{"text":"Does and so I was drawing very.","language":"en","start":267.55,"end":271.39,"speakerId":0},{"text":"I was doing creative things from for as long as I can remember and it was great satisfaction for me.","language":"en","start":272.19,"end":282.35,"speakerId":0},{"text":"And did you have easels and canvases?","language":"en","start":282.90999999999997,"end":286.07,"speakerId":1},{"text":"Over your.","language":"en","start":286.22999999999996,"end":286.54999999999995,"speakerId":1},{"text":"And were you constantly painting?","language":"en","start":286.83,"end":287.99,"speakerId":1},{"text":"Actually, no, because the house was about two feet by three feet. So.","language":"en","start":289,"end":294.68,"speakerId":0},{"text":"There, there.","language":"en","start":296.24,"end":296.64,"speakerId":0},{"text":"Just enough space, let's say really tiny space so.","language":"en","start":296.76,"end":301.32,"speakerId":0},{"text":"In this neighborhood, we had a community house that we would go to after school and that's where I did a lot of painting. And then I enjoyed sitting by the river and sketching. It was such a happy place.","language":"en","start":301.90999999999997,"end":318.18999999999994,"speakerId":0},{"text":"To just see a beautiful view and being able to sketch it.","language":"en","start":319,"end":323.68,"speakerId":0},{"text":"Hmm.","language":"en","start":324.19,"end":324.31,"speakerId":1},{"text":"But but when it came time to go to college, you didn't go to art.","language":"en","start":325.03,"end":328.83,"speakerId":1},{"text":"Instead, you wound up getting a scholarship to FIT, which is the the Fashion Institute of Technology, right?","language":"en","start":329.19,"end":335.79,"speakerId":1},{"text":"Yeah, I decided on FIT because my mother was very clear.","language":"en","start":336.56,"end":342.64,"speakerId":0},{"text":"That she didn't think painting was actually going to help me pay the rent because she wanted me to know that she was not going to help me pay the rent.","language":"en","start":344.2,"end":352.88,"speakerId":0},{"text":"So I I went to FIT to see where that would take me, but.","language":"en","start":353.2,"end":359.76,"speakerId":0},{"text":"Yeah.","language":"en","start":353.21999999999997,"end":353.46},{"text":"You have to know that I hated fashion because.","language":"en","start":360.75,"end":364.95,"speakerId":0},{"text":"It was Mad Men time.","language":"en","start":365.21999999999997,"end":367.38,"speakerId":0},{"text":"That girdles Garter belts, home bras, the whole thing, and everything was matchy.","language":"en","start":367.9,"end":375.78,"speakerId":0},{"text":"Yeah, yeah.","language":"en","start":368.03999999999996,"end":368.79999999999995,"speakerId":1},{"text":"This was the.","language":"en","start":375.69,"end":376.13,"speakerId":1},{"text":"This is like the early 60s.","language":"en","start":376.49,"end":377.77,"speakerId":1},{"text":"Yeah, yeah. And I did not like that at all. I found it very restricting.","language":"en","start":378.09,"end":383.89,"speakerId":0},{"text":"Yeah.","language":"en","start":379.27,"end":379.43},{"text":"And I was obsessed with vintage films from the 30s and 40s.","language":"en","start":384.46999999999997,"end":389.63,"speakerId":0},{"text":"I was already going into these sort of second hand stores.","language":"en","start":390.31,"end":395.19,"speakerId":0},{"text":"Weren't called vintage stores at the time.","language":"en","start":395.34999999999997,"end":398.39,"speakerId":0},{"text":"And I would find these clothes and wear them. And I was just off the grid like nobody got me and.","language":"en","start":399.2,"end":407.68,"speakerId":0},{"text":"I didn't study.","language":"en","start":408.46999999999997,"end":410.22999999999996,"speakerId":0},{"text":"I didn't study pattern making.","language":"en","start":410.90999999999997,"end":412.95,"speakerId":0},{"text":"I studied fashion illustration with and this was at the time there were actual jobs that you could get in fashion.","language":"en","start":413.46999999999997,"end":423.83,"speakerId":0},{"text":"Now, I mean people.","language":"en","start":424.51,"end":425.83,"speakerId":0},{"text":"Probably don't even know what that means as far as.","language":"en","start":426.59999999999997,"end":428.47999999999996,"speakerId":0},{"text":"An advertising style.","language":"en","start":429.59,"end":432.34999999999997,"speakerId":0},{"text":"So you studied fashion illustration, which is basically drawing outfits on.","language":"en","start":432.51,"end":437.87,"speakerId":1},{"text":"On models.","language":"en","start":438.95,"end":439.71,"speakerId":1},{"text":"On. Yeah. And I was able to really study anatomy in a big way. I had. I used to take a lot of courses on anatomy outside of fit.","language":"en","start":439.27,"end":450.19,"speakerId":0},{"text":"And from that I really understanding the body, the movement of the body, the muscle over the bone and the skin over. So it it all comes together.","language":"en","start":451.15,"end":463.39,"speakerId":0},{"text":"Yeah. And were you an ambitious?","language":"en","start":463.75,"end":466.11,"speakerId":1},{"text":"Did you think I'm gonna? I'm gonna do this, and then I'm gonna become a fashion designer.","language":"en","start":466.43,"end":470.55,"speakerId":1},{"text":"I.","language":"en","start":466.68,"end":466.72},{"text":"Make a name for myself.","language":"en","start":470.75,"end":471.63,"speakerId":1},{"text":"No, I'm first of all, let's put this in perspective of the early 60s.","language":"en","start":472.39,"end":478.34999999999997,"speakerId":0},{"text":"No.","language":"en","start":473.46999999999997,"end":473.66999999999996,"speakerId":1},{"text":"Yeah, yeah.","language":"en","start":478.28,"end":479.03999999999996,"speakerId":1},{"text":"It wasn't until the 70s that being a designer in a design house was.","language":"en","start":478.71,"end":486.03,"speakerId":0},{"text":"An American concept, right?","language":"en","start":487.44,"end":488.84,"speakerId":0},{"text":"So the jobs that you would get in the 60s would be manufacturers who knocked off European fashion. Even the department stores.","language":"en","start":489.23999999999995,"end":500.79999999999995,"speakerId":0},{"text":"At the time, would copy the collections and put them under their store brand.","language":"en","start":501.31,"end":507.83,"speakerId":0},{"text":"If you look at vintage.","language":"en","start":508.15,"end":509.31,"speakerId":0},{"text":"You'll see in a lot of the labels the the store that carried them, not necessarily the manufacturer or the designer, because that was the way it was done. So the store was really the brand.","language":"en","start":510.22999999999996,"end":524.51,"speakerId":0},{"text":"Replay.","language":"en","start":523.24,"end":523.48},{"text":"And I want to add to that women.","language":"en","start":525.3199999999999,"end":528.4399999999999,"speakerId":0},{"text":"I.","language":"en","start":528.41,"end":528.4499999999999},{"text":"In the workplace.","language":"en","start":528.8,"end":529.52,"speakerId":0},{"text":"Ice in the 60s.","language":"en","start":529.67,"end":531.9499999999999,"speakerId":0},{"text":"Think Mad Men again. Most of the women were secretaries. Assistants had those kinds of jobs.","language":"en","start":532.0699999999999,"end":540.31,"speakerId":0},{"text":"Hmm.","language":"en","start":540.29,"end":540.41},{"text":"So I just thought if I can get a fashion illustration job.","language":"en","start":540.63,"end":545.23,"speakerId":0},{"text":"At a company or at a newspaper or magazine, that would be.","language":"en","start":546.04,"end":549.92,"speakerId":0},{"text":"I would be happy with that and so my first job interview was in the garment center.","language":"en","start":550.4,"end":558.64,"speakerId":0},{"text":"Out of manufacturer.","language":"en","start":559.31,"end":561.51,"speakerId":0},{"text":"Unfortunately it was.","language":"en","start":561.99,"end":563.75,"speakerId":0},{"text":"A difficult.","language":"en","start":565.4399999999999,"end":566.2399999999999,"speakerId":0},{"text":"Replay.","language":"en","start":566.31,"end":566.55},{"text":"It was an objectifying experience.","language":"en","start":567.16,"end":569.4,"speakerId":0},{"text":"When you went in as an itch for an interview.","language":"en","start":569.7099999999999,"end":571.7499999999999,"speakerId":1},{"text":"Yeah. So I I was very happy with My Portfolio. I felt very good about it I.","language":"en","start":571.76,"end":579.68,"speakerId":0},{"text":"This is your portfolio of your illustrations.","language":"en","start":580.02,"end":582.1,"speakerId":1},{"text":"Yes.","language":"en","start":582.4599999999999,"end":583.4999999999999,"speakerId":0},{"text":"So I was so excited to.","language":"en","start":584.3,"end":586.3,"speakerId":0},{"text":"To be graduating and you know, hopefully at this job and I walk in and he's got his feet up on his desk.","language":"en","start":586.55,"end":596.91,"speakerId":0},{"text":"Eating a tuna sandwich and he tells me to put My Portfolio down.","language":"en","start":597.15,"end":604.27,"speakerId":0},{"text":"And I was wearing a little black dress below my knee. Low pumps.","language":"en","start":605.36,"end":610.96,"speakerId":0},{"text":"Hair was back in a bun.","language":"en","start":611.16,"end":612.8399999999999,"speakerId":0},{"text":"I was very low key and he said.","language":"en","start":612.88,"end":615.68,"speakerId":0},{"text":"To me.","language":"en","start":616.0699999999999,"end":616.5899999999999,"speakerId":0},{"text":"Come here and turn around for me. And I just there was this white noise and I thought, what? What does that mean?","language":"en","start":616.99,"end":626.75,"speakerId":0},{"text":"He and he's the power in the room and I hear my mother's voice saying.","language":"en","start":627.43,"end":631.63,"speakerId":0},{"text":"You better get this.","language":"en","start":632.4399999999999,"end":633.0799999999999,"speakerId":0},{"text":"You better get a job. And so I turned around and I.","language":"en","start":633.4,"end":637.9599999999999,"speakerId":0},{"text":"Just was so embarrassed and humiliated, and I ran out of the office.","language":"en","start":638.8399999999999,"end":645.7599999999999,"speakerId":0},{"text":"I grabbed My Portfolio and I remember My Portfolio tearing up my stockings and my and I'm clip clopping on my pumps and I'm feeling and crying.","language":"en","start":646.48,"end":657.28,"speakerId":0},{"text":"And so devastated.","language":"en","start":658.0799999999999,"end":659.8,"speakerId":0},{"text":"So when I got home, my mother said, well, did you get the job?","language":"en","start":660.04,"end":664.68,"speakerId":0},{"text":"I said no, I didn't get it and.","language":"en","start":665.0799999999999,"end":667.92,"speakerId":0},{"text":"I got a New York Times which is where they had a big section for.","language":"en","start":668.7099999999999,"end":673.9899999999999,"speakerId":0},{"text":"Jobs that were available and I saw a job at an airline and at the time Pan Am TWA. All of these airlines were the apple of the time, right?","language":"en","start":674.76,"end":687.92,"speakerId":0},{"text":"Yeah, yeah, that's where you want to work. Yeah, yeah.","language":"en","start":688.2099999999999,"end":691.9699999999999,"speakerId":1},{"text":"Were the.","language":"en","start":688.52,"end":689.12,"speakerId":0},{"text":"Those were the jobs.","language":"en","start":689.1999999999999,"end":690.28,"speakerId":0},{"text":"You.","language":"en","start":691.16,"end":691.36,"speakerId":0},{"text":"Yeah. And so I, of course didn't want to be a stewardess, and I had zero office skills, but I went for the job because I thought I want to travel.","language":"en","start":692.0799999999999,"end":703.0799999999999,"speakerId":0},{"text":"What I want to do?","language":"en","start":703.4399999999999,"end":704.0799999999999,"speakerId":0},{"text":"I want to see the world. I I don't want to do this and so.","language":"en","start":704.43,"end":708.63,"speakerId":0},{"text":"I went for the job and shockingly I got it and the next thing I know, I'm working at a UNIVAC computer in the 60s. Besides education, airlines were the first ones to actually commercially use.","language":"en","start":709.41,"end":726.4499999999999,"speakerId":0},{"text":"Wow.","language":"en","start":720.9699999999999,"end":721.41,"speakerId":3},{"text":"Computers and just, just and. And So what was your what? You were hired by?","language":"en","start":727.0699999999999,"end":732.67,"speakerId":1},{"text":"By.","language":"en","start":733.31,"end":733.55,"speakerId":1},{"text":"Northwest Orian Airlines in the office at Penn Plaza. Yeah.","language":"en","start":733.8199999999999,"end":738.8199999999999,"speakerId":0},{"text":"And as a as as well, what was your official job?","language":"en","start":739.18,"end":741.8599999999999,"speakerId":1},{"text":"So I was a reservations.","language":"en","start":741.98,"end":745.38,"speakerId":0},{"text":"Specialist.","language":"en","start":745.63,"end":746.67,"speakerId":0},{"text":"Basically a clerk and I worked in this big room with desks all in a row facing a big.","language":"en","start":748.24,"end":757.24,"speakerId":0},{"text":"Glassdon walled office and every single call was monitored and people were in there with headphones, listening to how we handle our calls.","language":"en","start":757.99,"end":770.59,"speakerId":0},{"text":"Some people call up and and like if they want to book a ticket that you would be the person that they talked to.","language":"en","start":770.38,"end":775.22,"speakerId":1},{"text":"Right, I might.","language":"en","start":775.31,"end":776.4699999999999,"speakerId":0},{"text":"I was agent 1006.","language":"en","start":776.5899999999999,"end":778.9899999999999,"speakerId":0},{"text":"Got it.","language":"en","start":779.0799999999999,"end":779.5999999999999,"speakerId":3},{"text":"Was.","language":"en","start":779.23,"end":779.4300000000001,"speakerId":0},{"text":"I.","language":"en","start":779.5999999999999,"end":779.6399999999999},{"text":"I still remember it and it was NE Orient Airlines.","language":"en","start":779.67,"end":783.63,"speakerId":0},{"text":"I help.","language":"en","start":783.91,"end":784.27,"speakerId":0},{"text":"I mean, I'm still in my, you know.","language":"en","start":784.67,"end":786.9499999999999,"speakerId":0},{"text":"Yeah.","language":"en","start":784.9,"end":785.34,"speakerId":3},{"text":"So when you worked for Northwest Orient Airlines, which became events became Northwestern and now is no longer exists, part time was kind of merge with Delta.","language":"en","start":787.91,"end":796.51,"speakerId":1},{"text":"Did you get?","language":"en","start":796.9499999999999,"end":797.7499999999999,"speakerId":1},{"text":"Discounts on on on travel.","language":"en","start":798.39,"end":799.91,"speakerId":1},{"text":"Yes, and that was the reason I wanted to work at an airline.","language":"en","start":801.0899999999999,"end":805.41,"speakerId":0},{"text":"The discount to travel round trip to London was $29.00.","language":"en","start":806.61,"end":812.53,"speakerId":0},{"text":"Wow. From New York to London for 29 bucks.","language":"en","start":812.61,"end":815.13,"speakerId":1},{"text":"The yes, Sir. And I every weekend I would leave Thursday night and come back Monday.","language":"en","start":814,"end":820.24,"speakerId":0},{"text":"Wow, that must have that was, that was like the glamour.","language":"en","start":820.52,"end":823.92,"speakerId":1},{"text":"And yeah.","language":"en","start":821.8,"end":822.12,"speakerId":0},{"text":"The height of glamour travel.","language":"en","start":824.15,"end":825.99,"speakerId":1},{"text":"Yeah. And everybody dressed to travel.","language":"en","start":825.99,"end":829.03,"speakerId":0},{"text":"Yeah. So you were going back and forth to London in the in the mid 60s and just hanging out in London?","language":"en","start":829.63,"end":836.1899999999999,"speakerId":1},{"text":"So my first trip I did a stop first in Paris.","language":"en","start":837.76,"end":841.92,"speakerId":0},{"text":"Met my girlfriend in Paris.","language":"en","start":842.8,"end":845.28,"speakerId":0},{"text":"That went was it FIT with me and we met in the lobby of her hotel.","language":"en","start":845.48,"end":851.72,"speakerId":0},{"text":"And I was waiting for her. And at the same time, there was a rock group from London in the lobby.","language":"en","start":852.39,"end":860.55,"speakerId":0},{"text":"So they thought I was French and they were talking about me and I was really trying not to.","language":"en","start":860.9499999999999,"end":866.3499999999999,"speakerId":0},{"text":"Divulge that I knew they're talking about.","language":"en","start":867.16,"end":869.52,"speakerId":0},{"text":"So my friend Betsy.","language":"en","start":869.88,"end":871.08,"speakerId":0},{"text":"And of course, we see each other and we're screaming and they started laughing and they said, oh, so you're in America. And it was the Spencer Davis group.","language":"en","start":871.5999999999999,"end":881.2399999999999,"speakerId":0},{"text":"Don't know.","language":"en","start":881.26,"end":881.48,"speakerId":0},{"text":"If you know who they are.","language":"en","start":881.99,"end":883.11,"speakerId":0},{"text":"You know the the song. I'm a man.","language":"en","start":883.77,"end":886.3299999999999,"speakerId":0},{"text":"I'm a man.","language":"en","start":886.41,"end":887.17,"speakerId":0},{"text":"I am.","language":"en","start":887.4499999999999,"end":888.1299999999999,"speakerId":0},{"text":"Oh.","language":"en","start":888.1999999999999,"end":888.52,"speakerId":1},{"text":"Yeah, that's what it is.","language":"en","start":888.65,"end":890.25,"speakerId":0},{"text":"Oh, yeah, yeah. Yep. I got you. OK.","language":"en","start":889,"end":890.88,"speakerId":1},{"text":"And they said when you guys come back to London, there's a club called the Speakeasy, and we'll get you in.","language":"en","start":890.7299999999999,"end":899.0099999999999,"speakerId":0},{"text":"So we said sure and when we got back to London, we of course went to the Speakeasy on Margaret St. and this was this club, this private club where all.","language":"en","start":899.8,"end":912.8399999999999,"speakerId":0},{"text":"Of the rock people that everybody I got to meet Jimi Hendrix and everybody out, yes.","language":"en","start":913.91,"end":921.79,"speakerId":0},{"text":"You were really like in the got into the scene like this is like swinging 60s, Carnaby Street, London.","language":"en","start":921.37,"end":927.29,"speakerId":1},{"text":"Yeah. Yeah, Jeff.","language":"en","start":925.29,"end":928.17,"speakerId":0},{"text":"Yeah, Jeff Beck was a really good friend. And then.","language":"en","start":928.77,"end":931.65,"speakerId":0},{"text":"Yeah.","language":"en","start":929.24,"end":929.5600000000001,"speakerId":1},{"text":"And at this club, I met these two guys who really nice and one of them said you're going to really get along with my girlfriend really well tomorrow. Come meet us at our shop.","language":"en","start":933.1999999999999,"end":945.5999999999999,"speakerId":0},{"text":"So they had a.","language":"en","start":946.04,"end":946.92,"speakerId":0},{"text":"Up and the stones were partners with them in the shop.","language":"en","start":947.39,"end":951.55,"speakerId":0},{"text":"Where was the shop?","language":"en","start":951.5699999999999,"end":952.5699999999999,"speakerId":1},{"text":"On Kings Rd. it was one of the yeah. A friend of mine at the airline suggested I stay at a boarding house off Kings Rd. for $6 a night, so I did.","language":"en","start":953.15,"end":964.03,"speakerId":0},{"text":"On Kings Rd. In Chelsea, OK.","language":"en","start":954.37,"end":955.89,"speakerId":1},{"text":"And so this was when Kings Rd. was all Gray.","language":"en","start":964.2299999999999,"end":968.1899999999999,"speakerId":0},{"text":"Except for a few stores that just burst color up the the walls outside, and dandies, which was the name of the shop, was one of those stores.","language":"en","start":969,"end":979.4,"speakerId":0},{"text":"Yeah.","language":"en","start":973.62,"end":974.02,"speakerId":1},{"text":"Wow, what was this and what?","language":"en","start":979.4,"end":980.72,"speakerId":1},{"text":"Store cell.","language":"en","start":980.87,"end":981.43,"speakerId":1},{"text":"They had men's clothes, women's.","language":"en","start":981.92,"end":983.8,"speakerId":0},{"text":"They had a motorcycle in the store and a car engine and and I actually have.","language":"en","start":984.3599999999999,"end":991.5999999999999,"speakerId":0},{"text":"A photo of four of us outside on Kings Rd. Parry match came and did a color double page spread of all of us dressed in the clothes from dandies, and it's hysterical. It looks like it's a costume party, but it was.","language":"en","start":993.16,"end":1009.4,"speakerId":0},{"text":"Wow.","language":"en","start":1005.03,"end":1005.7099999999999},{"text":"It wasn't a costume party. It was.","language":"en","start":1010.3599999999999,"end":1011.6399999999999,"speakerId":0},{"text":"What we were.","language":"en","start":1012.0699999999999,"end":1012.7099999999999,"speakerId":0},{"text":"Wearing and the clothes were great.","language":"en","start":1013.03,"end":1014.79,"speakerId":0},{"text":"Wow.","language":"en","start":1014.18,"end":1014.54,"speakerId":4},{"text":"And by, by the way, this is a time, if I'm not mistaken, when London.","language":"en","start":1016.3599999999999,"end":1019.6399999999999,"speakerId":1},{"text":"It was a center like the Cultural Center of of the Western.","language":"en","start":1020.99,"end":1024.95,"speakerId":1},{"text":"I mean, of course, you know, there were massive, like, student demonstrations were beginning in Berkeley and in New York City and Paris.","language":"en","start":1025.1499999999999,"end":1031.83,"speakerId":1},{"text":"Yeah.","language":"en","start":1025.3,"end":1025.7},{"text":"Like culturally right, London was Carnaby St. in the stones and The Beatles and.","language":"en","start":1032.03,"end":1037.87,"speakerId":1},{"text":"Everything.","language":"en","start":1037.11,"end":1037.87,"speakerId":0},{"text":"And and people were wearing things that you were not seeing in New York.","language":"en","start":1038.68,"end":1042.1200000000001,"speakerId":1},{"text":"Yeah.","language":"en","start":1039.44,"end":1039.6000000000001},{"text":"Are completely.","language":"en","start":1043.9199999999998,"end":1044.6,"speakerId":0},{"text":"I connected right away with.","language":"en","start":1045.56,"end":1047.3999999999999,"speakerId":0},{"text":"I felt that that was where my soul was.","language":"en","start":1047.6399999999999,"end":1049.9199999999998,"speakerId":0},{"text":"I was totally comfortable with it.","language":"en","start":1050.27,"end":1052.71,"speakerId":0},{"text":"So when I talk about London.","language":"en","start":1053.07,"end":1055.03,"speakerId":0},{"text":"Being Gray, you think of these tweed coats and the hats and grey London and this color bursting.","language":"en","start":1056.07,"end":1064.1899999999998,"speakerId":0},{"text":"Yeah, yeah.","language":"en","start":1059.95,"end":1060.8700000000001,"speakerId":1},{"text":"Bursting and the music blaring out of the stores, it was.","language":"en","start":1064.87,"end":1069.55,"speakerId":0},{"text":"Art in expression in every way that you could think of film music.","language":"en","start":1070.36,"end":1075.7199999999998,"speakerId":0},{"text":"Fashion for.","language":"en","start":1077.48,"end":1078.6,"speakerId":0},{"text":"So much had just flipped and went against the grain of anything.","language":"en","start":1079.44,"end":1084.76,"speakerId":0},{"text":"That had happened before.","language":"en","start":1085.11,"end":1086.03,"speakerId":0},{"text":"So when I would come back from London with my skirt.","language":"en","start":1087.56,"end":1091.8,"speakerId":0},{"text":"Very.","language":"en","start":1093.03,"end":1093.51,"speakerId":0},{"text":"Many nobody had been wearing miniskirts before.","language":"en","start":1094.03,"end":1098.3899999999999,"speakerId":0},{"text":"Yeah.","language":"en","start":1098.97,"end":1099.33,"speakerId":1},{"text":"So when I came back and I would walk in the street with a mini skirt, cars would screech to a halt.","language":"en","start":1098.99,"end":1106.8700000000001,"speakerId":0},{"text":"It was shocking and people would say the most ridiculous thing.","language":"en","start":1107.11,"end":1111.75,"speakerId":0},{"text":"More.","language":"en","start":1108.33,"end":1108.49},{"text":"You know, either that you're a prostitute or what.","language":"en","start":1112.3899999999999,"end":1116.11,"speakerId":0},{"text":"But the shock of showing your knees.","language":"en","start":1116.19,"end":1120.27,"speakerId":0},{"text":"And that was completely like radical when you would come back to New York?","language":"en","start":1120.31,"end":1123.35,"speakerId":1},{"text":"Radical. Radical.","language":"en","start":1123.51,"end":1125.59,"speakerId":0},{"text":"I guess around this time you this is sort of the mid mid 60s, you met a guy named Eddie Kamali who would go on to be your husband.","language":"en","start":1129.07,"end":1140.75,"speakerId":1},{"text":"Did you meet him?","language":"en","start":1140.95,"end":1141.5900000000001,"speakerId":1},{"text":"His name was Mohammed Hossein Kamali and his spoken name was Mansour, and some of his friends would call him.","language":"en","start":1143.2,"end":1150.88,"speakerId":0},{"text":"Eddie and I love to.","language":"en","start":1151.35,"end":1154.3899999999999,"speakerId":0},{"text":"And there was a club that opened that.","language":"en","start":1155.11,"end":1158.79,"speakerId":0},{"text":"A very small club and it turned out that I knew the DJ and he was like, oh, mom, so glad you came.","language":"en","start":1159.09,"end":1167.37,"speakerId":0},{"text":"And he said they're going to have dance contest here. And I think you should answer the dance contest. And I was like, I don't know.","language":"en","start":1167.49,"end":1176.21,"speakerId":0},{"text":"He said. Yeah, and I know.","language":"en","start":1176.37,"end":1177.77,"speakerId":0},{"text":"A guy that's a really good dancer, that you should dance with and they they have prize money that you could win.","language":"en","start":1178.56,"end":1184.76,"speakerId":0},{"text":"So he introduced me to Eddie Kamali.","language":"en","start":1185.3999999999999,"end":1188.08,"speakerId":0},{"text":"And of course, we won the dance contest so that in itself is enough reason to get married at 19.","language":"en","start":1189.55,"end":1197.6699999999998,"speakerId":0},{"text":"Got.","language":"en","start":1198.51,"end":1198.83,"speakerId":1},{"text":"Oh, God, Norma. My mom also got married in 19, which was not unusual. And so 19 years old.","language":"en","start":1199.45,"end":1206.53,"speakerId":1},{"text":"No.","language":"en","start":1205.1,"end":1205.3},{"text":"I'm because I'm thinking normal.","language":"en","start":1206.69,"end":1208.05,"speakerId":1},{"text":"Are you?","language":"en","start":1208.25,"end":1208.57,"speakerId":1},{"text":"But that was right.","language":"en","start":1209.37,"end":1210.7299999999998,"speakerId":1},{"text":"I know.","language":"en","start":1209.58,"end":1210.22,"speakerId":0},{"text":"You were 19.","language":"en","start":1210.85,"end":1211.81,"speakerId":1},{"text":"You're married, so wouldn't.","language":"en","start":1212.3799999999999,"end":1213.3,"speakerId":1},{"text":"So you and Eddie were married when all when you were going back and forth to London.","language":"en","start":1213.4199999999998,"end":1217.7399999999998,"speakerId":1},{"text":"Yeah, of course.","language":"en","start":1217.78,"end":1219.42,"speakerId":0},{"text":"Yeah. And was he coming with you or are you going by yourself?","language":"en","start":1218.2,"end":1220.64,"speakerId":1},{"text":"No, he was.","language":"en","start":1220.83,"end":1222.07,"speakerId":0},{"text":"He was a student here.","language":"en","start":1222.51,"end":1224.31,"speakerId":0},{"text":"He was studying.","language":"en","start":1224.4299999999998,"end":1225.1899999999998,"speakerId":0},{"text":"He was one of a flood of Iranian students that came during the shah's time.","language":"en","start":1226.11,"end":1232.27,"speakerId":0},{"text":"Hmm.","language":"en","start":1230.02,"end":1230.1399999999999,"speakerId":1},{"text":"So I would go to London and it was pretty early on that I started to bring back clothes for friends of mine who were saying you got to get me. This doesn't.","language":"en","start":1233.84,"end":1245.08,"speakerId":0},{"text":"And so I would bring back these lens.","language":"en","start":1245.31,"end":1247.1499999999999,"speakerId":0},{"text":"Little dresses from you know, Biba and bus stop and all those shops in the in the garment bag. And I got those with the sort of expandable sides. And I literally it would be like I was carrying a body through.","language":"en","start":1247.51,"end":1263.11,"speakerId":0},{"text":"My carry on.","language":"en","start":1263.9199999999998,"end":1265.12,"speakerId":0},{"text":"You're just packing your suitcase and bringing stuff back.","language":"en","start":1265.3899999999999,"end":1267.55,"speakerId":1},{"text":"You at the pave shipping car.","language":"en","start":1267.6299999999999,"end":1268.7099999999998,"speakerId":1},{"text":"Us.","language":"en","start":1268.95,"end":1269.03,"speakerId":0},{"text":"I mean, I just didn't know better that you should.","language":"en","start":1269.86,"end":1273.2199999999998,"speakerId":0},{"text":"I mean, I was, oh, this sounds good. And I just did it, and I did that for very. I mean, four years.","language":"en","start":1273.6599999999999,"end":1281.82,"speakerId":0},{"text":"Yeah.","language":"en","start":1277.81,"end":1278.05,"speakerId":1},{"text":"Meantime, you're still working for the airline, right?","language":"en","start":1282.29,"end":1284.61,"speakerId":1},{"text":"Yes, I'm working for the airlines and bringing clothes back, yeah.","language":"en","start":1284.73,"end":1288.89,"speakerId":0},{"text":"This is around like 1968 I guess, and that year you would go on to open a a store selling?","language":"en","start":1289.06,"end":1296.86,"speakerId":1},{"text":"Mm.","language":"en","start":1292.3799999999999,"end":1292.58},{"text":"But how did you connect the dots? I mean, you're obviously bringing clothes back for friends, but at what point did you say, you know what?","language":"en","start":1297.1399999999999,"end":1303.9399999999998,"speakerId":1},{"text":"Should actually open a shop and sell this stuff.","language":"en","start":1303.98,"end":1306.3,"speakerId":1},{"text":"Well, it was obvious to me that more and more people were asking me to bring clothes back, and I thought, I don't know, maybe this is maybe this is a good idea and having.","language":"en","start":1307.59,"end":1321.47,"speakerId":0},{"text":"A shop would.","language":"en","start":1322.28,"end":1322.92,"speakerId":0},{"text":"Sort of solidify what I'm doing.","language":"en","start":1323.3999999999999,"end":1326.6,"speakerId":0},{"text":"Would you know? Make it have a purpose, not to just be sort of like a cattle car coming back and forth with.","language":"en","start":1326.8,"end":1333.48,"speakerId":0},{"text":"Yeah.","language":"en","start":1333.1599999999999,"end":1333.4399999999998},{"text":"Close and the good news was because Eddie was a student, he would have time off that he could work in the store and sell.","language":"en","start":1333.6699999999998,"end":1348.1499999999999,"speakerId":0},{"text":"He was great at selling, very charming and.","language":"en","start":1348.31,"end":1351.1499999999999,"speakerId":0},{"text":"While I was at the airlines, he was selling the clothes in the store.","language":"en","start":1351.96,"end":1356.28,"speakerId":0},{"text":"I mean this is 1968, so it's not New York today because New York real estate today is.","language":"en","start":1356.8,"end":1360.76,"speakerId":1},{"text":"It's almost impossible for the average person to just rent a place.","language":"en","start":1361.04,"end":1364.04,"speakerId":1},{"text":"New York, but how?","language":"en","start":1364.51,"end":1365.67,"speakerId":1},{"text":"I mean, you were a reservations.","language":"en","start":1366.1499999999999,"end":1367.9499999999998,"speakerId":1},{"text":"How were you able to rent AA space in New York City? Was it?","language":"en","start":1368.23,"end":1372.31,"speakerId":1},{"text":"All right.","language":"en","start":1372.1799999999998,"end":1372.6599999999999},{"text":"Cheap.","language":"en","start":1372.95,"end":1373.39,"speakerId":1},{"text":"Well, it was $285 a month.","language":"en","start":1373.79,"end":1376.9099999999999,"speakerId":0},{"text":"It was a.","language":"en","start":1377.4299999999998,"end":1377.87,"speakerId":0},{"text":"It was literally 9 by 16 I on E 53rd St.","language":"en","start":1378.79,"end":1385.83,"speakerId":0},{"text":"Where was it?","language":"en","start":1382.9199999999998,"end":1383.8,"speakerId":1},{"text":"This is 53rd between between wood streets, 2nd and 3rd, between second, third OK.","language":"en","start":1385.76,"end":1390.48,"speakerId":1},{"text":"This.","language":"en","start":1390.6,"end":1390.76,"speakerId":1},{"text":"So this is Midtown. Yeah, but by the way, what did did?","language":"en","start":1391.2,"end":1394.28,"speakerId":1},{"text":"Did anybody in your office know that you were at a shop selling fashion?","language":"en","start":1394.87,"end":1398.83,"speakerId":1},{"text":"Oh, that's a good.","language":"en","start":1399.36,"end":1400.28,"speakerId":0},{"text":"I I kept it a secret, but the interesting thing was there were very strict rules on.","language":"en","start":1400.8,"end":1407.52,"speakerId":0},{"text":"Dress code at all airlines.","language":"en","start":1409.1599999999999,"end":1410.9999999999998,"speakerId":0},{"text":"Not uniforms, but you had to wear nude stockings.","language":"en","start":1411.8,"end":1415.8,"speakerId":0},{"text":"Low heeled shoes and I took advantage of the fact that I was really good at my job and I had a feeling I would not get fired if I wore, say, a wig.","language":"en","start":1416.31,"end":1430.99,"speakerId":0},{"text":"Or a boa around my neck.","language":"en","start":1431.8,"end":1434.28,"speakerId":0},{"text":"Wait, wait. You just said it was like a conservative.","language":"en","start":1436.05,"end":1438.93,"speakerId":1},{"text":"Or.","language":"en","start":1436.32,"end":1436.52,"speakerId":0},{"text":"Yes.","language":"en","start":1439.58,"end":1440.1799999999998,"speakerId":0},{"text":"So how were you able to wear a boa or a wig?","language":"en","start":1439.6499999999999,"end":1442.09,"speakerId":1},{"text":"It happened over a period of time and I think they sort of got used to it and I never got sent home. People would get.","language":"en","start":1442.52,"end":1451.12,"speakerId":0},{"text":"Home. But I was really good at selling tours.","language":"en","start":1451.35,"end":1455.9499999999998,"speakerId":0},{"text":"To the Orient.","language":"en","start":1456.35,"end":1457.1499999999999,"speakerId":0},{"text":"I mean, I really made some big bucks for them and I learned.","language":"en","start":1457.23,"end":1461.23,"speakerId":0},{"text":"I have to say I learned how to sell through that job.","language":"en","start":1461.99,"end":1466.27,"speakerId":0},{"text":"Huh.","language":"en","start":1465.52,"end":1465.72,"speakerId":1},{"text":"I learned how I learned service sales.","language":"en","start":1466.31,"end":1469.83,"speakerId":0},{"text":"It was a great learning experience for me.","language":"en","start":1469.9099999999999,"end":1472.55,"speakerId":0},{"text":"All right.","language":"en","start":1473.08,"end":1473.8799999999999,"speakerId":1},{"text":"This store I'm assuming when you opened it up there was nothing like it because it was.","language":"en","start":1474.9199999999998,"end":1479.36,"speakerId":1},{"text":"Selling clothing from the UK.","language":"en","start":1479.6,"end":1481.76,"speakerId":1},{"text":"From.","language":"en","start":1481.3799999999999,"end":1481.58,"speakerId":0},{"text":"Yeah. And so people looked at shopping as sort of a sport or a sort of a thing that you did. So couples would get dressed to go shopping.","language":"en","start":1482.1399999999999,"end":1496.62,"speakerId":0},{"text":"And word would get out would almost be like going to art galleries, right? Where people want to go see what's going on. And couples of all ages, all types of people, would come and shop.","language":"en","start":1497.3999999999999,"end":1510.7599999999998,"speakerId":0},{"text":"Up and.","language":"en","start":1511.3899999999999,"end":1511.9099999999999,"speakerId":0},{"text":"A lot of the fashion.","language":"en","start":1512.9099999999999,"end":1513.9899999999998,"speakerId":0},{"text":"A lot of the stores, you know, big department stores would come to see what we were doing, but we sold things to people of all ages.","language":"en","start":1514.83,"end":1525.35,"speakerId":0},{"text":"Mean I still.","language":"en","start":1525.3899999999999,"end":1526.35,"speakerId":0},{"text":"Have people who are in their 80s now who are telling me they wore my clothes and I think it's so funny.","language":"en","start":1527.1599999999999,"end":1533.2799999999997,"speakerId":0},{"text":"Somebody who's 86 who is telling me she wore my clothes and I think that's pretty fab.","language":"en","start":1533.56,"end":1540.04,"speakerId":0},{"text":"Really good.","language":"en","start":1540.4399999999998,"end":1541.1599999999999,"speakerId":0},{"text":"By the way, what was the store called?","language":"en","start":1542.07,"end":1543.1599999999999,"speakerId":1},{"text":"Kamali.","language":"en","start":1544.1799999999998,"end":1544.82,"speakerId":0},{"text":"Kamali OK and Eddie.","language":"en","start":1545.1799999999998,"end":1547.2199999999998,"speakerId":1},{"text":"Was he like? Did he? Because he came to study?","language":"en","start":1547.86,"end":1550.4599999999998,"speakerId":1},{"text":"But did he prove to be actually a pretty good sales sales person?","language":"en","start":1551.02,"end":1554.26,"speakerId":1},{"text":"First of all, he was incredibly handsome.","language":"en","start":1555.06,"end":1558.1399999999999,"speakerId":0},{"text":"And incredibly charming.","language":"en","start":1558.9199999999998,"end":1559.8799999999999,"speakerId":0},{"text":"And he left Iran when he was 11 and was in boarding schools in London outside of London.","language":"en","start":1559.9199999999998,"end":1569.2799999999997,"speakerId":0},{"text":"Until he came here to go to college.","language":"en","start":1570.35,"end":1572.3899999999999,"speakerId":0},{"text":"So he had that British accent, that charming, so yeah.","language":"en","start":1572.86,"end":1575.9399999999998,"speakerId":1},{"text":"Yeah. So he would, yeah.","language":"en","start":1574.57,"end":1576.6899999999998,"speakerId":0},{"text":"So he charmed everybody that came in the store and then he would say I, I would say to him, Eddie, I think this is way too much money to charge for this. And he would say.","language":"en","start":1576.73,"end":1590.77,"speakerId":0},{"text":"Who?","language":"en","start":1580.27,"end":1580.43,"speakerId":1},{"text":"I'm going to sell it.","language":"en","start":1591.56,"end":1592.9199999999998,"speakerId":0},{"text":"See, I'll sell.","language":"en","start":1592.9399999999998,"end":1593.1999999999998,"speakerId":0},{"text":"And I was like, no, and he would.","language":"en","start":1593.84,"end":1595.8,"speakerId":0},{"text":"Then I just thought well.","language":"en","start":1596,"end":1597.28,"speakerId":0},{"text":"I don't know what I'm talking about, so I'm just going to be quiet.","language":"en","start":1598.23,"end":1600.99,"speakerId":0},{"text":"So he was mainly handling the business side and you were kind of handling the creative side. But was that as I first say, yeah.","language":"en","start":1601.22,"end":1606.54,"speakerId":1},{"text":"Yes, but you asked me before.","language":"en","start":1605.6899999999998,"end":1608.8099999999997,"speakerId":0},{"text":"Did anybody know at Northwest if I had this company and nobody did until?","language":"en","start":1609.1299999999999,"end":1616.2099999999998,"speakerId":0},{"text":"Yeah.","language":"en","start":1614.3899999999999,"end":1614.59,"speakerId":1},{"text":"Time magazine decided to do a story on snakeskin and how snakeskin was becoming.","language":"en","start":1617.76,"end":1624.52,"speakerId":0},{"text":"The accessory or?","language":"en","start":1625.1899999999998,"end":1626.6299999999999,"speakerId":0},{"text":"And I had snakeskin wallpaper in the store and I was making at that point I started to make some things and I was making snakeskin.","language":"en","start":1627.11,"end":1639.4699999999998,"speakerId":0},{"text":"Vests and shirts and stuff like that.","language":"en","start":1640.28,"end":1642.2,"speakerId":0},{"text":"And so they came to 53rd St. and they photographed Eddie and me and some snakeskin in front of our.","language":"en","start":1642.24,"end":1651.64,"speakerId":0},{"text":"Store and it got into Time magazine and one day this buzzer starts going off from behind the glass wall at the front and.","language":"en","start":1652.07,"end":1663.1499999999999,"speakerId":0},{"text":"Norma Kamali come to the front.","language":"en","start":1664.72,"end":1668.04,"speakerId":0},{"text":"And so.","language":"en","start":1668.1799999999998,"end":1669.3799999999999,"speakerId":0},{"text":"Wow, this is in the in the in the in like the big cavernous room at northwest Orient, OK.","language":"en","start":1668.6799999999998,"end":1673.36,"speakerId":1},{"text":"Right. So I kind of walking up and they take me into a room and they open the Time magazine and they slap it down and said, what is this?","language":"en","start":1672.53,"end":1683.45,"speakerId":0},{"text":"And I said, oh wow, I.","language":"en","start":1684.3899999999999,"end":1686.4699999999998,"speakerId":0},{"text":"Didn't even see it myself.","language":"en","start":1687.9099999999999,"end":1689.55,"speakerId":0},{"text":"Like wow.","language":"en","start":1689.9099999999999,"end":1691.2299999999998,"speakerId":0},{"text":"I was so excited that I'm scared at the same time, I didn't know how to react.","language":"en","start":1691.75,"end":1696.71,"speakerId":0},{"text":"And they said they found on that and I said, I understand. And then.","language":"en","start":1698.52,"end":1703.8799999999999,"speakerId":0},{"text":"They found on the fact that you had a business or what?","language":"en","start":1703.47,"end":1706.43,"speakerId":1},{"text":"Yeah, yeah. But I realized then also.","language":"en","start":1705.6699999999998,"end":1709.4299999999998,"speakerId":0},{"text":"That this was time that it was getting very hard to do both and it just had to make a decision.","language":"en","start":1709.6699999999998,"end":1718.9499999999998,"speakerId":0},{"text":"Yeah.","language":"en","start":1716.87,"end":1717.1499999999999,"speakerId":1},{"text":"I find and I.","language":"en","start":1719.35,"end":1720.4299999999998,"speakerId":0},{"text":"They didn't push me out, but in a few months after that, I.","language":"en","start":1720.83,"end":1724.9099999999999,"speakerId":0},{"text":"Decided it was time to go.","language":"en","start":1725.6799999999998,"end":1726.6399999999999,"speakerId":0},{"text":"Focus on the but now, but now you lose your, your, your.","language":"en","start":1726.9199999999998,"end":1731.12,"speakerId":1},{"text":"Yeah.","language":"en","start":1728.3999999999999,"end":1728.56,"speakerId":0},{"text":"Cheap flight to London to bring be able to bring.","language":"en","start":1731.27,"end":1734.75,"speakerId":1},{"text":"Stuff back.","language":"en","start":1734.87,"end":1735.6699999999998,"speakerId":1},{"text":"Right.","language":"en","start":1735.87,"end":1736.31,"speakerId":0},{"text":"But it sounds like at this point you're already you're already designing and selling some of your own pieces.","language":"en","start":1736.3899999999999,"end":1740.6299999999999,"speakerId":1},{"text":"Yeah, I started to make some things and my mother.","language":"en","start":1740.6699999999998,"end":1746.1499999999999,"speakerId":0},{"text":"Helped me because as I told you before, she was.","language":"en","start":1746.9599999999998,"end":1749.84,"speakerId":0},{"text":"She made costumes and beautiful clothes and I really didn't know how to sell.","language":"en","start":1750.1599999999999,"end":1756.8,"speakerId":0},{"text":"I didn't know how to make a pattern. I didn't have any.","language":"en","start":1756.84,"end":1760,"speakerId":0},{"text":"Those skills but.","language":"en","start":1760.55,"end":1761.51,"speakerId":0},{"text":"My mother and I, through my growing up, would work together at, say, mom, can you make these?","language":"en","start":1762.28,"end":1769.48,"speakerId":0},{"text":"I want them to do this, this and this and she would make them until she stopped making things that she didn't think were were good.","language":"en","start":1770.1599999999999,"end":1778.4799999999998,"speakerId":0},{"text":"For for me to.","language":"en","start":1779.28,"end":1779.68,"speakerId":0},{"text":"So she didn't want to make them, but we did do a lot together before this so.","language":"en","start":1779.9199999999998,"end":1785.2799999999997,"speakerId":0},{"text":"So I asked her to help me put together some of my new ideas.","language":"en","start":1786.11,"end":1790.1899999999998,"speakerId":0},{"text":"That's how I started it.","language":"en","start":1790.3899999999999,"end":1792.55,"speakerId":0},{"text":"So we started to do some things together and I would put them in the store to see how they would do and they would do really well.","language":"en","start":1792.6699999999998,"end":1801.87,"speakerId":0},{"text":"And what were you designing?","language":"en","start":1802.6799999999998,"end":1803.8799999999999,"speakerId":1},{"text":"I don't know if there is a term for what the clothing was at that time. To be honest, they were.","language":"en","start":1805.9099999999999,"end":1814.2699999999998,"speakerId":0},{"text":"Very creative, mainly one-of-a-kind pieces.","language":"en","start":1814.79,"end":1820.6299999999999,"speakerId":0},{"text":"Handcrafted I did a lot of snakeskin clothing.","language":"en","start":1822.1999999999998,"end":1827.1599999999999,"speakerId":0},{"text":"Did a lot of.","language":"en","start":1827.1999999999998,"end":1828.1999999999998,"speakerId":0},{"text":"Suede and doe skin, hand whip stitch skirts with different shapes and flares.","language":"en","start":1829.9599999999998,"end":1836.5599999999997,"speakerId":0},{"text":"I did the very first suede skin skirt that I made.","language":"en","start":1837.3899999999999,"end":1842.11,"speakerId":0},{"text":"I hand whip.","language":"en","start":1842.27,"end":1843.11,"speakerId":0},{"text":"You know, you just take a hole puncher and you punch everywhere and then you stitch it together with strips of suede.","language":"en","start":1843.75,"end":1851.55,"speakerId":0},{"text":"And I remember making that skirt I put.","language":"en","start":1851.79,"end":1854.75,"speakerId":0},{"text":"My heart and soul into it, and I was so proud of it. And of course, Eddie sold it for some. Whatever ridiculous amount of money I thought.","language":"en","start":1855.56,"end":1864.24,"speakerId":0},{"text":"And so I had.","language":"en","start":1864.52,"end":1866.04,"speakerId":0},{"text":"Started to accumulate the majority of the stock slowly became my design.","language":"en","start":1866.55,"end":1873.55,"speakerId":0},{"text":"And in a very short time after.","language":"en","start":1874.1899999999998,"end":1877.6299999999999,"speakerId":0},{"text":"The the clothing was primarily mine. I had a full page in Vogue and I had.","language":"en","start":1878.59,"end":1885.83,"speakerId":0},{"text":"A good size page in bizarre, and that was beyond belief because I thought somebody is going to find me.","language":"en","start":1887.3999999999999,"end":1895.3999999999999,"speakerId":0},{"text":"I don't know what I'm doing, like I don't have a clue and I have a full page in vogue and bizarre.","language":"en","start":1895.52,"end":1903.12,"speakerId":0},{"text":"Yeah.","language":"en","start":1897.55,"end":1897.9099999999999},{"text":"I.","language":"en","start":1902.9199999999998,"end":1902.9599999999998},{"text":"Is not.","language":"en","start":1903.4399999999998,"end":1903.7999999999997,"speakerId":0},{"text":"App.","language":"en","start":1904.23,"end":1904.35},{"text":"When we come back in just a moment, how Norma found the best person you could possibly imagine to narrate her first fashion show.","language":"en","start":1908.31,"end":1916.75,"speakerId":1},{"text":"I.","language":"en","start":1910.9599999999998,"end":1910.9999999999998},{"text":"Then unknown vet mid Midler.","language":"en","start":1918.36,"end":1919.84,"speakerId":1},{"text":"And how?","language":"en","start":1920.28,"end":1920.56,"speakerId":1},{"text":"Ceiling eventually came down, literally and figuratively, on her clothing store.","language":"en","start":1920.84,"end":1927.3999999999999,"speakerId":1},{"text":"Stay with us.","language":"en","start":1928.08,"end":1928.84,"speakerId":1},{"text":"I'm Guy Raz, and you're listening to how I built this from NPR.","language":"en","start":1928.9199999999998,"end":1932.32,"speakerId":1},{"text":"The.","language":"en","start":1934.08,"end":1934.1999999999998},{"text":"Support for this podcast and the following message come from the American Jewish World Service working together for more than 30 years to build a more just and equitable world.","language":"en","start":1942.4099999999999,"end":1952.2499999999998,"speakerId":4},{"text":"More at a JW s.org.","language":"en","start":1952.61,"end":1955.2099999999998,"speakerId":4},{"text":"Thanks also to our sponsor CarMax, finding the right car takes time and with the new love, your car guarantee from CarMax, you can take your time to make sure you found.","language":"en","start":1956.54,"end":1967.46,"speakerId":1},{"text":"Perfect car.","language":"en","start":1967.62,"end":1968.54,"speakerId":1},{"text":"For you start with a 24 hour test drive.","language":"en","start":1968.87,"end":1972.07,"speakerId":1},{"text":"Drive it to work, school and the grocery store before you buy.","language":"en","start":1972.11,"end":1975.79,"speakerId":1},{"text":"And if it feels right, you've got a full month and 1500 miles to keep on driving.","language":"en","start":1976.35,"end":1981.31,"speakerId":1},{"text":"With a new 30 day money back guarantee, learn more about the new love your car guarantee from carmax@carmax.com.","language":"en","start":1981.6699999999998,"end":1990.31,"speakerId":1},{"text":"Replay.","language":"en","start":1991.01,"end":1991.25},{"text":"We are still in the middle of this pandemic and right now having Science News you can trust from variants to vaccines is essential.","language":"en","start":1993.3799999999999,"end":2002.58,"speakerId":2},{"text":"NPR shortwave has your back. About 10 minutes every weekday.","language":"en","start":2002.9399999999998,"end":2007.4599999999998,"speakerId":2},{"text":"Listen and subscribe to shortwave the Daily Science podcast from NPR.","language":"en","start":2007.54,"end":2011.82,"speakerId":2},{"text":"Hey, welcome back to how I built this from NPR.","language":"en","start":2016.31,"end":2018.95,"speakerId":1},{"text":"I'm Guy Raz. So it's the late 1960s and Norma Kamali clothing store in Midtown Manhattan is starting to get noticed.","language":"en","start":2019.03,"end":2027.87,"speakerId":1},{"text":"Her husband Eddie is running the place and she's designing her own versions of some of the most iconic looks of the time.","language":"en","start":2028.1899999999998,"end":2035.6699999999998,"speakerId":1},{"text":"First thing.","language":"en","start":2036.6599999999999,"end":2037.4599999999998,"speakerId":0},{"text":"That got a lot of attention and that, I mean, I'm not going to take credit for being the 1st to do it, but I don't know anybody else that was doing it at the.","language":"en","start":2038.1899999999998,"end":2050.87,"speakerId":0},{"text":"Was hot pants.","language":"en","start":2051.5899999999997,"end":2053.5899999999997,"speakerId":0},{"text":"Hot pants, this is.","language":"en","start":2053.65,"end":2055.21,"speakerId":1},{"text":"This is in I guess like 1968.","language":"en","start":2055.41,"end":2058.37,"speakerId":1},{"text":"For for.","language":"en","start":2058.61,"end":2059.25,"speakerId":1},{"text":"Yeah.","language":"en","start":2058.77,"end":2059.17,"speakerId":0},{"text":"Those who don't know what hot pants are what?","language":"en","start":2059.49,"end":2061.2099999999996,"speakerId":1},{"text":"Hot pants.","language":"en","start":2061.33,"end":2061.85,"speakerId":1},{"text":"So hot pants, don't forget we're talking mini skirts, right?","language":"en","start":2063.7999999999997,"end":2068.24,"speakerId":0},{"text":"And how do you get a mini skirt shorter than mini?","language":"en","start":2068.44,"end":2072.48,"speakerId":0},{"text":"It has to be shorts. We're all wearing boots that just come below our knees where sort of having that proportion. And so they were little tiny shorts.","language":"en","start":2073.23,"end":2086.03,"speakerId":0},{"text":"I.","language":"en","start":2081.23,"end":2081.27},{"text":"Weren't.","language":"en","start":2086.23,"end":2086.79,"speakerId":0},{"text":"They were very cool.","language":"en","start":2087.35,"end":2088.39,"speakerId":0},{"text":"On long legs with boots and everybody looked like they had long legs and I made them.","language":"en","start":2089.2,"end":2094.04,"speakerId":0},{"text":"I what I did was I treated them as pieces of.","language":"en","start":2095.0299999999997,"end":2099.87,"speakerId":0},{"text":"So I would do appliques and designs on these little tiny shorts made.","language":"en","start":2100.27,"end":2107.03,"speakerId":0},{"text":"With like rhinestones and stuff.","language":"en","start":2106.27,"end":2107.79,"speakerId":1},{"text":"Well, if not the rhinestones, I did a stops. But the the the hot pants were mostly velvet appliques and lots of beautiful colors.","language":"en","start":2108.31,"end":2118.75,"speakerId":0},{"text":"I would do palm trees and scenes, you know.","language":"en","start":2119.39,"end":2122.6299999999997,"speakerId":0},{"text":"All kinds of designs like that.","language":"en","start":2123.44,"end":2125.36,"speakerId":0},{"text":"And these were short shorts, basically. Obviously, you went to confession to technology.","language":"en","start":2125.9,"end":2131.1,"speakerId":1},{"text":"Yes.","language":"en","start":2128.58,"end":2129.02,"speakerId":0},{"text":"You've studied illustration like super talented artistic person.","language":"en","start":2131.27,"end":2136.87,"speakerId":1},{"text":"Really into clothing.","language":"en","start":2137.27,"end":2138.5099999999998,"speakerId":1},{"text":"But you hadn't been a clothing.","language":"en","start":2138.99,"end":2140.35,"speakerId":1},{"text":"This was not part of your skill.","language":"en","start":2140.79,"end":2142.47,"speakerId":1},{"text":"Was that hard to figure out how to do it?","language":"en","start":2142.71,"end":2145.19,"speakerId":1},{"text":"You, you, you, you didn't.","language":"en","start":2145.47,"end":2146.43,"speakerId":1},{"text":"Think you didn't study?","language":"en","start":2146.47,"end":2147.43,"speakerId":1},{"text":"Clothing design at at.","language":"en","start":2148.24,"end":2149.7599999999998,"speakerId":1},{"text":"No, but I'm obviously glad I didn't because I would have had a certain imprint that would have worked against what I really felt.","language":"en","start":2151.56,"end":2160.24,"speakerId":0},{"text":"Yeah.","language":"en","start":2156.8399999999997,"end":2157.0799999999995,"speakerId":3},{"text":"Akin to.","language":"en","start":2160.95,"end":2161.5099999999998,"speakerId":0},{"text":"It was very easy for me to envision what I felt should be next.","language":"en","start":2162.23,"end":2169.83,"speakerId":0},{"text":"When you were were kind of, you know, you're running a story, getting attention.","language":"en","start":2170.58,"end":2174.7799999999997,"speakerId":1},{"text":"You're getting celebrities coming in like, I mean, like, like Bette Midler and the New York Dolls that they even had, like, an album cover with one of your like.","language":"en","start":2175.18,"end":2184.58,"speakerId":1},{"text":"Oh yeah, yeah.","language":"en","start":2177.7999999999997,"end":2178.8399999999997,"speakerId":0},{"text":"Right.","language":"en","start":2184.2599999999998,"end":2184.66,"speakerId":0},{"text":"Your clothing and we use were you getting lots of celebrities coming to the shop?","language":"en","start":2184.87,"end":2189.15,"speakerId":1},{"text":"Time. So Bette Midler started around the same time we started, and we heard about this girl who is funny and an amazing singer. And she was singing in this little.","language":"en","start":2189.68,"end":2203.2799999999997,"speakerId":0},{"text":"Dive place and so this one night we're at this club and we're sitting right up front by the stage tiny stage.","language":"en","start":2204.4,"end":2211.64,"speakerId":0},{"text":"Age and this girl comes out and she is such a good singer and she's hysterically funny.","language":"en","start":2212.0699999999997,"end":2219.99,"speakerId":0},{"text":"And she was not famous yet, right? Yeah.","language":"en","start":2219.99,"end":2223.0299999999997,"speakerId":1},{"text":"No, she had brown hair like to her.","language":"en","start":2222.31,"end":2225.75,"speakerId":0},{"text":"She and she was wearing vintage that was falling apart on her and in the middle of her act she stops and says, wait a minute. Who?","language":"en","start":2226.63,"end":2237.23,"speakerId":0},{"text":"You people.","language":"en","start":2237.39,"end":2237.91,"speakerId":0},{"text":"And where did you get those?","language":"en","start":2238.68,"end":2239.7599999999998,"speakerId":0},{"text":"I need to get those clothes and so after the show I met with her and she said.","language":"en","start":2239.96,"end":2246.84,"speakerId":0},{"text":"I have to get.","language":"en","start":2247.7599999999998,"end":2248.52,"speakerId":0},{"text":"I should have no money. Can I work for?","language":"en","start":2248.8399999999997,"end":2251.24,"speakerId":0},{"text":"I'll work in your store, whatever, but I just don't have money, so I said.","language":"en","start":2251.7599999999998,"end":2257.4399999999996,"speakerId":0},{"text":"Wow.","language":"en","start":2255.58,"end":2256.1},{"text":"I know what you can.","language":"en","start":2257.8399999999997,"end":2258.9199999999996,"speakerId":0},{"text":"I'm going to do my first fashion show.","language":"en","start":2259.3199999999997,"end":2261.64,"speakerId":0},{"text":"And at the time fashion shows were narrated, people talked about the clothes in the fashion show.","language":"en","start":2262.44,"end":2269.64,"speakerId":0},{"text":"You had a narrator, so I said.","language":"en","start":2269.8399999999997,"end":2272.4799999999996,"speakerId":0},{"text":"Said I want you to narrate my fashion show.","language":"en","start":2272.87,"end":2276.23,"speakerId":0},{"text":"Bette Midler.","language":"en","start":2275.95,"end":2277.0699999999997,"speakerId":3},{"text":"She's.","language":"en","start":2276.47,"end":2276.87,"speakerId":0},{"text":"So this is my first fashion show, so she's so, she said.","language":"en","start":2277.5099999999998,"end":2280.87,"speakerId":0},{"text":"Should I say I said.","language":"en","start":2281.0699999999997,"end":2282.5099999999998,"speakerId":0},{"text":"I don't.","language":"en","start":2282.5499999999997,"end":2282.87,"speakerId":0},{"text":"Anything you want to say when you see the clothes, you just say whatever you want to say.","language":"en","start":2283.43,"end":2287.79,"speakerId":0},{"text":"So we.","language":"en","start":2288.6,"end":2288.7599999999998,"speakerId":0},{"text":"In this mansion of somebody, a customer's boyfriend's aunt was selling it or something.","language":"en","start":2289.24,"end":2295.52,"speakerId":0},{"text":"So there was a big.","language":"en","start":2295.68,"end":2297.16,"speakerId":0},{"text":"Mansion in New York or on Long Island.","language":"en","start":2296.71,"end":2298.79,"speakerId":1},{"text":"In New York in the 60s, it was incredible.","language":"en","start":2299.04,"end":2301.7599999999998,"speakerId":0},{"text":"OK.","language":"en","start":2300.3199999999997,"end":2300.3999999999996},{"text":"OK.","language":"en","start":2301.31,"end":2301.5499999999997},{"text":"And so.","language":"en","start":2302.19,"end":2303.07,"speakerId":0},{"text":"We invited all of these people, including Bill Cunningham, and so I had clothes that looked like this.","language":"en","start":2303.64,"end":2311.96,"speakerId":0},{"text":"Me explain what this was.","language":"en","start":2312.08,"end":2313.96,"speakerId":0},{"text":"I had big polka dot ruffle jackets I had.","language":"en","start":2314,"end":2319.44,"speakerId":0},{"text":"Gold, Lemay Capris I had platforms shoes I had.","language":"en","start":2320.24,"end":2326.8399999999997,"speakerId":0},{"text":"Clothes that nobody, in fact Stretch was not available in.","language":"en","start":2327.5499999999997,"end":2332.95,"speakerId":0},{"text":"So the stretch I was using was actually girdle and circus fabric, and I use circus fabric to make these pieces and so this is the tone. This is not.","language":"en","start":2333.5899999999997,"end":2346.99,"speakerId":0},{"text":"What anybody was doing, so all of these fashion people come.","language":"en","start":2347.27,"end":2352.19,"speakerId":0},{"text":"That is sitting on a piano with a microphone.","language":"en","start":2352.83,"end":2356.67,"speakerId":0},{"text":"And she's saying whatever she wants and the people are looking at my clothes. Like, like I lost my mind and they think like the designer lost her mind. And that woman on the piano lost her mind like nobody knew either one of us.","language":"en","start":2357.15,"end":2373.71,"speakerId":0},{"text":"This is just totally nuts.","language":"en","start":2364.27,"end":2365.87,"speakerId":1},{"text":"It's.","language":"en","start":2366.5899999999997,"end":2366.7499999999995,"speakerId":1},{"text":"Yeah.","language":"en","start":2371.6099999999997,"end":2371.8099999999995},{"text":"But.","language":"en","start":2374.45,"end":2374.5699999999997,"speakerId":1},{"text":"Had a bunch of like, fashionistas there and Bill Cunningham was like a big fashion photographer, right?","language":"en","start":2374.64,"end":2379.8399999999997,"speakerId":1},{"text":"Oh, totally.","language":"en","start":2377,"end":2377.76},{"text":"No, now he wasn't a big fashion photographer.","language":"en","start":2379.88,"end":2382.04,"speakerId":0},{"text":"He wasn't OK.","language":"en","start":2381.7999999999997,"end":2382.4799999999996,"speakerId":1},{"text":"This.","language":"en","start":2382.2,"end":2382.68,"speakerId":0},{"text":"This is, you know, the 60s.","language":"en","start":2383,"end":2385.12,"speakerId":0},{"text":"I got you.","language":"en","start":2385.3599999999997,"end":2385.72,"speakerId":0},{"text":"So he took a ton of photos, and that's when we became friends. And he said, dearie, I'm telling you something.","language":"en","start":2386.1099999999997,"end":2395.87,"speakerId":0},{"text":"They're going to come back and understand what you're doing.","language":"en","start":2396.35,"end":2400.0699999999997,"speakerId":0},{"text":"Wow.","language":"en","start":2399.96,"end":2400.6},{"text":"Well, this is like it's. This is like a time capsule of, like, such a moment in New York City.","language":"en","start":2400.0699999999997,"end":2405.7899999999995,"speakerId":1},{"text":"Right, right.","language":"en","start":2403.77,"end":2405.65,"speakerId":2},{"text":"That Midler and Bill Cunningham, unknowns, and Norma Kamali. OK, so.","language":"en","start":2406.0699999999997,"end":2410.6299999999997,"speakerId":1},{"text":"Yeah.","language":"en","start":2407.7599999999998,"end":2407.9199999999996,"speakerId":0},{"text":"I'm curious about the actual shop, right because.","language":"en","start":2411.44,"end":2414.12,"speakerId":1},{"text":"Mm.","language":"en","start":2415.3399999999997,"end":2415.5399999999995,"speakerId":0},{"text":"It's doing pretty well.","language":"en","start":2415.8399999999997,"end":2417.0399999999995,"speakerId":1},{"text":"It must have been doing really well 'cause by 1974.","language":"en","start":2417.16,"end":2419.96,"speakerId":1},{"text":"This is like six years in you had.","language":"en","start":2420.0699999999997,"end":2422.1099999999997,"speakerId":1},{"text":"Yeah, you had to move to a bigger space. You went to Madison Ave.","language":"en","start":2422.23,"end":2424.9900000000002,"speakerId":1},{"text":"Yeah.","language":"en","start":2424.04,"end":2424.36,"speakerId":0},{"text":"So when we moved in to Madison, I thought if we're on Madison Ave. I have to do different clothes.","language":"en","start":2425.92,"end":2434.64,"speakerId":0},{"text":"Have to grow up.","language":"en","start":2434.68,"end":2435.72,"speakerId":0},{"text":"I have to learn how to make.","language":"en","start":2435.92,"end":2438.16,"speakerId":0},{"text":"Really beautiful. Well made. Suits and dresses. So I started to do suiting. But classical suiting and I was making suits for Raquel Welch and Cher and everybody.","language":"en","start":2438.96,"end":2453.2400000000002,"speakerId":0},{"text":"Hmm.","language":"en","start":2448.2799999999997,"end":2448.3999999999996,"speakerId":1},{"text":"Wow.","language":"en","start":2452.0499999999997,"end":2452.6899999999996,"speakerId":1},{"text":"So it really was.","language":"en","start":2453.83,"end":2455.87,"speakerId":0},{"text":"The right decision to make the right place to go and that period of time in New York Fashion was very creative and it was one of my very creative times as well.","language":"en","start":2456.79,"end":2470.63,"speakerId":0},{"text":"But it sounds like you were focusing more now on professional clothing or like sort of high end suits and dresses.","language":"en","start":2470.46,"end":2477.58,"speakerId":1},{"text":"Right, right.","language":"en","start":2476.0299999999997,"end":2476.99,"speakerId":0},{"text":"Mean you've gone from. You've been doing hot pants and.","language":"en","start":2477.62,"end":2480.7,"speakerId":1},{"text":"Right some of.","language":"en","start":2481.25,"end":2481.77,"speakerId":1},{"text":"And.","language":"en","start":2481.9,"end":2482.2200000000003,"speakerId":0},{"text":"Snakes can, yeah.","language":"en","start":2482.73,"end":2483.89,"speakerId":1},{"text":"And Velvet, you know, bell bottoms.","language":"en","start":2483.2599999999998,"end":2486.7,"speakerId":0},{"text":"Things you would you would kind of wear at clubs or you would wear in the scene, and this sounds like you are now kind of shifting to making clothing that you might wear in an office or or to a sort of a.","language":"en","start":2486.8599999999997,"end":2498.9399999999996,"speakerId":1},{"text":"Yeah, right.","language":"en","start":2489.46,"end":2491.86,"speakerId":0},{"text":"Yeah.","language":"en","start":2497.39,"end":2497.79,"speakerId":0},{"text":"Dining restaurant.","language":"en","start":2498.98,"end":2499.7,"speakerId":1},{"text":"It was a.","language":"en","start":2500.39,"end":2500.91,"speakerId":0},{"text":"It still was very unique in the.","language":"en","start":2501.5899999999997,"end":2504.1099999999997,"speakerId":0},{"text":"It was still was not typical of what you could find anywhere else and prior to that people only knew.","language":"en","start":2504.75,"end":2512.71,"speakerId":0},{"text":"So Eddie, they didn't know.","language":"en","start":2512.95,"end":2515.6299999999997,"speakerId":0},{"text":"I was very much in the background, an occasional photo or something like that, but he really was the face of the brand. And then I started to get.","language":"en","start":2516.1099999999997,"end":2529.0699999999997,"speakerId":0},{"text":"A little.","language":"en","start":2529.88,"end":2530.28,"speakerId":0},{"text":"People wanted to know where the clothes were coming from, and so that was happening about that time.","language":"en","start":2531.56,"end":2537.64,"speakerId":0},{"text":"Were you interested in the business side or did you kind of let Eddie handle that and kind of just focus on the creative side?","language":"en","start":2538.23,"end":2546.39,"speakerId":1},{"text":"Yeah, I.","language":"en","start":2547.67,"end":2548.07,"speakerId":0},{"text":"You know, this is a time when women would not consider business as something they typically would do.","language":"en","start":2548.87,"end":2560.1099999999997,"speakerId":0},{"text":"It was OK to be creative in that space.","language":"en","start":2560.23,"end":2563.79,"speakerId":0},{"text":"But the business part of it, I never considered something that I want to have the responsibility of and I assumed like everyone else, that men were better.","language":"en","start":2564.6,"end":2576.2799999999997,"speakerId":0},{"text":"At business that women I you know.","language":"en","start":2576.99,"end":2579.6299999999997,"speakerId":0},{"text":"My world was that everybody believed it and assumed that that was the truth.","language":"en","start":2581.44,"end":2585.32,"speakerId":0},{"text":"And so he was in charge of hiring employees and making sure people came in on and you were. And we're going to get to what happened later on, but.","language":"en","start":2586.64,"end":2595.12,"speakerId":1},{"text":"At at this time, you know when you're in the store on Madison Ave. what was your relationship with Eddie like?","language":"en","start":2596.72,"end":2601.3199999999997,"speakerId":1},{"text":"Was it a pretty good marriage?","language":"en","start":2601.68,"end":2603.68,"speakerId":1},{"text":"Well, you know, when you're 19, you're really still a child there.","language":"en","start":2604.35,"end":2611.15,"speakerId":0},{"text":"I.","language":"en","start":2607.49,"end":2607.5299999999997},{"text":"It's just you're a child in a grown up box.","language":"en","start":2611.31,"end":2613.47,"speakerId":0},{"text":"Body and by 1974.","language":"en","start":2613.67,"end":2618.63,"speakerId":0},{"text":"You know, our identity started to form and we were clearly.","language":"en","start":2620.2,"end":2624.2799999999997,"speakerId":0},{"text":"Going in different directions, which is expected, right?","language":"en","start":2625.92,"end":2629.04,"speakerId":0},{"text":"Mean, how do you not?","language":"en","start":2629.08,"end":2630.52,"speakerId":0},{"text":"I was so happy.","language":"en","start":2631.12,"end":2634.16,"speakerId":0},{"text":"To have found something I love to do and I worked so hard because I loved every minute of it.","language":"en","start":2635.8799999999997,"end":2643.16,"speakerId":0},{"text":"Hmm.","language":"en","start":2639.6299999999997,"end":2639.7499999999995},{"text":"It wasn't.","language":"en","start":2643.5499999999997,"end":2644.1099999999997,"speakerId":0},{"text":"He was.","language":"en","start":2645.47,"end":2647.27,"speakerId":0},{"text":"Much more social and outgoing.","language":"en","start":2648.8399999999997,"end":2651.7599999999998,"speakerId":0},{"text":"So there was sort of.","language":"en","start":2652.24,"end":2653.7599999999998,"speakerId":0},{"text":"A difference in the way we looked at life and the way we looked at everything.","language":"en","start":2654.04,"end":2658.44,"speakerId":0},{"text":"He was more of like, a a partier.","language":"en","start":2658.72,"end":2660.48,"speakerId":1},{"text":"Really big time partier and and he was very into drugs and very into the night life and.","language":"en","start":2662.2799999999997,"end":2673.2,"speakerId":0},{"text":"Money is being spent on drugs and being spent.","language":"en","start":2674.39,"end":2679.0299999999997,"speakerId":0},{"text":"Things that are not business related and it became more and more difficult for me to get fabric and to to just.","language":"en","start":2680.23,"end":2689.95,"speakerId":0},{"text":"Sort of do the basic things that you need.","language":"en","start":2690.3799999999997,"end":2692.8999999999996,"speakerId":0},{"text":"I mean, meantime, you're like your profile. I have to assume is.","language":"en","start":2693.5499999999997,"end":2698.1099999999997,"speakerId":1},{"text":"I mean you you have this kind of big, big breakthrough in 1975 with?","language":"en","start":2698.5899999999997,"end":2703.8299999999995,"speakerId":1},{"text":"With the sleeping bag, vote that anybody.","language":"en","start":2704.5,"end":2707.02,"speakerId":1},{"text":"I mean, people who don't know it, just type it in.","language":"en","start":2707.54,"end":2709.42,"speakerId":1},{"text":"And you say, oh, of course I know that.","language":"en","start":2709.98,"end":2711.3,"speakerId":1},{"text":"A sleeping bag.","language":"en","start":2711.54,"end":2712.06,"speakerId":1},{"text":"It's it was like a big puffer jacket that looked like a sleeping bag and you wears a coat and.","language":"en","start":2712.3399999999997,"end":2718.4199999999996,"speakerId":1},{"text":"And became like this iconic thing.","language":"en","start":2719.2,"end":2721.2,"speakerId":1},{"text":"How did you come up with that idea?","language":"en","start":2721.44,"end":2723.12,"speakerId":1},{"text":"Well, I loved camping and I loved doing the whole the canoeing and going down the Rapids. And so at 1 cold night when I was trying to figure out how I was going to get out of my sleeping bag to find a place to go to the bath.","language":"en","start":2724.69,"end":2744.08,"speakerId":0},{"text":"I said I'm not getting out of my sleeping.","language":"en","start":2745.2,"end":2746.8399999999997,"speakerId":0},{"text":"It's coming with me, so I wrapped it around myself and as I was wrapped in it, I thought.","language":"en","start":2747.2,"end":2753.4399999999996,"speakerId":0},{"text":"You know, I think I'm going to go back and make a coat out of this.","language":"en","start":2754.1099999999997,"end":2757.5099999999998,"speakerId":0},{"text":"And so the first sleeping bag coat was my actual sleeping bag and I used every bit of it. I was very conscious of saving fabric and, you know, very, very careful about those things.","language":"en","start":2758.19,"end":2773.55,"speakerId":0},{"text":"And that pattern is still the pattern I use today for the classic sleepy back out.","language":"en","start":2774.3599999999997,"end":2781.64,"speakerId":0},{"text":"I've made the coat every year since.","language":"en","start":2781.92,"end":2785.7200000000003,"speakerId":0},{"text":"Wow. And and that coat?","language":"en","start":2785.8799999999997,"end":2787.72,"speakerId":1},{"text":"Right, that was.","language":"en","start":2788.27,"end":2789.5099999999998,"speakerId":1},{"text":"Yeah, I think it's like the first tickers, because that that material.","language":"en","start":2790.04,"end":2792.7599999999998,"speakerId":1},{"text":"Sleeping bag material, which is like puffer jackets like I I I read that people really did not wear puffer jackets unless they went skiing.","language":"en","start":2793.04,"end":2800.92,"speakerId":1},{"text":"No.","language":"en","start":2799.75,"end":2800.11,"speakerId":0},{"text":"It's like, you know, a north face or a Patagonia puffer jackets, like you know.","language":"en","start":2801.12,"end":2805.48,"speakerId":1},{"text":"A fashion statement but but in in that at that time, like people only wore them to go skiing or for.","language":"en","start":2806.2799999999997,"end":2811.16,"speakerId":1},{"text":"So it.","language":"en","start":2811.56,"end":2811.84,"speakerId":1},{"text":"Sort of like unusual, right? For that material to be used in a just a a coat.","language":"en","start":2812,"end":2816.08,"speakerId":1},{"text":"Well, first of all, sleeping bag fabric was different from fabric.","language":"en","start":2816.68,"end":2822.24,"speakerId":0},{"text":"Went skiing and mine was sort of a catch.","language":"en","start":2822.3599999999997,"end":2824.72,"speakerId":0},{"text":"Key fabric on one side and the inside was flannel with geese and it was fabulous and I then I bought a ton of sleeping bags.","language":"en","start":2824.87,"end":2836.23,"speakerId":0},{"text":"Yeah.","language":"en","start":2830.5499999999997,"end":2830.99},{"text":"And just started cutting them up like a crazy woman making sleeping bag coats.","language":"en","start":2836.35,"end":2841.0299999999997,"speakerId":0},{"text":"Was it a hit right away?","language":"en","start":2842.35,"end":2843.47,"speakerId":1},{"text":"Sleeping bag coat.","language":"en","start":2843.5899999999997,"end":2844.5099999999998,"speakerId":1},{"text":"It actually.","language":"en","start":2844.9,"end":2845.6600000000003,"speakerId":0},{"text":"And you know, that's like 747576.","language":"en","start":2846.46,"end":2852.66,"speakerId":0},{"text":"Studio 54 opens and the doormen are wearing my sleeping bag, coat and so people decided if they bought the sleeping bag coat and stood outside, maybe that would be a way they could get inside.","language":"en","start":2853.47,"end":2868.6699999999996,"speakerId":0},{"text":"And I did not dissuade them.","language":"en","start":2869.56,"end":2871.96,"speakerId":0},{"text":"So we sold a lot of sleeping bag coats during that period of time.","language":"en","start":2872.8799999999997,"end":2878.24,"speakerId":0},{"text":"Yo, I'm surprised that you. I'm curious about your public profile, right, 'cause by the by the late 70s. I mean, you were getting Bianca Jagger coming into your store. And like Ian Schrager and you know of Studio 54 and like all these sort of New York I.","language":"en","start":2879.48,"end":2895.08,"speakerId":1},{"text":"Fashion kind of in crowd people coming in, but it sounds like you didn't have as much of A public profile as Eddie.","language":"en","start":2896.04,"end":2904.32,"speakerId":1},{"text":"On you were Norma.","language":"en","start":2904.52,"end":2905.32,"speakerId":1},{"text":"You were designing this stuff. Did people know who you were?","language":"en","start":2905.8799999999997,"end":2909.0799999999995,"speakerId":1},{"text":"No, my personality has always been even up till now, very, very private.","language":"en","start":2910.0299999999997,"end":2918.91,"speakerId":0},{"text":"I always felt intuitively that.","language":"en","start":2919.5499999999997,"end":2923.2699999999995,"speakerId":0},{"text":"My clothes should be the star. My clothes should make people feel.","language":"en","start":2924.72,"end":2929.24,"speakerId":0},{"text":"People wearing my clothes should be the celebrities and the stars, and my personality is really not an outgoing person.","language":"en","start":2929.64,"end":2939.3599999999997,"speakerId":0},{"text":"However, I attribute that decision quite frankly through.","language":"en","start":2940.15,"end":2946.9100000000003,"speakerId":0},{"text":"To one of the reasons for my longevity, when you're the flavor of the month, people get tired.","language":"en","start":2948.23,"end":2957.27,"speakerId":0},{"text":"View and they want to see the next flavor of the month.","language":"en","start":2957.71,"end":2960.87,"speakerId":0},{"text":"Totally agree, yeah.","language":"en","start":2960.73,"end":2962.09,"speakerId":1},{"text":"I think there's.","language":"en","start":2962.6,"end":2962.92,"speakerId":0},{"text":"Sort of a formula there that works because.","language":"en","start":2963.31,"end":2966.67,"speakerId":0},{"text":"I.","language":"en","start":2968.4,"end":2968.44,"speakerId":0},{"text":"Always did what I felt was relevant and I never really allowed myself to be out there to. I pulled back a lot.","language":"en","start":2969.47,"end":2981.83,"speakerId":0},{"text":"I didn't go to parties. I didn't.","language":"en","start":2981.91,"end":2984.1099999999997,"speakerId":0},{"text":"I just really stayed sort of in the background.","language":"en","start":2984.27,"end":2986.59,"speakerId":0},{"text":"This was really at a time where.","language":"en","start":2987.4,"end":2989.48,"speakerId":1},{"text":"Your profile, I mean, if we were in the Instagram Twitter age, I mean, you'd be all over the place.","language":"en","start":2989.67,"end":2995.35,"speakerId":1},{"text":"Like you're there's an iconic photograph that everyone listening will know this for anyone, anyone over, let's say 40 will know this photo.","language":"en","start":2995.5499999999997,"end":3003.7899999999995,"speakerId":1},{"text":"It's a Farrah Fawcett in a red swimsuit.","language":"en","start":3004.1099999999997,"end":3006.8299999999995,"speakerId":1},{"text":"It's just an iconic photo.","language":"en","start":3007.64,"end":3009.24,"speakerId":1},{"text":"That's your.","language":"en","start":3009.52,"end":3010.24,"speakerId":1},{"text":"You design that swimsuit.","language":"en","start":3010.6,"end":3011.68,"speakerId":1},{"text":"I believe today is at the Smithsonian. The Smithsonian's Permanent Collection, and and you all of a sudden, I think kind of overnight become known as a swimsuit designer.","language":"en","start":3012.79,"end":3023.83,"speakerId":1},{"text":"And it is.","language":"en","start":3015.31,"end":3017.79,"speakerId":0},{"text":"So I asked.","language":"en","start":3024.43,"end":3025.71,"speakerId":0},{"text":"Farrah is a regular in the store and.","language":"en","start":3026.1499999999996,"end":3029.7099999999996,"speakerId":0},{"text":"Just spectacular human being.","language":"en","start":3030.56,"end":3032.64,"speakerId":0},{"text":"And so she was in at once, and I saw her in the store and I said.","language":"en","start":3032.8399999999997,"end":3037.4799999999996,"speakerId":0},{"text":"I have to ask you, why did you choose that swimsuit?","language":"en","start":3037.83,"end":3042.19,"speakerId":0},{"text":"Go to.","language":"en","start":3042.8999999999996,"end":3043.0599999999995},{"text":"I hated.","language":"en","start":3042.91,"end":3043.71,"speakerId":0},{"text":"I hated that swimsuit so much. I did six of them and I would do 6 to test to see how people reacted to see.","language":"en","start":3043.99,"end":3053.83,"speakerId":0},{"text":"Hmm.","language":"en","start":3046.56,"end":3046.68},{"text":"Whether or not I would continue doing it and I would do these tests and I I remember thinking I don't know.","language":"en","start":3054.64,"end":3062.56,"speakerId":0},{"text":"Just I'm not sure about the suit and don't you know she purchased it and I didn't realize.","language":"en","start":3062.58,"end":3067.92,"speakerId":0},{"text":"Know that she did.","language":"en","start":3068.16,"end":3068.96,"speakerId":0},{"text":"And then.","language":"en","start":3069.81,"end":3070.29,"speakerId":0},{"text":"She.","language":"en","start":3070.99,"end":3071.2299999999996,"speakerId":0},{"text":"Well, I had it in my bag and I was with my friend, this photographer, and we talked about doing photos for a poster, but this was just another sort of we're going to take pictures.","language":"en","start":3072.1099999999997,"end":3086.3099999999995,"speakerId":0},{"text":"And she said. So I had it with.","language":"en","start":3087.12,"end":3088.7999999999997,"speakerId":0},{"text":"So I put it on and that's why and I said, Oh my God, I.","language":"en","start":3089.04,"end":3094.24,"speakerId":0},{"text":"I couldn't believe that of all the suits she had for me that she chose that but.","language":"en","start":3095.2,"end":3099.52,"speakerId":0},{"text":"Clearly.","language":"en","start":3100.1099999999997,"end":3100.6699999999996,"speakerId":0},{"text":"I.","language":"en","start":3102.0699999999997,"end":3102.1099999999997},{"text":"The suit is just the subtext to her beautiful smile, her just the aura she puts out, and I think the reason men love it is because.","language":"en","start":3102.23,"end":3115.15,"speakerId":0},{"text":"I.","language":"en","start":3108.44,"end":3108.48},{"text":"She's not threatening at all.","language":"en","start":3115.96,"end":3117.2400000000002,"speakerId":0},{"text":"Just very sweet.","language":"en","start":3117.7599999999998,"end":3118.9199999999996,"speakerId":0},{"text":"I'm curious.","language":"en","start":3119.24,"end":3120.24,"speakerId":1},{"text":"I mean, this is a time. This is like the late 70s where this is pre obviously long before Internet commerce and and so you are in New York which is a super hugely influential.","language":"en","start":3120.2799999999997,"end":3130.9199999999996,"speakerId":1},{"text":"Place, but people couldn't get your stuff outside of New York, right?","language":"en","start":3131.39,"end":3135.75,"speakerId":1},{"text":"Not yet, no.","language":"en","start":3136.25,"end":3137.05,"speakerId":0},{"text":"No, at that time you had to go to.","language":"en","start":3137.3199999999997,"end":3138.9199999999996,"speakerId":1},{"text":"Madison Ave.","language":"en","start":3139.92,"end":3141.08,"speakerId":0},{"text":"Come.","language":"en","start":3140.2799999999997,"end":3140.56,"speakerId":2},{"text":"The Kamali shop on Madison Ave. to buy your stuff and you couldn't get it in LA at like Fred Siegel or, you know, some of those, OK. And I mean, this is also a time where you American designers.","language":"en","start":3140.92,"end":3154.2000000000003,"speakerId":1},{"text":"Right, right.","language":"en","start":3143.5099999999998,"end":3144.39,"speakerId":0},{"text":"No, no.","language":"en","start":3147.5499999999997,"end":3149.2699999999995,"speakerId":0},{"text":"Are starting to really.","language":"en","start":3155.12,"end":3157,"speakerId":1},{"text":"Right.","language":"en","start":3156.2799999999997,"end":3156.64},{"text":"I mean, it's the beginning of a a complete revolution that you have Donna Karan, and you're going to have.","language":"en","start":3157.8399999999997,"end":3162.0399999999995,"speakerId":1},{"text":"Ralph Lauren. And you're going to have Calvin Klein and then Vera Wang and I on and I'm leaving out lots of but right, this is kind of the the beginning of that move as most designers were in Europe.","language":"en","start":3163.95,"end":3176.31,"speakerId":1},{"text":"Right next.","language":"en","start":3173.46,"end":3174.7400000000002,"speakerId":0},{"text":"That's.","language":"en","start":3176.64,"end":3176.96,"speakerId":0},{"text":"And the 70s started to be especially in New York and incredibly expressive time it there was such an energy and expression.","language":"en","start":3177.48,"end":3191.08,"speakerId":0},{"text":"Sort of was.","language":"en","start":3191.3199999999997,"end":3192.4799999999996,"speakerId":0},{"text":"Was what London was in the.","language":"en","start":3192.91,"end":3195.43,"speakerId":0},{"text":"This was now the next sort of energy.","language":"en","start":3196.1099999999997,"end":3199.47,"speakerId":0},{"text":"All that was intensely exciting.","language":"en","start":3199.95,"end":3203.5899999999997,"speakerId":0},{"text":"By the way, did you?","language":"en","start":3204.2,"end":3205.96,"speakerId":1},{"text":"Did you have a sense that you guys were making?","language":"en","start":3206.45,"end":3208.1299999999997,"speakerId":1},{"text":"I mean, did it seem like I mean, you saw people coming into the shop and?","language":"en","start":3208.49,"end":3212.41,"speakerId":1},{"text":"Oh, we're just not even paying attention to that.","language":"en","start":3214.3399999999997,"end":3216.3399999999997,"speakerId":1},{"text":"I was paying attention because it takes money to buy.","language":"en","start":3216.98,"end":3221.1,"speakerId":0},{"text":"It takes money to sort of create the next thing you're going to sell, and that's probably.","language":"en","start":3221.7799999999997,"end":3229.4999999999995,"speakerId":0},{"text":"Where the differences between Eddie and myself came about because he was spending a lot of money from the company and.","language":"en","start":3230.2799999999997,"end":3241.04,"speakerId":0},{"text":"He was actually spending money from the business account of the company on his own, like social Life.","language":"en","start":3241.72,"end":3246.4399999999996,"speakerId":1},{"text":"Yeah, yeah, yeah, yes.","language":"en","start":3244.29,"end":3247.05,"speakerId":0},{"text":"And he was going out every night. And then he started, you know, word would get back to me that he was with girls.","language":"en","start":3247.71,"end":3256.07,"speakerId":0},{"text":"Then he started dating the sales girl in the store that I had fired because she wasn't doing her job. So he.","language":"en","start":3256.75,"end":3265.03,"speakerId":0},{"text":"Hired her back so it.","language":"en","start":3265.8399999999997,"end":3266.7999999999997,"speakerId":0},{"text":"We started to have that kind of a not so great.","language":"en","start":3267.3199999999997,"end":3271.08,"speakerId":0},{"text":"Relationship and we've grown apart and to be quite honest, I wasn't mortified that he was seeing other women.","language":"en","start":3272.35,"end":3280.5899999999997,"speakerId":0},{"text":"Fact I was like, oh, well, you know, that's the way it goes.","language":"en","start":3280.79,"end":3285.63,"speakerId":0},{"text":"What was happening was.","language":"en","start":3286.43,"end":3288.23,"speakerId":0},{"text":"People were starting to realize that there was somebody else in the Kamali.","language":"en","start":3289.04,"end":3293.24,"speakerId":0},{"text":"Thing and that that there was somebody who was designing the clothes and at that time it was very hard for men to reconcile a woman with power. And and I wasn't.","language":"en","start":3294.08,"end":3307.4,"speakerId":0},{"text":"I was.","language":"en","start":3307.44,"end":3307.7200000000003,"speakerId":0},{"text":"I mean, I hardly spoke.","language":"en","start":3308.24,"end":3309.6,"speakerId":0},{"text":"Was very quiet.","language":"en","start":3309.64,"end":3310.8799999999997,"speakerId":0},{"text":"But my power wasn't coming from me. It was coming from people's idea of me.","language":"en","start":3311.68,"end":3318.3199999999997,"speakerId":0},{"text":"And that was bothering him.","language":"en","start":3318.3999999999996,"end":3320.9599999999996,"speakerId":0},{"text":"And I think part of the reason he was dating the sales girl.","language":"en","start":3321.44,"end":3324.96,"speakerId":0},{"text":"Because he had some sort of issue with what was happening with me.","language":"en","start":3325.87,"end":3331.5499999999997,"speakerId":0},{"text":"And so how did you guys resolve it?","language":"en","start":3333.12,"end":3335.04,"speakerId":1},{"text":"Well, clearly.","language":"en","start":3335.56,"end":3337.2,"speakerId":0},{"text":"This was not going to keep going in a good.","language":"en","start":3338.8399999999997,"end":3340.9599999999996,"speakerId":0},{"text":"It was, and I think the the turning point for me. You know there's always that one thing that happens. That's so horrific that you think your lucky stars that it happened because you make the right move.","language":"en","start":3341.72,"end":3355.68,"speakerId":0},{"text":"And so I remember being the sample room one day and the same sales girl that he hired back came in to tell me that she decided she was going to be the new designer and that she wanted me to make some of her designs. And she described them.","language":"en","start":3356.43,"end":3373.47,"speakerId":0},{"text":"Me.","language":"en","start":3373.6299999999997,"end":3373.8699999999994,"speakerId":0},{"text":"So I was just looking at her thinking this girl has definitely lost her mind, but I just let her keep talking.","language":"en","start":3374.47,"end":3382.1899999999996,"speakerId":0},{"text":"And then she.","language":"en","start":3382.31,"end":3383.79,"speakerId":0},{"text":"And I went to my cutting table.","language":"en","start":3384.67,"end":3386.67,"speakerId":0},{"text":"Didn't even say.","language":"en","start":3386.71,"end":3387.55,"speakerId":0},{"text":"I went to my cutting table and the ceiling over my cutting table just fell and I said to myself time.","language":"en","start":3387.87,"end":3396.5499999999997,"speakerId":0},{"text":"To leave.","language":"en","start":3396.5899999999997,"end":3397.47,"speakerId":0},{"text":"And so I just left.","language":"en","start":3397.5099999999998,"end":3399.95,"speakerId":0},{"text":"Am literally.","language":"en","start":3399.99,"end":3401.2299999999996,"speakerId":0},{"text":"I just left.","language":"en","start":3401.5099999999998,"end":3402.47,"speakerId":0},{"text":"You just walked away from the business.","language":"en","start":3403.2,"end":3405.12,"speakerId":1},{"text":"Yes, I had $98 to my.","language":"en","start":3406.68,"end":3408.44,"speakerId":0},{"text":"We at that point Eddie and I had already separated our living situation.","language":"en","start":3408.8799999999997,"end":3414.64,"speakerId":0},{"text":"I I got an apartment I had.","language":"en","start":3414.72,"end":3416.64,"speakerId":0},{"text":"Had a mattress.","language":"en","start":3416.91,"end":3418.71,"speakerId":0},{"text":"I didn't have furniture.","language":"en","start":3418.83,"end":3421.27,"speakerId":0},{"text":"I had my clothes and that was it, and it was.","language":"en","start":3421.71,"end":3426.51,"speakerId":0},{"text":"It was definitely one of those moments in your life that you think.","language":"en","start":3426.75,"end":3431.75,"speakerId":0},{"text":"Oh, my God. What am I going to do?","language":"en","start":3432.56,"end":3435.04,"speakerId":0},{"text":"When we come back in just a moment, Hanuma figured out how to restart and rebuild her business.","language":"en","start":3439.35,"end":3445.5899999999997,"speakerId":1},{"text":"And how she also learned to reinvent it with new designs, new technology and a rollout.","language":"en","start":3445.87,"end":3452.19,"speakerId":1},{"text":"I.","language":"en","start":3448.39,"end":3448.43,"speakerId":3},{"text":"At Walmart, stay with us.","language":"en","start":3453,"end":3454.64,"speakerId":1},{"text":"I'm Guy Raz, and you're listening to how.","language":"en","start":3454.7599999999998,"end":3456.8399999999997,"speakerId":1},{"text":"Built this.","language":"en","start":3456.8799999999997,"end":3457.3599999999997,"speakerId":1},{"text":"From NPR.","language":"en","start":3457.91,"end":3458.35,"speakerId":1},{"text":"I.","language":"en","start":3464.75,"end":3464.79},{"text":"If you're never quite sure how to answer the question.","language":"en","start":3476.39,"end":3478.83,"speakerId":3},{"text":"Are you from?","language":"en","start":3479.1499999999996,"end":3479.7899999999995,"speakerId":3},{"text":"NPR's rough translation might be the podcast for you.","language":"en","start":3480.12,"end":3482.8399999999997,"speakerId":3},{"text":"Yes, finally someone else.","language":"en","start":3482.7999999999997,"end":3484.56},{"text":"Give us your accents and your origin stories, your cross cultural misfits yearning to just be and listen to rough translation on NPR.","language":"en","start":3485.19,"end":3493.83,"speakerId":3},{"text":"Hey, welcome back to how?","language":"en","start":3498.74,"end":3499.74,"speakerId":1},{"text":"Built this from NPR.","language":"en","start":3499.7799999999997,"end":3500.8199999999997,"speakerId":1},{"text":"So it's the mid 1970s and Norma Caballe has gotten a divorce from her husband Eddie and walked away from the clothing design store that they started together.","language":"en","start":3502.56,"end":3512.52,"speakerId":1},{"text":"And this is not one of those stories where they agreed to split up the business in equal parts.","language":"en","start":3512.8399999999997,"end":3519.3999999999996,"speakerId":1},{"text":"I had the $98 that I had on me.","language":"en","start":3520.71,"end":3523.83,"speakerId":0},{"text":"That was it.","language":"en","start":3524.0699999999997,"end":3524.91,"speakerId":0},{"text":"And I.","language":"en","start":3525.39,"end":3526.71,"speakerId":0},{"text":"Been asking around to see if I wanted to leave. What would be the right thing to do.","language":"en","start":3527.02,"end":3533.22,"speakerId":0},{"text":"Do you handle it?","language":"en","start":3533.3399999999997,"end":3534.3399999999997,"speakerId":0},{"text":"And I had advice that you can't take anything if you leave. It's not.","language":"en","start":3534.3799999999997,"end":3539.8999999999996,"speakerId":0},{"text":"You know that's not how you do it.","language":"en","start":3540.22,"end":3541.8999999999996,"speakerId":0},{"text":"If you leave the business.","language":"en","start":3542.1299999999997,"end":3543.2499999999995,"speakerId":1},{"text":"So yeah, so I if I wanted to leave and he didn't want me to leave, I mean he he literally contacted me to say you owe me a swimwear collection.","language":"en","start":3542.68,"end":3555.72,"speakerId":0},{"text":"Before you go and I was like.","language":"en","start":3556.23,"end":3558.03,"speakerId":0},{"text":"OK. And knowing full well that I wouldn't have money and that I would have.","language":"en","start":3559.0299999999997,"end":3563.87,"speakerId":0},{"text":"Wow.","language":"en","start":3559.06,"end":3559.58,"speakerId":1},{"text":"Come back.","language":"en","start":3563.99,"end":3564.79,"speakerId":0},{"text":"So I think he really expected that. I would.","language":"en","start":3565.19,"end":3568.31,"speakerId":0},{"text":"Wow. So you, I mean, this was a business that you started?","language":"en","start":3568.6699999999996,"end":3573.2699999999995,"speakerId":1},{"text":"I mean that store Kamali presumably had to shut down.","language":"en","start":3574.08,"end":3576.84,"speakerId":1},{"text":"Well, he kept it going for a while.","language":"en","start":3577.75,"end":3580.67,"speakerId":0},{"text":"Obviously it didn't stay for that long.","language":"en","start":3581.43,"end":3585.39,"speakerId":0},{"text":"I think maybe a year or two and.","language":"en","start":3585.43,"end":3588.39,"speakerId":0},{"text":"I really.","language":"en","start":3589.96,"end":3591.16,"speakerId":0},{"text":"I was so frightened and I'd never really.","language":"en","start":3591.2799999999997,"end":3597.24,"speakerId":0},{"text":"I never talked to anybody about anything private or personal, and so I felt really.","language":"en","start":3598.2,"end":3605.3199999999997,"speakerId":0},{"text":"Kind of alone and a big lesson I learned was that being private and quiet is not going to get you anywhere.","language":"en","start":3606.31,"end":3617.11,"speakerId":0},{"text":"I had had planned to meet this.","language":"en","start":3617.6299999999997,"end":3621.6699999999996,"speakerId":0},{"text":"Writer from the LA Times, which was one of a rare situation that I would ever meet an editor, and she really persisted and wanted to meet me, and my eyes were swollen shut.","language":"en","start":3622.52,"end":3635.24,"speakerId":0},{"text":"From crying, and I was so embar.","language":"en","start":3635.5499999999997,"end":3638.1899999999996,"speakerId":0},{"text":"Thought I know where I'm supposed to meet her, but I don't have her number, so I went to meet her and she said what happened to you? And for the first time in my life, I I shared anything private.","language":"en","start":3638.47,"end":3652.99,"speakerId":0},{"text":"You told her that your your marriage to dissolving that your business.","language":"en","start":3653.31,"end":3657.0299999999997,"speakerId":1},{"text":"Yeah.","language":"en","start":3655.3599999999997,"end":3655.5999999999995,"speakerId":0},{"text":"And that.","language":"en","start":3657,"end":3657.6,"speakerId":0},{"text":"I left the business and she said, well then what do you need?","language":"en","start":3657.72,"end":3663.52,"speakerId":0},{"text":"I was like, Oh my God, I need.","language":"en","start":3663.7599999999998,"end":3665.4799999999996,"speakerId":0},{"text":"And she said, well, I'm going to get you some sewing machines.","language":"en","start":3666,"end":3668.4,"speakerId":0},{"text":"And so I realized that if you talk to people and tell them what you need.","language":"en","start":3668.83,"end":3676.5099999999998,"speakerId":0},{"text":"Something can happen, but if you keep it to yourself, nothing is going to happen.","language":"en","start":3677.5,"end":3682.74,"speakerId":0},{"text":"She connected you to people who had sewing machines.","language":"en","start":3682.8999999999996,"end":3685.3399999999997,"speakerId":1},{"text":"Reporter for the election.","language":"en","start":3685.74,"end":3686.9399999999996,"speakerId":1},{"text":"Yeah, she her husband knew somebody in the industry. And then and then I I decided to reach out to people and ask for help and ask if I could borrow money and.","language":"en","start":3686.49,"end":3700.0499999999997,"speakerId":0},{"text":"And that was my first like Okay I have.","language":"en","start":3701.16,"end":3703.68,"speakerId":0},{"text":"I better figure out how to do this.","language":"en","start":3703.72,"end":3705.56,"speakerId":0},{"text":"So I mean you have what you did have though was your reputation and obviously your track record of designing already?","language":"en","start":3706.5299999999997,"end":3714.6499999999996,"speakerId":1},{"text":"Of iconic.","language":"en","start":3714.81,"end":3715.65,"speakerId":1},{"text":"Designs, but no money.","language":"en","start":3716.45,"end":3718.21,"speakerId":1},{"text":"This is a time where I imagine, especially for a woman entrepreneur to go and, like, raise money. I mean was that, was that even a a possibility?","language":"en","start":3718.5699999999997,"end":3729.0899999999997,"speakerId":1},{"text":"Yes.","language":"en","start":3722.14,"end":3722.42},{"text":"You have gone out and like.","language":"en","start":3729.33,"end":3730.37,"speakerId":1},{"text":"I don't know pitched people and and gotten investors.","language":"en","start":3731.2,"end":3733.68,"speakerId":1},{"text":"No, but don't forget women.","language":"en","start":3733.74,"end":3737.4199999999996,"speakerId":0},{"text":"Board.","language":"en","start":3733.7999999999997,"end":3734.08,"speakerId":1},{"text":"Women didn't have businesses that I didn't know a woman.","language":"en","start":3738.1,"end":3742.86,"speakerId":0},{"text":"To.","language":"en","start":3743.43,"end":3743.71,"speakerId":0},{"text":"Their own business, never mind in the fashion.","language":"en","start":3744.5,"end":3747.14,"speakerId":0},{"text":"I knew women who were partners, who had shops and things like that, but to have your own company and run it and design for it, that was sort of like.","language":"en","start":3747.74,"end":3759.18,"speakerId":0},{"text":"I couldn't think about.","language":"en","start":3759.96,"end":3761,"speakerId":0},{"text":"I just had to do it. And so friends.","language":"en","start":3761.2,"end":3765,"speakerId":0},{"text":"Invested their money in me and, you know, family, friends, anybody, anything that I could muster.","language":"en","start":3766.68,"end":3773.96,"speakerId":0},{"text":"I did and.","language":"en","start":3775.1499999999996,"end":3775.91,"speakerId":0},{"text":"And I was so committed to paying everybody as soon as I could, because what they did for me was they gave me a freedom that I so desperately wanted.","language":"en","start":3776.0699999999997,"end":3789.87,"speakerId":0},{"text":"All right. So it's 1978 and you're completely starting again and you call your new business. Omo, on my own, I love that.","language":"en","start":3790.91,"end":3799.67,"speakerId":1},{"text":"Mm.","language":"en","start":3795.77,"end":3795.97},{"text":"And did you did? Did you kind of recreate this idea?","language":"en","start":3799.99,"end":3804.31,"speakerId":1},{"text":"It a a brick and mortar store with.","language":"en","start":3804.5499999999997,"end":3806.47,"speakerId":1},{"text":"A space to design clothes in the back as well.","language":"en","start":3807.2799999999997,"end":3809.68,"speakerId":1},{"text":"Yeah, I had to come up with something.","language":"en","start":3810.04,"end":3813.2799999999997,"speakerId":0},{"text":"So I came up with Omo Norma Kamali and I I did find a space on 56th St. and there was.","language":"en","start":3814.5899999999997,"end":3824.35,"speakerId":0},{"text":"A space that I used as a sample room and so.","language":"en","start":3825.9199999999996,"end":3829.9999999999995,"speakerId":0},{"text":"That.","language":"en","start":3830.3599999999997,"end":3830.5999999999995},{"text":"Was really the turning point in my career.","language":"en","start":3830.6,"end":3833.92,"speakerId":0},{"text":"Alright, so you've got Omo you're starting from scratch and kind of and.","language":"en","start":3835.39,"end":3840.43,"speakerId":1},{"text":"This is a time I think you started to experiment with like material that was used like sweatpants, like sweat clothing.","language":"en","start":3842,"end":3849.68,"speakerId":1},{"text":"Yes. So for my entire career, I would put.","language":"en","start":3850.04,"end":3855.92,"speakerId":0},{"text":"In styles in the store.","language":"en","start":3857.12,"end":3858.24,"speakerId":0},{"text":"And.","language":"en","start":3858.83,"end":3859.83,"speakerId":0},{"text":"Then the people from Bloomingdale's would come in and I would see full page ads with my styles, but not with my name on it, but with Bloomingdale's and.","language":"en","start":3861.3999999999996,"end":3871.9199999999996,"speakerId":0},{"text":"You basically were knocking.","language":"en","start":3871.87,"end":3872.95,"speakerId":1},{"text":"Were knocking your.","language":"en","start":3873.1899999999996,"end":3874.0299999999997,"speakerId":1},{"text":"Style.","language":"en","start":3874.0299999999997,"end":3874.2299999999996,"speakerId":0},{"text":"Right. And and I was crying trying to pay the rent.","language":"en","start":3874.43,"end":3878.31,"speakerId":0},{"text":"Yeah.","language":"en","start":3878.6299999999997,"end":3878.95,"speakerId":0},{"text":"Plain and simple, I was thinking.","language":"en","start":3879.5499999999997,"end":3881.2699999999995,"speakerId":0},{"text":"You.","language":"en","start":3880.3999999999996,"end":3880.68,"speakerId":1},{"text":"You would design stuff, sell it in your boutique, and then you would see that Bloomingdale's a notch.","language":"en","start":3880.9199999999996,"end":3885.7999999999997,"speakerId":1},{"text":"Right. Or other places and so.","language":"en","start":3885.23,"end":3887.91,"speakerId":0},{"text":"Yeah.","language":"en","start":3887.27,"end":3887.5099999999998,"speakerId":3},{"text":"Finally, I was doing a swimwear collection.","language":"en","start":3888.35,"end":3891.79,"speakerId":0},{"text":"And I was doing the collection I thought. I think I'm going to get sweatshirt fabric because I love to swim and when I would swim, my brother had these sweatshirts from the Army Navy store, and I would.","language":"en","start":3891.8399999999997,"end":3906.8399999999997,"speakerId":0},{"text":"A.","language":"en","start":3893.31,"end":3893.35,"speakerId":0},{"text":"Put them on. When I got out of the.","language":"en","start":3907.6,"end":3908.48,"speakerId":0},{"text":"Order and I bought Gray sweatshirt fabric and I designed some cover up pieces for swimwear.","language":"en","start":3908.91,"end":3916.91,"speakerId":0},{"text":"And then I thought this is really.","language":"en","start":3917.0699999999997,"end":3918.6299999999997,"speakerId":0},{"text":"I did a dress and then I did a jumpsuit and then I did a coat and then I did a suit and I had 36.","language":"en","start":3919.23,"end":3926.87,"speakerId":0},{"text":"Oil and Gray sweatshirt and I'm looking at it and I'm thinking, you know what, somebody's going to make a lot of money on this.","language":"en","start":3928.23,"end":3936.59,"speakerId":0},{"text":"And this time it better be me because I can't have any more sleepless nights.","language":"en","start":3936.87,"end":3942.23,"speakerId":0},{"text":"Got to pay the rent and.","language":"en","start":3942.35,"end":3943.91,"speakerId":0},{"text":"So I didn't know what to do, so I contacted woman's wear daily, who were very supportive of me, especially going out on my own and they came to see it and I said.","language":"en","start":3944.47,"end":3958.6299999999997,"speakerId":0},{"text":"How do I protect?","language":"en","start":3959.4399999999996,"end":3959.9599999999996,"speakerId":0},{"text":"And they said do not show it to anybody.","language":"en","start":3960.4399999999996,"end":3963.8399999999997,"speakerId":0},{"text":"We are going to introduce you to someone who will be a great partner for you to do a license with.","language":"en","start":3965.52,"end":3971.52,"speakerId":0},{"text":"They introduced me.","language":"en","start":3971.8399999999997,"end":3973.12,"speakerId":0},{"text":"To Sydney, Kimmel, who had Jones Apparel at the time, which was a hugely successful.","language":"en","start":3974.0299999999997,"end":3980.5499999999997,"speakerId":0},{"text":"Page.","language":"en","start":3979.23,"end":3979.39},{"text":"Line for women going into the workplace.","language":"en","start":3981.1899999999996,"end":3984.8699999999994,"speakerId":0},{"text":"And we signed a deal in two weeks.","language":"en","start":3985.27,"end":3989.63,"speakerId":0},{"text":"Were in business.","language":"en","start":3989.83,"end":3991.15,"speakerId":0},{"text":"Then the brand, the name became known.","language":"en","start":3992.72,"end":3996.24,"speakerId":0},{"text":"It really just took off in a huge way.","language":"en","start":3997.12,"end":4001.64,"speakerId":0},{"text":"I'm looking at a photo of the of a Norma Kamali sweat jumpsuit from 1982, and I see my mom and that it's not my mom, but I see my mom in that picture.","language":"en","start":4002.3599999999997,"end":4011.2,"speakerId":1},{"text":"Yeah.","language":"en","start":4010.1299999999997,"end":4010.45},{"text":"That did really well. I mean you.","language":"en","start":4012.4399999999996,"end":4014.3199999999997,"speakerId":1},{"text":"I think by.","language":"en","start":4014.71,"end":4015.67,"speakerId":1},{"text":"Yeah.","language":"en","start":4015.37,"end":4015.85,"speakerId":0},{"text":"You were doing $11 million in sales?","language":"en","start":4016.83,"end":4019.11,"speakerId":1},{"text":"Yeah.","language":"en","start":4019.52,"end":4019.88,"speakerId":0},{"text":"Yes, and it became global.","language":"en","start":4020.56,"end":4024.2799999999997,"speakerId":0},{"text":"Yeah.","language":"en","start":4020.68,"end":4020.8399999999997,"speakerId":1},{"text":"I have licenses in Japan in Europe and the USI had 30 licenses for.","language":"en","start":4024.3199999999997,"end":4033.4399999999996,"speakerId":0},{"text":"Everything covering accessories, the whole deal, and that's when I really learned how to negotiate how to manage a bigger kind of company, but.","language":"en","start":4034.48,"end":4046.84,"speakerId":0},{"text":"There comes a point when you get too much attention that you you get scared and you think this is going to be the end of me because it's going to be too much and so.","language":"en","start":4048,"end":4060.68,"speakerId":0},{"text":"After six years of doing the collection with Jones Apparel, I didn't renew the contract.","language":"en","start":4062.24,"end":4070.4799999999996,"speakerId":0},{"text":"Now let me tell you there was a lot of money on the table, sure.","language":"en","start":4070.8399999999997,"end":4074.5199999999995,"speakerId":0},{"text":"I'm.","language":"en","start":4074.1899999999996,"end":4074.4299999999994,"speakerId":1},{"text":"But I I said I.","language":"en","start":4075.6699999999996,"end":4077.7099999999996,"speakerId":0},{"text":"I don't need a lot of money.","language":"en","start":4078.43,"end":4080.35,"speakerId":0},{"text":"I I just need my independence. And how can I maintain that?","language":"en","start":4080.6299999999997,"end":4085.8699999999994,"speakerId":0},{"text":"Can I do to maintain that? But still?","language":"en","start":4086.1099999999997,"end":4090.2699999999995,"speakerId":0},{"text":"Keep my brand in a good place.","language":"en","start":4091.08,"end":4094.24,"speakerId":0},{"text":"I'm walking away as we all know.","language":"en","start":4094.3199999999997,"end":4096.759999999999,"speakerId":0},{"text":"Is a very important thing to do at the very right time.","language":"en","start":4098.5599999999995,"end":4104.24,"speakerId":0},{"text":"And it is the hardest thing to do.","language":"en","start":4104.71,"end":4107.07,"speakerId":0},{"text":"Yeah.","language":"en","start":4106.91,"end":4107.11,"speakerId":1},{"text":"But those were the times that really saved me from from really bad situations.","language":"en","start":4107.96,"end":4115.12,"speakerId":0},{"text":"But you thought.","language":"en","start":4115.47,"end":4116.030000000001,"speakerId":1},{"text":"I mean, I guess I'm.","language":"en","start":4116.19,"end":4117.389999999999,"speakerId":1},{"text":"I'm not entirely clear about why you would if it was successful and it was doing well. There was money to be made.","language":"en","start":4117.55,"end":4124.31,"speakerId":1},{"text":"What was it? Yeah.","language":"en","start":4125.88,"end":4126.88,"speakerId":1},{"text":"Well, as it got bigger and bigger, the quality control diminished and that's not good for me, right?","language":"en","start":4126.63,"end":4134.31,"speakerId":0},{"text":"Not good for my reputation.","language":"en","start":4134.63,"end":4136.75,"speakerId":0},{"text":"And then the distribution was in control.","language":"en","start":4137.47,"end":4140.91,"speakerId":0},{"text":"I remember Sachs was complaining because I did these big yellow slickers, right?","language":"en","start":4141.47,"end":4148.070000000001,"speakerId":0},{"text":"Were really big with Buffalo.","language":"en","start":4148.2699999999995,"end":4150.349999999999,"speakerId":0},{"text":"Flannel.","language":"en","start":4150.83,"end":4151.3099999999995,"speakerId":0},{"text":"Check inside and.","language":"en","start":4151.83,"end":4153.03,"speakerId":0},{"text":"These are rain like raincoats. Yeah.","language":"en","start":4152.86,"end":4155.62,"speakerId":1},{"text":"Rain.","language":"en","start":4153.96,"end":4154.28,"speakerId":0},{"text":"Big fun ones, and they they did a big ad promotion everything and they still hadn't gotten their shipment.","language":"en","start":4154.84,"end":4162.84,"speakerId":0},{"text":"And I was on my way home and I passed a store on 14th St. like a schlocky junk store with a rolling rack outside of the yellow slickers of my yellow slickers.","language":"en","start":4163.429999999999,"end":4177.99,"speakerId":0},{"text":"Yeah.","language":"en","start":4171.78,"end":4172.099999999999,"speakerId":1},{"text":"Wow.","language":"en","start":4177.3099999999995,"end":4177.83},{"text":"And I said, what is happening with the distribution?","language":"en","start":4178.15,"end":4181.75,"speakerId":0},{"text":"Are there no controls?","language":"en","start":4181.91,"end":4183.15,"speakerId":0},{"text":"And I remember I was told you're only a pimple on an elephant's ***. And that's how big their company was.","language":"en","start":4183.71,"end":4192.07,"speakerId":0},{"text":"And I thought, oh.","language":"en","start":4192.23,"end":4193.349999999999,"speakerId":0},{"text":"I think this is the time to to hang it up.","language":"en","start":4195.03,"end":4198.55,"speakerId":0},{"text":"And of course, another thing that that's really hard to keep control over is the designs themselves, right? I mean because.","language":"en","start":4198.63,"end":4203.83,"speakerId":1},{"text":"'Cause. I mean, let's just be clear. Like it's it's very hard to patent designs.","language":"en","start":4204.67,"end":4209.95,"speakerId":1},{"text":"Now you can't.","language":"en","start":4210.19,"end":4211.03,"speakerId":0},{"text":"Right, you can't you.","language":"en","start":4211.139999999999,"end":4212.259999999999,"speakerId":1},{"text":"So this is which is, which is why like fast fashion began in the 90s and right, sort of cheap knockoffs that you would find at, you know, some of these stores because you can't, right?","language":"en","start":4212.46,"end":4221.9,"speakerId":1},{"text":"No.","language":"en","start":4222.46,"end":4222.82,"speakerId":0},{"text":"People can really just kind of copy your style.","language":"en","start":4222.7,"end":4225.5,"speakerId":1},{"text":"It's sort of it to be.","language":"en","start":4225.95,"end":4227.75,"speakerId":0},{"text":"It's sort of a way of life in the fashion.","language":"en","start":4228.349999999999,"end":4231.19,"speakerId":0},{"text":"Yeah.","language":"en","start":4231.37,"end":4231.73,"speakerId":3},{"text":"There's a whole most of the industry copies and you know for me.","language":"en","start":4231.87,"end":4237.47,"speakerId":0},{"text":"I've always thought I'm not going to get upset about.","language":"en","start":4238.59,"end":4242.150000000001,"speakerId":0},{"text":"I have another idea so I don't have to worry that they took that idea.","language":"en","start":4242.389999999999,"end":4246.509999999999,"speakerId":0},{"text":"But when it comes to your survival in the business, that's when you start to get.","language":"en","start":4246.59,"end":4252.87,"speakerId":0},{"text":"Anxious about it now you know people still copy me, in fact.","language":"en","start":4253.679999999999,"end":4258.839999999999,"speakerId":0},{"text":"There's this young designer who in 2016 she opened, did a website and she based her website on a dress I designed in 1973 that I still sell called the all in one and the dress can be.","language":"en","start":4259.71,"end":4278.95,"speakerId":0},{"text":"100 different.","language":"en","start":4279.76,"end":4280.52,"speakerId":0},{"text":"It's easy care and I have a whole video showing the way you wear it and.","language":"en","start":4280.76,"end":4286.04,"speakerId":0},{"text":"Her whole website is this dress. The video she did of all the ways you can wear it and that she is the creator of the dress. And she even came to my store to see what was going on. The whole thing. So I.","language":"en","start":4286.87,"end":4301.03,"speakerId":0},{"text":"Hear about this and she is a very small business and my CFO says we have to you know we have to put a stop to this.","language":"en","start":4301.88,"end":4309.28,"speakerId":0},{"text":"Can't make these claims so he talks to the lawyer, the whole thing. And this is recent so.","language":"en","start":4309.4,"end":4315.5599999999995,"speakerId":0},{"text":"So last week I said this is what I.","language":"en","start":4316.03,"end":4319.03,"speakerId":0},{"text":"I don't want to have negative conversations about somebody knocking me.","language":"en","start":4320.23,"end":4325.549999999999,"speakerId":0},{"text":"The only thing I care about is that she makes the dress in a good way. The way she's making it is so ugly and poorly made that what I want to do is drop all of the charges against her and I'm going to send her.","language":"en","start":4326.03,"end":4340.469999999999,"speakerId":0},{"text":"Of the dress, with instructions on how to make it. And I said. And you know what?","language":"en","start":4341.75,"end":4346.75,"speakerId":0},{"text":"Now she's not taking advantage of.","language":"en","start":4346.87,"end":4348.87,"speakerId":0},{"text":"I gave her a gift and that's it.","language":"en","start":4349.2699999999995,"end":4351.03,"speakerId":0},{"text":"So that's my attitude at this point.","language":"en","start":4351.3099999999995,"end":4354.15,"speakerId":0},{"text":"Without knocking off, I mean, it's just so pervasive, though, yeah.","language":"en","start":4354.47,"end":4359.35,"speakerId":0},{"text":"I'm not a while you were. I mean, correct me if I'm wrong, but it seems like in the 80s you were really focusing on comfort clothing.","language":"en","start":4360.11,"end":4371.07,"speakerId":1},{"text":"I mean, now we all talk about it. 'cause everybody's been doing zoom calls and here I am. I'm wearing pajamas pants right now and.","language":"en","start":4371.95,"end":4377.03,"speakerId":1},{"text":"And how slippers but.","language":"en","start":4377.3099999999995,"end":4379.389999999999,"speakerId":1},{"text":"Right.","language":"en","start":4379.4,"end":4379.639999999999},{"text":"But you know normally together.","language":"en","start":4379.95,"end":4381.67,"speakerId":1},{"text":"Wearing, you know, a colored shirt and you know, I'll be meeting all of Kamali.","language":"en","start":4382.15,"end":4386.2699999999995,"speakerId":1},{"text":"Would dress really well.","language":"en","start":4386.3099999999995,"end":4387.11,"speakerId":1},{"text":"But it seems like you were doing like comfort clothing. You know, washable machine washable.","language":"en","start":4388.59,"end":4394.39,"speakerId":1},{"text":"Mm.","language":"en","start":4394.67,"end":4394.87,"speakerId":2},{"text":"How would you describe your like if I were to go to a shop and said I want to look, I want to dress in Norma Kamali stuff in like 1985. What would I look like?","language":"en","start":4395.07,"end":4404.11,"speakerId":1},{"text":"Well, my philosophy has been the same.","language":"en","start":4404.92,"end":4407.08,"speakerId":0},{"text":"Name all these.","language":"en","start":4407.55,"end":4408.63,"speakerId":0},{"text":"So I was believing in clothes that felt good on.","language":"en","start":4408.87,"end":4414.83,"speakerId":0},{"text":"Knits clothes that you could wash and not dry clean.","language":"en","start":4416.4,"end":4419.5199999999995,"speakerId":0},{"text":"Fun clothes, clothes that you could be active.","language":"en","start":4421.16,"end":4424.2,"speakerId":0},{"text":"I've always I'm still that same person that I'm wearing sweats as we speak.","language":"en","start":4424.36,"end":4430.12,"speakerId":0},{"text":"I love to feel good and clothes I don't want to feel.","language":"en","start":4431.67,"end":4436.2300000000005,"speakerId":0},{"text":"I don't even want to think about my clothes, but the most important thing is that it's not.","language":"en","start":4437.349999999999,"end":4443.709999999999,"speakerId":0},{"text":"You can wear it anytime. You don't have to hang it on a special hanger or it's going to get wrinkled.","language":"en","start":4444.67,"end":4450.79,"speakerId":0},{"text":"Yeah.","language":"en","start":4444.679999999999,"end":4445.119999999999,"speakerId":1},{"text":"I that to me is.","language":"en","start":4450.99,"end":4451.95,"speakerId":0},{"text":"Not on the list of what? What I'm.","language":"en","start":4452.51,"end":4455.71,"speakerId":0},{"text":"Yeah, I'm curious because today, like for example St. Wear, which is such a weird term to me because St. Wear means, like $600.00 T-shirts, right?","language":"en","start":4456.54,"end":4465.54,"speakerId":1},{"text":"Like.","language":"en","start":4465.5599999999995,"end":4465.57,"speakerId":1},{"text":"Or like $300.00 rubber flip flops, that's St. Wear.","language":"en","start":4465.74,"end":4468.74,"speakerId":1},{"text":"Yeah, right.","language":"en","start":4467.2699999999995,"end":4467.83,"speakerId":0},{"text":"Like who on the?","language":"en","start":4468.78,"end":4469.3,"speakerId":1},{"text":"Is wearing a $500 T-shirt.","language":"en","start":4469.58,"end":4470.9,"speakerId":1},{"text":"Right.","language":"en","start":4470.67,"end":4470.87,"speakerId":0},{"text":"Was was your stuff super hot, expensive or was it?","language":"en","start":4471.96,"end":4475.92,"speakerId":1},{"text":"Next.","language":"en","start":4474.91,"end":4475.19},{"text":"It affordable.","language":"en","start":4476.12,"end":4477.12,"speakerId":1},{"text":"No affordable. So to me value is also really important that you're able to pay the rent and still have something you love.","language":"en","start":4476.67,"end":4490.15,"speakerId":0},{"text":"You know the idea of somebody buying like a $5000 handbag and not having any money to do anything else is like insanity.","language":"en","start":4491.55,"end":4501.2300000000005,"speakerId":0},{"text":"For me, beautiful clothes don't have to be expensive.","language":"en","start":4501.59,"end":4505.91,"speakerId":0},{"text":"And I mean clearly that it sounds like that became kind of a was a mantra of yours, I mean because you.","language":"en","start":4507.11,"end":4512.71,"speakerId":1},{"text":"I mean, I'm moving forward a little bit, but you you would go on to to partner with Walmart in in the early 2000s.","language":"en","start":4512.99,"end":4520.79,"speakerId":1},{"text":"Yeah, to to debut a a collection of clothing at.","language":"en","start":4520.83,"end":4524.07,"speakerId":1},{"text":"Which, by the way, you can still get through like eBay and people sell them at a premium.","language":"en","start":4524.349999999999,"end":4529.389999999999,"speakerId":1},{"text":"All right.","language":"en","start":4528.8,"end":4529.4400000000005,"speakerId":0},{"text":"Like like Norma Kamali T-shirts and stuff.","language":"en","start":4530.2,"end":4531.639999999999,"speakerId":1},{"text":"But tell me about that about that partnership, because I mean konoma quality, high fashion. You know, there's a certain kind of reputation.","language":"en","start":4531.76,"end":4539.400000000001,"speakerId":1},{"text":"Right.","language":"en","start":4532.15,"end":4532.549999999999,"speakerId":0},{"text":"Walmart obviously, is not that.","language":"en","start":4539.8,"end":4541.52,"speakerId":1},{"text":"Yeah, I'll tell you. So first of all.","language":"en","start":4541.929999999999,"end":4544.759999999999,"speakerId":0},{"text":"When Halston made a decision to do a big box, I think it was pennies.","language":"en","start":4545.389999999999,"end":4550.429999999999,"speakerId":0},{"text":"Killed his career.","language":"en","start":4550.63,"end":4551.87,"speakerId":0},{"text":"And so, you know, word has always been you don't want to get involved with those because for your reputation, it's not good.","language":"en","start":4552.07,"end":4560.11,"speakerId":0},{"text":"But I love to meet people and listen to ideas and what they are offering.","language":"en","start":4560.92,"end":4568.96,"speakerId":0},{"text":"If people approach me about something, I probably 9 times out of 10.","language":"en","start":4569.28,"end":4574.599999999999,"speakerId":0},{"text":"And we'll have the.","language":"en","start":4575.07,"end":4575.71,"speakerId":0},{"text":"I always learn something from it.","language":"en","start":4576.67,"end":4579.35,"speakerId":0},{"text":"And it sounds like that's what happened in this case, right? I mean, I think.","language":"en","start":4579.5,"end":4583.1,"speakerId":1},{"text":"I.","language":"en","start":4583.3099999999995,"end":4583.349999999999},{"text":"Think at some point what like someone you knew from the industry who got a job at Walmart like called you up and made some sort of offer.","language":"en","start":4583.91,"end":4592.47,"speakerId":1},{"text":"Yes, and he said, I'm going to ask you something and I don't want you to say no right away.","language":"en","start":4592.83,"end":4600.07,"speakerId":0},{"text":"He said.","language":"en","start":4600.88,"end":4601.36,"speakerId":0},{"text":"I'm working at Walmart and I want you to come and meet me here.","language":"en","start":4601.5599999999995,"end":4605.839999999999,"speakerId":0},{"text":"And I said, oh, I don't.","language":"en","start":4606.79,"end":4609.67,"speakerId":0},{"text":"Really don't think so.","language":"en","start":4609.71,"end":4611.19,"speakerId":0},{"text":"And he said, I know you would like this meeting.","language":"en","start":4611.429999999999,"end":4615.829999999999,"speakerId":0},{"text":"I know you're going to like it just for the experience.","language":"en","start":4615.91,"end":4618.87,"speakerId":0},{"text":"Have to.","language":"en","start":4618.99,"end":4619.3099999999995,"speakerId":0},{"text":"So I said OK.","language":"en","start":4619.67,"end":4620.71,"speakerId":0},{"text":"I I trust your judgment on.","language":"en","start":4621.5199999999995,"end":4622.5199999999995,"speakerId":0},{"text":"So I get on a plane and then you take that little plane to Walmart to Batonville and I go to my first Walmart superstore and I am blown away.","language":"en","start":4622.84,"end":4636.4800000000005,"speakerId":0},{"text":"I have never.","language":"en","start":4637.15,"end":4638.3099999999995,"speakerId":0},{"text":"I mean, I'm a New York.","language":"en","start":4638.79,"end":4639.91,"speakerId":0},{"text":"Girl, I don't.","language":"en","start":4640.19,"end":4641.549999999999,"speakerId":0},{"text":"Yes, there's no Walmart superstore in New York.","language":"en","start":4640.54,"end":4642.9,"speakerId":1},{"text":"I don't even.","language":"en","start":4641.55,"end":4641.83},{"text":"Yeah. And I don't drive a car, so I'm not. You know, I'm like a New York girl.","language":"en","start":4642.9,"end":4648.0599999999995,"speakerId":0},{"text":"I'm looking at this thing, and I'm like holy mackerel.","language":"en","start":4648.34,"end":4651.9400000000005,"speakerId":0},{"text":"So then I I meet some really smart people.","language":"en","start":4652.3,"end":4656.74,"speakerId":0},{"text":"We have these great conversations and they want to have a fashion line for Walmart and I said.","language":"en","start":4657.5199999999995,"end":4664.44,"speakerId":0},{"text":"I don't think so.","language":"en","start":4665.03,"end":4667.79,"speakerId":0},{"text":"I don't think that's a good idea.","language":"en","start":4667.83,"end":4669.79,"speakerId":0},{"text":"Just saying and a little over a year later, I got a call from them.","language":"en","start":4671.36,"end":4676.799999999999,"speakerId":0},{"text":"It appears that they did do a fashion line for Walmart and it did work, and somebody that was at that meeting.","language":"en","start":4677.28,"end":4685.36,"speakerId":0},{"text":"Said we have to talk to Norma, but this time will comes to see you.","language":"en","start":4686.44,"end":4691.919999999999,"speakerId":0},{"text":"They said what is in your mind?","language":"en","start":4692.48,"end":4694.4,"speakerId":0},{"text":"Are you thinking about?","language":"en","start":4694.5599999999995,"end":4695.32,"speakerId":0},{"text":"And I told them that I thought that they should.","language":"en","start":4695.71,"end":4698.55,"speakerId":0},{"text":"The core of a wardrobe, like a trench coat, a white shirt, a black trouser, a jacket, all the basics.","language":"en","start":4699.99,"end":4709.87,"speakerId":0},{"text":"And so I remember when I was doing.","language":"en","start":4710.51,"end":4714.070000000001,"speakerId":0},{"text":"A T.","language":"en","start":4714.88,"end":4714.96,"speakerId":0},{"text":"T-shirt designs for them and I see 650 units and I said.","language":"en","start":4715.16,"end":4720.5199999999995,"speakerId":0},{"text":"I don't.","language":"en","start":4721.2699999999995,"end":4721.629999999999,"speakerId":0},{"text":"That doesn't seem like it's going to be.","language":"en","start":4721.83,"end":4723.71,"speakerId":0},{"text":"And they said, well, that's 650,000 units. And I was like, oh, OK.","language":"en","start":4724.15,"end":4729.589999999999,"speakerId":0},{"text":"Right, I get it.","language":"en","start":4730.07,"end":4731.469999999999,"speakerId":0},{"text":"And so.","language":"en","start":4731.55,"end":4733.1900000000005,"speakerId":0},{"text":"The quality of the clothes was exactly the quality I.","language":"en","start":4734.76,"end":4739.4800000000005,"speakerId":0},{"text":"The fabric was the fabric I wanted. And why is why so?","language":"en","start":4740.04,"end":4744.4,"speakerId":0},{"text":"Because when you order 650,000 units.","language":"en","start":4744.5599999999995,"end":4747.759999999999,"speakerId":0},{"text":"You can get the quality you want and the fabric you want.","language":"en","start":4748.71,"end":4752.47,"speakerId":0},{"text":"Play.","language":"en","start":4750.2699999999995,"end":4750.429999999999},{"text":"That's a tremendous amount of power. My experience at Walmart was extraordinary.","language":"en","start":4752.51,"end":4759.67,"speakerId":0},{"text":"Hmm.","language":"en","start":4752.87,"end":4752.99},{"text":"I I read that when the collection was debuted at Walmart and you you were at at a Walmart like people were running up to you with with like cash register receipts for you to autograph them.","language":"en","start":4760.19,"end":4768.75,"speakerId":1},{"text":"Right, right, right.","language":"en","start":4768.26,"end":4770.02,"speakerId":0},{"text":"It seems to me that that part of of what you.","language":"en","start":4769.679999999999,"end":4774.079999999999,"speakerId":1},{"text":"Have tried to do and have done throughout your career. Has been to constantly like you're constantly coming up with different ideas like you got into e-commerce super early like in like 1996 and you got on you were on eBay like really early and.","language":"en","start":4774.469999999999,"end":4790.509999999999,"speakerId":1},{"text":"Yeah.","language":"en","start":4786.26,"end":4786.58,"speakerId":0},{"text":"You you mean in the 90s you introduced like AI? Think a line of like HomeGoods. Products like, were all those things.","language":"en","start":4791.4,"end":4798.879999999999,"speakerId":1},{"text":"Was.","language":"en","start":4799.24,"end":4799.5599999999995,"speakerId":1},{"text":"Was it just you following your curiosity, or were these like, like really kind of strategic?","language":"en","start":4799.719999999999,"end":4805.36,"speakerId":1},{"text":"Business decisions that you were making.","language":"en","start":4806.15,"end":4807.75,"speakerId":1},{"text":"I actually had a website.","language":"en","start":4808.55,"end":4811.070000000001,"speakerId":0},{"text":"In like between 95 and 98 where I started to really kind of want to be because I was so comfortable with computers and because of the airlines and I understood what you could do with this kind of technology. I just wanted to jump.","language":"en","start":4812.639999999999,"end":4829.679999999999,"speakerId":0},{"text":"Right in, right.","language":"en","start":4830.8,"end":4831.4400000000005,"speakerId":0},{"text":"And of course, it was way early, but I.","language":"en","start":4831.84,"end":4836.12,"speakerId":0},{"text":"I do.","language":"en","start":4837.92,"end":4838.08,"speakerId":0},{"text":"I'm doing a lot of different things because I find each of them inspires the other and keeps things very exciting.","language":"en","start":4839.349999999999,"end":4850.629999999999,"speakerId":0},{"text":"I haven't changed my job in 53 years.","language":"en","start":4851.19,"end":4854.99,"speakerId":0},{"text":"Had the same job.","language":"en","start":4855.15,"end":4856.589999999999,"speakerId":0},{"text":"And so when I'm interested and I see something is an opportunity that can.","language":"en","start":4857.4,"end":4865.44,"speakerId":0},{"text":"Use creativity and.","language":"en","start":4866.0599999999995,"end":4868.419999999999,"speakerId":0},{"text":"I am super excited about it.","language":"en","start":4869.7,"end":4873.38,"speakerId":0},{"text":"You know I love VR.","language":"en","start":4873.42,"end":4875.86,"speakerId":0},{"text":"I love some of the amazing.","language":"en","start":4875.98,"end":4879.219999999999,"speakerId":0},{"text":"Directions we can go.","language":"en","start":4880.76,"end":4882.08,"speakerId":0},{"text":"This is a very exciting time, inventive time.","language":"en","start":4882.2,"end":4886.84,"speakerId":0},{"text":"This is going to be bigger than the 60s were in the revolution part of it.","language":"en","start":4887.16,"end":4893.16,"speakerId":0},{"text":"When I mean there's there's so much.","language":"en","start":4893.99,"end":4896.07,"speakerId":1},{"text":"I mean.","language":"en","start":4894.73,"end":4894.929999999999},{"text":"There's so much in your life and career that we can that we just can't talk about because it's been. You've had this incredible.","language":"en","start":4897.96,"end":4904.56,"speakerId":1},{"text":"Career and I know you've got a book.","language":"en","start":4905.71,"end":4907.95,"speakerId":1},{"text":"Mm.","language":"en","start":4909.2699999999995,"end":4909.469999999999,"speakerId":0},{"text":"Kind of talking a little bit about your life and and also about your experience and I gather the message of your book is like, hey, actually your life gets better as you get older.","language":"en","start":4909.5199999999995,"end":4921.599999999999,"speakerId":1},{"text":"Yeah. The book is called, I am invincible. And what I do is I share.","language":"en","start":4922,"end":4929.32,"speakerId":0},{"text":"My life experiences through the decades, and so the goal of the book is to help women get to each of these decades with some tools and information and aging with power is sort of the.","language":"en","start":4930.139999999999,"end":4947.259999999999,"speakerId":0},{"text":"The headline of the book and.","language":"en","start":4948.04,"end":4949.24,"speakerId":0},{"text":"That you can get better with age and that at 75.","language":"en","start":4949.71,"end":4955.91,"speakerId":0},{"text":"I love the fact that I am so much smarter now than I ever was and that I do things now to serve my purpose in this lifetime, which is a very freeing experience.","language":"en","start":4957.48,"end":4972.12,"speakerId":0},{"text":"And you.","language":"en","start":4973.2,"end":4973.48,"speakerId":1},{"text":"You recently got engaged at 75.","language":"en","start":4973.57,"end":4976.13,"speakerId":1},{"text":"I did.","language":"en","start":4976.88,"end":4977.2,"speakerId":0},{"text":"I did.","language":"en","start":4977.92,"end":4978.24,"speakerId":0},{"text":"Yeah. Well, thank you very.","language":"en","start":4978.349999999999,"end":4980.749999999999,"speakerId":0},{"text":"That's awesome.","language":"en","start":4980.11,"end":4980.63,"speakerId":1},{"text":"So we all have a different schedule.","language":"en","start":4981.03,"end":4984.55,"speakerId":0},{"text":"All have a different timeline.","language":"en","start":4984.79,"end":4986.67,"speakerId":0},{"text":"One should never judge theirs by others.","language":"en","start":4988.23,"end":4991.629999999999,"speakerId":0},{"text":"I am very fortunate that I did end up finding someone who is my soul mate.","language":"en","start":4992.15,"end":4998.549999999999,"speakerId":0},{"text":"I'm happy that it was at this point in my life because honestly, I wasn't ready earlier and.","language":"en","start":4998.91,"end":5005.389999999999,"speakerId":0},{"text":"I think the universe just is checking things out for us and helping make the right decisions like meeting your soulmate at 65.","language":"en","start":5006.2,"end":5016.24,"speakerId":0},{"text":"I.","language":"en","start":5015.28,"end":5015.32},{"text":"It's funny because I talked to my mom about this.","language":"en","start":5017.51,"end":5019.51,"speakerId":1},{"text":"Is almost your age and she she always says to me I this is the best time of my life. Like I love being in my 70s.","language":"en","start":5020.469999999999,"end":5027.709999999999,"speakerId":1},{"text":"Right.","language":"en","start":5027.83,"end":5028.15,"speakerId":0},{"text":"Is.","language":"en","start":5027.87,"end":5028.07,"speakerId":1},{"text":"Do.","language":"en","start":5029.11,"end":5029.469999999999,"speakerId":1},{"text":"Do you feel that way?","language":"en","start":5029.71,"end":5030.71,"speakerId":1},{"text":"Yeah, she she's absolutely right, you know.","language":"en","start":5031.3099999999995,"end":5034.83,"speakerId":0},{"text":"Anti wrinkle, anti aging. All of that just drives me and your mother crazy, OK?","language":"en","start":5035.719999999999,"end":5042.839999999999,"speakerId":0},{"text":"Will speak for her.","language":"en","start":5042.88,"end":5043.92,"speakerId":0},{"text":"Yeah. Yeah, yeah, yeah. Sorry.","language":"en","start":5042.929999999999,"end":5045.53,"speakerId":1},{"text":"So so I feel that I'm in the place where.","language":"en","start":5045.5199999999995,"end":5049.599999999999,"speakerId":0},{"text":"I can communicate and help educate.","language":"en","start":5050.15,"end":5053.509999999999,"speakerId":0},{"text":"What aging is about, and whether it's a 20 year old that feels like she's getting old or a 30 year old 40 year old, 50 year old, the idea of getting old should be part of the passage in a woman's life, not something to fear.","language":"en","start":5054.349999999999,"end":5072.07,"speakerId":0},{"text":"I.","language":"en","start":5060.59,"end":5060.63},{"text":"But something to Cherish because of the knowledge and the experience you gain in each of these decades.","language":"en","start":5072.88,"end":5082.32,"speakerId":0},{"text":"Yeah.","language":"en","start":5082.99,"end":5083.2699999999995},{"text":"COVID has been really, really difficult on your.","language":"en","start":5085.15,"end":5089.07,"speakerId":1},{"text":"I mean the in 2020 alone j.crew, Neiman Marcus, JC Penney, Brooks brothers Father bankruptcy. I mean gap couldn't pay rent on like more than 2000 stores.","language":"en","start":5089.469999999999,"end":5100.389999999999,"speakerId":1},{"text":"But I wonder this year is going to.","language":"en","start":5101.28,"end":5104.08,"speakerId":1},{"text":"I'm.","language":"en","start":5104.44,"end":5104.679999999999},{"text":"Assuming it's going to inevitably change the industry and how it how it operates, and I don't know is there, is there a silver lining to it?","language":"en","start":5104.679999999999,"end":5112.039999999999,"speakerId":1},{"text":"Totally. I mean.","language":"en","start":5112.8,"end":5114.24,"speakerId":0},{"text":"The industry has been fragile for a long time.","language":"en","start":5115.2699999999995,"end":5118.15,"speakerId":0},{"text":"And many changes needed to be made.","language":"en","start":5119.719999999999,"end":5122.199999999999,"speakerId":0},{"text":"It's me.","language":"en","start":5121.4,"end":5121.639999999999},{"text":"And this only forced them to happen sooner rather than later.","language":"en","start":5122.71,"end":5127.83,"speakerId":0},{"text":"I.","language":"en","start":5124.8,"end":5124.84},{"text":"And talk about stressful if you did not have a significant part of your business.","language":"en","start":5128.389999999999,"end":5137.03,"speakerId":0},{"text":"Pick me.","language":"en","start":5129.69,"end":5130.009999999999},{"text":"On ecommerce, you were going to get beaten up pretty badly.","language":"en","start":5137.84,"end":5142.04,"speakerId":0},{"text":"Fortunately.","language":"en","start":5143.07,"end":5144.23,"speakerId":0},{"text":"Since Walmart, I did so well on.","language":"en","start":5145.8,"end":5147.6,"speakerId":0},{"text":"There I thought, OK, my next collection I'm focusing on ecommerce from now on and so I have been and my company.","language":"en","start":5148.2,"end":5159.48,"speakerId":0},{"text":"The big, big, big percentage is ecommerce and we've really redefined ourselves as a company.","language":"en","start":5160.88,"end":5168.08,"speakerId":0},{"text":"Yeah. When you think about the history of American fashion.","language":"en","start":5168.08,"end":5172,"speakerId":1},{"text":"You know, I think a lot of people would say you're a big part of it. You're right.","language":"en","start":5172.91,"end":5176.59,"speakerId":1},{"text":"They're in it.","language":"en","start":5176.87,"end":5177.39,"speakerId":1},{"text":"It's like the history of of restaurants and you know, Alice Waters, who's on the show, like, she's just incredibly important. Part of why why so many people eat local and organic food, do you?","language":"en","start":5177.75,"end":5188.75,"speakerId":1},{"text":"Hmm.","language":"en","start":5181.32,"end":5181.44,"speakerId":0},{"text":"So great, yeah.","language":"en","start":5182.83,"end":5183.95,"speakerId":0},{"text":"I don't know.","language":"en","start":5188.29,"end":5188.69,"speakerId":3},{"text":"Do you feel like that? Does that or do you feel like a pioneer in that in, in, in American fashion?","language":"en","start":5188.83,"end":5194.63,"speakerId":1},{"text":"You know, it's really interesting.","language":"en","start":5195.44,"end":5197.24,"speakerId":0},{"text":"I look at Norma Kamali almost as this other person, right?","language":"en","start":5198.63,"end":5203.71,"speakerId":0},{"text":"I think that Norma Kamali contributes to the fashion industry.","language":"en","start":5204.15,"end":5210.87,"speakerId":0},{"text":"I like to think.","language":"en","start":5211.469999999999,"end":5212.909999999999,"speakerId":0},{"text":"People are comfortable in a casual lifestyle in their clothing because of maybe something I did with sweats. I'm like that little speck that gets things activated.","language":"en","start":5213.719999999999,"end":5226.44,"speakerId":0},{"text":"And then it becomes something bigger and much bigger than I am.","language":"en","start":5227.11,"end":5231.79,"speakerId":0},{"text":"I certainly don't want to have like.","language":"en","start":5232.349999999999,"end":5234.749999999999,"speakerId":0},{"text":"My name on it to feel better. I just sort of feel that's that's pretty cool.","language":"en","start":5235.969999999999,"end":5241.61,"speakerId":0},{"text":"Like that.","language":"en","start":5241.65,"end":5242.41,"speakerId":0},{"text":"I like that. That's.","language":"en","start":5242.7699999999995,"end":5243.61,"speakerId":0},{"text":"I like that people are wearing sweats now at home and everybody's saying they're going to never wear sweats again.","language":"en","start":5244.17,"end":5250.93,"speakerId":0},{"text":"Sorry, I don't believe.","language":"en","start":5251.719999999999,"end":5252.5199999999995,"speakerId":0},{"text":"I know you're going to wear sweats again.","language":"en","start":5252.84,"end":5255.68,"speakerId":0},{"text":"When you think about it, you had no intention of becoming a fashion designer. You went to the Fashion Institute of Technology because your mom was like you better get a job and then. But and that really was your your objective. Like the idea that you would become this.","language":"en","start":5256.849999999999,"end":5269.719999999999,"speakerId":1},{"text":"Known fashion designer was not part of your plan.","language":"en","start":5270.25,"end":5272.49,"speakerId":1},{"text":"You.","language":"en","start":5272.61,"end":5272.7699999999995,"speakerId":1},{"text":"And you know.","language":"en","start":5273.33,"end":5274.49,"speakerId":1},{"text":"A successful, well known designer.","language":"en","start":5275.28,"end":5277.639999999999,"speakerId":1},{"text":"How much of your story do you in your success do you think?","language":"en","start":5278.08,"end":5281.5199999999995,"speakerId":1},{"text":"Because because he worked really hard and were really.","language":"en","start":5282.469999999999,"end":5285.07,"speakerId":1},{"text":"And how much do you think has to do with just getting lucky?","language":"en","start":5285.63,"end":5288.67,"speakerId":1},{"text":"First of all, yes, you have to work really hard.","language":"en","start":5289.55,"end":5294.51,"speakerId":0},{"text":"And the way you work really hard is that you're doing what you love. You love it so much that you don't feel like you're working hard and that you have good relationships because.","language":"en","start":5295.219999999999,"end":5309.179999999999,"speakerId":0},{"text":"The last thing you want to do is burn bridges and relationships.","language":"en","start":5309.91,"end":5315.23,"speakerId":0},{"text":"You know, at 75 and 53 years in the business, the one thing I can tell you is.","language":"en","start":5315.63,"end":5322.75,"speakerId":0},{"text":"Do not burn a bridge because that bridge is going to come around again.","language":"en","start":5322.98,"end":5327.82,"speakerId":0},{"text":"Yeah.","language":"en","start":5327.65,"end":5327.969999999999,"speakerId":1},{"text":"Going to see all those people again?","language":"en","start":5328.099999999999,"end":5330.0199999999995,"speakerId":0},{"text":"Cannot believe how.","language":"en","start":5330.179999999999,"end":5332.659999999999,"speakerId":0},{"text":"Everything comes round, but I also think I hope I don't sound too crazy or.","language":"en","start":5333.5199999999995,"end":5342.36,"speakerId":0},{"text":"Woo woo. But I do think the universe has a big plan for us.","language":"en","start":5342.87,"end":5348.83,"speakerId":0},{"text":"And you can call it.","language":"en","start":5349.3099999999995,"end":5351.469999999999,"speakerId":0},{"text":"But I think it's even more than that. I think we do things because that's what we should be doing.","language":"en","start":5351.87,"end":5359.39,"speakerId":0},{"text":"That's iconic fashion designer Norma Kamali. And by the way, remember when she was talking about that one off design she did back in the late 1960s.","language":"en","start":5362.679999999999,"end":5371.599999999999,"speakerId":1},{"text":"That suede skirt that she whip stitched using a hole puncher.","language":"en","start":5371.8,"end":5375.52,"speakerId":1},{"text":"Well, a few years back, decades after she created that skirt.","language":"en","start":5376.44,"end":5379.839999999999,"speakerId":1},{"text":"Norma was out walking around town.","language":"en","start":5380.429999999999,"end":5381.909999999999,"speakerId":1},{"text":"And I see a girl walking towards me in the most amazing skirt, and I kept looking at her thinking, Oh my God, it moves so beautifully.","language":"en","start":5382.71,"end":5394.35,"speakerId":0},{"text":"Really love that skirt. And as she was coming.","language":"en","start":5394.389999999999,"end":5397.349999999999,"speakerId":0},{"text":"Towards me, that was my skirt and she must have been 19.","language":"en","start":5398.16,"end":5402,"speakerId":0},{"text":"So clearly that skirt was purchased by someone either handed down to her mother to her, or sold then given.","language":"en","start":5402.04,"end":5411.84,"speakerId":0},{"text":"To a vintage store that then sold it to someone.","language":"en","start":5412.349999999999,"end":5416.07,"speakerId":0},{"text":"Wow.","language":"en","start":5416.0599999999995,"end":5416.9},{"text":"That skirt probably has had a several lives.","language":"en","start":5416.23,"end":5420.669999999999,"speakerId":0},{"text":"And here I was seeing it and I wanted to stop her. But I thought, no, that's not what you're supposed to do.","language":"en","start":5421.19,"end":5429.07,"speakerId":0},{"text":"Just supposed to look at it and I had chills.","language":"en","start":5429.3099999999995,"end":5432.469999999999,"speakerId":0},{"text":"Was so moved by it.","language":"en","start":5432.509999999999,"end":5434.429999999999,"speakerId":0},{"text":"I'll never forget that moment.","language":"en","start":5434.99,"end":5436.11,"speakerId":0},{"text":"Hey, thanks so much for listening to the show this week. If you are not a subscriber, please do subscribe wherever you get your podcasts. If you want to write us, our e-mail address is hibt@npr.org. If you want to follow us on Twitter, we're at.","language":"en","start":5440.75,"end":5454.71,"speakerId":1},{"text":"I built this or my personal one is at Guy Raz and my Instagram is at guy dot Ros.","language":"en","start":5454.87,"end":5460.59,"speakerId":1},{"text":"Our show was produced this week by JC Howard, with music composed by Ramtin Arablouei.","language":"en","start":5461.349999999999,"end":5466.15,"speakerId":1},{"text":"Thanks also to Liz Metzger, Vera Safari, Derek Gales, Julia Carney, Neva Grant and Jeff Rogers.","language":"en","start":5466.59,"end":5473.2300000000005,"speakerId":1},{"text":"Our intern is Janet Woo Jung Lee.","language":"en","start":5473.469999999999,"end":5476.23,"speakerId":1},{"text":"I'm Guy Raz, and you've been listening to how I built this.","language":"en","start":5476.63,"end":5479.63,"speakerId":1},{"text":"This is NPR.","language":"en","start":5488.38,"end":5489.66,"speakerId":1}],"speakerNames":[null,null,null,null,null]},"audioOneDriveItem":{"driveId":"7f8026b89fd1842b","itemId":"7F8026B89FD1842B!222"}}}</storedTranscription>
</file>

<file path=customXml/itemProps1.xml><?xml version="1.0" encoding="utf-8"?>
<ds:datastoreItem xmlns:ds="http://schemas.openxmlformats.org/officeDocument/2006/customXml" ds:itemID="{C7CB1FF8-D09B-4FD3-B076-3890C26052D4}">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2</Pages>
  <Words>13389</Words>
  <Characters>76320</Characters>
  <Application>Microsoft Office Word</Application>
  <DocSecurity>0</DocSecurity>
  <Lines>636</Lines>
  <Paragraphs>179</Paragraphs>
  <ScaleCrop>false</ScaleCrop>
  <Company/>
  <LinksUpToDate>false</LinksUpToDate>
  <CharactersWithSpaces>89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2-22T01:38:00Z</dcterms:created>
  <dcterms:modified xsi:type="dcterms:W3CDTF">2025-02-22T01:38:00Z</dcterms:modified>
</cp:coreProperties>
</file>